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8CF881" w14:textId="77777777" w:rsidR="00FF4C7B" w:rsidRDefault="00FF4C7B" w:rsidP="00D67C4E">
      <w:pPr>
        <w:rPr>
          <w:rFonts w:ascii="Arial" w:eastAsiaTheme="majorEastAsia" w:hAnsi="Arial" w:cs="Arial"/>
          <w:color w:val="000000" w:themeColor="text1"/>
          <w:sz w:val="96"/>
          <w:szCs w:val="80"/>
          <w:lang w:eastAsia="ja-JP"/>
        </w:rPr>
      </w:pPr>
      <w:bookmarkStart w:id="0" w:name="_GoBack"/>
      <w:bookmarkEnd w:id="0"/>
    </w:p>
    <w:p w14:paraId="1D2655B1" w14:textId="77777777" w:rsidR="00EE024B" w:rsidRDefault="00EE024B" w:rsidP="00D67C4E">
      <w:pPr>
        <w:rPr>
          <w:rFonts w:ascii="Arial" w:eastAsiaTheme="majorEastAsia" w:hAnsi="Arial" w:cs="Arial"/>
          <w:color w:val="000000" w:themeColor="text1"/>
          <w:sz w:val="96"/>
          <w:szCs w:val="80"/>
          <w:lang w:eastAsia="ja-JP"/>
        </w:rPr>
      </w:pPr>
    </w:p>
    <w:p w14:paraId="62B21F32" w14:textId="77777777" w:rsidR="000C07AC" w:rsidRPr="000C07AC" w:rsidRDefault="000C07AC" w:rsidP="00D67C4E">
      <w:pPr>
        <w:rPr>
          <w:rFonts w:ascii="Arial" w:eastAsiaTheme="majorEastAsia" w:hAnsi="Arial" w:cs="Arial"/>
          <w:color w:val="FFD006"/>
          <w:sz w:val="96"/>
          <w:szCs w:val="80"/>
          <w:lang w:eastAsia="ja-JP"/>
        </w:rPr>
      </w:pPr>
    </w:p>
    <w:p w14:paraId="1923E5AC" w14:textId="124B7DA1" w:rsidR="00AA0B75" w:rsidRDefault="0007287D" w:rsidP="0007287D">
      <w:pPr>
        <w:jc w:val="center"/>
        <w:rPr>
          <w:rFonts w:ascii="Arial" w:eastAsiaTheme="majorEastAsia" w:hAnsi="Arial" w:cs="Arial"/>
          <w:b/>
          <w:sz w:val="72"/>
          <w:szCs w:val="72"/>
          <w:lang w:eastAsia="ja-JP"/>
        </w:rPr>
      </w:pPr>
      <w:r>
        <w:rPr>
          <w:rFonts w:ascii="Arial" w:eastAsiaTheme="majorEastAsia" w:hAnsi="Arial" w:cs="Arial"/>
          <w:b/>
          <w:sz w:val="72"/>
          <w:szCs w:val="72"/>
          <w:lang w:eastAsia="ja-JP"/>
        </w:rPr>
        <w:t>Wallsend Jubilee</w:t>
      </w:r>
    </w:p>
    <w:p w14:paraId="751F5503" w14:textId="339F0A7F" w:rsidR="0007287D" w:rsidRPr="0007287D" w:rsidRDefault="0007287D" w:rsidP="0007287D">
      <w:pPr>
        <w:jc w:val="center"/>
        <w:rPr>
          <w:rFonts w:ascii="Arial" w:eastAsiaTheme="majorEastAsia" w:hAnsi="Arial" w:cs="Arial"/>
          <w:b/>
          <w:sz w:val="72"/>
          <w:szCs w:val="72"/>
          <w:lang w:eastAsia="ja-JP"/>
        </w:rPr>
      </w:pPr>
      <w:r>
        <w:rPr>
          <w:rFonts w:ascii="Arial" w:eastAsiaTheme="majorEastAsia" w:hAnsi="Arial" w:cs="Arial"/>
          <w:b/>
          <w:sz w:val="72"/>
          <w:szCs w:val="72"/>
          <w:lang w:eastAsia="ja-JP"/>
        </w:rPr>
        <w:t>Primary School</w:t>
      </w:r>
    </w:p>
    <w:p w14:paraId="112EB574" w14:textId="2532B41D" w:rsidR="00AD4155" w:rsidRPr="00F165AD" w:rsidRDefault="00D34AC2" w:rsidP="00AD4155">
      <w:pPr>
        <w:jc w:val="center"/>
        <w:rPr>
          <w:rFonts w:ascii="Arial" w:eastAsiaTheme="majorEastAsia" w:hAnsi="Arial" w:cs="Arial"/>
          <w:color w:val="000000" w:themeColor="text1"/>
          <w:sz w:val="72"/>
          <w:szCs w:val="80"/>
          <w:lang w:val="en-US" w:eastAsia="ja-JP"/>
        </w:rPr>
      </w:pPr>
      <w:r>
        <w:rPr>
          <w:rFonts w:ascii="Arial" w:eastAsiaTheme="majorEastAsia" w:hAnsi="Arial" w:cs="Arial"/>
          <w:color w:val="000000" w:themeColor="text1"/>
          <w:sz w:val="72"/>
          <w:szCs w:val="72"/>
          <w:lang w:eastAsia="ja-JP"/>
        </w:rPr>
        <w:t>Records Management Policy</w:t>
      </w:r>
    </w:p>
    <w:p w14:paraId="47F3DEEF" w14:textId="77777777" w:rsidR="00D06CE6" w:rsidRDefault="00D06CE6" w:rsidP="00AD4155">
      <w:pPr>
        <w:jc w:val="center"/>
        <w:rPr>
          <w:rFonts w:ascii="Arial" w:eastAsiaTheme="majorEastAsia" w:hAnsi="Arial" w:cs="Arial"/>
          <w:color w:val="2F2F30" w:themeColor="accent1" w:themeShade="BF"/>
          <w:sz w:val="80"/>
          <w:szCs w:val="80"/>
          <w:lang w:val="en-US" w:eastAsia="ja-JP"/>
        </w:rPr>
      </w:pPr>
    </w:p>
    <w:p w14:paraId="71BC4EB6" w14:textId="77777777" w:rsidR="000A28A0" w:rsidRDefault="00000162" w:rsidP="00AD4155">
      <w:pPr>
        <w:jc w:val="center"/>
        <w:rPr>
          <w:rFonts w:ascii="Arial" w:eastAsiaTheme="majorEastAsia" w:hAnsi="Arial" w:cs="Arial"/>
          <w:color w:val="2F2F30" w:themeColor="accent1" w:themeShade="BF"/>
          <w:sz w:val="80"/>
          <w:szCs w:val="80"/>
          <w:lang w:val="en-US" w:eastAsia="ja-JP"/>
        </w:rPr>
      </w:pPr>
      <w:r w:rsidRPr="00000162">
        <w:rPr>
          <w:rFonts w:ascii="Arial" w:hAnsi="Arial" w:cs="Arial"/>
          <w:b/>
          <w:noProof/>
          <w:sz w:val="28"/>
          <w:szCs w:val="28"/>
          <w:lang w:eastAsia="en-GB"/>
        </w:rPr>
        <mc:AlternateContent>
          <mc:Choice Requires="wps">
            <w:drawing>
              <wp:anchor distT="45720" distB="45720" distL="114300" distR="114300" simplePos="0" relativeHeight="251658240" behindDoc="0" locked="0" layoutInCell="1" allowOverlap="1" wp14:anchorId="661254F5" wp14:editId="17DB7EA1">
                <wp:simplePos x="0" y="0"/>
                <wp:positionH relativeFrom="column">
                  <wp:posOffset>-171450</wp:posOffset>
                </wp:positionH>
                <wp:positionV relativeFrom="paragraph">
                  <wp:posOffset>2212340</wp:posOffset>
                </wp:positionV>
                <wp:extent cx="2438400" cy="250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250190"/>
                        </a:xfrm>
                        <a:prstGeom prst="rect">
                          <a:avLst/>
                        </a:prstGeom>
                        <a:solidFill>
                          <a:srgbClr val="FFFFFF"/>
                        </a:solidFill>
                        <a:ln w="9525">
                          <a:noFill/>
                          <a:miter lim="800000"/>
                          <a:headEnd/>
                          <a:tailEnd/>
                        </a:ln>
                      </wps:spPr>
                      <wps:txbx>
                        <w:txbxContent>
                          <w:p w14:paraId="7112EE8F" w14:textId="3EC27D4D" w:rsidR="0007287D" w:rsidRPr="00000162" w:rsidRDefault="0007287D">
                            <w:pPr>
                              <w:rPr>
                                <w:rFonts w:ascii="Arial" w:hAnsi="Arial" w:cs="Arial"/>
                                <w:sz w:val="20"/>
                              </w:rPr>
                            </w:pPr>
                            <w:r w:rsidRPr="00000162">
                              <w:rPr>
                                <w:rFonts w:ascii="Arial" w:hAnsi="Arial" w:cs="Arial"/>
                                <w:sz w:val="20"/>
                              </w:rPr>
                              <w:t xml:space="preserve">Last updated: </w:t>
                            </w:r>
                            <w:r>
                              <w:rPr>
                                <w:rFonts w:ascii="Arial" w:hAnsi="Arial" w:cs="Arial"/>
                                <w:sz w:val="20"/>
                              </w:rPr>
                              <w:t>30</w:t>
                            </w:r>
                            <w:r w:rsidRPr="0007287D">
                              <w:rPr>
                                <w:rFonts w:ascii="Arial" w:hAnsi="Arial" w:cs="Arial"/>
                                <w:sz w:val="20"/>
                                <w:vertAlign w:val="superscript"/>
                              </w:rPr>
                              <w:t>th</w:t>
                            </w:r>
                            <w:r>
                              <w:rPr>
                                <w:rFonts w:ascii="Arial" w:hAnsi="Arial" w:cs="Arial"/>
                                <w:sz w:val="20"/>
                              </w:rPr>
                              <w:t xml:space="preserve"> September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61254F5" id="_x0000_t202" coordsize="21600,21600" o:spt="202" path="m,l,21600r21600,l21600,xe">
                <v:stroke joinstyle="miter"/>
                <v:path gradientshapeok="t" o:connecttype="rect"/>
              </v:shapetype>
              <v:shape id="Text Box 2" o:spid="_x0000_s1026" type="#_x0000_t202" style="position:absolute;left:0;text-align:left;margin-left:-13.5pt;margin-top:174.2pt;width:192pt;height:19.7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" stroked="f">
                <v:textbox>
                  <w:txbxContent>
                    <w:p w14:paraId="7112EE8F" w14:textId="3EC27D4D" w:rsidR="0007287D" w:rsidRPr="00000162" w:rsidRDefault="0007287D">
                      <w:pPr>
                        <w:rPr>
                          <w:rFonts w:ascii="Arial" w:hAnsi="Arial" w:cs="Arial"/>
                          <w:sz w:val="20"/>
                        </w:rPr>
                      </w:pPr>
                      <w:r w:rsidRPr="00000162">
                        <w:rPr>
                          <w:rFonts w:ascii="Arial" w:hAnsi="Arial" w:cs="Arial"/>
                          <w:sz w:val="20"/>
                        </w:rPr>
                        <w:t xml:space="preserve">Last updated: </w:t>
                      </w:r>
                      <w:r>
                        <w:rPr>
                          <w:rFonts w:ascii="Arial" w:hAnsi="Arial" w:cs="Arial"/>
                          <w:sz w:val="20"/>
                        </w:rPr>
                        <w:t>30</w:t>
                      </w:r>
                      <w:r w:rsidRPr="0007287D">
                        <w:rPr>
                          <w:rFonts w:ascii="Arial" w:hAnsi="Arial" w:cs="Arial"/>
                          <w:sz w:val="20"/>
                          <w:vertAlign w:val="superscript"/>
                        </w:rPr>
                        <w:t>th</w:t>
                      </w:r>
                      <w:r>
                        <w:rPr>
                          <w:rFonts w:ascii="Arial" w:hAnsi="Arial" w:cs="Arial"/>
                          <w:sz w:val="20"/>
                        </w:rPr>
                        <w:t xml:space="preserve"> September 2019</w:t>
                      </w:r>
                    </w:p>
                  </w:txbxContent>
                </v:textbox>
                <w10:wrap type="square"/>
              </v:shape>
            </w:pict>
          </mc:Fallback>
        </mc:AlternateContent>
      </w:r>
    </w:p>
    <w:p w14:paraId="60249ECA" w14:textId="77777777" w:rsidR="000A28A0" w:rsidRDefault="000A28A0" w:rsidP="00AD4155">
      <w:pPr>
        <w:jc w:val="center"/>
        <w:rPr>
          <w:rFonts w:ascii="Arial" w:eastAsiaTheme="majorEastAsia" w:hAnsi="Arial" w:cs="Arial"/>
          <w:color w:val="2F2F30" w:themeColor="accent1" w:themeShade="BF"/>
          <w:sz w:val="80"/>
          <w:szCs w:val="80"/>
          <w:lang w:val="en-US" w:eastAsia="ja-JP"/>
        </w:rPr>
        <w:sectPr w:rsidR="000A28A0" w:rsidSect="0007287D">
          <w:footerReference w:type="first" r:id="rId11"/>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14:paraId="77ECA331" w14:textId="77777777" w:rsidR="00AD4155" w:rsidRPr="00346018" w:rsidRDefault="00AD4155" w:rsidP="00AD4155">
      <w:pPr>
        <w:pStyle w:val="ListParagraph"/>
        <w:spacing w:before="120" w:after="120" w:line="320" w:lineRule="exact"/>
        <w:ind w:left="360"/>
        <w:rPr>
          <w:rFonts w:ascii="Arial" w:hAnsi="Arial" w:cs="Arial"/>
          <w:b/>
          <w:sz w:val="28"/>
        </w:rPr>
      </w:pPr>
      <w:r w:rsidRPr="00346018">
        <w:rPr>
          <w:rFonts w:ascii="Arial" w:hAnsi="Arial" w:cs="Arial"/>
          <w:b/>
          <w:sz w:val="28"/>
        </w:rPr>
        <w:lastRenderedPageBreak/>
        <w:t>Contents:</w:t>
      </w:r>
    </w:p>
    <w:p w14:paraId="4C3D79A6" w14:textId="77777777" w:rsidR="00AD4155" w:rsidRPr="00F165AD" w:rsidRDefault="00AD4155" w:rsidP="00AD4155">
      <w:pPr>
        <w:pStyle w:val="ListParagraph"/>
        <w:spacing w:before="120" w:after="120" w:line="320" w:lineRule="exact"/>
        <w:ind w:left="360"/>
        <w:rPr>
          <w:rFonts w:ascii="Arial" w:hAnsi="Arial" w:cs="Arial"/>
          <w:b/>
          <w:sz w:val="32"/>
        </w:rPr>
      </w:pPr>
    </w:p>
    <w:p w14:paraId="6D70B00A" w14:textId="77777777" w:rsidR="0053371E" w:rsidRPr="00835D05" w:rsidRDefault="002C3E24" w:rsidP="00517D18">
      <w:pPr>
        <w:spacing w:line="240" w:lineRule="auto"/>
        <w:ind w:left="717"/>
        <w:rPr>
          <w:rFonts w:ascii="Arial" w:hAnsi="Arial" w:cs="Arial"/>
          <w:sz w:val="14"/>
        </w:rPr>
      </w:pPr>
      <w:hyperlink w:anchor="_Statement_of_intent_1" w:history="1">
        <w:r w:rsidR="00AD4155" w:rsidRPr="00BF6859">
          <w:rPr>
            <w:rStyle w:val="Hyperlink"/>
            <w:rFonts w:ascii="Arial" w:hAnsi="Arial" w:cs="Arial"/>
          </w:rPr>
          <w:t>Statement of intent</w:t>
        </w:r>
        <w:bookmarkStart w:id="1" w:name="b"/>
      </w:hyperlink>
    </w:p>
    <w:p w14:paraId="171E6E90" w14:textId="3317794D" w:rsidR="0053371E" w:rsidRPr="00BF6859" w:rsidRDefault="00BF6859" w:rsidP="00022F89">
      <w:pPr>
        <w:pStyle w:val="ListParagraph"/>
        <w:numPr>
          <w:ilvl w:val="0"/>
          <w:numId w:val="1"/>
        </w:numPr>
        <w:spacing w:line="240" w:lineRule="auto"/>
        <w:ind w:left="1077"/>
        <w:contextualSpacing w:val="0"/>
        <w:rPr>
          <w:rStyle w:val="Hyperlink"/>
          <w:rFonts w:ascii="Arial" w:hAnsi="Arial" w:cs="Arial"/>
          <w:sz w:val="10"/>
        </w:rPr>
      </w:pPr>
      <w:r>
        <w:rPr>
          <w:rFonts w:ascii="Arial" w:hAnsi="Arial" w:cs="Arial"/>
        </w:rPr>
        <w:fldChar w:fldCharType="begin"/>
      </w:r>
      <w:r w:rsidR="000B72B8">
        <w:rPr>
          <w:rFonts w:ascii="Arial" w:hAnsi="Arial" w:cs="Arial"/>
        </w:rPr>
        <w:instrText>HYPERLINK  \l "_Legal_framework"</w:instrText>
      </w:r>
      <w:r>
        <w:rPr>
          <w:rFonts w:ascii="Arial" w:hAnsi="Arial" w:cs="Arial"/>
        </w:rPr>
        <w:fldChar w:fldCharType="separate"/>
      </w:r>
      <w:r w:rsidR="003D5A79">
        <w:rPr>
          <w:rStyle w:val="Hyperlink"/>
          <w:rFonts w:ascii="Arial" w:hAnsi="Arial" w:cs="Arial"/>
        </w:rPr>
        <w:t>Legal framework</w:t>
      </w:r>
    </w:p>
    <w:p w14:paraId="058458C4" w14:textId="252B2C15" w:rsidR="008C2CD3" w:rsidRPr="005E3BDC" w:rsidRDefault="00BF6859" w:rsidP="00022F89">
      <w:pPr>
        <w:pStyle w:val="ListParagraph"/>
        <w:numPr>
          <w:ilvl w:val="0"/>
          <w:numId w:val="1"/>
        </w:numPr>
        <w:spacing w:line="240" w:lineRule="auto"/>
        <w:ind w:left="1071" w:hanging="357"/>
        <w:contextualSpacing w:val="0"/>
        <w:rPr>
          <w:rStyle w:val="Hyperlink"/>
          <w:rFonts w:ascii="Arial" w:hAnsi="Arial" w:cs="Arial"/>
          <w:color w:val="auto"/>
          <w:u w:val="none"/>
        </w:rPr>
      </w:pPr>
      <w:r>
        <w:rPr>
          <w:rFonts w:ascii="Arial" w:hAnsi="Arial" w:cs="Arial"/>
        </w:rPr>
        <w:fldChar w:fldCharType="end"/>
      </w:r>
      <w:hyperlink w:anchor="_Responsibilities_1" w:history="1">
        <w:r w:rsidR="00D34AC2" w:rsidRPr="00BF6859">
          <w:rPr>
            <w:rStyle w:val="Hyperlink"/>
            <w:rFonts w:ascii="Arial" w:hAnsi="Arial" w:cs="Arial"/>
          </w:rPr>
          <w:t>R</w:t>
        </w:r>
        <w:r w:rsidR="00EC1520" w:rsidRPr="00BF6859">
          <w:rPr>
            <w:rStyle w:val="Hyperlink"/>
            <w:rFonts w:ascii="Arial" w:hAnsi="Arial" w:cs="Arial"/>
          </w:rPr>
          <w:t>esponsibilities</w:t>
        </w:r>
        <w:bookmarkEnd w:id="1"/>
      </w:hyperlink>
    </w:p>
    <w:p w14:paraId="51606E99" w14:textId="664AE2F3" w:rsidR="005319D8" w:rsidRPr="005E3BDC" w:rsidRDefault="002C3E24" w:rsidP="00022F89">
      <w:pPr>
        <w:pStyle w:val="ListParagraph"/>
        <w:numPr>
          <w:ilvl w:val="0"/>
          <w:numId w:val="1"/>
        </w:numPr>
        <w:spacing w:line="240" w:lineRule="auto"/>
        <w:ind w:left="1071" w:hanging="357"/>
        <w:contextualSpacing w:val="0"/>
        <w:rPr>
          <w:rStyle w:val="Hyperlink"/>
          <w:rFonts w:ascii="Arial" w:hAnsi="Arial" w:cs="Arial"/>
          <w:color w:val="auto"/>
          <w:u w:val="none"/>
        </w:rPr>
      </w:pPr>
      <w:hyperlink w:anchor="_Management_of_pupil" w:history="1">
        <w:r w:rsidR="005319D8" w:rsidRPr="000B72B8">
          <w:rPr>
            <w:rStyle w:val="Hyperlink"/>
            <w:rFonts w:ascii="Arial" w:hAnsi="Arial" w:cs="Arial"/>
          </w:rPr>
          <w:t>Management of pupil records</w:t>
        </w:r>
      </w:hyperlink>
    </w:p>
    <w:p w14:paraId="7B7FB1E1" w14:textId="460FB16E" w:rsidR="005319D8" w:rsidRPr="005E3BDC" w:rsidRDefault="002C3E24" w:rsidP="00022F89">
      <w:pPr>
        <w:pStyle w:val="ListParagraph"/>
        <w:numPr>
          <w:ilvl w:val="0"/>
          <w:numId w:val="1"/>
        </w:numPr>
        <w:spacing w:line="240" w:lineRule="auto"/>
        <w:ind w:left="1071" w:hanging="357"/>
        <w:contextualSpacing w:val="0"/>
        <w:rPr>
          <w:rStyle w:val="Hyperlink"/>
          <w:rFonts w:ascii="Arial" w:hAnsi="Arial" w:cs="Arial"/>
          <w:color w:val="auto"/>
          <w:u w:val="none"/>
        </w:rPr>
      </w:pPr>
      <w:hyperlink w:anchor="_Retention_of_pupil" w:history="1">
        <w:r w:rsidR="005319D8" w:rsidRPr="000B72B8">
          <w:rPr>
            <w:rStyle w:val="Hyperlink"/>
            <w:rFonts w:ascii="Arial" w:hAnsi="Arial" w:cs="Arial"/>
          </w:rPr>
          <w:t>Retention of pupil records and other pupil-related information</w:t>
        </w:r>
      </w:hyperlink>
    </w:p>
    <w:p w14:paraId="35314F82" w14:textId="14EC7B31" w:rsidR="005319D8" w:rsidRPr="005E3BDC" w:rsidRDefault="002C3E24" w:rsidP="00022F89">
      <w:pPr>
        <w:pStyle w:val="ListParagraph"/>
        <w:numPr>
          <w:ilvl w:val="0"/>
          <w:numId w:val="1"/>
        </w:numPr>
        <w:spacing w:line="240" w:lineRule="auto"/>
        <w:ind w:left="1071" w:hanging="357"/>
        <w:contextualSpacing w:val="0"/>
        <w:rPr>
          <w:rStyle w:val="Hyperlink"/>
          <w:rFonts w:ascii="Arial" w:hAnsi="Arial" w:cs="Arial"/>
          <w:color w:val="auto"/>
          <w:u w:val="none"/>
        </w:rPr>
      </w:pPr>
      <w:hyperlink w:anchor="_Retention_of_staff_1" w:history="1">
        <w:r w:rsidR="005319D8" w:rsidRPr="000B72B8">
          <w:rPr>
            <w:rStyle w:val="Hyperlink"/>
            <w:rFonts w:ascii="Arial" w:hAnsi="Arial" w:cs="Arial"/>
          </w:rPr>
          <w:t>Retention of staff records</w:t>
        </w:r>
      </w:hyperlink>
    </w:p>
    <w:p w14:paraId="5F95B8EA" w14:textId="172C59DB" w:rsidR="005319D8" w:rsidRPr="005E3BDC" w:rsidRDefault="002C3E24" w:rsidP="00022F89">
      <w:pPr>
        <w:pStyle w:val="ListParagraph"/>
        <w:numPr>
          <w:ilvl w:val="0"/>
          <w:numId w:val="1"/>
        </w:numPr>
        <w:spacing w:line="240" w:lineRule="auto"/>
        <w:ind w:left="1071" w:hanging="357"/>
        <w:contextualSpacing w:val="0"/>
        <w:rPr>
          <w:rStyle w:val="Hyperlink"/>
          <w:rFonts w:ascii="Arial" w:hAnsi="Arial" w:cs="Arial"/>
          <w:color w:val="auto"/>
          <w:u w:val="none"/>
        </w:rPr>
      </w:pPr>
      <w:hyperlink w:anchor="_Retention_of_senior" w:history="1">
        <w:r w:rsidR="005319D8" w:rsidRPr="000B72B8">
          <w:rPr>
            <w:rStyle w:val="Hyperlink"/>
            <w:rFonts w:ascii="Arial" w:hAnsi="Arial" w:cs="Arial"/>
          </w:rPr>
          <w:t>Retention of senior leadership and management records</w:t>
        </w:r>
      </w:hyperlink>
    </w:p>
    <w:p w14:paraId="77210035" w14:textId="3E91D3A4" w:rsidR="005319D8" w:rsidRPr="005E3BDC" w:rsidRDefault="002C3E24" w:rsidP="00022F89">
      <w:pPr>
        <w:pStyle w:val="ListParagraph"/>
        <w:numPr>
          <w:ilvl w:val="0"/>
          <w:numId w:val="1"/>
        </w:numPr>
        <w:spacing w:line="240" w:lineRule="auto"/>
        <w:ind w:left="1071" w:hanging="357"/>
        <w:contextualSpacing w:val="0"/>
        <w:rPr>
          <w:rStyle w:val="Hyperlink"/>
          <w:rFonts w:ascii="Arial" w:hAnsi="Arial" w:cs="Arial"/>
          <w:color w:val="auto"/>
          <w:u w:val="none"/>
        </w:rPr>
      </w:pPr>
      <w:hyperlink w:anchor="_Retention_of_health" w:history="1">
        <w:r w:rsidR="005319D8" w:rsidRPr="000B72B8">
          <w:rPr>
            <w:rStyle w:val="Hyperlink"/>
            <w:rFonts w:ascii="Arial" w:hAnsi="Arial" w:cs="Arial"/>
          </w:rPr>
          <w:t>Retention of health and safety records</w:t>
        </w:r>
      </w:hyperlink>
    </w:p>
    <w:p w14:paraId="70440B76" w14:textId="38AB618E" w:rsidR="005319D8" w:rsidRPr="005E3BDC" w:rsidRDefault="002C3E24" w:rsidP="00022F89">
      <w:pPr>
        <w:pStyle w:val="ListParagraph"/>
        <w:numPr>
          <w:ilvl w:val="0"/>
          <w:numId w:val="1"/>
        </w:numPr>
        <w:spacing w:line="240" w:lineRule="auto"/>
        <w:ind w:left="1071" w:hanging="357"/>
        <w:contextualSpacing w:val="0"/>
        <w:rPr>
          <w:rStyle w:val="Hyperlink"/>
          <w:rFonts w:ascii="Arial" w:hAnsi="Arial" w:cs="Arial"/>
          <w:color w:val="auto"/>
          <w:u w:val="none"/>
        </w:rPr>
      </w:pPr>
      <w:hyperlink w:anchor="_Retention_of_financial" w:history="1">
        <w:r w:rsidR="005319D8" w:rsidRPr="000B72B8">
          <w:rPr>
            <w:rStyle w:val="Hyperlink"/>
            <w:rFonts w:ascii="Arial" w:hAnsi="Arial" w:cs="Arial"/>
          </w:rPr>
          <w:t>Retention of financial records</w:t>
        </w:r>
      </w:hyperlink>
    </w:p>
    <w:p w14:paraId="15680C27" w14:textId="26D274F7" w:rsidR="005319D8" w:rsidRPr="005E3BDC" w:rsidRDefault="002C3E24" w:rsidP="00022F89">
      <w:pPr>
        <w:pStyle w:val="ListParagraph"/>
        <w:numPr>
          <w:ilvl w:val="0"/>
          <w:numId w:val="1"/>
        </w:numPr>
        <w:spacing w:line="240" w:lineRule="auto"/>
        <w:ind w:left="1071" w:hanging="357"/>
        <w:contextualSpacing w:val="0"/>
        <w:rPr>
          <w:rStyle w:val="Hyperlink"/>
          <w:rFonts w:ascii="Arial" w:hAnsi="Arial" w:cs="Arial"/>
          <w:color w:val="auto"/>
          <w:u w:val="none"/>
        </w:rPr>
      </w:pPr>
      <w:hyperlink w:anchor="_Retention_of_other" w:history="1">
        <w:r w:rsidR="005319D8" w:rsidRPr="000B72B8">
          <w:rPr>
            <w:rStyle w:val="Hyperlink"/>
            <w:rFonts w:ascii="Arial" w:hAnsi="Arial" w:cs="Arial"/>
          </w:rPr>
          <w:t>Retention of other school records</w:t>
        </w:r>
      </w:hyperlink>
    </w:p>
    <w:p w14:paraId="4A2E2DDD" w14:textId="6854C379" w:rsidR="00A1613A" w:rsidRPr="00A1613A" w:rsidRDefault="002C3E24" w:rsidP="00022F89">
      <w:pPr>
        <w:pStyle w:val="ListParagraph"/>
        <w:numPr>
          <w:ilvl w:val="0"/>
          <w:numId w:val="1"/>
        </w:numPr>
        <w:spacing w:line="240" w:lineRule="auto"/>
        <w:ind w:left="1071" w:hanging="357"/>
        <w:contextualSpacing w:val="0"/>
        <w:rPr>
          <w:rFonts w:ascii="Arial" w:hAnsi="Arial" w:cs="Arial"/>
        </w:rPr>
      </w:pPr>
      <w:hyperlink w:anchor="_Retention_of_emails" w:history="1">
        <w:r w:rsidR="00A1613A" w:rsidRPr="00A1613A">
          <w:rPr>
            <w:rStyle w:val="Hyperlink"/>
            <w:rFonts w:ascii="Arial" w:hAnsi="Arial" w:cs="Arial"/>
          </w:rPr>
          <w:t>Retention of emails</w:t>
        </w:r>
      </w:hyperlink>
    </w:p>
    <w:p w14:paraId="6C741E50" w14:textId="04FF608B" w:rsidR="000B72B8" w:rsidRPr="00A1613A" w:rsidRDefault="00A1613A" w:rsidP="00022F89">
      <w:pPr>
        <w:pStyle w:val="ListParagraph"/>
        <w:numPr>
          <w:ilvl w:val="0"/>
          <w:numId w:val="1"/>
        </w:numPr>
        <w:spacing w:line="240" w:lineRule="auto"/>
        <w:ind w:left="1071" w:hanging="357"/>
        <w:contextualSpacing w:val="0"/>
        <w:rPr>
          <w:rStyle w:val="Hyperlink"/>
          <w:rFonts w:ascii="Arial" w:hAnsi="Arial" w:cs="Arial"/>
        </w:rPr>
      </w:pPr>
      <w:r>
        <w:rPr>
          <w:rFonts w:ascii="Arial" w:hAnsi="Arial" w:cs="Arial"/>
        </w:rPr>
        <w:fldChar w:fldCharType="begin"/>
      </w:r>
      <w:r>
        <w:rPr>
          <w:rFonts w:ascii="Arial" w:hAnsi="Arial" w:cs="Arial"/>
        </w:rPr>
        <w:instrText xml:space="preserve"> HYPERLINK  \l "_Identifying_information_1" </w:instrText>
      </w:r>
      <w:r>
        <w:rPr>
          <w:rFonts w:ascii="Arial" w:hAnsi="Arial" w:cs="Arial"/>
        </w:rPr>
        <w:fldChar w:fldCharType="separate"/>
      </w:r>
      <w:r w:rsidR="000B72B8" w:rsidRPr="00A1613A">
        <w:rPr>
          <w:rStyle w:val="Hyperlink"/>
          <w:rFonts w:ascii="Arial" w:hAnsi="Arial" w:cs="Arial"/>
        </w:rPr>
        <w:t>Identifying information</w:t>
      </w:r>
    </w:p>
    <w:p w14:paraId="4927C78A" w14:textId="04D1CB47" w:rsidR="005319D8" w:rsidRPr="005E3BDC" w:rsidRDefault="00A1613A" w:rsidP="00022F89">
      <w:pPr>
        <w:pStyle w:val="ListParagraph"/>
        <w:numPr>
          <w:ilvl w:val="0"/>
          <w:numId w:val="1"/>
        </w:numPr>
        <w:spacing w:line="240" w:lineRule="auto"/>
        <w:ind w:left="1071" w:hanging="357"/>
        <w:contextualSpacing w:val="0"/>
        <w:rPr>
          <w:rStyle w:val="Hyperlink"/>
          <w:rFonts w:ascii="Arial" w:hAnsi="Arial" w:cs="Arial"/>
          <w:color w:val="auto"/>
          <w:u w:val="none"/>
        </w:rPr>
      </w:pPr>
      <w:r>
        <w:rPr>
          <w:rFonts w:ascii="Arial" w:hAnsi="Arial" w:cs="Arial"/>
        </w:rPr>
        <w:fldChar w:fldCharType="end"/>
      </w:r>
      <w:hyperlink w:anchor="_Storing_and_protecting_1" w:history="1">
        <w:r w:rsidR="005319D8" w:rsidRPr="000B72B8">
          <w:rPr>
            <w:rStyle w:val="Hyperlink"/>
            <w:rFonts w:ascii="Arial" w:hAnsi="Arial" w:cs="Arial"/>
          </w:rPr>
          <w:t>Storing and protecting information</w:t>
        </w:r>
      </w:hyperlink>
      <w:r w:rsidR="005319D8">
        <w:rPr>
          <w:rStyle w:val="Hyperlink"/>
          <w:rFonts w:ascii="Arial" w:hAnsi="Arial" w:cs="Arial"/>
        </w:rPr>
        <w:t xml:space="preserve"> </w:t>
      </w:r>
    </w:p>
    <w:p w14:paraId="36E9B3A1" w14:textId="16FCEFD2" w:rsidR="005319D8" w:rsidRPr="005E3BDC" w:rsidRDefault="002C3E24" w:rsidP="00022F89">
      <w:pPr>
        <w:pStyle w:val="ListParagraph"/>
        <w:numPr>
          <w:ilvl w:val="0"/>
          <w:numId w:val="1"/>
        </w:numPr>
        <w:spacing w:line="240" w:lineRule="auto"/>
        <w:ind w:left="1071" w:hanging="357"/>
        <w:contextualSpacing w:val="0"/>
        <w:rPr>
          <w:rStyle w:val="Hyperlink"/>
          <w:rFonts w:ascii="Arial" w:hAnsi="Arial" w:cs="Arial"/>
          <w:color w:val="auto"/>
          <w:u w:val="none"/>
        </w:rPr>
      </w:pPr>
      <w:hyperlink w:anchor="_Accessing_information" w:history="1">
        <w:r w:rsidR="005319D8" w:rsidRPr="000B72B8">
          <w:rPr>
            <w:rStyle w:val="Hyperlink"/>
            <w:rFonts w:ascii="Arial" w:hAnsi="Arial" w:cs="Arial"/>
          </w:rPr>
          <w:t>Accessing information</w:t>
        </w:r>
      </w:hyperlink>
    </w:p>
    <w:p w14:paraId="3D6D3D55" w14:textId="05891894" w:rsidR="005319D8" w:rsidRPr="005E3BDC" w:rsidRDefault="002C3E24" w:rsidP="00022F89">
      <w:pPr>
        <w:pStyle w:val="ListParagraph"/>
        <w:numPr>
          <w:ilvl w:val="0"/>
          <w:numId w:val="1"/>
        </w:numPr>
        <w:spacing w:line="240" w:lineRule="auto"/>
        <w:ind w:left="1071" w:hanging="357"/>
        <w:contextualSpacing w:val="0"/>
        <w:rPr>
          <w:rStyle w:val="Hyperlink"/>
          <w:rFonts w:ascii="Arial" w:hAnsi="Arial" w:cs="Arial"/>
          <w:color w:val="auto"/>
          <w:u w:val="none"/>
        </w:rPr>
      </w:pPr>
      <w:hyperlink w:anchor="_Digital_continuity_statement" w:history="1">
        <w:r w:rsidR="005319D8" w:rsidRPr="000B72B8">
          <w:rPr>
            <w:rStyle w:val="Hyperlink"/>
            <w:rFonts w:ascii="Arial" w:hAnsi="Arial" w:cs="Arial"/>
          </w:rPr>
          <w:t>Digital continuity statement</w:t>
        </w:r>
      </w:hyperlink>
    </w:p>
    <w:p w14:paraId="22D6B3CE" w14:textId="49DF58DC" w:rsidR="005319D8" w:rsidRPr="005E3BDC" w:rsidRDefault="002C3E24" w:rsidP="00022F89">
      <w:pPr>
        <w:pStyle w:val="ListParagraph"/>
        <w:numPr>
          <w:ilvl w:val="0"/>
          <w:numId w:val="1"/>
        </w:numPr>
        <w:spacing w:line="240" w:lineRule="auto"/>
        <w:ind w:left="1071" w:hanging="357"/>
        <w:contextualSpacing w:val="0"/>
        <w:rPr>
          <w:rStyle w:val="Hyperlink"/>
          <w:rFonts w:ascii="Arial" w:hAnsi="Arial" w:cs="Arial"/>
          <w:color w:val="auto"/>
          <w:u w:val="none"/>
        </w:rPr>
      </w:pPr>
      <w:hyperlink w:anchor="_Information_audit_1" w:history="1">
        <w:r w:rsidR="005319D8" w:rsidRPr="00E82801">
          <w:rPr>
            <w:rStyle w:val="Hyperlink"/>
            <w:rFonts w:ascii="Arial" w:hAnsi="Arial" w:cs="Arial"/>
          </w:rPr>
          <w:t>Information audit</w:t>
        </w:r>
      </w:hyperlink>
    </w:p>
    <w:p w14:paraId="608827BA" w14:textId="70DA7B1C" w:rsidR="005319D8" w:rsidRPr="00863548" w:rsidRDefault="002C3E24" w:rsidP="00022F89">
      <w:pPr>
        <w:pStyle w:val="ListParagraph"/>
        <w:numPr>
          <w:ilvl w:val="0"/>
          <w:numId w:val="1"/>
        </w:numPr>
        <w:spacing w:line="240" w:lineRule="auto"/>
        <w:ind w:left="1071" w:hanging="357"/>
        <w:contextualSpacing w:val="0"/>
        <w:rPr>
          <w:rStyle w:val="Hyperlink"/>
          <w:rFonts w:ascii="Arial" w:hAnsi="Arial" w:cs="Arial"/>
          <w:color w:val="auto"/>
          <w:u w:val="none"/>
        </w:rPr>
      </w:pPr>
      <w:hyperlink w:anchor="_Disposal_of_data" w:history="1">
        <w:r w:rsidR="005319D8" w:rsidRPr="000B72B8">
          <w:rPr>
            <w:rStyle w:val="Hyperlink"/>
            <w:rFonts w:ascii="Arial" w:hAnsi="Arial" w:cs="Arial"/>
          </w:rPr>
          <w:t>Disposal of data</w:t>
        </w:r>
      </w:hyperlink>
      <w:r w:rsidR="005319D8">
        <w:rPr>
          <w:rStyle w:val="Hyperlink"/>
          <w:rFonts w:ascii="Arial" w:hAnsi="Arial" w:cs="Arial"/>
        </w:rPr>
        <w:t xml:space="preserve"> </w:t>
      </w:r>
    </w:p>
    <w:p w14:paraId="08B1CDBF" w14:textId="2737CBFD" w:rsidR="008B71E6" w:rsidRPr="005E3BDC" w:rsidRDefault="002C3E24" w:rsidP="00022F89">
      <w:pPr>
        <w:pStyle w:val="ListParagraph"/>
        <w:numPr>
          <w:ilvl w:val="0"/>
          <w:numId w:val="1"/>
        </w:numPr>
        <w:spacing w:line="240" w:lineRule="auto"/>
        <w:ind w:left="1071" w:hanging="357"/>
        <w:contextualSpacing w:val="0"/>
        <w:rPr>
          <w:rStyle w:val="Hyperlink"/>
          <w:rFonts w:ascii="Arial" w:hAnsi="Arial" w:cs="Arial"/>
          <w:color w:val="auto"/>
          <w:u w:val="none"/>
        </w:rPr>
      </w:pPr>
      <w:hyperlink w:anchor="_[New]_School_" w:history="1">
        <w:r w:rsidR="008B71E6" w:rsidRPr="008B71E6">
          <w:rPr>
            <w:rStyle w:val="Hyperlink"/>
            <w:rFonts w:ascii="Arial" w:hAnsi="Arial" w:cs="Arial"/>
          </w:rPr>
          <w:t>School closures and record keeping</w:t>
        </w:r>
      </w:hyperlink>
      <w:r w:rsidR="008B71E6">
        <w:rPr>
          <w:rStyle w:val="Hyperlink"/>
          <w:rFonts w:ascii="Arial" w:hAnsi="Arial" w:cs="Arial"/>
        </w:rPr>
        <w:t xml:space="preserve"> </w:t>
      </w:r>
    </w:p>
    <w:p w14:paraId="6DE4183E" w14:textId="5BBBB23B" w:rsidR="005319D8" w:rsidRPr="00835D05" w:rsidRDefault="002C3E24" w:rsidP="00022F89">
      <w:pPr>
        <w:pStyle w:val="ListParagraph"/>
        <w:numPr>
          <w:ilvl w:val="0"/>
          <w:numId w:val="1"/>
        </w:numPr>
        <w:spacing w:line="240" w:lineRule="auto"/>
        <w:ind w:left="1071" w:hanging="357"/>
        <w:contextualSpacing w:val="0"/>
        <w:rPr>
          <w:rFonts w:ascii="Arial" w:hAnsi="Arial" w:cs="Arial"/>
        </w:rPr>
      </w:pPr>
      <w:hyperlink w:anchor="_Monitoring_and_review_1" w:history="1">
        <w:r w:rsidR="005319D8" w:rsidRPr="000B72B8">
          <w:rPr>
            <w:rStyle w:val="Hyperlink"/>
            <w:rFonts w:ascii="Arial" w:hAnsi="Arial" w:cs="Arial"/>
          </w:rPr>
          <w:t>Monitoring and review</w:t>
        </w:r>
      </w:hyperlink>
    </w:p>
    <w:p w14:paraId="3350A985" w14:textId="77777777" w:rsidR="00AD4155" w:rsidRPr="00F165AD" w:rsidRDefault="00AD4155" w:rsidP="00022F89">
      <w:pPr>
        <w:spacing w:line="320" w:lineRule="exact"/>
        <w:rPr>
          <w:rFonts w:ascii="Arial" w:hAnsi="Arial" w:cs="Arial"/>
        </w:rPr>
      </w:pPr>
    </w:p>
    <w:p w14:paraId="38842C8F" w14:textId="77777777" w:rsidR="00AD4155" w:rsidRPr="00F165AD" w:rsidRDefault="00AD4155" w:rsidP="00C8446D">
      <w:pPr>
        <w:rPr>
          <w:rFonts w:ascii="Arial" w:hAnsi="Arial" w:cs="Arial"/>
          <w:sz w:val="32"/>
          <w:szCs w:val="32"/>
        </w:rPr>
      </w:pPr>
    </w:p>
    <w:p w14:paraId="41AE2A3D" w14:textId="77777777" w:rsidR="00673E6A" w:rsidRPr="00F165AD" w:rsidRDefault="008C2CD3" w:rsidP="00135B56">
      <w:pPr>
        <w:rPr>
          <w:rFonts w:ascii="Arial" w:hAnsi="Arial" w:cs="Arial"/>
          <w:sz w:val="32"/>
          <w:szCs w:val="32"/>
        </w:rPr>
      </w:pPr>
      <w:r w:rsidRPr="00F165AD">
        <w:rPr>
          <w:rFonts w:ascii="Arial" w:hAnsi="Arial" w:cs="Arial"/>
          <w:sz w:val="32"/>
          <w:szCs w:val="32"/>
        </w:rPr>
        <w:br w:type="page"/>
      </w:r>
      <w:bookmarkStart w:id="2" w:name="_Statement_of_Intent"/>
      <w:bookmarkEnd w:id="2"/>
    </w:p>
    <w:p w14:paraId="51973A27" w14:textId="77777777" w:rsidR="00207C5A" w:rsidRPr="00F165AD" w:rsidRDefault="00207C5A" w:rsidP="00D51BE9">
      <w:pPr>
        <w:pStyle w:val="Heading10"/>
        <w:numPr>
          <w:ilvl w:val="0"/>
          <w:numId w:val="0"/>
        </w:numPr>
        <w:ind w:left="360" w:hanging="360"/>
        <w:rPr>
          <w:rFonts w:ascii="Arial" w:hAnsi="Arial" w:cs="Arial"/>
          <w:b/>
          <w:sz w:val="28"/>
          <w:szCs w:val="28"/>
        </w:rPr>
      </w:pPr>
      <w:bookmarkStart w:id="3" w:name="_Statement_of_intent_1"/>
      <w:bookmarkEnd w:id="3"/>
      <w:r w:rsidRPr="00F165AD">
        <w:rPr>
          <w:rFonts w:ascii="Arial" w:hAnsi="Arial" w:cs="Arial"/>
          <w:b/>
          <w:sz w:val="28"/>
          <w:szCs w:val="28"/>
        </w:rPr>
        <w:lastRenderedPageBreak/>
        <w:t xml:space="preserve">Statement of </w:t>
      </w:r>
      <w:r w:rsidR="003E5C84">
        <w:rPr>
          <w:rFonts w:ascii="Arial" w:hAnsi="Arial" w:cs="Arial"/>
          <w:b/>
          <w:sz w:val="28"/>
          <w:szCs w:val="28"/>
        </w:rPr>
        <w:t>i</w:t>
      </w:r>
      <w:r w:rsidRPr="00F165AD">
        <w:rPr>
          <w:rFonts w:ascii="Arial" w:hAnsi="Arial" w:cs="Arial"/>
          <w:b/>
          <w:sz w:val="28"/>
          <w:szCs w:val="28"/>
        </w:rPr>
        <w:t>ntent</w:t>
      </w:r>
    </w:p>
    <w:p w14:paraId="319EDBC3" w14:textId="25416B79" w:rsidR="00D109E8" w:rsidRDefault="0007287D" w:rsidP="00855196">
      <w:pPr>
        <w:jc w:val="both"/>
      </w:pPr>
      <w:r>
        <w:t>Wallsend Jubilee</w:t>
      </w:r>
      <w:r w:rsidR="00D109E8">
        <w:t xml:space="preserve"> is committed to maintaining the confidentiality of its information and ensuring that all records within the school are only accessible </w:t>
      </w:r>
      <w:r w:rsidR="00B358B9">
        <w:t>to</w:t>
      </w:r>
      <w:r w:rsidR="00D109E8">
        <w:t xml:space="preserve"> the appropriate individuals. In line with the requirements of the GDPR, the school also has a responsibility to ensure that all records are only kept for as long as is necessary to fulfil the purpose(s) for which they were intended.</w:t>
      </w:r>
    </w:p>
    <w:p w14:paraId="36618967" w14:textId="2A80A7A5" w:rsidR="002828E2" w:rsidRDefault="00D109E8" w:rsidP="00855196">
      <w:pPr>
        <w:spacing w:after="0"/>
        <w:jc w:val="both"/>
      </w:pPr>
      <w:r>
        <w:t>The school has created this policy to outline how records are stored, accessed, monitored</w:t>
      </w:r>
      <w:r w:rsidR="00281B57">
        <w:t>, retained</w:t>
      </w:r>
      <w:r>
        <w:t xml:space="preserve"> and disp</w:t>
      </w:r>
      <w:r w:rsidR="00281B57">
        <w:t>osed of</w:t>
      </w:r>
      <w:r>
        <w:t xml:space="preserve"> to meet the school’s statutory requirements</w:t>
      </w:r>
      <w:r w:rsidR="00D74EB6">
        <w:t>.</w:t>
      </w:r>
    </w:p>
    <w:p w14:paraId="56E10BC9" w14:textId="77777777" w:rsidR="00D74EB6" w:rsidRDefault="00D74EB6" w:rsidP="00855196">
      <w:pPr>
        <w:spacing w:after="0"/>
        <w:jc w:val="both"/>
      </w:pPr>
    </w:p>
    <w:p w14:paraId="128DEFEB" w14:textId="1AE30159" w:rsidR="00D74EB6" w:rsidRDefault="00D74EB6" w:rsidP="003D5A79">
      <w:pPr>
        <w:spacing w:after="120"/>
        <w:jc w:val="both"/>
        <w:rPr>
          <w:rFonts w:cs="Arial"/>
          <w:color w:val="000000" w:themeColor="text1"/>
        </w:rPr>
      </w:pPr>
      <w:r w:rsidRPr="00CC22E2">
        <w:rPr>
          <w:rFonts w:cs="Arial"/>
          <w:color w:val="000000" w:themeColor="text1"/>
        </w:rPr>
        <w:t>This document complies with the requirements set out in the GDPR</w:t>
      </w:r>
      <w:r w:rsidR="00547F1E">
        <w:rPr>
          <w:rFonts w:cs="Arial"/>
          <w:color w:val="000000" w:themeColor="text1"/>
        </w:rPr>
        <w:t xml:space="preserve"> and Data Protection Act 2018.</w:t>
      </w:r>
      <w:r>
        <w:rPr>
          <w:rFonts w:cs="Arial"/>
          <w:color w:val="000000" w:themeColor="text1"/>
        </w:rPr>
        <w:t xml:space="preserve"> </w:t>
      </w:r>
    </w:p>
    <w:p w14:paraId="6A39D24D" w14:textId="27AA34D5" w:rsidR="00D74EB6" w:rsidRDefault="00C16E69" w:rsidP="007271AF">
      <w:pPr>
        <w:rPr>
          <w:rFonts w:ascii="Arial" w:hAnsi="Arial" w:cs="Arial"/>
        </w:rPr>
      </w:pPr>
      <w:r w:rsidRPr="00D109E8">
        <w:rPr>
          <w:rFonts w:ascii="Arial" w:hAnsi="Arial" w:cs="Arial"/>
          <w:noProof/>
          <w:lang w:eastAsia="en-GB"/>
        </w:rPr>
        <mc:AlternateContent>
          <mc:Choice Requires="wps">
            <w:drawing>
              <wp:anchor distT="0" distB="0" distL="114300" distR="114300" simplePos="0" relativeHeight="251658245" behindDoc="0" locked="0" layoutInCell="1" allowOverlap="1" wp14:anchorId="32F5F19D" wp14:editId="39A0CC7B">
                <wp:simplePos x="0" y="0"/>
                <wp:positionH relativeFrom="column">
                  <wp:posOffset>66675</wp:posOffset>
                </wp:positionH>
                <wp:positionV relativeFrom="paragraph">
                  <wp:posOffset>305435</wp:posOffset>
                </wp:positionV>
                <wp:extent cx="5585905" cy="2867025"/>
                <wp:effectExtent l="19050" t="19050" r="1524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5905" cy="2867025"/>
                        </a:xfrm>
                        <a:prstGeom prst="rect">
                          <a:avLst/>
                        </a:prstGeom>
                        <a:solidFill>
                          <a:srgbClr val="FFFFFF"/>
                        </a:solidFill>
                        <a:ln w="38100">
                          <a:solidFill>
                            <a:srgbClr val="367188"/>
                          </a:solidFill>
                          <a:miter lim="800000"/>
                          <a:headEnd/>
                          <a:tailEnd/>
                        </a:ln>
                      </wps:spPr>
                      <wps:txbx>
                        <w:txbxContent>
                          <w:p w14:paraId="650B8E77" w14:textId="1569F7B9" w:rsidR="0007287D" w:rsidRDefault="0007287D" w:rsidP="00346018">
                            <w:pPr>
                              <w:jc w:val="both"/>
                            </w:pPr>
                            <w:r>
                              <w:t xml:space="preserve">Schools should understand that there is not a sector wide data retention policy that prescribes how long data should be retained for. The retention periods outlined in this policy are </w:t>
                            </w:r>
                            <w:r w:rsidRPr="0007287D">
                              <w:rPr>
                                <w:bCs/>
                              </w:rPr>
                              <w:t>good practice guidelines only</w:t>
                            </w:r>
                            <w:r>
                              <w:t xml:space="preserve">, and schools should ensure that they consider requirements specific to their school when implementing these timeframes. The tables for retention periods are based on information provided by the Information Records Management Society (IRMS) and the DfE and are not an exhaustive list of records that may be kept by schools. </w:t>
                            </w:r>
                            <w:bookmarkStart w:id="4" w:name="_Hlk10446218"/>
                          </w:p>
                          <w:p w14:paraId="1D5139F8" w14:textId="6B51A8CB" w:rsidR="0007287D" w:rsidRDefault="0007287D" w:rsidP="00346018">
                            <w:pPr>
                              <w:jc w:val="both"/>
                            </w:pPr>
                            <w:r>
                              <w:t>IRMS retention periods should only be used as a guide. Please note, some of the records in this policy are no longer listed in the IRMS toolkit; however, to ensure that you have good practice recommendations for as many types of information as possible, we have chosen to include these records alongside their retention periods.</w:t>
                            </w:r>
                          </w:p>
                          <w:bookmarkEnd w:id="4"/>
                          <w:p w14:paraId="5904AC9B" w14:textId="28FC4238" w:rsidR="0007287D" w:rsidRDefault="0007287D" w:rsidP="00346018">
                            <w:pPr>
                              <w:jc w:val="both"/>
                            </w:pPr>
                            <w:r>
                              <w:t>Any retention periods should be in line with your school’s local arrangements and your school’s justification for processing th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F5F19D" id="_x0000_s1027" type="#_x0000_t202" style="position:absolute;margin-left:5.25pt;margin-top:24.05pt;width:439.85pt;height:22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" strokecolor="#367188" strokeweight="3pt">
                <v:textbox>
                  <w:txbxContent>
                    <w:p w14:paraId="650B8E77" w14:textId="1569F7B9" w:rsidR="0007287D" w:rsidRDefault="0007287D" w:rsidP="00346018">
                      <w:pPr>
                        <w:jc w:val="both"/>
                      </w:pPr>
                      <w:r>
                        <w:t xml:space="preserve">Schools should understand that there is not a sector wide data retention policy that prescribes how long data should be retained for. The retention periods outlined in this policy are </w:t>
                      </w:r>
                      <w:r w:rsidRPr="0007287D">
                        <w:rPr>
                          <w:bCs/>
                        </w:rPr>
                        <w:t>good practice guidelines only</w:t>
                      </w:r>
                      <w:r>
                        <w:t xml:space="preserve">, and schools should ensure that they consider requirements specific to their school when implementing these timeframes. The tables for retention periods are based on information provided by the Information Records Management Society (IRMS) and the DfE and are not an exhaustive list of records that may be kept by schools. </w:t>
                      </w:r>
                      <w:bookmarkStart w:id="5" w:name="_Hlk10446218"/>
                    </w:p>
                    <w:p w14:paraId="1D5139F8" w14:textId="6B51A8CB" w:rsidR="0007287D" w:rsidRDefault="0007287D" w:rsidP="00346018">
                      <w:pPr>
                        <w:jc w:val="both"/>
                      </w:pPr>
                      <w:r>
                        <w:t>IRMS retention periods should only be used as a guide. Please note, some of the records in this policy are no longer listed in the IRMS toolkit; however, to ensure that you have good practice recommendations for as many types of information as possible, we have chosen to include these records alongside their retention periods.</w:t>
                      </w:r>
                    </w:p>
                    <w:bookmarkEnd w:id="5"/>
                    <w:p w14:paraId="5904AC9B" w14:textId="28FC4238" w:rsidR="0007287D" w:rsidRDefault="0007287D" w:rsidP="00346018">
                      <w:pPr>
                        <w:jc w:val="both"/>
                      </w:pPr>
                      <w:r>
                        <w:t>Any retention periods should be in line with your school’s local arrangements and your school’s justification for processing the data.</w:t>
                      </w:r>
                    </w:p>
                  </w:txbxContent>
                </v:textbox>
              </v:shape>
            </w:pict>
          </mc:Fallback>
        </mc:AlternateContent>
      </w:r>
    </w:p>
    <w:p w14:paraId="4745BC33" w14:textId="70026A05" w:rsidR="003E5C84" w:rsidRDefault="003E5C84" w:rsidP="007271AF">
      <w:pPr>
        <w:rPr>
          <w:rFonts w:ascii="Arial" w:hAnsi="Arial" w:cs="Arial"/>
        </w:rPr>
      </w:pPr>
    </w:p>
    <w:p w14:paraId="5951BD67" w14:textId="77777777" w:rsidR="00207C5A" w:rsidRDefault="00207C5A" w:rsidP="00863548">
      <w:pPr>
        <w:jc w:val="right"/>
        <w:rPr>
          <w:rFonts w:ascii="Arial" w:hAnsi="Arial" w:cs="Arial"/>
        </w:rPr>
      </w:pPr>
    </w:p>
    <w:p w14:paraId="2FDC0032" w14:textId="77777777" w:rsidR="00970666" w:rsidRDefault="00970666" w:rsidP="007271AF">
      <w:pPr>
        <w:rPr>
          <w:rFonts w:ascii="Arial" w:hAnsi="Arial" w:cs="Arial"/>
        </w:rPr>
      </w:pPr>
    </w:p>
    <w:p w14:paraId="26004798" w14:textId="77777777" w:rsidR="00D109E8" w:rsidRDefault="00D109E8" w:rsidP="007271AF">
      <w:pPr>
        <w:rPr>
          <w:rFonts w:ascii="Arial" w:hAnsi="Arial" w:cs="Arial"/>
        </w:rPr>
      </w:pPr>
    </w:p>
    <w:p w14:paraId="73C76C5B" w14:textId="77777777" w:rsidR="00D109E8" w:rsidRDefault="00D109E8" w:rsidP="007271AF">
      <w:pPr>
        <w:rPr>
          <w:rFonts w:ascii="Arial" w:hAnsi="Arial" w:cs="Arial"/>
        </w:rPr>
      </w:pPr>
    </w:p>
    <w:p w14:paraId="4494CC9B" w14:textId="77777777" w:rsidR="00D109E8" w:rsidRDefault="00D109E8" w:rsidP="007271AF">
      <w:pPr>
        <w:rPr>
          <w:rFonts w:ascii="Arial" w:hAnsi="Arial" w:cs="Arial"/>
        </w:rPr>
      </w:pPr>
    </w:p>
    <w:p w14:paraId="1B7A1F5E" w14:textId="77777777" w:rsidR="00D109E8" w:rsidRDefault="00D109E8" w:rsidP="007271AF">
      <w:pPr>
        <w:rPr>
          <w:rFonts w:ascii="Arial" w:hAnsi="Arial" w:cs="Arial"/>
        </w:rPr>
      </w:pPr>
    </w:p>
    <w:p w14:paraId="37121072" w14:textId="77777777" w:rsidR="00D109E8" w:rsidRDefault="00D109E8" w:rsidP="007271AF">
      <w:pPr>
        <w:rPr>
          <w:rFonts w:ascii="Arial" w:hAnsi="Arial" w:cs="Arial"/>
        </w:rPr>
      </w:pPr>
    </w:p>
    <w:p w14:paraId="4B0DC133" w14:textId="77777777" w:rsidR="00D109E8" w:rsidRDefault="00D109E8" w:rsidP="007271AF">
      <w:pPr>
        <w:rPr>
          <w:rFonts w:ascii="Arial" w:hAnsi="Arial" w:cs="Arial"/>
        </w:rPr>
      </w:pPr>
    </w:p>
    <w:p w14:paraId="69B9AEEC" w14:textId="77777777" w:rsidR="00D109E8" w:rsidRDefault="00D109E8" w:rsidP="007271AF">
      <w:pPr>
        <w:rPr>
          <w:rFonts w:ascii="Arial" w:hAnsi="Arial" w:cs="Arial"/>
        </w:rPr>
      </w:pPr>
    </w:p>
    <w:p w14:paraId="13787512" w14:textId="77777777" w:rsidR="00E15721" w:rsidRDefault="00E15721" w:rsidP="007271AF">
      <w:pPr>
        <w:rPr>
          <w:rFonts w:ascii="Arial" w:hAnsi="Arial" w:cs="Arial"/>
        </w:rPr>
      </w:pPr>
    </w:p>
    <w:p w14:paraId="0F2FE525" w14:textId="2B09447F" w:rsidR="00970666" w:rsidRDefault="00970666" w:rsidP="007271AF">
      <w:pPr>
        <w:rPr>
          <w:rFonts w:ascii="Arial" w:hAnsi="Arial" w:cs="Arial"/>
        </w:rPr>
      </w:pPr>
    </w:p>
    <w:p w14:paraId="1D958FAF" w14:textId="77777777" w:rsidR="00C0098B" w:rsidRDefault="00C0098B" w:rsidP="007271AF">
      <w:pPr>
        <w:rPr>
          <w:rFonts w:ascii="Arial" w:hAnsi="Arial" w:cs="Arial"/>
        </w:rPr>
      </w:pPr>
    </w:p>
    <w:p w14:paraId="3B76795C" w14:textId="6DF1162B" w:rsidR="00970666" w:rsidRDefault="00970666" w:rsidP="007271AF">
      <w:pPr>
        <w:rPr>
          <w:rFonts w:ascii="Arial" w:hAnsi="Arial" w:cs="Arial"/>
        </w:rPr>
      </w:pPr>
    </w:p>
    <w:p w14:paraId="54EC591F" w14:textId="0A23CA83" w:rsidR="00855196" w:rsidRDefault="00855196" w:rsidP="007271AF">
      <w:pPr>
        <w:rPr>
          <w:rFonts w:ascii="Arial" w:hAnsi="Arial" w:cs="Arial"/>
        </w:rPr>
      </w:pPr>
    </w:p>
    <w:p w14:paraId="1A1CCBAC" w14:textId="5DBE5548" w:rsidR="00855196" w:rsidRDefault="00855196" w:rsidP="007271AF">
      <w:pPr>
        <w:rPr>
          <w:rFonts w:ascii="Arial" w:hAnsi="Arial" w:cs="Arial"/>
        </w:rPr>
      </w:pPr>
    </w:p>
    <w:p w14:paraId="20D4F50E" w14:textId="77777777" w:rsidR="00855196" w:rsidRPr="00F165AD" w:rsidRDefault="00855196" w:rsidP="007271AF">
      <w:pPr>
        <w:rPr>
          <w:rFonts w:ascii="Arial" w:hAnsi="Arial" w:cs="Arial"/>
        </w:rPr>
      </w:pPr>
    </w:p>
    <w:p w14:paraId="4B1A8BBF" w14:textId="77777777" w:rsidR="00207C5A" w:rsidRPr="00F165AD" w:rsidRDefault="00207C5A" w:rsidP="007271AF">
      <w:pPr>
        <w:rPr>
          <w:rFonts w:ascii="Arial" w:hAnsi="Arial" w:cs="Arial"/>
        </w:rPr>
      </w:pPr>
      <w:r w:rsidRPr="00F165AD">
        <w:rPr>
          <w:rFonts w:ascii="Arial" w:hAnsi="Arial" w:cs="Arial"/>
        </w:rPr>
        <w:t>Signed by</w:t>
      </w:r>
      <w:r w:rsidR="006E2A7A">
        <w:rPr>
          <w:rFonts w:ascii="Arial" w:hAnsi="Arial" w:cs="Arial"/>
        </w:rPr>
        <w:t>:</w:t>
      </w:r>
    </w:p>
    <w:p w14:paraId="5470099C" w14:textId="77777777" w:rsidR="00207C5A" w:rsidRPr="00F165AD" w:rsidRDefault="006E2A7A" w:rsidP="007271AF">
      <w:pPr>
        <w:rPr>
          <w:rFonts w:ascii="Arial" w:hAnsi="Arial" w:cs="Arial"/>
        </w:rPr>
      </w:pPr>
      <w:r w:rsidRPr="006E2A7A">
        <w:rPr>
          <w:rFonts w:ascii="Arial" w:hAnsi="Arial" w:cs="Arial"/>
          <w:noProof/>
          <w:lang w:eastAsia="en-GB"/>
        </w:rPr>
        <mc:AlternateContent>
          <mc:Choice Requires="wps">
            <w:drawing>
              <wp:anchor distT="0" distB="0" distL="114300" distR="114300" simplePos="0" relativeHeight="251658242" behindDoc="0" locked="0" layoutInCell="1" allowOverlap="1" wp14:anchorId="3EB009F5" wp14:editId="027ADA91">
                <wp:simplePos x="0" y="0"/>
                <wp:positionH relativeFrom="column">
                  <wp:posOffset>4239895</wp:posOffset>
                </wp:positionH>
                <wp:positionV relativeFrom="paragraph">
                  <wp:posOffset>167478</wp:posOffset>
                </wp:positionV>
                <wp:extent cx="1560830" cy="0"/>
                <wp:effectExtent l="0" t="0" r="20320" b="19050"/>
                <wp:wrapNone/>
                <wp:docPr id="6" name="Straight Connector 6"/>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DF1FB5D" id="Straight Connector 6"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3.85pt,13.2pt" to="456.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" strokecolor="black [3040]"/>
            </w:pict>
          </mc:Fallback>
        </mc:AlternateContent>
      </w:r>
      <w:r w:rsidR="00E228D7" w:rsidRPr="006E2A7A">
        <w:rPr>
          <w:rFonts w:ascii="Arial" w:hAnsi="Arial" w:cs="Arial"/>
          <w:noProof/>
          <w:lang w:eastAsia="en-GB"/>
        </w:rPr>
        <mc:AlternateContent>
          <mc:Choice Requires="wps">
            <w:drawing>
              <wp:anchor distT="0" distB="0" distL="114300" distR="114300" simplePos="0" relativeHeight="251658241" behindDoc="0" locked="0" layoutInCell="1" allowOverlap="1" wp14:anchorId="3E1FA8FE" wp14:editId="5FA2FA95">
                <wp:simplePos x="0" y="0"/>
                <wp:positionH relativeFrom="column">
                  <wp:posOffset>-28088</wp:posOffset>
                </wp:positionH>
                <wp:positionV relativeFrom="paragraph">
                  <wp:posOffset>154305</wp:posOffset>
                </wp:positionV>
                <wp:extent cx="1560830" cy="0"/>
                <wp:effectExtent l="0" t="0" r="20320" b="19050"/>
                <wp:wrapNone/>
                <wp:docPr id="4" name="Straight Connector 4"/>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A615315" id="Straight Connector 4"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pt,12.15pt" to="120.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" strokecolor="black [3040]"/>
            </w:pict>
          </mc:Fallback>
        </mc:AlternateContent>
      </w:r>
      <w:r w:rsidR="00207C5A" w:rsidRPr="006E2A7A">
        <w:rPr>
          <w:rFonts w:ascii="Arial" w:hAnsi="Arial" w:cs="Arial"/>
        </w:rPr>
        <w:t xml:space="preserve">                                        </w:t>
      </w:r>
      <w:r w:rsidR="005D391F" w:rsidRPr="0061771B">
        <w:rPr>
          <w:rFonts w:ascii="Arial" w:hAnsi="Arial" w:cs="Arial"/>
        </w:rPr>
        <w:t>Headteacher</w:t>
      </w:r>
      <w:r w:rsidR="00207C5A" w:rsidRPr="0061771B">
        <w:rPr>
          <w:rFonts w:ascii="Arial" w:hAnsi="Arial" w:cs="Arial"/>
        </w:rPr>
        <w:t xml:space="preserve">      </w:t>
      </w:r>
      <w:r w:rsidR="00207C5A" w:rsidRPr="00F165AD">
        <w:rPr>
          <w:rFonts w:ascii="Arial" w:hAnsi="Arial" w:cs="Arial"/>
        </w:rPr>
        <w:t xml:space="preserve">   </w:t>
      </w:r>
      <w:r w:rsidR="00E228D7" w:rsidRPr="00F165AD">
        <w:rPr>
          <w:rFonts w:ascii="Arial" w:hAnsi="Arial" w:cs="Arial"/>
        </w:rPr>
        <w:t xml:space="preserve">                             </w:t>
      </w:r>
      <w:r w:rsidR="00207C5A" w:rsidRPr="00F165AD">
        <w:rPr>
          <w:rFonts w:ascii="Arial" w:hAnsi="Arial" w:cs="Arial"/>
        </w:rPr>
        <w:t xml:space="preserve">Date: </w:t>
      </w:r>
    </w:p>
    <w:p w14:paraId="692D7CBD" w14:textId="77777777" w:rsidR="00207C5A" w:rsidRPr="00F165AD" w:rsidRDefault="006E2A7A" w:rsidP="007271AF">
      <w:pPr>
        <w:rPr>
          <w:rFonts w:ascii="Arial" w:hAnsi="Arial" w:cs="Arial"/>
        </w:rPr>
      </w:pPr>
      <w:r w:rsidRPr="00F165AD">
        <w:rPr>
          <w:rFonts w:ascii="Arial" w:hAnsi="Arial" w:cs="Arial"/>
          <w:noProof/>
          <w:lang w:eastAsia="en-GB"/>
        </w:rPr>
        <mc:AlternateContent>
          <mc:Choice Requires="wps">
            <w:drawing>
              <wp:anchor distT="0" distB="0" distL="114300" distR="114300" simplePos="0" relativeHeight="251658244" behindDoc="0" locked="0" layoutInCell="1" allowOverlap="1" wp14:anchorId="0A73FC9A" wp14:editId="1EAE4496">
                <wp:simplePos x="0" y="0"/>
                <wp:positionH relativeFrom="column">
                  <wp:posOffset>4244340</wp:posOffset>
                </wp:positionH>
                <wp:positionV relativeFrom="paragraph">
                  <wp:posOffset>159858</wp:posOffset>
                </wp:positionV>
                <wp:extent cx="1560830" cy="0"/>
                <wp:effectExtent l="0" t="0" r="20320" b="19050"/>
                <wp:wrapNone/>
                <wp:docPr id="8" name="Straight Connector 8"/>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A551F6" id="Straight Connector 8"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4.2pt,12.6pt" to="457.1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" strokecolor="black [3040]"/>
            </w:pict>
          </mc:Fallback>
        </mc:AlternateContent>
      </w:r>
      <w:r w:rsidR="00207C5A" w:rsidRPr="00F165AD">
        <w:rPr>
          <w:rFonts w:ascii="Arial" w:hAnsi="Arial" w:cs="Arial"/>
          <w:noProof/>
          <w:lang w:eastAsia="en-GB"/>
        </w:rPr>
        <mc:AlternateContent>
          <mc:Choice Requires="wps">
            <w:drawing>
              <wp:anchor distT="0" distB="0" distL="114300" distR="114300" simplePos="0" relativeHeight="251658243" behindDoc="0" locked="0" layoutInCell="1" allowOverlap="1" wp14:anchorId="1E8A0184" wp14:editId="2F68E252">
                <wp:simplePos x="0" y="0"/>
                <wp:positionH relativeFrom="column">
                  <wp:posOffset>-27940</wp:posOffset>
                </wp:positionH>
                <wp:positionV relativeFrom="paragraph">
                  <wp:posOffset>119439</wp:posOffset>
                </wp:positionV>
                <wp:extent cx="1560830" cy="0"/>
                <wp:effectExtent l="0" t="0" r="20320" b="19050"/>
                <wp:wrapNone/>
                <wp:docPr id="7" name="Straight Connector 7"/>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arto="http://schemas.microsoft.com/office/word/2006/arto"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29A73D" id="Straight Connector 7"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pt,9.4pt" to="120.7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" strokecolor="black [3040]"/>
            </w:pict>
          </mc:Fallback>
        </mc:AlternateContent>
      </w:r>
      <w:r w:rsidR="00207C5A" w:rsidRPr="00F165AD">
        <w:rPr>
          <w:rFonts w:ascii="Arial" w:hAnsi="Arial" w:cs="Arial"/>
        </w:rPr>
        <w:t xml:space="preserve">                                        Chair of </w:t>
      </w:r>
      <w:r>
        <w:rPr>
          <w:rFonts w:ascii="Arial" w:hAnsi="Arial" w:cs="Arial"/>
        </w:rPr>
        <w:t>g</w:t>
      </w:r>
      <w:r w:rsidR="00207C5A" w:rsidRPr="00F165AD">
        <w:rPr>
          <w:rFonts w:ascii="Arial" w:hAnsi="Arial" w:cs="Arial"/>
        </w:rPr>
        <w:t>overnors                              Date:</w:t>
      </w:r>
    </w:p>
    <w:p w14:paraId="5167FCFE" w14:textId="25D109F0" w:rsidR="005B4515" w:rsidRPr="007B7475" w:rsidRDefault="003D5A79" w:rsidP="007B7475">
      <w:pPr>
        <w:pStyle w:val="Heading10"/>
        <w:rPr>
          <w:b/>
          <w:sz w:val="28"/>
        </w:rPr>
      </w:pPr>
      <w:bookmarkStart w:id="5" w:name="_Context"/>
      <w:bookmarkStart w:id="6" w:name="_Prevention_of_Cyber"/>
      <w:bookmarkStart w:id="7" w:name="_Responsibilities"/>
      <w:bookmarkStart w:id="8" w:name="_Responsibilities_for_the"/>
      <w:bookmarkStart w:id="9" w:name="_Responsibilities_for_safety"/>
      <w:bookmarkStart w:id="10" w:name="_Key_roles_and"/>
      <w:bookmarkStart w:id="11" w:name="_Background"/>
      <w:bookmarkStart w:id="12" w:name="_Legal_framework"/>
      <w:bookmarkStart w:id="13" w:name="c"/>
      <w:bookmarkEnd w:id="5"/>
      <w:bookmarkEnd w:id="6"/>
      <w:bookmarkEnd w:id="7"/>
      <w:bookmarkEnd w:id="8"/>
      <w:bookmarkEnd w:id="9"/>
      <w:bookmarkEnd w:id="10"/>
      <w:bookmarkEnd w:id="11"/>
      <w:bookmarkEnd w:id="12"/>
      <w:r>
        <w:rPr>
          <w:b/>
          <w:sz w:val="28"/>
        </w:rPr>
        <w:lastRenderedPageBreak/>
        <w:t>Legal framework</w:t>
      </w:r>
    </w:p>
    <w:p w14:paraId="1D6189BF" w14:textId="08F5841E" w:rsidR="00D109E8" w:rsidRDefault="00D109E8" w:rsidP="009232B4">
      <w:pPr>
        <w:pStyle w:val="Style2"/>
        <w:ind w:left="1423" w:hanging="431"/>
        <w:jc w:val="both"/>
      </w:pPr>
      <w:bookmarkStart w:id="14" w:name="d"/>
      <w:bookmarkEnd w:id="13"/>
      <w:r>
        <w:t xml:space="preserve">This policy has due regard to legislation including, but not limited to, the following: </w:t>
      </w:r>
    </w:p>
    <w:p w14:paraId="41EE2653" w14:textId="3D9F40B4" w:rsidR="00D109E8" w:rsidRDefault="00A0662C" w:rsidP="007408CF">
      <w:pPr>
        <w:pStyle w:val="TSB-PolicyBullets"/>
      </w:pPr>
      <w:r>
        <w:t>General Data Protection Regulation</w:t>
      </w:r>
      <w:r w:rsidR="005319D8">
        <w:t xml:space="preserve"> </w:t>
      </w:r>
      <w:r w:rsidR="00C65C3C">
        <w:t>(GDPR)</w:t>
      </w:r>
    </w:p>
    <w:p w14:paraId="684111FF" w14:textId="77777777" w:rsidR="00D109E8" w:rsidRDefault="00D109E8" w:rsidP="007408CF">
      <w:pPr>
        <w:pStyle w:val="TSB-PolicyBullets"/>
      </w:pPr>
      <w:r>
        <w:t>Freedom of Information Act 2000</w:t>
      </w:r>
    </w:p>
    <w:p w14:paraId="235C474B" w14:textId="5B75CD56" w:rsidR="00D109E8" w:rsidRDefault="00D109E8" w:rsidP="007408CF">
      <w:pPr>
        <w:pStyle w:val="TSB-PolicyBullets"/>
      </w:pPr>
      <w:r>
        <w:t xml:space="preserve">Limitation Act 1980 </w:t>
      </w:r>
      <w:r w:rsidR="00991C67">
        <w:t>(</w:t>
      </w:r>
      <w:r w:rsidR="00E2481A">
        <w:t>as amended by the Limitation Amendment Act 1980)</w:t>
      </w:r>
    </w:p>
    <w:p w14:paraId="51533A5A" w14:textId="2553E472" w:rsidR="00560F2C" w:rsidRDefault="00560F2C" w:rsidP="007408CF">
      <w:pPr>
        <w:pStyle w:val="TSB-PolicyBullets"/>
      </w:pPr>
      <w:r>
        <w:t>Data Protection Act 2018</w:t>
      </w:r>
    </w:p>
    <w:p w14:paraId="2627D20D" w14:textId="77777777" w:rsidR="00D109E8" w:rsidRDefault="00D109E8" w:rsidP="00BB53DD">
      <w:pPr>
        <w:pStyle w:val="Style2"/>
        <w:ind w:left="1423" w:hanging="431"/>
        <w:jc w:val="both"/>
      </w:pPr>
      <w:r>
        <w:t>This policy also has due regard to the following guidance:</w:t>
      </w:r>
    </w:p>
    <w:p w14:paraId="60B21357" w14:textId="67138655" w:rsidR="00D109E8" w:rsidRDefault="00D109E8" w:rsidP="007408CF">
      <w:pPr>
        <w:pStyle w:val="TSB-PolicyBullets"/>
      </w:pPr>
      <w:r>
        <w:t>Information Records Management Society</w:t>
      </w:r>
      <w:r w:rsidR="009A623E">
        <w:t xml:space="preserve"> (IRMS)</w:t>
      </w:r>
      <w:r>
        <w:t xml:space="preserve"> </w:t>
      </w:r>
      <w:r w:rsidR="005709B6">
        <w:t>(201</w:t>
      </w:r>
      <w:r w:rsidR="009A623E">
        <w:t>9</w:t>
      </w:r>
      <w:r w:rsidR="005709B6">
        <w:t xml:space="preserve">) </w:t>
      </w:r>
      <w:r>
        <w:t xml:space="preserve">‘Information Management Toolkit for Schools’ </w:t>
      </w:r>
    </w:p>
    <w:p w14:paraId="711C3F8D" w14:textId="52ED1D2D" w:rsidR="000B72B8" w:rsidRDefault="000B72B8" w:rsidP="007408CF">
      <w:pPr>
        <w:pStyle w:val="TSB-PolicyBullets"/>
      </w:pPr>
      <w:r>
        <w:t xml:space="preserve">DfE </w:t>
      </w:r>
      <w:r w:rsidR="005709B6">
        <w:t xml:space="preserve">(2018) </w:t>
      </w:r>
      <w:r>
        <w:t xml:space="preserve">‘Data protection: a toolkit for schools’ </w:t>
      </w:r>
    </w:p>
    <w:p w14:paraId="6D85284D" w14:textId="3DD69FE5" w:rsidR="00560F2C" w:rsidRDefault="00560F2C" w:rsidP="007408CF">
      <w:pPr>
        <w:pStyle w:val="TSB-PolicyBullets"/>
      </w:pPr>
      <w:r>
        <w:t>DfE (2018) ‘Careers guidance and access for education and training providers’</w:t>
      </w:r>
    </w:p>
    <w:p w14:paraId="1BDFF5AB" w14:textId="5273DEFB" w:rsidR="0052476C" w:rsidRPr="007B7475" w:rsidRDefault="0059141E" w:rsidP="00E249A5">
      <w:pPr>
        <w:pStyle w:val="Heading10"/>
        <w:rPr>
          <w:b/>
          <w:sz w:val="28"/>
        </w:rPr>
      </w:pPr>
      <w:bookmarkStart w:id="15" w:name="_Responsibilities_1"/>
      <w:bookmarkEnd w:id="15"/>
      <w:r>
        <w:rPr>
          <w:b/>
          <w:sz w:val="28"/>
        </w:rPr>
        <w:t>R</w:t>
      </w:r>
      <w:r w:rsidR="00482C00" w:rsidRPr="007B7475">
        <w:rPr>
          <w:b/>
          <w:sz w:val="28"/>
        </w:rPr>
        <w:t>esponsibilities</w:t>
      </w:r>
    </w:p>
    <w:p w14:paraId="79E06B86" w14:textId="7DB3B227" w:rsidR="0059141E" w:rsidRDefault="00826091" w:rsidP="00BB53DD">
      <w:pPr>
        <w:pStyle w:val="Style2"/>
        <w:ind w:left="1423" w:hanging="431"/>
        <w:jc w:val="both"/>
      </w:pPr>
      <w:bookmarkStart w:id="16" w:name="e"/>
      <w:bookmarkEnd w:id="14"/>
      <w:r>
        <w:t xml:space="preserve">The </w:t>
      </w:r>
      <w:r w:rsidR="00ED3E71">
        <w:t xml:space="preserve">whole </w:t>
      </w:r>
      <w:r w:rsidR="0059141E">
        <w:t>school</w:t>
      </w:r>
      <w:r>
        <w:t xml:space="preserve"> </w:t>
      </w:r>
      <w:r w:rsidR="0059141E">
        <w:t>has a responsibility for maintaining its records and record-keeping systems in line with statutory requirements.</w:t>
      </w:r>
    </w:p>
    <w:p w14:paraId="3189DBAE" w14:textId="479715D6" w:rsidR="0059141E" w:rsidRDefault="0059141E" w:rsidP="00BB53DD">
      <w:pPr>
        <w:pStyle w:val="Style2"/>
        <w:ind w:left="1423" w:hanging="431"/>
        <w:jc w:val="both"/>
      </w:pPr>
      <w:r>
        <w:t xml:space="preserve">The </w:t>
      </w:r>
      <w:r w:rsidR="0007287D">
        <w:t>headteacher</w:t>
      </w:r>
      <w:r>
        <w:t xml:space="preserve"> holds </w:t>
      </w:r>
      <w:r w:rsidR="00A55B34">
        <w:t xml:space="preserve">the </w:t>
      </w:r>
      <w:r>
        <w:t>overall responsibility for this policy and for ensuring it is implemented correctly.</w:t>
      </w:r>
    </w:p>
    <w:p w14:paraId="10BD808D" w14:textId="42E7EC9E" w:rsidR="0059141E" w:rsidRDefault="0059141E" w:rsidP="00BB53DD">
      <w:pPr>
        <w:pStyle w:val="Style2"/>
        <w:ind w:left="1423" w:hanging="431"/>
        <w:jc w:val="both"/>
      </w:pPr>
      <w:r w:rsidRPr="00826091">
        <w:t>The</w:t>
      </w:r>
      <w:r w:rsidRPr="009A02E8">
        <w:rPr>
          <w:color w:val="000000" w:themeColor="text2"/>
        </w:rPr>
        <w:t xml:space="preserve"> </w:t>
      </w:r>
      <w:bookmarkStart w:id="17" w:name="_Hlk20747895"/>
      <w:r w:rsidR="0007287D">
        <w:t>Business Manager</w:t>
      </w:r>
      <w:r>
        <w:t xml:space="preserve"> </w:t>
      </w:r>
      <w:bookmarkEnd w:id="17"/>
      <w:r>
        <w:t>is responsible for the management of records at</w:t>
      </w:r>
      <w:r w:rsidR="00560F2C">
        <w:t xml:space="preserve"> the school</w:t>
      </w:r>
      <w:r>
        <w:t>.</w:t>
      </w:r>
    </w:p>
    <w:p w14:paraId="50F948A2" w14:textId="6DDCD9EA" w:rsidR="0059141E" w:rsidRPr="0007287D" w:rsidRDefault="0059141E" w:rsidP="00BB53DD">
      <w:pPr>
        <w:pStyle w:val="Style2"/>
        <w:ind w:left="1423" w:hanging="431"/>
        <w:jc w:val="both"/>
      </w:pPr>
      <w:r w:rsidRPr="00826091">
        <w:t>The</w:t>
      </w:r>
      <w:r>
        <w:rPr>
          <w:b/>
          <w:color w:val="FFD006"/>
        </w:rPr>
        <w:t xml:space="preserve"> </w:t>
      </w:r>
      <w:r w:rsidR="0007287D">
        <w:t>Business Manager</w:t>
      </w:r>
      <w:r>
        <w:rPr>
          <w:b/>
          <w:color w:val="FFD006"/>
        </w:rPr>
        <w:t xml:space="preserve"> </w:t>
      </w:r>
      <w:r>
        <w:t xml:space="preserve">is responsible for promoting compliance with this policy and reviewing the policy on an </w:t>
      </w:r>
      <w:r w:rsidRPr="0007287D">
        <w:t>annua</w:t>
      </w:r>
      <w:r w:rsidR="0007287D" w:rsidRPr="0007287D">
        <w:t>l</w:t>
      </w:r>
      <w:r w:rsidRPr="0007287D">
        <w:t xml:space="preserve"> basis, in conjunction with the headteacher.</w:t>
      </w:r>
    </w:p>
    <w:p w14:paraId="06645D86" w14:textId="39605C6E" w:rsidR="0059141E" w:rsidRPr="00A33838" w:rsidRDefault="0059141E" w:rsidP="00BB53DD">
      <w:pPr>
        <w:pStyle w:val="Style2"/>
        <w:ind w:left="1423" w:hanging="431"/>
        <w:jc w:val="both"/>
      </w:pPr>
      <w:r w:rsidRPr="00826091">
        <w:t>The</w:t>
      </w:r>
      <w:r>
        <w:t xml:space="preserve"> </w:t>
      </w:r>
      <w:r w:rsidR="0007287D">
        <w:t xml:space="preserve">Business Manager is </w:t>
      </w:r>
      <w:r>
        <w:t xml:space="preserve">responsible for ensuring that all records are stored securely, in accordance with the retention periods outlined in this policy, and are disposed of </w:t>
      </w:r>
      <w:r w:rsidR="00A55B34">
        <w:t xml:space="preserve">safely and </w:t>
      </w:r>
      <w:r>
        <w:t>correctly.</w:t>
      </w:r>
    </w:p>
    <w:p w14:paraId="0AA3A459" w14:textId="45647772" w:rsidR="000B72B8" w:rsidRDefault="0059141E" w:rsidP="00C0098B">
      <w:pPr>
        <w:pStyle w:val="Style2"/>
        <w:ind w:left="1423" w:hanging="431"/>
        <w:jc w:val="both"/>
      </w:pPr>
      <w:r>
        <w:t>All staff members are responsible for ensuring that any records they are responsible for</w:t>
      </w:r>
      <w:r w:rsidR="00C129CA">
        <w:t xml:space="preserve"> (including emails)</w:t>
      </w:r>
      <w:r>
        <w:t xml:space="preserve"> are accurate, maintained securely and disposed of correctly, in line with the provisions of this policy</w:t>
      </w:r>
      <w:r w:rsidR="002575E7">
        <w:t>.</w:t>
      </w:r>
    </w:p>
    <w:p w14:paraId="55C24A73" w14:textId="77777777" w:rsidR="00BA7C96" w:rsidRPr="007B7475" w:rsidRDefault="0059141E" w:rsidP="00E249A5">
      <w:pPr>
        <w:pStyle w:val="Heading10"/>
        <w:rPr>
          <w:b/>
          <w:sz w:val="28"/>
        </w:rPr>
      </w:pPr>
      <w:bookmarkStart w:id="18" w:name="_Management_of_pupil"/>
      <w:bookmarkEnd w:id="18"/>
      <w:r>
        <w:rPr>
          <w:b/>
          <w:sz w:val="28"/>
        </w:rPr>
        <w:t>Management of pupil records</w:t>
      </w:r>
    </w:p>
    <w:p w14:paraId="19AF076E" w14:textId="66F2953B" w:rsidR="0059141E" w:rsidRDefault="0059141E" w:rsidP="00BB53DD">
      <w:pPr>
        <w:pStyle w:val="Style2"/>
        <w:ind w:left="1423" w:hanging="431"/>
        <w:jc w:val="both"/>
      </w:pPr>
      <w:bookmarkStart w:id="19" w:name="_Emergency_salbutamol_inhaler"/>
      <w:bookmarkStart w:id="20" w:name="f"/>
      <w:bookmarkEnd w:id="16"/>
      <w:bookmarkEnd w:id="19"/>
      <w:r>
        <w:t>Pupil records are specific documents that are used throughout a pupil’s time in the education system – they are passed to each school that a pupil attends and include</w:t>
      </w:r>
      <w:r w:rsidR="006F1ED9">
        <w:t>s</w:t>
      </w:r>
      <w:r>
        <w:t xml:space="preserve"> all personal information relating to them</w:t>
      </w:r>
      <w:r w:rsidR="00B03D43">
        <w:t>,</w:t>
      </w:r>
      <w:r w:rsidR="00336C06">
        <w:t xml:space="preserve"> e.g. date of birth, home address</w:t>
      </w:r>
      <w:r>
        <w:t>, as well as their progress</w:t>
      </w:r>
      <w:r w:rsidR="00336C06">
        <w:t xml:space="preserve"> and achievement</w:t>
      </w:r>
      <w:r w:rsidR="006F1ED9">
        <w:t>s</w:t>
      </w:r>
      <w:r>
        <w:t>.</w:t>
      </w:r>
    </w:p>
    <w:p w14:paraId="6ABCBEC8" w14:textId="77777777" w:rsidR="0059141E" w:rsidRDefault="0059141E" w:rsidP="00BB53DD">
      <w:pPr>
        <w:pStyle w:val="Style2"/>
        <w:ind w:left="1423" w:hanging="431"/>
        <w:jc w:val="both"/>
      </w:pPr>
      <w:r>
        <w:t>The following information is stored on the front of a pupil record, and will be easily accessible:</w:t>
      </w:r>
    </w:p>
    <w:p w14:paraId="65EFE4DB" w14:textId="31711071" w:rsidR="0059141E" w:rsidRDefault="0059141E" w:rsidP="007408CF">
      <w:pPr>
        <w:pStyle w:val="TSB-PolicyBullets"/>
      </w:pPr>
      <w:r>
        <w:t>Forename, su</w:t>
      </w:r>
      <w:r w:rsidR="00336C06">
        <w:t>rname, and date of birth</w:t>
      </w:r>
    </w:p>
    <w:p w14:paraId="3F2B9C78" w14:textId="77777777" w:rsidR="0059141E" w:rsidRDefault="0059141E" w:rsidP="007408CF">
      <w:pPr>
        <w:pStyle w:val="TSB-PolicyBullets"/>
      </w:pPr>
      <w:r>
        <w:t>Unique pupil number</w:t>
      </w:r>
    </w:p>
    <w:p w14:paraId="39DC5F8A" w14:textId="0FD8E297" w:rsidR="0059141E" w:rsidRDefault="0059141E" w:rsidP="00863548">
      <w:pPr>
        <w:pStyle w:val="TSB-PolicyBullets"/>
      </w:pPr>
      <w:r>
        <w:t>Note of the date when the file was opened</w:t>
      </w:r>
    </w:p>
    <w:p w14:paraId="5649F744" w14:textId="31CFE822" w:rsidR="0059141E" w:rsidRDefault="009B4C7D" w:rsidP="00BB53DD">
      <w:pPr>
        <w:pStyle w:val="Style2"/>
        <w:ind w:left="1423" w:hanging="431"/>
        <w:jc w:val="both"/>
      </w:pPr>
      <w:r>
        <w:rPr>
          <w:b/>
          <w:color w:val="347186"/>
        </w:rPr>
        <w:t xml:space="preserve"> </w:t>
      </w:r>
      <w:r w:rsidR="0059141E">
        <w:t>The following information is stored inside the front cover of a pupil record, and will be easily accessible:</w:t>
      </w:r>
    </w:p>
    <w:p w14:paraId="02813623" w14:textId="77777777" w:rsidR="0059141E" w:rsidRDefault="0059141E" w:rsidP="007408CF">
      <w:pPr>
        <w:pStyle w:val="TSB-PolicyBullets"/>
      </w:pPr>
      <w:r>
        <w:t>Any preferred names</w:t>
      </w:r>
    </w:p>
    <w:p w14:paraId="4199F0AE" w14:textId="77777777" w:rsidR="0059141E" w:rsidRDefault="0059141E" w:rsidP="007408CF">
      <w:pPr>
        <w:pStyle w:val="TSB-PolicyBullets"/>
      </w:pPr>
      <w:r>
        <w:t>Emergency contact details and the name of the pupil’s doctor</w:t>
      </w:r>
    </w:p>
    <w:p w14:paraId="49B327EA" w14:textId="77777777" w:rsidR="0059141E" w:rsidRDefault="0059141E" w:rsidP="007408CF">
      <w:pPr>
        <w:pStyle w:val="TSB-PolicyBullets"/>
      </w:pPr>
      <w:r>
        <w:t>Any allergies or other medical conditions that are important to be aware of</w:t>
      </w:r>
    </w:p>
    <w:p w14:paraId="790F1AA4" w14:textId="73F32BAE" w:rsidR="0059141E" w:rsidRDefault="0059141E" w:rsidP="007408CF">
      <w:pPr>
        <w:pStyle w:val="TSB-PolicyBullets"/>
      </w:pPr>
      <w:r>
        <w:t>Names of</w:t>
      </w:r>
      <w:r w:rsidR="00E723CE">
        <w:t xml:space="preserve"> people with parental responsibility</w:t>
      </w:r>
      <w:r>
        <w:t>, including</w:t>
      </w:r>
      <w:r w:rsidR="00336C06">
        <w:t xml:space="preserve"> their</w:t>
      </w:r>
      <w:r>
        <w:t xml:space="preserve"> home address</w:t>
      </w:r>
      <w:r w:rsidR="00336C06">
        <w:t>(</w:t>
      </w:r>
      <w:r>
        <w:t>es</w:t>
      </w:r>
      <w:r w:rsidR="00336C06">
        <w:t>)</w:t>
      </w:r>
      <w:r>
        <w:t xml:space="preserve"> and telephone number</w:t>
      </w:r>
      <w:r w:rsidR="00336C06">
        <w:t>(</w:t>
      </w:r>
      <w:r>
        <w:t>s</w:t>
      </w:r>
      <w:r w:rsidR="00336C06">
        <w:t>)</w:t>
      </w:r>
    </w:p>
    <w:p w14:paraId="214F6268" w14:textId="76F8BD41" w:rsidR="0059141E" w:rsidRDefault="0059141E" w:rsidP="007408CF">
      <w:pPr>
        <w:pStyle w:val="TSB-PolicyBullets"/>
      </w:pPr>
      <w:r>
        <w:t>Any other agency involvement, e.g. speech and language therapist</w:t>
      </w:r>
    </w:p>
    <w:p w14:paraId="3F8153DC" w14:textId="6B268FA9" w:rsidR="00E723CE" w:rsidRDefault="00E723CE" w:rsidP="007408CF">
      <w:pPr>
        <w:pStyle w:val="TSB-PolicyBullets"/>
      </w:pPr>
      <w:r>
        <w:t>Reference to any other linked files</w:t>
      </w:r>
    </w:p>
    <w:p w14:paraId="7D7EFD8E" w14:textId="0F9BA235" w:rsidR="0059141E" w:rsidRDefault="00E723CE" w:rsidP="00165D98">
      <w:pPr>
        <w:pStyle w:val="Style2"/>
        <w:ind w:left="1423" w:hanging="431"/>
        <w:jc w:val="both"/>
      </w:pPr>
      <w:r>
        <w:rPr>
          <w:b/>
          <w:color w:val="347186"/>
        </w:rPr>
        <w:t xml:space="preserve"> </w:t>
      </w:r>
      <w:r w:rsidR="0059141E">
        <w:t>The f</w:t>
      </w:r>
      <w:r w:rsidR="00910CC6">
        <w:t>ollowing information is stored i</w:t>
      </w:r>
      <w:r w:rsidR="0059141E">
        <w:t>n a pupil record, and will be easily accessible:</w:t>
      </w:r>
    </w:p>
    <w:p w14:paraId="0BD21F42" w14:textId="77777777" w:rsidR="0059141E" w:rsidRPr="00910CC6" w:rsidRDefault="0059141E" w:rsidP="00863548">
      <w:pPr>
        <w:pStyle w:val="TSB-PolicyBullets"/>
      </w:pPr>
      <w:r w:rsidRPr="00910CC6">
        <w:t>Admissions form</w:t>
      </w:r>
    </w:p>
    <w:p w14:paraId="1705E565" w14:textId="36DC1A8A" w:rsidR="0059141E" w:rsidRPr="00910CC6" w:rsidRDefault="0059141E" w:rsidP="00863548">
      <w:pPr>
        <w:pStyle w:val="TSB-PolicyBullets"/>
      </w:pPr>
      <w:r w:rsidRPr="00910CC6">
        <w:t>Details of any SEND</w:t>
      </w:r>
    </w:p>
    <w:p w14:paraId="583E12EE" w14:textId="77777777" w:rsidR="0059141E" w:rsidRPr="00910CC6" w:rsidRDefault="0059141E" w:rsidP="00863548">
      <w:pPr>
        <w:pStyle w:val="TSB-PolicyBullets"/>
      </w:pPr>
      <w:r w:rsidRPr="00910CC6">
        <w:t>If the pupil has attended an early years setting, the record of transfer</w:t>
      </w:r>
    </w:p>
    <w:p w14:paraId="4930A8F4" w14:textId="26609B07" w:rsidR="00E723CE" w:rsidRPr="00910CC6" w:rsidRDefault="00E723CE" w:rsidP="00863548">
      <w:pPr>
        <w:pStyle w:val="TSB-PolicyBullets"/>
      </w:pPr>
      <w:r>
        <w:t xml:space="preserve">Data collection or data checking form </w:t>
      </w:r>
    </w:p>
    <w:p w14:paraId="3B16DD78" w14:textId="77777777" w:rsidR="0059141E" w:rsidRPr="00910CC6" w:rsidRDefault="0059141E" w:rsidP="00863548">
      <w:pPr>
        <w:pStyle w:val="TSB-PolicyBullets"/>
      </w:pPr>
      <w:r w:rsidRPr="00910CC6">
        <w:t>Annual written reports to parents</w:t>
      </w:r>
    </w:p>
    <w:p w14:paraId="773B2745" w14:textId="77777777" w:rsidR="0059141E" w:rsidRPr="00910CC6" w:rsidRDefault="0059141E" w:rsidP="00863548">
      <w:pPr>
        <w:pStyle w:val="TSB-PolicyBullets"/>
      </w:pPr>
      <w:r w:rsidRPr="00910CC6">
        <w:t>National curriculum and agreed syllabus record sheets</w:t>
      </w:r>
    </w:p>
    <w:p w14:paraId="335E8ABD" w14:textId="77777777" w:rsidR="0059141E" w:rsidRPr="00910CC6" w:rsidRDefault="0059141E" w:rsidP="00863548">
      <w:pPr>
        <w:pStyle w:val="TSB-PolicyBullets"/>
      </w:pPr>
      <w:r w:rsidRPr="00910CC6">
        <w:t>Notes relating to major incidents and accidents involving the pupil</w:t>
      </w:r>
    </w:p>
    <w:p w14:paraId="4CFD3420" w14:textId="63282485" w:rsidR="0059141E" w:rsidRDefault="0059141E" w:rsidP="00863548">
      <w:pPr>
        <w:pStyle w:val="TSB-PolicyBullets"/>
      </w:pPr>
      <w:r w:rsidRPr="00910CC6">
        <w:t xml:space="preserve">Any information about an </w:t>
      </w:r>
      <w:r w:rsidR="00361B79">
        <w:t>EHC plan</w:t>
      </w:r>
      <w:r w:rsidRPr="00910CC6">
        <w:t xml:space="preserve"> and support offered in relation to the </w:t>
      </w:r>
      <w:r w:rsidR="00361B79">
        <w:t>EHC plan</w:t>
      </w:r>
    </w:p>
    <w:p w14:paraId="160DFF60" w14:textId="6F1081B9" w:rsidR="00E723CE" w:rsidRPr="00910CC6" w:rsidRDefault="00E723CE" w:rsidP="00863548">
      <w:pPr>
        <w:pStyle w:val="TSB-PolicyBullets"/>
      </w:pPr>
      <w:r>
        <w:t xml:space="preserve">Medical information relevant to the </w:t>
      </w:r>
      <w:r w:rsidR="00B358B9">
        <w:t>pupil</w:t>
      </w:r>
      <w:r>
        <w:t>’s on-going education and behaviour</w:t>
      </w:r>
    </w:p>
    <w:p w14:paraId="28C583B2" w14:textId="5978553F" w:rsidR="0059141E" w:rsidRPr="00910CC6" w:rsidRDefault="0059141E" w:rsidP="00863548">
      <w:pPr>
        <w:pStyle w:val="TSB-PolicyBullets"/>
      </w:pPr>
      <w:r w:rsidRPr="00910CC6">
        <w:t>Any notes indicating child protection disclosures and reports</w:t>
      </w:r>
    </w:p>
    <w:p w14:paraId="3C5A15DC" w14:textId="77777777" w:rsidR="0059141E" w:rsidRPr="00910CC6" w:rsidRDefault="0059141E" w:rsidP="00863548">
      <w:pPr>
        <w:pStyle w:val="TSB-PolicyBullets"/>
      </w:pPr>
      <w:r w:rsidRPr="00910CC6">
        <w:t>Any information relating to exclusions</w:t>
      </w:r>
    </w:p>
    <w:p w14:paraId="67057CB9" w14:textId="77777777" w:rsidR="0059141E" w:rsidRPr="00910CC6" w:rsidRDefault="0059141E" w:rsidP="00863548">
      <w:pPr>
        <w:pStyle w:val="TSB-PolicyBullets"/>
      </w:pPr>
      <w:r w:rsidRPr="00910CC6">
        <w:t>Any correspondence with parents or external agencies relating to major issues, e.g. mental health</w:t>
      </w:r>
    </w:p>
    <w:p w14:paraId="588EC34F" w14:textId="786B3277" w:rsidR="0059141E" w:rsidRDefault="0059141E" w:rsidP="00863548">
      <w:pPr>
        <w:pStyle w:val="TSB-PolicyBullets"/>
      </w:pPr>
      <w:r w:rsidRPr="00910CC6">
        <w:t xml:space="preserve">Notes indicating that records of complaints made by parents or the pupil </w:t>
      </w:r>
    </w:p>
    <w:p w14:paraId="48CC354D" w14:textId="0EB5ADE5" w:rsidR="00E723CE" w:rsidRDefault="00E723CE" w:rsidP="00863548">
      <w:pPr>
        <w:pStyle w:val="TSB-PolicyBullets"/>
      </w:pPr>
      <w:r>
        <w:t xml:space="preserve">Examination results – pupil copy </w:t>
      </w:r>
    </w:p>
    <w:p w14:paraId="6ADCE336" w14:textId="7B2DC77F" w:rsidR="00E723CE" w:rsidRPr="00910CC6" w:rsidRDefault="00E723CE" w:rsidP="00863548">
      <w:pPr>
        <w:pStyle w:val="TSB-PolicyBullets"/>
      </w:pPr>
      <w:r>
        <w:t xml:space="preserve">SATs results </w:t>
      </w:r>
    </w:p>
    <w:p w14:paraId="77E7A26F" w14:textId="79B1581D" w:rsidR="0059141E" w:rsidRPr="00D808F6" w:rsidRDefault="00194D86" w:rsidP="00165D98">
      <w:pPr>
        <w:pStyle w:val="Style2"/>
        <w:ind w:left="1423" w:hanging="431"/>
        <w:jc w:val="both"/>
      </w:pPr>
      <w:r>
        <w:rPr>
          <w:b/>
          <w:color w:val="347186"/>
        </w:rPr>
        <w:t xml:space="preserve"> </w:t>
      </w:r>
      <w:r w:rsidR="0059141E">
        <w:t xml:space="preserve">The following information is subject to shorter retention periods and, therefore, will be stored separately in a personal file for the pupil in </w:t>
      </w:r>
      <w:r w:rsidR="0059141E" w:rsidRPr="00D808F6">
        <w:t>the school office:</w:t>
      </w:r>
    </w:p>
    <w:p w14:paraId="65A6D3A1" w14:textId="1A42193C" w:rsidR="00E27E36" w:rsidRDefault="00E27E36" w:rsidP="00863548">
      <w:pPr>
        <w:pStyle w:val="TSB-PolicyBullets"/>
      </w:pPr>
      <w:r>
        <w:t xml:space="preserve">Attendance registers and information </w:t>
      </w:r>
    </w:p>
    <w:p w14:paraId="0C4F7C61" w14:textId="3B23A7D2" w:rsidR="0059141E" w:rsidRDefault="0059141E" w:rsidP="00863548">
      <w:pPr>
        <w:pStyle w:val="TSB-PolicyBullets"/>
      </w:pPr>
      <w:r>
        <w:t>Absence notes</w:t>
      </w:r>
      <w:r w:rsidR="00E27E36">
        <w:t xml:space="preserve"> and correspondence </w:t>
      </w:r>
    </w:p>
    <w:p w14:paraId="6063590C" w14:textId="61EA0465" w:rsidR="0059141E" w:rsidRDefault="0059141E" w:rsidP="00863548">
      <w:pPr>
        <w:pStyle w:val="TSB-PolicyBullets"/>
      </w:pPr>
      <w:r>
        <w:t>Parental</w:t>
      </w:r>
      <w:r w:rsidR="005E3BDC">
        <w:t xml:space="preserve"> and, where appropriate</w:t>
      </w:r>
      <w:r w:rsidR="00165D98">
        <w:t>,</w:t>
      </w:r>
      <w:r w:rsidR="005E3BDC">
        <w:t xml:space="preserve"> pupil</w:t>
      </w:r>
      <w:r>
        <w:t xml:space="preserve"> consent forms for educational visits, photographs and videos, etc.</w:t>
      </w:r>
    </w:p>
    <w:p w14:paraId="69B7801D" w14:textId="39BEE0EB" w:rsidR="00E27E36" w:rsidRDefault="00E27E36" w:rsidP="00863548">
      <w:pPr>
        <w:pStyle w:val="TSB-PolicyBullets"/>
      </w:pPr>
      <w:r>
        <w:t>Accident forms – forms about major accidents will be recorded on the pupil</w:t>
      </w:r>
      <w:r w:rsidR="00B358B9">
        <w:t xml:space="preserve"> record</w:t>
      </w:r>
      <w:r>
        <w:t xml:space="preserve"> </w:t>
      </w:r>
    </w:p>
    <w:p w14:paraId="4F6A5E5F" w14:textId="6D249C29" w:rsidR="00E27E36" w:rsidRDefault="00E27E36" w:rsidP="00863548">
      <w:pPr>
        <w:pStyle w:val="TSB-PolicyBullets"/>
      </w:pPr>
      <w:r>
        <w:t>Consent to administer medication and administ</w:t>
      </w:r>
      <w:r w:rsidR="00D565A0">
        <w:t>ration</w:t>
      </w:r>
      <w:r>
        <w:t xml:space="preserve"> records</w:t>
      </w:r>
    </w:p>
    <w:p w14:paraId="361F1801" w14:textId="18A1A124" w:rsidR="00E27E36" w:rsidRDefault="00E27E36" w:rsidP="00863548">
      <w:pPr>
        <w:pStyle w:val="TSB-PolicyBullets"/>
      </w:pPr>
      <w:r>
        <w:t xml:space="preserve">Copies of pupil birth certificates, passports etc. </w:t>
      </w:r>
    </w:p>
    <w:p w14:paraId="5E5C09F5" w14:textId="0BAFA943" w:rsidR="0059141E" w:rsidRDefault="0059141E" w:rsidP="00863548">
      <w:pPr>
        <w:pStyle w:val="TSB-PolicyBullets"/>
      </w:pPr>
      <w:r>
        <w:t>Correspondence with parents about minor issues, e.g. behaviour</w:t>
      </w:r>
    </w:p>
    <w:p w14:paraId="6CFD383E" w14:textId="152C3BDD" w:rsidR="00E27E36" w:rsidRDefault="00E27E36" w:rsidP="00863548">
      <w:pPr>
        <w:pStyle w:val="TSB-PolicyBullets"/>
      </w:pPr>
      <w:r>
        <w:t xml:space="preserve">Pupil work </w:t>
      </w:r>
    </w:p>
    <w:p w14:paraId="5D01560A" w14:textId="0A7C5052" w:rsidR="00E27E36" w:rsidRDefault="00E27E36" w:rsidP="00863548">
      <w:pPr>
        <w:pStyle w:val="TSB-PolicyBullets"/>
      </w:pPr>
      <w:r>
        <w:t xml:space="preserve">Previous data collection forms that have been superseded </w:t>
      </w:r>
    </w:p>
    <w:p w14:paraId="0BF6EBBA" w14:textId="7A66EF70" w:rsidR="0059141E" w:rsidRDefault="005E3BDC" w:rsidP="00165D98">
      <w:pPr>
        <w:pStyle w:val="Style2"/>
        <w:ind w:left="1423" w:hanging="431"/>
        <w:jc w:val="both"/>
      </w:pPr>
      <w:r>
        <w:t>Hard</w:t>
      </w:r>
      <w:r w:rsidR="0059141E">
        <w:t xml:space="preserve"> copies of disclosures and reports relating to child protection are, in a securely locked filing cabinet in the </w:t>
      </w:r>
      <w:r w:rsidR="0007287D" w:rsidRPr="0007287D">
        <w:t>DSL</w:t>
      </w:r>
      <w:r w:rsidR="0007287D">
        <w:t>/Headteacher’s</w:t>
      </w:r>
      <w:r w:rsidR="0059141E" w:rsidRPr="0007287D">
        <w:t xml:space="preserve"> office</w:t>
      </w:r>
      <w:r w:rsidR="0007287D">
        <w:t>.</w:t>
      </w:r>
    </w:p>
    <w:p w14:paraId="1ABDEB61" w14:textId="1D1BA15A" w:rsidR="0059141E" w:rsidRDefault="00165D98" w:rsidP="00165D98">
      <w:pPr>
        <w:pStyle w:val="Style2"/>
        <w:ind w:left="1423" w:hanging="431"/>
        <w:jc w:val="both"/>
      </w:pPr>
      <w:r>
        <w:t>Hard</w:t>
      </w:r>
      <w:r w:rsidR="0059141E">
        <w:t xml:space="preserve"> copies of complaints made by parent</w:t>
      </w:r>
      <w:r w:rsidR="00910CC6">
        <w:t>s or</w:t>
      </w:r>
      <w:r w:rsidR="0059141E">
        <w:t xml:space="preserve"> pupil</w:t>
      </w:r>
      <w:r w:rsidR="00910CC6">
        <w:t>s</w:t>
      </w:r>
      <w:r w:rsidR="0059141E">
        <w:t xml:space="preserve"> are stored in a file in the </w:t>
      </w:r>
      <w:r w:rsidR="0059141E" w:rsidRPr="0007287D">
        <w:t>headteacher’s office</w:t>
      </w:r>
      <w:r w:rsidR="0007287D">
        <w:t>.</w:t>
      </w:r>
    </w:p>
    <w:p w14:paraId="02FBB38C" w14:textId="2BFA743D" w:rsidR="0059141E" w:rsidRDefault="0059141E" w:rsidP="00165D98">
      <w:pPr>
        <w:pStyle w:val="Style2"/>
        <w:ind w:left="1423" w:hanging="431"/>
        <w:jc w:val="both"/>
      </w:pPr>
      <w:r>
        <w:t xml:space="preserve">Actual copies of accident and incident information are stored separately on the school’s management information system and held in line with the retention periods outlined in this policy – a note indicating this is marked on the pupil’s file. An additional copy may be placed </w:t>
      </w:r>
      <w:r w:rsidR="00B00DC9">
        <w:t xml:space="preserve">in </w:t>
      </w:r>
      <w:r>
        <w:t>the pupil’s file in the event of a major accident or incident.</w:t>
      </w:r>
    </w:p>
    <w:p w14:paraId="0D23A408" w14:textId="77777777" w:rsidR="0059141E" w:rsidRDefault="0059141E" w:rsidP="00165D98">
      <w:pPr>
        <w:pStyle w:val="Style2"/>
        <w:ind w:left="1423" w:hanging="431"/>
        <w:jc w:val="both"/>
      </w:pPr>
      <w:r>
        <w:t xml:space="preserve">The school will ensure that no pupil records are altered or amended before transferring them to the next school that the pupil will attend. </w:t>
      </w:r>
    </w:p>
    <w:p w14:paraId="7B5EF5A5" w14:textId="354BF2A2" w:rsidR="0059141E" w:rsidRDefault="0059141E" w:rsidP="00165D98">
      <w:pPr>
        <w:pStyle w:val="Style2"/>
        <w:ind w:left="1423" w:hanging="431"/>
        <w:jc w:val="both"/>
      </w:pPr>
      <w:r>
        <w:t>El</w:t>
      </w:r>
      <w:r w:rsidR="008548E0">
        <w:t>ectronic records relating to a</w:t>
      </w:r>
      <w:r>
        <w:t xml:space="preserve"> pupil’s record will also be transferred</w:t>
      </w:r>
      <w:r w:rsidR="005E3BDC">
        <w:t xml:space="preserve"> to the pupils’ next school</w:t>
      </w:r>
      <w:r w:rsidRPr="00E15721">
        <w:t>.</w:t>
      </w:r>
      <w:r>
        <w:t xml:space="preserve"> </w:t>
      </w:r>
      <w:hyperlink w:anchor="_Storing_and_protecting_1" w:history="1">
        <w:r w:rsidR="0050164F" w:rsidRPr="0007287D">
          <w:rPr>
            <w:rStyle w:val="Hyperlink"/>
            <w:color w:val="auto"/>
            <w:u w:val="none"/>
          </w:rPr>
          <w:t>Section 12</w:t>
        </w:r>
      </w:hyperlink>
      <w:r w:rsidRPr="0007287D">
        <w:t xml:space="preserve"> </w:t>
      </w:r>
      <w:r w:rsidRPr="009A02E8">
        <w:t>of this policy outlines how electronic records will be transferred.</w:t>
      </w:r>
    </w:p>
    <w:p w14:paraId="0502B3C4" w14:textId="310DB3FD" w:rsidR="0059141E" w:rsidRPr="004F23F9" w:rsidRDefault="0059141E" w:rsidP="00165D98">
      <w:pPr>
        <w:pStyle w:val="Style2"/>
        <w:ind w:left="1423" w:hanging="431"/>
        <w:jc w:val="both"/>
        <w:rPr>
          <w:b/>
        </w:rPr>
      </w:pPr>
      <w:r>
        <w:t>The school will not keep any copies of information stored within a pupil’s record, unless there is ongoing legal action at the time during which the pupil leaves the school. The responsibility for these records will then transfer to the next school that the pupil attends.</w:t>
      </w:r>
    </w:p>
    <w:p w14:paraId="34AB5F80" w14:textId="0F402D7A" w:rsidR="0059141E" w:rsidRDefault="0059141E" w:rsidP="00165D98">
      <w:pPr>
        <w:pStyle w:val="Style2"/>
        <w:ind w:left="1423" w:hanging="431"/>
        <w:jc w:val="both"/>
      </w:pPr>
      <w:r>
        <w:t xml:space="preserve">The school will, wherever possible, avoid sending a pupil record by post. Where a pupil record must be sent by post, it will be sent by registered post, with an accompanying list of the files included. The school it is sent to </w:t>
      </w:r>
      <w:r w:rsidR="008548E0">
        <w:t>is</w:t>
      </w:r>
      <w:r>
        <w:t xml:space="preserve"> required to sign a copy of the list to indicate that they have received the files and return this to the school.</w:t>
      </w:r>
    </w:p>
    <w:p w14:paraId="32858EAE" w14:textId="43F7085F" w:rsidR="00DF2085" w:rsidRPr="00DF2085" w:rsidRDefault="0059141E" w:rsidP="00DF2085">
      <w:pPr>
        <w:pStyle w:val="Heading10"/>
        <w:rPr>
          <w:b/>
          <w:sz w:val="28"/>
        </w:rPr>
      </w:pPr>
      <w:bookmarkStart w:id="21" w:name="_Retention_of_pupil"/>
      <w:bookmarkEnd w:id="21"/>
      <w:r>
        <w:rPr>
          <w:b/>
          <w:sz w:val="28"/>
        </w:rPr>
        <w:t>Retention of pupil records and other pupil-related information</w:t>
      </w:r>
    </w:p>
    <w:p w14:paraId="31E29EB6" w14:textId="34656FFA" w:rsidR="00B72C8D" w:rsidRDefault="0059141E" w:rsidP="00DF2085">
      <w:pPr>
        <w:pStyle w:val="Style2"/>
        <w:ind w:left="1423" w:hanging="431"/>
        <w:jc w:val="both"/>
      </w:pPr>
      <w:r>
        <w:t>The table below outlines the school’s retention periods for individual pupil records and the action that will be taken after the retention period, in line with any requirements.</w:t>
      </w:r>
    </w:p>
    <w:p w14:paraId="3183E99E" w14:textId="2714A10F" w:rsidR="0059141E" w:rsidRDefault="0059141E" w:rsidP="00165D98">
      <w:pPr>
        <w:pStyle w:val="Style2"/>
        <w:ind w:left="1423" w:hanging="431"/>
        <w:jc w:val="both"/>
      </w:pPr>
      <w:r>
        <w:t>Electronic copies of any information and files will be destroyed in line with the retention periods below.</w:t>
      </w:r>
    </w:p>
    <w:tbl>
      <w:tblPr>
        <w:tblStyle w:val="TableGrid"/>
        <w:tblW w:w="9924" w:type="dxa"/>
        <w:jc w:val="center"/>
        <w:tblLook w:val="04A0" w:firstRow="1" w:lastRow="0" w:firstColumn="1" w:lastColumn="0" w:noHBand="0" w:noVBand="1"/>
      </w:tblPr>
      <w:tblGrid>
        <w:gridCol w:w="4390"/>
        <w:gridCol w:w="2551"/>
        <w:gridCol w:w="2983"/>
      </w:tblGrid>
      <w:tr w:rsidR="0059141E" w14:paraId="68E20052" w14:textId="77777777" w:rsidTr="00E15721">
        <w:trPr>
          <w:jc w:val="center"/>
        </w:trPr>
        <w:tc>
          <w:tcPr>
            <w:tcW w:w="4390" w:type="dxa"/>
            <w:shd w:val="clear" w:color="auto" w:fill="347186"/>
            <w:vAlign w:val="center"/>
          </w:tcPr>
          <w:p w14:paraId="7EAE29CF" w14:textId="77777777" w:rsidR="0059141E" w:rsidRPr="009A02E8" w:rsidRDefault="0059141E" w:rsidP="00E15721">
            <w:pPr>
              <w:jc w:val="center"/>
              <w:rPr>
                <w:b/>
                <w:color w:val="FFFFFF" w:themeColor="background1"/>
              </w:rPr>
            </w:pPr>
            <w:r w:rsidRPr="009A02E8">
              <w:rPr>
                <w:b/>
                <w:color w:val="FFFFFF" w:themeColor="background1"/>
              </w:rPr>
              <w:t>Type of file</w:t>
            </w:r>
          </w:p>
        </w:tc>
        <w:tc>
          <w:tcPr>
            <w:tcW w:w="2551" w:type="dxa"/>
            <w:shd w:val="clear" w:color="auto" w:fill="347186"/>
            <w:vAlign w:val="center"/>
          </w:tcPr>
          <w:p w14:paraId="7A86F6FC" w14:textId="77777777" w:rsidR="0059141E" w:rsidRPr="009A02E8" w:rsidRDefault="0059141E" w:rsidP="00E15721">
            <w:pPr>
              <w:jc w:val="center"/>
              <w:rPr>
                <w:b/>
                <w:color w:val="FFFFFF" w:themeColor="background1"/>
              </w:rPr>
            </w:pPr>
            <w:r w:rsidRPr="009A02E8">
              <w:rPr>
                <w:b/>
                <w:color w:val="FFFFFF" w:themeColor="background1"/>
              </w:rPr>
              <w:t>Retention period</w:t>
            </w:r>
          </w:p>
        </w:tc>
        <w:tc>
          <w:tcPr>
            <w:tcW w:w="2983" w:type="dxa"/>
            <w:shd w:val="clear" w:color="auto" w:fill="347186"/>
            <w:vAlign w:val="center"/>
          </w:tcPr>
          <w:p w14:paraId="26BE2D71" w14:textId="77777777" w:rsidR="0059141E" w:rsidRPr="009A02E8" w:rsidRDefault="0059141E" w:rsidP="00E15721">
            <w:pPr>
              <w:jc w:val="center"/>
              <w:rPr>
                <w:b/>
                <w:color w:val="FFFFFF" w:themeColor="background1"/>
              </w:rPr>
            </w:pPr>
            <w:r w:rsidRPr="009A02E8">
              <w:rPr>
                <w:b/>
                <w:color w:val="FFFFFF" w:themeColor="background1"/>
              </w:rPr>
              <w:t>Action taken</w:t>
            </w:r>
            <w:r>
              <w:rPr>
                <w:b/>
                <w:color w:val="FFFFFF" w:themeColor="background1"/>
              </w:rPr>
              <w:t xml:space="preserve"> after retention period ends</w:t>
            </w:r>
          </w:p>
        </w:tc>
      </w:tr>
      <w:tr w:rsidR="008C76CF" w14:paraId="70282E5A" w14:textId="1378463D" w:rsidTr="00E15721">
        <w:trPr>
          <w:jc w:val="center"/>
        </w:trPr>
        <w:tc>
          <w:tcPr>
            <w:tcW w:w="9924" w:type="dxa"/>
            <w:gridSpan w:val="3"/>
            <w:shd w:val="clear" w:color="auto" w:fill="D9D9D9" w:themeFill="background1" w:themeFillShade="D9"/>
            <w:vAlign w:val="center"/>
          </w:tcPr>
          <w:p w14:paraId="09E34DB1" w14:textId="1AFDBE3F" w:rsidR="008C76CF" w:rsidRPr="006461E6" w:rsidRDefault="008C76CF" w:rsidP="00E15721">
            <w:pPr>
              <w:jc w:val="center"/>
              <w:rPr>
                <w:b/>
              </w:rPr>
            </w:pPr>
            <w:r>
              <w:rPr>
                <w:b/>
              </w:rPr>
              <w:t>Personal identifiers, contacts and personal characteristics</w:t>
            </w:r>
          </w:p>
        </w:tc>
      </w:tr>
      <w:tr w:rsidR="008C76CF" w14:paraId="7C03FDB7" w14:textId="21AAB507" w:rsidTr="008C76CF">
        <w:trPr>
          <w:jc w:val="center"/>
        </w:trPr>
        <w:tc>
          <w:tcPr>
            <w:tcW w:w="4390" w:type="dxa"/>
            <w:shd w:val="clear" w:color="auto" w:fill="FFFFFF" w:themeFill="background1"/>
            <w:vAlign w:val="center"/>
          </w:tcPr>
          <w:p w14:paraId="43CA0FB7" w14:textId="01295839" w:rsidR="008C76CF" w:rsidRPr="008C76CF" w:rsidRDefault="008C76CF" w:rsidP="00B72C8D">
            <w:pPr>
              <w:spacing w:line="276" w:lineRule="auto"/>
            </w:pPr>
            <w:r w:rsidRPr="008C76CF">
              <w:t>Images used for identification purposes</w:t>
            </w:r>
          </w:p>
        </w:tc>
        <w:tc>
          <w:tcPr>
            <w:tcW w:w="2551" w:type="dxa"/>
            <w:shd w:val="clear" w:color="auto" w:fill="FFFFFF" w:themeFill="background1"/>
            <w:vAlign w:val="center"/>
          </w:tcPr>
          <w:p w14:paraId="39C9C994" w14:textId="2F2C30EF" w:rsidR="008C76CF" w:rsidRPr="008C76CF" w:rsidRDefault="008C76CF" w:rsidP="00B72C8D">
            <w:pPr>
              <w:spacing w:line="276" w:lineRule="auto"/>
            </w:pPr>
            <w:r>
              <w:t>For the duration of the event/activity, or whilst the pupil remains at school, whichever is less, plus one month</w:t>
            </w:r>
          </w:p>
        </w:tc>
        <w:tc>
          <w:tcPr>
            <w:tcW w:w="2983" w:type="dxa"/>
            <w:shd w:val="clear" w:color="auto" w:fill="FFFFFF" w:themeFill="background1"/>
            <w:vAlign w:val="center"/>
          </w:tcPr>
          <w:p w14:paraId="2AD6583E" w14:textId="2EF254C4" w:rsidR="008C76CF" w:rsidRPr="008C76CF" w:rsidRDefault="008C76CF" w:rsidP="00B72C8D">
            <w:pPr>
              <w:spacing w:line="276" w:lineRule="auto"/>
            </w:pPr>
            <w:r>
              <w:t>Securely disposed of</w:t>
            </w:r>
          </w:p>
        </w:tc>
      </w:tr>
      <w:tr w:rsidR="008C76CF" w14:paraId="7A0EB9C8" w14:textId="39871DD1" w:rsidTr="00B72C8D">
        <w:trPr>
          <w:trHeight w:val="763"/>
          <w:jc w:val="center"/>
        </w:trPr>
        <w:tc>
          <w:tcPr>
            <w:tcW w:w="4390" w:type="dxa"/>
            <w:shd w:val="clear" w:color="auto" w:fill="FFFFFF" w:themeFill="background1"/>
            <w:vAlign w:val="center"/>
          </w:tcPr>
          <w:p w14:paraId="685D49CD" w14:textId="730F8DC7" w:rsidR="008C76CF" w:rsidRDefault="008C76CF" w:rsidP="00B72C8D">
            <w:pPr>
              <w:spacing w:line="276" w:lineRule="auto"/>
            </w:pPr>
            <w:r>
              <w:t xml:space="preserve">Images used in displays </w:t>
            </w:r>
          </w:p>
        </w:tc>
        <w:tc>
          <w:tcPr>
            <w:tcW w:w="2551" w:type="dxa"/>
            <w:shd w:val="clear" w:color="auto" w:fill="FFFFFF" w:themeFill="background1"/>
            <w:vAlign w:val="center"/>
          </w:tcPr>
          <w:p w14:paraId="5DE52027" w14:textId="386E0D45" w:rsidR="008C76CF" w:rsidRDefault="00137E98" w:rsidP="00B72C8D">
            <w:pPr>
              <w:spacing w:line="276" w:lineRule="auto"/>
            </w:pPr>
            <w:r>
              <w:t>Whilst the pupil is at school</w:t>
            </w:r>
          </w:p>
        </w:tc>
        <w:tc>
          <w:tcPr>
            <w:tcW w:w="2983" w:type="dxa"/>
            <w:shd w:val="clear" w:color="auto" w:fill="FFFFFF" w:themeFill="background1"/>
            <w:vAlign w:val="center"/>
          </w:tcPr>
          <w:p w14:paraId="3A0F5A79" w14:textId="266987AF" w:rsidR="008C76CF" w:rsidRDefault="00137E98" w:rsidP="00B72C8D">
            <w:pPr>
              <w:spacing w:line="276" w:lineRule="auto"/>
            </w:pPr>
            <w:r>
              <w:t>Securely disposed of</w:t>
            </w:r>
          </w:p>
        </w:tc>
      </w:tr>
      <w:tr w:rsidR="00137E98" w14:paraId="20334BA8" w14:textId="46ED76FC" w:rsidTr="00B72C8D">
        <w:trPr>
          <w:trHeight w:val="858"/>
          <w:jc w:val="center"/>
        </w:trPr>
        <w:tc>
          <w:tcPr>
            <w:tcW w:w="4390" w:type="dxa"/>
            <w:shd w:val="clear" w:color="auto" w:fill="FFFFFF" w:themeFill="background1"/>
            <w:vAlign w:val="center"/>
          </w:tcPr>
          <w:p w14:paraId="4997893F" w14:textId="36BEFB50" w:rsidR="00137E98" w:rsidRDefault="00137E98" w:rsidP="00B72C8D">
            <w:pPr>
              <w:spacing w:line="276" w:lineRule="auto"/>
            </w:pPr>
            <w:r>
              <w:t>Images used for marketing purposes</w:t>
            </w:r>
          </w:p>
        </w:tc>
        <w:tc>
          <w:tcPr>
            <w:tcW w:w="2551" w:type="dxa"/>
            <w:shd w:val="clear" w:color="auto" w:fill="FFFFFF" w:themeFill="background1"/>
            <w:vAlign w:val="center"/>
          </w:tcPr>
          <w:p w14:paraId="55791C3D" w14:textId="2CA2DDF6" w:rsidR="00137E98" w:rsidRDefault="00137E98" w:rsidP="00B72C8D">
            <w:pPr>
              <w:spacing w:line="276" w:lineRule="auto"/>
            </w:pPr>
            <w:r>
              <w:t>In line with the consent period</w:t>
            </w:r>
          </w:p>
        </w:tc>
        <w:tc>
          <w:tcPr>
            <w:tcW w:w="2983" w:type="dxa"/>
            <w:shd w:val="clear" w:color="auto" w:fill="FFFFFF" w:themeFill="background1"/>
            <w:vAlign w:val="center"/>
          </w:tcPr>
          <w:p w14:paraId="223D2EA6" w14:textId="0931649C" w:rsidR="00137E98" w:rsidRDefault="00137E98" w:rsidP="00B72C8D">
            <w:pPr>
              <w:spacing w:line="276" w:lineRule="auto"/>
            </w:pPr>
            <w:r>
              <w:t>Securely disposed of</w:t>
            </w:r>
          </w:p>
        </w:tc>
      </w:tr>
      <w:tr w:rsidR="008C76CF" w14:paraId="58437E90" w14:textId="0049104C" w:rsidTr="00C0098B">
        <w:trPr>
          <w:trHeight w:val="1677"/>
          <w:jc w:val="center"/>
        </w:trPr>
        <w:tc>
          <w:tcPr>
            <w:tcW w:w="4390" w:type="dxa"/>
            <w:shd w:val="clear" w:color="auto" w:fill="FFFFFF" w:themeFill="background1"/>
            <w:vAlign w:val="center"/>
          </w:tcPr>
          <w:p w14:paraId="5EBBE011" w14:textId="08EF4711" w:rsidR="008C76CF" w:rsidRPr="008C76CF" w:rsidRDefault="008C76CF" w:rsidP="00B72C8D">
            <w:pPr>
              <w:spacing w:line="276" w:lineRule="auto"/>
            </w:pPr>
            <w:r>
              <w:t>Biometric data</w:t>
            </w:r>
          </w:p>
        </w:tc>
        <w:tc>
          <w:tcPr>
            <w:tcW w:w="2551" w:type="dxa"/>
            <w:shd w:val="clear" w:color="auto" w:fill="FFFFFF" w:themeFill="background1"/>
            <w:vAlign w:val="center"/>
          </w:tcPr>
          <w:p w14:paraId="688FE688" w14:textId="4E8D07A9" w:rsidR="008C76CF" w:rsidRDefault="008C76CF" w:rsidP="00B72C8D">
            <w:pPr>
              <w:spacing w:line="276" w:lineRule="auto"/>
            </w:pPr>
            <w:r>
              <w:t xml:space="preserve">For the duration of the event/activity, </w:t>
            </w:r>
            <w:r w:rsidR="00137E98">
              <w:t>or whilst the pupil remains at school, whichever is less, plus one month</w:t>
            </w:r>
          </w:p>
        </w:tc>
        <w:tc>
          <w:tcPr>
            <w:tcW w:w="2983" w:type="dxa"/>
            <w:shd w:val="clear" w:color="auto" w:fill="FFFFFF" w:themeFill="background1"/>
            <w:vAlign w:val="center"/>
          </w:tcPr>
          <w:p w14:paraId="738BE0FF" w14:textId="25AD314D" w:rsidR="008C76CF" w:rsidRDefault="008C76CF" w:rsidP="00B72C8D">
            <w:pPr>
              <w:spacing w:line="276" w:lineRule="auto"/>
            </w:pPr>
            <w:r>
              <w:t>Securely disposed of</w:t>
            </w:r>
          </w:p>
        </w:tc>
      </w:tr>
      <w:tr w:rsidR="008C76CF" w14:paraId="082BCCEF" w14:textId="2233D19B" w:rsidTr="00B72C8D">
        <w:trPr>
          <w:trHeight w:val="920"/>
          <w:jc w:val="center"/>
        </w:trPr>
        <w:tc>
          <w:tcPr>
            <w:tcW w:w="4390" w:type="dxa"/>
            <w:shd w:val="clear" w:color="auto" w:fill="FFFFFF" w:themeFill="background1"/>
            <w:vAlign w:val="center"/>
          </w:tcPr>
          <w:p w14:paraId="233282D2" w14:textId="2025EBA4" w:rsidR="008C76CF" w:rsidRDefault="00137E98" w:rsidP="00B72C8D">
            <w:pPr>
              <w:spacing w:line="276" w:lineRule="auto"/>
            </w:pPr>
            <w:r>
              <w:t>Postcodes, names and characteristics</w:t>
            </w:r>
          </w:p>
        </w:tc>
        <w:tc>
          <w:tcPr>
            <w:tcW w:w="2551" w:type="dxa"/>
            <w:shd w:val="clear" w:color="auto" w:fill="FFFFFF" w:themeFill="background1"/>
            <w:vAlign w:val="center"/>
          </w:tcPr>
          <w:p w14:paraId="63D17AE5" w14:textId="453A9AE6" w:rsidR="008C76CF" w:rsidRDefault="00137E98" w:rsidP="00B72C8D">
            <w:pPr>
              <w:spacing w:line="276" w:lineRule="auto"/>
            </w:pPr>
            <w:r>
              <w:t xml:space="preserve">Whilst the pupil is at school, plus </w:t>
            </w:r>
            <w:r w:rsidR="00415607">
              <w:t xml:space="preserve">five </w:t>
            </w:r>
            <w:r>
              <w:t>years</w:t>
            </w:r>
          </w:p>
        </w:tc>
        <w:tc>
          <w:tcPr>
            <w:tcW w:w="2983" w:type="dxa"/>
            <w:shd w:val="clear" w:color="auto" w:fill="FFFFFF" w:themeFill="background1"/>
            <w:vAlign w:val="center"/>
          </w:tcPr>
          <w:p w14:paraId="76647D67" w14:textId="040A8242" w:rsidR="008C76CF" w:rsidRDefault="00B72C8D" w:rsidP="00B72C8D">
            <w:pPr>
              <w:spacing w:line="276" w:lineRule="auto"/>
            </w:pPr>
            <w:r>
              <w:t xml:space="preserve">Securely disposed of </w:t>
            </w:r>
          </w:p>
        </w:tc>
      </w:tr>
      <w:tr w:rsidR="00B72C8D" w14:paraId="1780A7FF" w14:textId="09F281D9" w:rsidTr="008C76CF">
        <w:trPr>
          <w:jc w:val="center"/>
        </w:trPr>
        <w:tc>
          <w:tcPr>
            <w:tcW w:w="4390" w:type="dxa"/>
            <w:shd w:val="clear" w:color="auto" w:fill="FFFFFF" w:themeFill="background1"/>
            <w:vAlign w:val="center"/>
          </w:tcPr>
          <w:p w14:paraId="38FABB57" w14:textId="583F78BB" w:rsidR="00B72C8D" w:rsidRDefault="00B72C8D" w:rsidP="00B72C8D">
            <w:pPr>
              <w:spacing w:line="276" w:lineRule="auto"/>
            </w:pPr>
            <w:r>
              <w:t>House number and road</w:t>
            </w:r>
          </w:p>
        </w:tc>
        <w:tc>
          <w:tcPr>
            <w:tcW w:w="2551" w:type="dxa"/>
            <w:shd w:val="clear" w:color="auto" w:fill="FFFFFF" w:themeFill="background1"/>
            <w:vAlign w:val="center"/>
          </w:tcPr>
          <w:p w14:paraId="05F1B8AC" w14:textId="3BA9A924" w:rsidR="00B72C8D" w:rsidRDefault="00B72C8D" w:rsidP="00B72C8D">
            <w:pPr>
              <w:spacing w:line="276" w:lineRule="auto"/>
            </w:pPr>
            <w:r>
              <w:t>For the duration of the event/activity, plus one month</w:t>
            </w:r>
          </w:p>
        </w:tc>
        <w:tc>
          <w:tcPr>
            <w:tcW w:w="2983" w:type="dxa"/>
            <w:shd w:val="clear" w:color="auto" w:fill="FFFFFF" w:themeFill="background1"/>
            <w:vAlign w:val="center"/>
          </w:tcPr>
          <w:p w14:paraId="25465D93" w14:textId="547E3CE2" w:rsidR="00B72C8D" w:rsidRDefault="00B72C8D" w:rsidP="00B72C8D">
            <w:pPr>
              <w:spacing w:line="276" w:lineRule="auto"/>
            </w:pPr>
            <w:r>
              <w:t>Securely disposed of</w:t>
            </w:r>
          </w:p>
        </w:tc>
      </w:tr>
      <w:tr w:rsidR="0059141E" w14:paraId="64492DDF" w14:textId="77777777" w:rsidTr="00E15721">
        <w:trPr>
          <w:jc w:val="center"/>
        </w:trPr>
        <w:tc>
          <w:tcPr>
            <w:tcW w:w="9924" w:type="dxa"/>
            <w:gridSpan w:val="3"/>
            <w:shd w:val="clear" w:color="auto" w:fill="D9D9D9" w:themeFill="background1" w:themeFillShade="D9"/>
            <w:vAlign w:val="center"/>
          </w:tcPr>
          <w:p w14:paraId="41333370" w14:textId="59B11AC7" w:rsidR="0059141E" w:rsidRPr="006461E6" w:rsidRDefault="0059141E" w:rsidP="00E15721">
            <w:pPr>
              <w:jc w:val="center"/>
              <w:rPr>
                <w:b/>
              </w:rPr>
            </w:pPr>
            <w:r w:rsidRPr="006461E6">
              <w:rPr>
                <w:b/>
              </w:rPr>
              <w:t>Admissions</w:t>
            </w:r>
          </w:p>
        </w:tc>
      </w:tr>
      <w:tr w:rsidR="0059141E" w14:paraId="0C955251" w14:textId="77777777" w:rsidTr="00E15721">
        <w:trPr>
          <w:trHeight w:val="926"/>
          <w:jc w:val="center"/>
        </w:trPr>
        <w:tc>
          <w:tcPr>
            <w:tcW w:w="4390" w:type="dxa"/>
            <w:vAlign w:val="center"/>
          </w:tcPr>
          <w:p w14:paraId="6671AA36" w14:textId="077D4112" w:rsidR="0059141E" w:rsidRPr="00316D52" w:rsidRDefault="0059141E" w:rsidP="00165D98">
            <w:pPr>
              <w:spacing w:line="276" w:lineRule="auto"/>
              <w:rPr>
                <w:color w:val="000000" w:themeColor="text1"/>
              </w:rPr>
            </w:pPr>
            <w:r w:rsidRPr="00316D52">
              <w:rPr>
                <w:color w:val="000000" w:themeColor="text1"/>
              </w:rPr>
              <w:t>Register of admissions</w:t>
            </w:r>
          </w:p>
        </w:tc>
        <w:tc>
          <w:tcPr>
            <w:tcW w:w="2551" w:type="dxa"/>
            <w:vAlign w:val="center"/>
          </w:tcPr>
          <w:p w14:paraId="319BD088" w14:textId="57BBF4D1" w:rsidR="0059141E" w:rsidRPr="00316D52" w:rsidRDefault="00674172" w:rsidP="00165D98">
            <w:pPr>
              <w:spacing w:line="276" w:lineRule="auto"/>
              <w:rPr>
                <w:color w:val="000000" w:themeColor="text1"/>
              </w:rPr>
            </w:pPr>
            <w:r>
              <w:rPr>
                <w:color w:val="000000" w:themeColor="text1"/>
              </w:rPr>
              <w:t>Every entry in the admissions register will be preserved for a period of three years after the date on which the entry was made</w:t>
            </w:r>
          </w:p>
        </w:tc>
        <w:tc>
          <w:tcPr>
            <w:tcW w:w="2983" w:type="dxa"/>
            <w:vAlign w:val="center"/>
          </w:tcPr>
          <w:p w14:paraId="419BAEFF" w14:textId="11886E3A" w:rsidR="0059141E" w:rsidRPr="00316D52" w:rsidRDefault="0059141E" w:rsidP="00165D98">
            <w:pPr>
              <w:spacing w:line="276" w:lineRule="auto"/>
              <w:rPr>
                <w:color w:val="000000" w:themeColor="text1"/>
              </w:rPr>
            </w:pPr>
            <w:r>
              <w:rPr>
                <w:color w:val="000000" w:themeColor="text1"/>
              </w:rPr>
              <w:t xml:space="preserve">Information is reviewed and the register may be kept permanently </w:t>
            </w:r>
          </w:p>
        </w:tc>
      </w:tr>
      <w:tr w:rsidR="00967A20" w14:paraId="16E2F744" w14:textId="77777777" w:rsidTr="00E15721">
        <w:trPr>
          <w:trHeight w:val="926"/>
          <w:jc w:val="center"/>
        </w:trPr>
        <w:tc>
          <w:tcPr>
            <w:tcW w:w="4390" w:type="dxa"/>
            <w:vAlign w:val="center"/>
          </w:tcPr>
          <w:p w14:paraId="15A38113" w14:textId="35264073" w:rsidR="00967A20" w:rsidRPr="00863548" w:rsidRDefault="00967A20" w:rsidP="00165D98">
            <w:r>
              <w:t xml:space="preserve">Admissions (where the admission is successful) </w:t>
            </w:r>
          </w:p>
        </w:tc>
        <w:tc>
          <w:tcPr>
            <w:tcW w:w="2551" w:type="dxa"/>
            <w:vAlign w:val="center"/>
          </w:tcPr>
          <w:p w14:paraId="3C9B7C69" w14:textId="1A9C3E6D" w:rsidR="00967A20" w:rsidRDefault="00967A20" w:rsidP="00165D98">
            <w:pPr>
              <w:rPr>
                <w:color w:val="000000" w:themeColor="text1"/>
              </w:rPr>
            </w:pPr>
            <w:r>
              <w:rPr>
                <w:color w:val="000000" w:themeColor="text1"/>
              </w:rPr>
              <w:t xml:space="preserve">Date of admission, plus one year </w:t>
            </w:r>
          </w:p>
        </w:tc>
        <w:tc>
          <w:tcPr>
            <w:tcW w:w="2983" w:type="dxa"/>
            <w:vAlign w:val="center"/>
          </w:tcPr>
          <w:p w14:paraId="34009F10" w14:textId="38432741" w:rsidR="00967A20" w:rsidRDefault="00967A20" w:rsidP="00165D98">
            <w:pPr>
              <w:rPr>
                <w:color w:val="000000" w:themeColor="text1"/>
              </w:rPr>
            </w:pPr>
            <w:r>
              <w:rPr>
                <w:color w:val="000000" w:themeColor="text1"/>
              </w:rPr>
              <w:t xml:space="preserve">Securely disposed of </w:t>
            </w:r>
          </w:p>
        </w:tc>
      </w:tr>
      <w:tr w:rsidR="000C00DA" w14:paraId="6E916F15" w14:textId="77777777" w:rsidTr="00E15721">
        <w:trPr>
          <w:trHeight w:val="926"/>
          <w:jc w:val="center"/>
        </w:trPr>
        <w:tc>
          <w:tcPr>
            <w:tcW w:w="4390" w:type="dxa"/>
            <w:vAlign w:val="center"/>
          </w:tcPr>
          <w:p w14:paraId="16A4AEA1" w14:textId="183C164C" w:rsidR="000C00DA" w:rsidRPr="00316D52" w:rsidRDefault="00F50EF4" w:rsidP="00165D98">
            <w:pPr>
              <w:rPr>
                <w:color w:val="000000" w:themeColor="text1"/>
              </w:rPr>
            </w:pPr>
            <w:r w:rsidRPr="00560F2C">
              <w:rPr>
                <w:color w:val="367188"/>
              </w:rPr>
              <w:t xml:space="preserve"> </w:t>
            </w:r>
            <w:r w:rsidR="000C00DA">
              <w:rPr>
                <w:color w:val="000000" w:themeColor="text1"/>
              </w:rPr>
              <w:t>Admissions appeals</w:t>
            </w:r>
            <w:r>
              <w:rPr>
                <w:color w:val="000000" w:themeColor="text1"/>
              </w:rPr>
              <w:t xml:space="preserve"> </w:t>
            </w:r>
            <w:r w:rsidR="00967A20">
              <w:rPr>
                <w:color w:val="000000" w:themeColor="text1"/>
              </w:rPr>
              <w:t>(where</w:t>
            </w:r>
            <w:r>
              <w:rPr>
                <w:color w:val="000000" w:themeColor="text1"/>
              </w:rPr>
              <w:t xml:space="preserve"> the appeal is unsuccessful</w:t>
            </w:r>
            <w:r w:rsidR="00967A20">
              <w:rPr>
                <w:color w:val="000000" w:themeColor="text1"/>
              </w:rPr>
              <w:t>)</w:t>
            </w:r>
          </w:p>
        </w:tc>
        <w:tc>
          <w:tcPr>
            <w:tcW w:w="2551" w:type="dxa"/>
            <w:vAlign w:val="center"/>
          </w:tcPr>
          <w:p w14:paraId="46CC23D0" w14:textId="60ABDE13" w:rsidR="000C00DA" w:rsidRDefault="00F50EF4" w:rsidP="000C00DA">
            <w:pPr>
              <w:spacing w:line="276" w:lineRule="auto"/>
              <w:rPr>
                <w:color w:val="000000" w:themeColor="text1"/>
              </w:rPr>
            </w:pPr>
            <w:r>
              <w:rPr>
                <w:color w:val="000000" w:themeColor="text1"/>
              </w:rPr>
              <w:t>Resolution of the case, plus one year</w:t>
            </w:r>
          </w:p>
        </w:tc>
        <w:tc>
          <w:tcPr>
            <w:tcW w:w="2983" w:type="dxa"/>
            <w:vAlign w:val="center"/>
          </w:tcPr>
          <w:p w14:paraId="2086CDCA" w14:textId="56FBC8D0" w:rsidR="000C00DA" w:rsidRDefault="000C00DA" w:rsidP="000C00DA">
            <w:pPr>
              <w:spacing w:line="276" w:lineRule="auto"/>
              <w:rPr>
                <w:color w:val="000000" w:themeColor="text1"/>
              </w:rPr>
            </w:pPr>
            <w:r>
              <w:rPr>
                <w:color w:val="000000" w:themeColor="text1"/>
              </w:rPr>
              <w:t>Securely disposed of</w:t>
            </w:r>
          </w:p>
        </w:tc>
      </w:tr>
      <w:tr w:rsidR="0059141E" w14:paraId="286489F3" w14:textId="77777777" w:rsidTr="00E15721">
        <w:trPr>
          <w:trHeight w:val="1131"/>
          <w:jc w:val="center"/>
        </w:trPr>
        <w:tc>
          <w:tcPr>
            <w:tcW w:w="4390" w:type="dxa"/>
            <w:vAlign w:val="center"/>
          </w:tcPr>
          <w:p w14:paraId="335ED6E9" w14:textId="4F75184D" w:rsidR="0059141E" w:rsidRPr="00316D52" w:rsidRDefault="0059141E" w:rsidP="00165D98">
            <w:pPr>
              <w:spacing w:line="276" w:lineRule="auto"/>
              <w:rPr>
                <w:color w:val="000000" w:themeColor="text1"/>
              </w:rPr>
            </w:pPr>
            <w:r w:rsidRPr="00316D52">
              <w:rPr>
                <w:color w:val="000000" w:themeColor="text1"/>
              </w:rPr>
              <w:t>Proof of address (supplied as part of the admissions process)</w:t>
            </w:r>
          </w:p>
        </w:tc>
        <w:tc>
          <w:tcPr>
            <w:tcW w:w="2551" w:type="dxa"/>
            <w:vAlign w:val="center"/>
          </w:tcPr>
          <w:p w14:paraId="58677658" w14:textId="32E362E2" w:rsidR="0059141E" w:rsidRPr="00316D52" w:rsidRDefault="00967A20" w:rsidP="00165D98">
            <w:pPr>
              <w:spacing w:line="276" w:lineRule="auto"/>
              <w:rPr>
                <w:color w:val="000000" w:themeColor="text1"/>
              </w:rPr>
            </w:pPr>
            <w:r>
              <w:rPr>
                <w:color w:val="000000" w:themeColor="text1"/>
              </w:rPr>
              <w:t>Current academic year, plus one year</w:t>
            </w:r>
          </w:p>
        </w:tc>
        <w:tc>
          <w:tcPr>
            <w:tcW w:w="2983" w:type="dxa"/>
            <w:vAlign w:val="center"/>
          </w:tcPr>
          <w:p w14:paraId="1433F5AC" w14:textId="77777777" w:rsidR="0059141E" w:rsidRPr="00316D52" w:rsidRDefault="0059141E" w:rsidP="00165D98">
            <w:pPr>
              <w:spacing w:line="276" w:lineRule="auto"/>
              <w:rPr>
                <w:color w:val="000000" w:themeColor="text1"/>
              </w:rPr>
            </w:pPr>
            <w:r w:rsidRPr="00316D52">
              <w:rPr>
                <w:color w:val="000000" w:themeColor="text1"/>
              </w:rPr>
              <w:t>Securely disposed of</w:t>
            </w:r>
          </w:p>
        </w:tc>
      </w:tr>
      <w:tr w:rsidR="0059141E" w14:paraId="1F3DED56" w14:textId="77777777" w:rsidTr="00E15721">
        <w:trPr>
          <w:trHeight w:val="1020"/>
          <w:jc w:val="center"/>
        </w:trPr>
        <w:tc>
          <w:tcPr>
            <w:tcW w:w="4390" w:type="dxa"/>
            <w:vAlign w:val="center"/>
          </w:tcPr>
          <w:p w14:paraId="340CE72D" w14:textId="50C656FA" w:rsidR="0059141E" w:rsidRPr="00316D52" w:rsidRDefault="0059141E" w:rsidP="00165D98">
            <w:pPr>
              <w:spacing w:line="276" w:lineRule="auto"/>
              <w:rPr>
                <w:color w:val="000000" w:themeColor="text1"/>
              </w:rPr>
            </w:pPr>
            <w:r>
              <w:rPr>
                <w:color w:val="000000" w:themeColor="text1"/>
              </w:rPr>
              <w:t>Supplementary information submitted, including religious</w:t>
            </w:r>
            <w:r w:rsidR="00C33A53">
              <w:rPr>
                <w:color w:val="000000" w:themeColor="text1"/>
              </w:rPr>
              <w:t xml:space="preserve"> and</w:t>
            </w:r>
            <w:r>
              <w:rPr>
                <w:color w:val="000000" w:themeColor="text1"/>
              </w:rPr>
              <w:t xml:space="preserve"> medical information etc. (where the admission was successful)</w:t>
            </w:r>
          </w:p>
        </w:tc>
        <w:tc>
          <w:tcPr>
            <w:tcW w:w="2551" w:type="dxa"/>
            <w:vAlign w:val="center"/>
          </w:tcPr>
          <w:p w14:paraId="6E0D7027" w14:textId="58554128" w:rsidR="0059141E" w:rsidRPr="00316D52" w:rsidRDefault="00967A20" w:rsidP="00165D98">
            <w:pPr>
              <w:spacing w:line="276" w:lineRule="auto"/>
              <w:rPr>
                <w:color w:val="000000" w:themeColor="text1"/>
              </w:rPr>
            </w:pPr>
            <w:r>
              <w:rPr>
                <w:color w:val="000000" w:themeColor="text1"/>
              </w:rPr>
              <w:t xml:space="preserve">Information added to the pupil file </w:t>
            </w:r>
          </w:p>
        </w:tc>
        <w:tc>
          <w:tcPr>
            <w:tcW w:w="2983" w:type="dxa"/>
            <w:vAlign w:val="center"/>
          </w:tcPr>
          <w:p w14:paraId="14947AF6" w14:textId="77777777" w:rsidR="0059141E" w:rsidRPr="00316D52" w:rsidRDefault="0059141E" w:rsidP="00165D98">
            <w:pPr>
              <w:spacing w:line="276" w:lineRule="auto"/>
              <w:rPr>
                <w:color w:val="000000" w:themeColor="text1"/>
              </w:rPr>
            </w:pPr>
            <w:r>
              <w:rPr>
                <w:color w:val="000000" w:themeColor="text1"/>
              </w:rPr>
              <w:t>Securely disposed of</w:t>
            </w:r>
          </w:p>
        </w:tc>
      </w:tr>
      <w:tr w:rsidR="0059141E" w14:paraId="2F1530B4" w14:textId="77777777" w:rsidTr="00E15721">
        <w:trPr>
          <w:jc w:val="center"/>
        </w:trPr>
        <w:tc>
          <w:tcPr>
            <w:tcW w:w="4390" w:type="dxa"/>
            <w:vAlign w:val="center"/>
          </w:tcPr>
          <w:p w14:paraId="25C6B809" w14:textId="04925ABB" w:rsidR="0059141E" w:rsidRPr="00316D52" w:rsidRDefault="0059141E" w:rsidP="00165D98">
            <w:pPr>
              <w:spacing w:line="276" w:lineRule="auto"/>
              <w:rPr>
                <w:color w:val="000000" w:themeColor="text1"/>
              </w:rPr>
            </w:pPr>
            <w:r>
              <w:rPr>
                <w:color w:val="000000" w:themeColor="text1"/>
              </w:rPr>
              <w:t>Supplementary information submitted, including religious</w:t>
            </w:r>
            <w:r w:rsidR="00C33A53">
              <w:rPr>
                <w:color w:val="000000" w:themeColor="text1"/>
              </w:rPr>
              <w:t xml:space="preserve"> and</w:t>
            </w:r>
            <w:r>
              <w:rPr>
                <w:color w:val="000000" w:themeColor="text1"/>
              </w:rPr>
              <w:t xml:space="preserve"> medical information etc. (where the admission was not successful)</w:t>
            </w:r>
          </w:p>
        </w:tc>
        <w:tc>
          <w:tcPr>
            <w:tcW w:w="2551" w:type="dxa"/>
            <w:vAlign w:val="center"/>
          </w:tcPr>
          <w:p w14:paraId="538F0929" w14:textId="59B17931" w:rsidR="0059141E" w:rsidRPr="00316D52" w:rsidRDefault="00967A20" w:rsidP="00165D98">
            <w:pPr>
              <w:spacing w:line="276" w:lineRule="auto"/>
              <w:rPr>
                <w:color w:val="000000" w:themeColor="text1"/>
              </w:rPr>
            </w:pPr>
            <w:r>
              <w:rPr>
                <w:color w:val="000000" w:themeColor="text1"/>
              </w:rPr>
              <w:t>Retained until the appeals process is complete</w:t>
            </w:r>
          </w:p>
        </w:tc>
        <w:tc>
          <w:tcPr>
            <w:tcW w:w="2983" w:type="dxa"/>
            <w:vAlign w:val="center"/>
          </w:tcPr>
          <w:p w14:paraId="315F4635" w14:textId="77777777" w:rsidR="0059141E" w:rsidRPr="00316D52" w:rsidRDefault="0059141E" w:rsidP="00165D98">
            <w:pPr>
              <w:spacing w:line="276" w:lineRule="auto"/>
              <w:rPr>
                <w:color w:val="000000" w:themeColor="text1"/>
              </w:rPr>
            </w:pPr>
            <w:r>
              <w:rPr>
                <w:color w:val="000000" w:themeColor="text1"/>
              </w:rPr>
              <w:t>Securely disposed of</w:t>
            </w:r>
          </w:p>
        </w:tc>
      </w:tr>
      <w:tr w:rsidR="00967A20" w14:paraId="10E82513" w14:textId="77777777" w:rsidTr="00E15721">
        <w:trPr>
          <w:jc w:val="center"/>
        </w:trPr>
        <w:tc>
          <w:tcPr>
            <w:tcW w:w="4390" w:type="dxa"/>
            <w:vAlign w:val="center"/>
          </w:tcPr>
          <w:p w14:paraId="5173E2BD" w14:textId="7DAFEB83" w:rsidR="00967A20" w:rsidRPr="00863548" w:rsidRDefault="00967A20" w:rsidP="00165D98">
            <w:pPr>
              <w:rPr>
                <w:b/>
                <w:u w:val="single"/>
              </w:rPr>
            </w:pPr>
            <w:r>
              <w:t xml:space="preserve">All records relating to the creation and implementation of the </w:t>
            </w:r>
            <w:r w:rsidRPr="00762BE2">
              <w:t>Admissions Policy</w:t>
            </w:r>
          </w:p>
        </w:tc>
        <w:tc>
          <w:tcPr>
            <w:tcW w:w="2551" w:type="dxa"/>
            <w:vAlign w:val="center"/>
          </w:tcPr>
          <w:p w14:paraId="65CE3E7B" w14:textId="1A3F7BDB" w:rsidR="00967A20" w:rsidDel="00967A20" w:rsidRDefault="00967A20" w:rsidP="00165D98">
            <w:pPr>
              <w:rPr>
                <w:color w:val="000000" w:themeColor="text1"/>
              </w:rPr>
            </w:pPr>
            <w:r>
              <w:rPr>
                <w:color w:val="000000" w:themeColor="text1"/>
              </w:rPr>
              <w:t xml:space="preserve">Life of the policy, plus three years and then review </w:t>
            </w:r>
          </w:p>
        </w:tc>
        <w:tc>
          <w:tcPr>
            <w:tcW w:w="2983" w:type="dxa"/>
            <w:vAlign w:val="center"/>
          </w:tcPr>
          <w:p w14:paraId="343FDC03" w14:textId="36353AB5" w:rsidR="00967A20" w:rsidRDefault="00967A20" w:rsidP="00165D98">
            <w:pPr>
              <w:rPr>
                <w:color w:val="000000" w:themeColor="text1"/>
              </w:rPr>
            </w:pPr>
            <w:r>
              <w:rPr>
                <w:color w:val="000000" w:themeColor="text1"/>
              </w:rPr>
              <w:t>Securely disposed of</w:t>
            </w:r>
          </w:p>
        </w:tc>
      </w:tr>
      <w:tr w:rsidR="0059141E" w14:paraId="4ABEC4F7" w14:textId="77777777" w:rsidTr="00E15721">
        <w:trPr>
          <w:jc w:val="center"/>
        </w:trPr>
        <w:tc>
          <w:tcPr>
            <w:tcW w:w="9924" w:type="dxa"/>
            <w:gridSpan w:val="3"/>
            <w:shd w:val="clear" w:color="auto" w:fill="D9D9D9" w:themeFill="background1" w:themeFillShade="D9"/>
            <w:vAlign w:val="center"/>
          </w:tcPr>
          <w:p w14:paraId="5AFA2DE0" w14:textId="77777777" w:rsidR="0059141E" w:rsidRPr="002F5489" w:rsidRDefault="0059141E" w:rsidP="00E15721">
            <w:pPr>
              <w:spacing w:line="276" w:lineRule="auto"/>
              <w:jc w:val="center"/>
              <w:rPr>
                <w:b/>
                <w:color w:val="000000" w:themeColor="text1"/>
              </w:rPr>
            </w:pPr>
            <w:r w:rsidRPr="002F5489">
              <w:rPr>
                <w:b/>
                <w:color w:val="000000" w:themeColor="text1"/>
              </w:rPr>
              <w:t>Pupils’ educational records</w:t>
            </w:r>
          </w:p>
        </w:tc>
      </w:tr>
      <w:tr w:rsidR="0059141E" w14:paraId="73AD0A4A" w14:textId="77777777" w:rsidTr="00930DAB">
        <w:trPr>
          <w:trHeight w:val="2308"/>
          <w:jc w:val="center"/>
        </w:trPr>
        <w:tc>
          <w:tcPr>
            <w:tcW w:w="4390" w:type="dxa"/>
            <w:vAlign w:val="center"/>
          </w:tcPr>
          <w:p w14:paraId="1397025D" w14:textId="60EAF1A8" w:rsidR="0059141E" w:rsidRPr="00316D52" w:rsidRDefault="0059141E" w:rsidP="00F65CED">
            <w:pPr>
              <w:spacing w:line="276" w:lineRule="auto"/>
              <w:rPr>
                <w:color w:val="000000" w:themeColor="text1"/>
              </w:rPr>
            </w:pPr>
            <w:r>
              <w:rPr>
                <w:color w:val="000000" w:themeColor="text1"/>
              </w:rPr>
              <w:t>P</w:t>
            </w:r>
            <w:r w:rsidRPr="00316D52">
              <w:rPr>
                <w:color w:val="000000" w:themeColor="text1"/>
              </w:rPr>
              <w:t>upils’ educational records</w:t>
            </w:r>
          </w:p>
        </w:tc>
        <w:tc>
          <w:tcPr>
            <w:tcW w:w="2551" w:type="dxa"/>
            <w:vAlign w:val="center"/>
          </w:tcPr>
          <w:p w14:paraId="234259F7" w14:textId="77777777" w:rsidR="0059141E" w:rsidRPr="00316D52" w:rsidRDefault="0059141E" w:rsidP="00F65CED">
            <w:pPr>
              <w:spacing w:line="276" w:lineRule="auto"/>
              <w:rPr>
                <w:color w:val="000000" w:themeColor="text1"/>
              </w:rPr>
            </w:pPr>
            <w:r w:rsidRPr="00316D52">
              <w:rPr>
                <w:color w:val="000000" w:themeColor="text1"/>
              </w:rPr>
              <w:t>Whilst the pupil remains at the school</w:t>
            </w:r>
          </w:p>
        </w:tc>
        <w:tc>
          <w:tcPr>
            <w:tcW w:w="2983" w:type="dxa"/>
            <w:vAlign w:val="center"/>
          </w:tcPr>
          <w:p w14:paraId="43822AB4" w14:textId="0E77579C" w:rsidR="0059141E" w:rsidRPr="00316D52" w:rsidRDefault="0059141E" w:rsidP="00F65CED">
            <w:pPr>
              <w:spacing w:line="276" w:lineRule="auto"/>
              <w:rPr>
                <w:color w:val="000000" w:themeColor="text1"/>
              </w:rPr>
            </w:pPr>
            <w:r>
              <w:rPr>
                <w:color w:val="000000" w:themeColor="text1"/>
              </w:rPr>
              <w:t>Transferred to the</w:t>
            </w:r>
            <w:r w:rsidR="00165D98">
              <w:rPr>
                <w:color w:val="000000" w:themeColor="text1"/>
              </w:rPr>
              <w:t xml:space="preserve"> next</w:t>
            </w:r>
            <w:r>
              <w:rPr>
                <w:color w:val="000000" w:themeColor="text1"/>
              </w:rPr>
              <w:t xml:space="preserve"> destination – if this is an independent school, home-schooling or outside of the UK, the file will be kept by the LA and retained for the statutory period</w:t>
            </w:r>
          </w:p>
        </w:tc>
      </w:tr>
      <w:tr w:rsidR="0059141E" w14:paraId="2A5FA2BA" w14:textId="77777777" w:rsidTr="00E15721">
        <w:trPr>
          <w:trHeight w:val="688"/>
          <w:jc w:val="center"/>
        </w:trPr>
        <w:tc>
          <w:tcPr>
            <w:tcW w:w="4390" w:type="dxa"/>
            <w:vAlign w:val="center"/>
          </w:tcPr>
          <w:p w14:paraId="73B0DCD1" w14:textId="74BE805B" w:rsidR="0059141E" w:rsidRPr="00316D52" w:rsidRDefault="0059141E" w:rsidP="00F65CED">
            <w:pPr>
              <w:spacing w:line="276" w:lineRule="auto"/>
              <w:rPr>
                <w:color w:val="000000" w:themeColor="text1"/>
              </w:rPr>
            </w:pPr>
            <w:r>
              <w:rPr>
                <w:color w:val="000000" w:themeColor="text1"/>
              </w:rPr>
              <w:t>Internal examination results</w:t>
            </w:r>
          </w:p>
        </w:tc>
        <w:tc>
          <w:tcPr>
            <w:tcW w:w="2551" w:type="dxa"/>
            <w:vAlign w:val="center"/>
          </w:tcPr>
          <w:p w14:paraId="115F2502" w14:textId="77777777" w:rsidR="00ED66B9" w:rsidRDefault="00ED66B9" w:rsidP="00ED66B9">
            <w:pPr>
              <w:spacing w:line="276" w:lineRule="auto"/>
              <w:rPr>
                <w:color w:val="000000" w:themeColor="text1"/>
              </w:rPr>
            </w:pPr>
            <w:r>
              <w:rPr>
                <w:color w:val="000000" w:themeColor="text1"/>
              </w:rPr>
              <w:t>Added to the pupil’s record and transferred to next school</w:t>
            </w:r>
          </w:p>
          <w:p w14:paraId="631428EC" w14:textId="686C174D" w:rsidR="0059141E" w:rsidRDefault="0059141E" w:rsidP="00ED66B9">
            <w:pPr>
              <w:spacing w:line="276" w:lineRule="auto"/>
              <w:rPr>
                <w:color w:val="000000" w:themeColor="text1"/>
              </w:rPr>
            </w:pPr>
          </w:p>
        </w:tc>
        <w:tc>
          <w:tcPr>
            <w:tcW w:w="2983" w:type="dxa"/>
            <w:vAlign w:val="center"/>
          </w:tcPr>
          <w:p w14:paraId="1772CE43" w14:textId="15C6DDF2" w:rsidR="0059141E" w:rsidRPr="009315E2" w:rsidRDefault="002D427B" w:rsidP="00F65CED">
            <w:pPr>
              <w:spacing w:line="276" w:lineRule="auto"/>
              <w:rPr>
                <w:color w:val="000000" w:themeColor="text1"/>
              </w:rPr>
            </w:pPr>
            <w:r>
              <w:rPr>
                <w:color w:val="000000" w:themeColor="text1"/>
              </w:rPr>
              <w:t xml:space="preserve">Transferred to the next school </w:t>
            </w:r>
          </w:p>
        </w:tc>
      </w:tr>
      <w:tr w:rsidR="00930DAB" w14:paraId="3D9D876B" w14:textId="276ADA21" w:rsidTr="00E15721">
        <w:trPr>
          <w:trHeight w:val="688"/>
          <w:jc w:val="center"/>
        </w:trPr>
        <w:tc>
          <w:tcPr>
            <w:tcW w:w="4390" w:type="dxa"/>
            <w:vAlign w:val="center"/>
          </w:tcPr>
          <w:p w14:paraId="63ADFCEC" w14:textId="451A3B29" w:rsidR="00930DAB" w:rsidRDefault="00930DAB" w:rsidP="00F65CED">
            <w:pPr>
              <w:rPr>
                <w:color w:val="000000" w:themeColor="text1"/>
              </w:rPr>
            </w:pPr>
            <w:r>
              <w:rPr>
                <w:color w:val="000000" w:themeColor="text1"/>
              </w:rPr>
              <w:t>Behaviour records</w:t>
            </w:r>
          </w:p>
        </w:tc>
        <w:tc>
          <w:tcPr>
            <w:tcW w:w="2551" w:type="dxa"/>
            <w:vAlign w:val="center"/>
          </w:tcPr>
          <w:p w14:paraId="7C3593B0" w14:textId="6E4DE467" w:rsidR="00930DAB" w:rsidRDefault="00930DAB" w:rsidP="00930DAB">
            <w:pPr>
              <w:spacing w:line="276" w:lineRule="auto"/>
              <w:rPr>
                <w:color w:val="000000" w:themeColor="text1"/>
              </w:rPr>
            </w:pPr>
            <w:r>
              <w:rPr>
                <w:color w:val="000000" w:themeColor="text1"/>
              </w:rPr>
              <w:t>Added to the pupil’s record and transferred to the next school</w:t>
            </w:r>
          </w:p>
          <w:p w14:paraId="0E9C9FD5" w14:textId="3D402726" w:rsidR="00930DAB" w:rsidRDefault="00930DAB" w:rsidP="00930DAB">
            <w:pPr>
              <w:spacing w:line="276" w:lineRule="auto"/>
              <w:rPr>
                <w:color w:val="000000" w:themeColor="text1"/>
              </w:rPr>
            </w:pPr>
          </w:p>
          <w:p w14:paraId="24CCE511" w14:textId="3D54B922" w:rsidR="00930DAB" w:rsidRDefault="00930DAB" w:rsidP="00930DAB">
            <w:pPr>
              <w:spacing w:line="276" w:lineRule="auto"/>
              <w:rPr>
                <w:color w:val="000000" w:themeColor="text1"/>
              </w:rPr>
            </w:pPr>
            <w:r>
              <w:rPr>
                <w:color w:val="000000" w:themeColor="text1"/>
              </w:rPr>
              <w:t>Copies are held whilst the pupil is at school, plus one year</w:t>
            </w:r>
          </w:p>
        </w:tc>
        <w:tc>
          <w:tcPr>
            <w:tcW w:w="2983" w:type="dxa"/>
            <w:vAlign w:val="center"/>
          </w:tcPr>
          <w:p w14:paraId="637C9644" w14:textId="54ED1C7D" w:rsidR="00930DAB" w:rsidRPr="009315E2" w:rsidRDefault="00930DAB" w:rsidP="00F65CED">
            <w:pPr>
              <w:rPr>
                <w:color w:val="000000" w:themeColor="text1"/>
              </w:rPr>
            </w:pPr>
            <w:r>
              <w:rPr>
                <w:color w:val="000000" w:themeColor="text1"/>
              </w:rPr>
              <w:t>Securely disposed of</w:t>
            </w:r>
          </w:p>
        </w:tc>
      </w:tr>
      <w:tr w:rsidR="00930DAB" w14:paraId="3D68B863" w14:textId="12C1AF38" w:rsidTr="00E15721">
        <w:trPr>
          <w:trHeight w:val="688"/>
          <w:jc w:val="center"/>
        </w:trPr>
        <w:tc>
          <w:tcPr>
            <w:tcW w:w="4390" w:type="dxa"/>
            <w:vAlign w:val="center"/>
          </w:tcPr>
          <w:p w14:paraId="1EA73E59" w14:textId="0589B5E5" w:rsidR="00930DAB" w:rsidRDefault="00930DAB" w:rsidP="00F65CED">
            <w:pPr>
              <w:rPr>
                <w:color w:val="000000" w:themeColor="text1"/>
              </w:rPr>
            </w:pPr>
            <w:r>
              <w:rPr>
                <w:color w:val="000000" w:themeColor="text1"/>
              </w:rPr>
              <w:t>Exclusion records</w:t>
            </w:r>
          </w:p>
        </w:tc>
        <w:tc>
          <w:tcPr>
            <w:tcW w:w="2551" w:type="dxa"/>
            <w:vAlign w:val="center"/>
          </w:tcPr>
          <w:p w14:paraId="3D46F6CC" w14:textId="7146B4A3" w:rsidR="00930DAB" w:rsidRDefault="00930DAB" w:rsidP="00930DAB">
            <w:pPr>
              <w:spacing w:line="276" w:lineRule="auto"/>
              <w:rPr>
                <w:color w:val="000000" w:themeColor="text1"/>
              </w:rPr>
            </w:pPr>
            <w:r>
              <w:rPr>
                <w:color w:val="000000" w:themeColor="text1"/>
              </w:rPr>
              <w:t>Added to the pupil’s record and transferred to the next school</w:t>
            </w:r>
          </w:p>
          <w:p w14:paraId="6676BAD0" w14:textId="408CC368" w:rsidR="00930DAB" w:rsidRDefault="00930DAB" w:rsidP="00930DAB">
            <w:pPr>
              <w:spacing w:line="276" w:lineRule="auto"/>
              <w:rPr>
                <w:color w:val="000000" w:themeColor="text1"/>
              </w:rPr>
            </w:pPr>
          </w:p>
          <w:p w14:paraId="110F90B6" w14:textId="52FB54EC" w:rsidR="00930DAB" w:rsidRDefault="00930DAB" w:rsidP="00930DAB">
            <w:pPr>
              <w:spacing w:line="276" w:lineRule="auto"/>
              <w:rPr>
                <w:color w:val="000000" w:themeColor="text1"/>
              </w:rPr>
            </w:pPr>
            <w:r>
              <w:rPr>
                <w:color w:val="000000" w:themeColor="text1"/>
              </w:rPr>
              <w:t>Copies are held whilst the pupil is at school, plus one year</w:t>
            </w:r>
          </w:p>
        </w:tc>
        <w:tc>
          <w:tcPr>
            <w:tcW w:w="2983" w:type="dxa"/>
            <w:vAlign w:val="center"/>
          </w:tcPr>
          <w:p w14:paraId="1D2F5F53" w14:textId="05185D58" w:rsidR="00930DAB" w:rsidRDefault="00930DAB" w:rsidP="00F65CED">
            <w:pPr>
              <w:rPr>
                <w:color w:val="000000" w:themeColor="text1"/>
              </w:rPr>
            </w:pPr>
            <w:r>
              <w:rPr>
                <w:color w:val="000000" w:themeColor="text1"/>
              </w:rPr>
              <w:t>Securely disposed of</w:t>
            </w:r>
          </w:p>
        </w:tc>
      </w:tr>
      <w:tr w:rsidR="0059141E" w14:paraId="4E7C7DC2" w14:textId="77777777" w:rsidTr="00E15721">
        <w:trPr>
          <w:trHeight w:val="1389"/>
          <w:jc w:val="center"/>
        </w:trPr>
        <w:tc>
          <w:tcPr>
            <w:tcW w:w="4390" w:type="dxa"/>
            <w:vAlign w:val="center"/>
          </w:tcPr>
          <w:p w14:paraId="31F290DD" w14:textId="103FA007" w:rsidR="0059141E" w:rsidRPr="00316D52" w:rsidRDefault="0059141E" w:rsidP="00F65CED">
            <w:pPr>
              <w:spacing w:line="276" w:lineRule="auto"/>
              <w:rPr>
                <w:color w:val="000000" w:themeColor="text1"/>
              </w:rPr>
            </w:pPr>
            <w:r>
              <w:rPr>
                <w:color w:val="000000" w:themeColor="text1"/>
              </w:rPr>
              <w:t>Child protection information held on a pupil’s record</w:t>
            </w:r>
          </w:p>
        </w:tc>
        <w:tc>
          <w:tcPr>
            <w:tcW w:w="2551" w:type="dxa"/>
            <w:vAlign w:val="center"/>
          </w:tcPr>
          <w:p w14:paraId="27DEB1BB" w14:textId="44164358" w:rsidR="0059141E" w:rsidRDefault="0059141E" w:rsidP="00F65CED">
            <w:pPr>
              <w:spacing w:line="276" w:lineRule="auto"/>
              <w:rPr>
                <w:color w:val="000000" w:themeColor="text1"/>
              </w:rPr>
            </w:pPr>
            <w:r>
              <w:rPr>
                <w:color w:val="000000" w:themeColor="text1"/>
              </w:rPr>
              <w:t xml:space="preserve">Stored in a </w:t>
            </w:r>
            <w:r w:rsidR="00762BE2">
              <w:rPr>
                <w:color w:val="000000" w:themeColor="text1"/>
              </w:rPr>
              <w:t>secure filing cabinet</w:t>
            </w:r>
            <w:r>
              <w:rPr>
                <w:color w:val="000000" w:themeColor="text1"/>
              </w:rPr>
              <w:t xml:space="preserve"> for the same length of time as the pupil’s record</w:t>
            </w:r>
          </w:p>
          <w:p w14:paraId="5715E069" w14:textId="77777777" w:rsidR="00974411" w:rsidRDefault="00974411" w:rsidP="00F65CED">
            <w:pPr>
              <w:spacing w:line="276" w:lineRule="auto"/>
              <w:rPr>
                <w:color w:val="000000" w:themeColor="text1"/>
              </w:rPr>
            </w:pPr>
          </w:p>
          <w:p w14:paraId="41AC3937" w14:textId="6E0D9A48" w:rsidR="00974411" w:rsidRDefault="00974411" w:rsidP="00F65CED">
            <w:pPr>
              <w:spacing w:line="276" w:lineRule="auto"/>
              <w:rPr>
                <w:color w:val="000000" w:themeColor="text1"/>
              </w:rPr>
            </w:pPr>
            <w:r>
              <w:rPr>
                <w:color w:val="000000" w:themeColor="text1"/>
              </w:rPr>
              <w:t xml:space="preserve">Records also subject to any instruction given by the Independent Inquiry into Child Sex Abuse (IICSA) </w:t>
            </w:r>
          </w:p>
        </w:tc>
        <w:tc>
          <w:tcPr>
            <w:tcW w:w="2983" w:type="dxa"/>
            <w:vAlign w:val="center"/>
          </w:tcPr>
          <w:p w14:paraId="071BBF09" w14:textId="77777777" w:rsidR="0059141E" w:rsidRDefault="0059141E" w:rsidP="00F65CED">
            <w:pPr>
              <w:spacing w:line="276" w:lineRule="auto"/>
              <w:rPr>
                <w:color w:val="000000" w:themeColor="text1"/>
              </w:rPr>
            </w:pPr>
            <w:r>
              <w:rPr>
                <w:color w:val="000000" w:themeColor="text1"/>
              </w:rPr>
              <w:t>Securely disposed of – shredded</w:t>
            </w:r>
          </w:p>
        </w:tc>
      </w:tr>
      <w:tr w:rsidR="003F06AD" w14:paraId="55EDC8FF" w14:textId="77777777" w:rsidTr="00E15721">
        <w:trPr>
          <w:trHeight w:val="768"/>
          <w:jc w:val="center"/>
        </w:trPr>
        <w:tc>
          <w:tcPr>
            <w:tcW w:w="4390" w:type="dxa"/>
            <w:vAlign w:val="center"/>
          </w:tcPr>
          <w:p w14:paraId="252981B7" w14:textId="57F63865" w:rsidR="003F06AD" w:rsidRPr="00863548" w:rsidRDefault="00FF5D2D" w:rsidP="00F65CED">
            <w:r>
              <w:t xml:space="preserve">Schemes of work </w:t>
            </w:r>
          </w:p>
        </w:tc>
        <w:tc>
          <w:tcPr>
            <w:tcW w:w="2551" w:type="dxa"/>
            <w:vAlign w:val="center"/>
          </w:tcPr>
          <w:p w14:paraId="446213BC" w14:textId="3DD05EAD" w:rsidR="003F06AD" w:rsidRDefault="00FF5D2D" w:rsidP="00F65CED">
            <w:pPr>
              <w:rPr>
                <w:color w:val="000000" w:themeColor="text1"/>
              </w:rPr>
            </w:pPr>
            <w:r>
              <w:rPr>
                <w:color w:val="000000" w:themeColor="text1"/>
              </w:rPr>
              <w:t xml:space="preserve">Current academic year, plus one year </w:t>
            </w:r>
          </w:p>
        </w:tc>
        <w:tc>
          <w:tcPr>
            <w:tcW w:w="2983" w:type="dxa"/>
            <w:vAlign w:val="center"/>
          </w:tcPr>
          <w:p w14:paraId="019BED5D" w14:textId="230DB16A" w:rsidR="003F06AD" w:rsidRDefault="00FF5D2D" w:rsidP="00F65CED">
            <w:pPr>
              <w:rPr>
                <w:color w:val="000000" w:themeColor="text1"/>
              </w:rPr>
            </w:pPr>
            <w:r>
              <w:rPr>
                <w:color w:val="000000" w:themeColor="text1"/>
              </w:rPr>
              <w:t>Review at the end of each year and allocate a further retention period or securely dispose of</w:t>
            </w:r>
          </w:p>
        </w:tc>
      </w:tr>
      <w:tr w:rsidR="00FF5D2D" w14:paraId="1DC8AD3E" w14:textId="77777777" w:rsidTr="00E15721">
        <w:trPr>
          <w:trHeight w:val="768"/>
          <w:jc w:val="center"/>
        </w:trPr>
        <w:tc>
          <w:tcPr>
            <w:tcW w:w="4390" w:type="dxa"/>
            <w:vAlign w:val="center"/>
          </w:tcPr>
          <w:p w14:paraId="40AFF72B" w14:textId="6AE395DC" w:rsidR="00FF5D2D" w:rsidRPr="00863548" w:rsidRDefault="00FF5D2D" w:rsidP="00F65CED">
            <w:r>
              <w:t xml:space="preserve">Timetable </w:t>
            </w:r>
          </w:p>
        </w:tc>
        <w:tc>
          <w:tcPr>
            <w:tcW w:w="2551" w:type="dxa"/>
            <w:vAlign w:val="center"/>
          </w:tcPr>
          <w:p w14:paraId="39AA03EA" w14:textId="76412824" w:rsidR="00FF5D2D" w:rsidRDefault="00FF5D2D" w:rsidP="00F65CED">
            <w:pPr>
              <w:rPr>
                <w:color w:val="000000" w:themeColor="text1"/>
              </w:rPr>
            </w:pPr>
            <w:r>
              <w:rPr>
                <w:color w:val="000000" w:themeColor="text1"/>
              </w:rPr>
              <w:t>Current academic year, plus one year</w:t>
            </w:r>
          </w:p>
        </w:tc>
        <w:tc>
          <w:tcPr>
            <w:tcW w:w="2983" w:type="dxa"/>
            <w:vAlign w:val="center"/>
          </w:tcPr>
          <w:p w14:paraId="4A64F2F0" w14:textId="20BED2C9" w:rsidR="00FF5D2D" w:rsidRDefault="00FF5D2D" w:rsidP="00F65CED">
            <w:pPr>
              <w:rPr>
                <w:color w:val="000000" w:themeColor="text1"/>
              </w:rPr>
            </w:pPr>
            <w:r>
              <w:rPr>
                <w:color w:val="000000" w:themeColor="text1"/>
              </w:rPr>
              <w:t>Review at the end of each year and allocate a further retention period or securely dispose of</w:t>
            </w:r>
          </w:p>
        </w:tc>
      </w:tr>
      <w:tr w:rsidR="00FF5D2D" w14:paraId="6C6023DE" w14:textId="77777777" w:rsidTr="00E15721">
        <w:trPr>
          <w:trHeight w:val="768"/>
          <w:jc w:val="center"/>
        </w:trPr>
        <w:tc>
          <w:tcPr>
            <w:tcW w:w="4390" w:type="dxa"/>
            <w:vAlign w:val="center"/>
          </w:tcPr>
          <w:p w14:paraId="7D3A0484" w14:textId="45884404" w:rsidR="00FF5D2D" w:rsidRPr="00863548" w:rsidRDefault="00FF5D2D" w:rsidP="00F65CED">
            <w:r>
              <w:t xml:space="preserve">Class record books </w:t>
            </w:r>
          </w:p>
        </w:tc>
        <w:tc>
          <w:tcPr>
            <w:tcW w:w="2551" w:type="dxa"/>
            <w:vAlign w:val="center"/>
          </w:tcPr>
          <w:p w14:paraId="35CC27B3" w14:textId="03F84314" w:rsidR="00FF5D2D" w:rsidRDefault="00FF5D2D" w:rsidP="00F65CED">
            <w:pPr>
              <w:rPr>
                <w:color w:val="000000" w:themeColor="text1"/>
              </w:rPr>
            </w:pPr>
            <w:r>
              <w:rPr>
                <w:color w:val="000000" w:themeColor="text1"/>
              </w:rPr>
              <w:t>Current academic year, plus one year</w:t>
            </w:r>
          </w:p>
        </w:tc>
        <w:tc>
          <w:tcPr>
            <w:tcW w:w="2983" w:type="dxa"/>
            <w:vAlign w:val="center"/>
          </w:tcPr>
          <w:p w14:paraId="741BDFA8" w14:textId="6649D29C" w:rsidR="00FF5D2D" w:rsidRDefault="00FF5D2D" w:rsidP="00F65CED">
            <w:pPr>
              <w:rPr>
                <w:color w:val="000000" w:themeColor="text1"/>
              </w:rPr>
            </w:pPr>
            <w:r>
              <w:rPr>
                <w:color w:val="000000" w:themeColor="text1"/>
              </w:rPr>
              <w:t>Review at the end of each year and allocate a further retention period or securely dispose of</w:t>
            </w:r>
          </w:p>
        </w:tc>
      </w:tr>
      <w:tr w:rsidR="00FF5D2D" w14:paraId="042BF53C" w14:textId="77777777" w:rsidTr="00E15721">
        <w:trPr>
          <w:trHeight w:val="768"/>
          <w:jc w:val="center"/>
        </w:trPr>
        <w:tc>
          <w:tcPr>
            <w:tcW w:w="4390" w:type="dxa"/>
            <w:vAlign w:val="center"/>
          </w:tcPr>
          <w:p w14:paraId="42F80E18" w14:textId="76F2C635" w:rsidR="00FF5D2D" w:rsidRPr="00863548" w:rsidRDefault="00FF5D2D" w:rsidP="00F65CED">
            <w:r>
              <w:t xml:space="preserve">Mark books </w:t>
            </w:r>
          </w:p>
        </w:tc>
        <w:tc>
          <w:tcPr>
            <w:tcW w:w="2551" w:type="dxa"/>
            <w:vAlign w:val="center"/>
          </w:tcPr>
          <w:p w14:paraId="41418BEE" w14:textId="5DB21A74" w:rsidR="00FF5D2D" w:rsidRDefault="00FF5D2D" w:rsidP="00F65CED">
            <w:pPr>
              <w:rPr>
                <w:color w:val="000000" w:themeColor="text1"/>
              </w:rPr>
            </w:pPr>
            <w:r>
              <w:rPr>
                <w:color w:val="000000" w:themeColor="text1"/>
              </w:rPr>
              <w:t>Current academic year, plus one year</w:t>
            </w:r>
          </w:p>
        </w:tc>
        <w:tc>
          <w:tcPr>
            <w:tcW w:w="2983" w:type="dxa"/>
            <w:vAlign w:val="center"/>
          </w:tcPr>
          <w:p w14:paraId="0AA201CE" w14:textId="66BA83D5" w:rsidR="00FF5D2D" w:rsidRDefault="00FF5D2D" w:rsidP="00F65CED">
            <w:pPr>
              <w:rPr>
                <w:color w:val="000000" w:themeColor="text1"/>
              </w:rPr>
            </w:pPr>
            <w:r>
              <w:rPr>
                <w:color w:val="000000" w:themeColor="text1"/>
              </w:rPr>
              <w:t>Review at the end of each year and allocate a further retention period or securely dispose of</w:t>
            </w:r>
          </w:p>
        </w:tc>
      </w:tr>
      <w:tr w:rsidR="00FF5D2D" w14:paraId="623ADBE4" w14:textId="77777777" w:rsidTr="00E15721">
        <w:trPr>
          <w:trHeight w:val="768"/>
          <w:jc w:val="center"/>
        </w:trPr>
        <w:tc>
          <w:tcPr>
            <w:tcW w:w="4390" w:type="dxa"/>
            <w:vAlign w:val="center"/>
          </w:tcPr>
          <w:p w14:paraId="531E5529" w14:textId="3063DD72" w:rsidR="00FF5D2D" w:rsidRPr="00863548" w:rsidRDefault="00FF5D2D" w:rsidP="00F65CED">
            <w:r>
              <w:t>Record of homework set</w:t>
            </w:r>
          </w:p>
        </w:tc>
        <w:tc>
          <w:tcPr>
            <w:tcW w:w="2551" w:type="dxa"/>
            <w:vAlign w:val="center"/>
          </w:tcPr>
          <w:p w14:paraId="4DB5E7AD" w14:textId="36D625F3" w:rsidR="00FF5D2D" w:rsidRDefault="00FF5D2D" w:rsidP="00F65CED">
            <w:pPr>
              <w:rPr>
                <w:color w:val="000000" w:themeColor="text1"/>
              </w:rPr>
            </w:pPr>
            <w:r>
              <w:rPr>
                <w:color w:val="000000" w:themeColor="text1"/>
              </w:rPr>
              <w:t>Current academic year, plus one year</w:t>
            </w:r>
          </w:p>
        </w:tc>
        <w:tc>
          <w:tcPr>
            <w:tcW w:w="2983" w:type="dxa"/>
            <w:vAlign w:val="center"/>
          </w:tcPr>
          <w:p w14:paraId="5685B342" w14:textId="1C6078C5" w:rsidR="00FF5D2D" w:rsidRDefault="00FF5D2D" w:rsidP="00F65CED">
            <w:pPr>
              <w:rPr>
                <w:color w:val="000000" w:themeColor="text1"/>
              </w:rPr>
            </w:pPr>
            <w:r>
              <w:rPr>
                <w:color w:val="000000" w:themeColor="text1"/>
              </w:rPr>
              <w:t>Review at the end of each year and allocate a further retention period or securely dispose of</w:t>
            </w:r>
          </w:p>
        </w:tc>
      </w:tr>
      <w:tr w:rsidR="00FF5D2D" w14:paraId="6019DBB4" w14:textId="77777777" w:rsidTr="00E15721">
        <w:trPr>
          <w:trHeight w:val="768"/>
          <w:jc w:val="center"/>
        </w:trPr>
        <w:tc>
          <w:tcPr>
            <w:tcW w:w="4390" w:type="dxa"/>
            <w:vAlign w:val="center"/>
          </w:tcPr>
          <w:p w14:paraId="517E2246" w14:textId="5CDC92E1" w:rsidR="00FF5D2D" w:rsidRPr="00863548" w:rsidRDefault="00FF5D2D" w:rsidP="00F65CED">
            <w:r>
              <w:rPr>
                <w:b/>
                <w:color w:val="367188"/>
              </w:rPr>
              <w:t xml:space="preserve"> </w:t>
            </w:r>
            <w:r>
              <w:t xml:space="preserve">Pupils’ work </w:t>
            </w:r>
          </w:p>
        </w:tc>
        <w:tc>
          <w:tcPr>
            <w:tcW w:w="2551" w:type="dxa"/>
            <w:vAlign w:val="center"/>
          </w:tcPr>
          <w:p w14:paraId="6EF5BD41" w14:textId="3AEB393C" w:rsidR="00FF5D2D" w:rsidRDefault="00FF5D2D" w:rsidP="00F65CED">
            <w:pPr>
              <w:rPr>
                <w:color w:val="000000" w:themeColor="text1"/>
              </w:rPr>
            </w:pPr>
            <w:r>
              <w:rPr>
                <w:color w:val="000000" w:themeColor="text1"/>
              </w:rPr>
              <w:t>Current academic year, plus one year</w:t>
            </w:r>
          </w:p>
        </w:tc>
        <w:tc>
          <w:tcPr>
            <w:tcW w:w="2983" w:type="dxa"/>
            <w:vAlign w:val="center"/>
          </w:tcPr>
          <w:p w14:paraId="646A610B" w14:textId="2E5BC1F1" w:rsidR="00FF5D2D" w:rsidRDefault="00FF5D2D" w:rsidP="00F65CED">
            <w:pPr>
              <w:rPr>
                <w:color w:val="000000" w:themeColor="text1"/>
              </w:rPr>
            </w:pPr>
            <w:r>
              <w:rPr>
                <w:color w:val="000000" w:themeColor="text1"/>
              </w:rPr>
              <w:t>Review at the end of each year and allocate a further retention period or securely dispose of</w:t>
            </w:r>
          </w:p>
        </w:tc>
      </w:tr>
      <w:tr w:rsidR="0059141E" w14:paraId="096EE8AD" w14:textId="77777777" w:rsidTr="00A55B34">
        <w:trPr>
          <w:jc w:val="center"/>
        </w:trPr>
        <w:tc>
          <w:tcPr>
            <w:tcW w:w="9924" w:type="dxa"/>
            <w:gridSpan w:val="3"/>
            <w:shd w:val="clear" w:color="auto" w:fill="D9D9D9" w:themeFill="background1" w:themeFillShade="D9"/>
            <w:vAlign w:val="center"/>
          </w:tcPr>
          <w:p w14:paraId="3E276C34" w14:textId="77777777" w:rsidR="0059141E" w:rsidRPr="00316D52" w:rsidRDefault="0059141E" w:rsidP="00A55B34">
            <w:pPr>
              <w:spacing w:line="276" w:lineRule="auto"/>
              <w:jc w:val="center"/>
              <w:rPr>
                <w:color w:val="000000" w:themeColor="text1"/>
              </w:rPr>
            </w:pPr>
            <w:r w:rsidRPr="002F5489">
              <w:rPr>
                <w:b/>
                <w:color w:val="000000" w:themeColor="text1"/>
              </w:rPr>
              <w:t>Attendance</w:t>
            </w:r>
          </w:p>
        </w:tc>
      </w:tr>
      <w:tr w:rsidR="0059141E" w14:paraId="2BC1115A" w14:textId="77777777" w:rsidTr="00E15721">
        <w:trPr>
          <w:trHeight w:val="730"/>
          <w:jc w:val="center"/>
        </w:trPr>
        <w:tc>
          <w:tcPr>
            <w:tcW w:w="4390" w:type="dxa"/>
            <w:vAlign w:val="center"/>
          </w:tcPr>
          <w:p w14:paraId="7EE0E9E5" w14:textId="073D9BCB" w:rsidR="0059141E" w:rsidRPr="00316D52" w:rsidRDefault="0059141E" w:rsidP="00E15721">
            <w:pPr>
              <w:spacing w:line="276" w:lineRule="auto"/>
              <w:rPr>
                <w:color w:val="000000" w:themeColor="text1"/>
              </w:rPr>
            </w:pPr>
            <w:r w:rsidRPr="00316D52">
              <w:rPr>
                <w:color w:val="000000" w:themeColor="text1"/>
              </w:rPr>
              <w:t>Attendance registers</w:t>
            </w:r>
          </w:p>
        </w:tc>
        <w:tc>
          <w:tcPr>
            <w:tcW w:w="2551" w:type="dxa"/>
            <w:vAlign w:val="center"/>
          </w:tcPr>
          <w:p w14:paraId="1579E71C" w14:textId="0EC7C366" w:rsidR="009315E2" w:rsidRPr="00316D52" w:rsidRDefault="00C351BD" w:rsidP="00E15721">
            <w:pPr>
              <w:spacing w:line="276" w:lineRule="auto"/>
              <w:rPr>
                <w:color w:val="000000" w:themeColor="text1"/>
              </w:rPr>
            </w:pPr>
            <w:r>
              <w:rPr>
                <w:color w:val="000000" w:themeColor="text1"/>
              </w:rPr>
              <w:t>Every entry is retained for a period of three years after the date on which the entry was made</w:t>
            </w:r>
          </w:p>
        </w:tc>
        <w:tc>
          <w:tcPr>
            <w:tcW w:w="2983" w:type="dxa"/>
            <w:vAlign w:val="center"/>
          </w:tcPr>
          <w:p w14:paraId="00A3ECD3" w14:textId="77777777" w:rsidR="0059141E" w:rsidRPr="00316D52" w:rsidRDefault="0059141E" w:rsidP="00E15721">
            <w:pPr>
              <w:spacing w:line="276" w:lineRule="auto"/>
              <w:rPr>
                <w:color w:val="000000" w:themeColor="text1"/>
              </w:rPr>
            </w:pPr>
            <w:r w:rsidRPr="00316D52">
              <w:rPr>
                <w:color w:val="000000" w:themeColor="text1"/>
              </w:rPr>
              <w:t>Securely disposed of</w:t>
            </w:r>
          </w:p>
        </w:tc>
      </w:tr>
      <w:tr w:rsidR="0059141E" w14:paraId="2E7CC9D6" w14:textId="77777777" w:rsidTr="00E15721">
        <w:trPr>
          <w:trHeight w:val="968"/>
          <w:jc w:val="center"/>
        </w:trPr>
        <w:tc>
          <w:tcPr>
            <w:tcW w:w="4390" w:type="dxa"/>
            <w:vAlign w:val="center"/>
          </w:tcPr>
          <w:p w14:paraId="28C3741A" w14:textId="44D67CF8" w:rsidR="0059141E" w:rsidRPr="00316D52" w:rsidRDefault="00775F83" w:rsidP="00E15721">
            <w:pPr>
              <w:spacing w:line="276" w:lineRule="auto"/>
              <w:rPr>
                <w:color w:val="000000" w:themeColor="text1"/>
              </w:rPr>
            </w:pPr>
            <w:r>
              <w:rPr>
                <w:color w:val="000000" w:themeColor="text1"/>
              </w:rPr>
              <w:t xml:space="preserve">Correspondence relating to any absence (authorised or unauthorised) </w:t>
            </w:r>
          </w:p>
        </w:tc>
        <w:tc>
          <w:tcPr>
            <w:tcW w:w="2551" w:type="dxa"/>
            <w:vAlign w:val="center"/>
          </w:tcPr>
          <w:p w14:paraId="6D49D695" w14:textId="3F136FE9" w:rsidR="0059141E" w:rsidRPr="00316D52" w:rsidRDefault="00775F83" w:rsidP="009315E2">
            <w:pPr>
              <w:spacing w:line="276" w:lineRule="auto"/>
              <w:rPr>
                <w:color w:val="000000" w:themeColor="text1"/>
              </w:rPr>
            </w:pPr>
            <w:r>
              <w:rPr>
                <w:color w:val="000000" w:themeColor="text1"/>
              </w:rPr>
              <w:t>Current academic year, plus two years</w:t>
            </w:r>
          </w:p>
        </w:tc>
        <w:tc>
          <w:tcPr>
            <w:tcW w:w="2983" w:type="dxa"/>
            <w:vAlign w:val="center"/>
          </w:tcPr>
          <w:p w14:paraId="44B9FF1D" w14:textId="77777777" w:rsidR="0059141E" w:rsidRPr="00316D52" w:rsidRDefault="0059141E" w:rsidP="00E15721">
            <w:pPr>
              <w:spacing w:line="276" w:lineRule="auto"/>
              <w:rPr>
                <w:color w:val="000000" w:themeColor="text1"/>
              </w:rPr>
            </w:pPr>
            <w:r>
              <w:rPr>
                <w:color w:val="000000" w:themeColor="text1"/>
              </w:rPr>
              <w:t>Securely disposed of</w:t>
            </w:r>
          </w:p>
        </w:tc>
      </w:tr>
      <w:tr w:rsidR="00834F64" w14:paraId="16C68C29" w14:textId="77777777" w:rsidTr="00834F64">
        <w:trPr>
          <w:trHeight w:val="233"/>
          <w:jc w:val="center"/>
        </w:trPr>
        <w:tc>
          <w:tcPr>
            <w:tcW w:w="9924" w:type="dxa"/>
            <w:gridSpan w:val="3"/>
            <w:shd w:val="clear" w:color="auto" w:fill="D9D9D9" w:themeFill="background1" w:themeFillShade="D9"/>
            <w:vAlign w:val="center"/>
          </w:tcPr>
          <w:p w14:paraId="2C85742C" w14:textId="33ACAC8A" w:rsidR="00834F64" w:rsidRPr="00834F64" w:rsidRDefault="00834F64" w:rsidP="00834F64">
            <w:pPr>
              <w:jc w:val="center"/>
              <w:rPr>
                <w:b/>
                <w:color w:val="000000" w:themeColor="text1"/>
              </w:rPr>
            </w:pPr>
            <w:r w:rsidRPr="00834F64">
              <w:rPr>
                <w:b/>
                <w:color w:val="000000" w:themeColor="text1"/>
              </w:rPr>
              <w:t>Medical information and administration</w:t>
            </w:r>
          </w:p>
        </w:tc>
      </w:tr>
      <w:tr w:rsidR="00834F64" w14:paraId="621071A2" w14:textId="77777777" w:rsidTr="008C76CF">
        <w:trPr>
          <w:trHeight w:val="1243"/>
          <w:jc w:val="center"/>
        </w:trPr>
        <w:tc>
          <w:tcPr>
            <w:tcW w:w="4390" w:type="dxa"/>
            <w:vAlign w:val="center"/>
          </w:tcPr>
          <w:p w14:paraId="338FFE5C" w14:textId="5C902D90" w:rsidR="00834F64" w:rsidRDefault="00834F64" w:rsidP="00834F64">
            <w:pPr>
              <w:spacing w:line="276" w:lineRule="auto"/>
              <w:rPr>
                <w:color w:val="000000" w:themeColor="text1"/>
              </w:rPr>
            </w:pPr>
            <w:r>
              <w:rPr>
                <w:color w:val="000000" w:themeColor="text1"/>
              </w:rPr>
              <w:t>Permission slips</w:t>
            </w:r>
          </w:p>
        </w:tc>
        <w:tc>
          <w:tcPr>
            <w:tcW w:w="2551" w:type="dxa"/>
            <w:vAlign w:val="center"/>
          </w:tcPr>
          <w:p w14:paraId="361DE66A" w14:textId="57183EB8" w:rsidR="00834F64" w:rsidRDefault="00834F64" w:rsidP="00834F64">
            <w:pPr>
              <w:spacing w:line="276" w:lineRule="auto"/>
              <w:rPr>
                <w:color w:val="000000" w:themeColor="text1"/>
              </w:rPr>
            </w:pPr>
            <w:r>
              <w:rPr>
                <w:color w:val="000000" w:themeColor="text1"/>
              </w:rPr>
              <w:t>For the duration of the period that medication is given, plus one month</w:t>
            </w:r>
          </w:p>
        </w:tc>
        <w:tc>
          <w:tcPr>
            <w:tcW w:w="2983" w:type="dxa"/>
            <w:vAlign w:val="center"/>
          </w:tcPr>
          <w:p w14:paraId="341D45ED" w14:textId="69D820C4" w:rsidR="00834F64" w:rsidRDefault="00834F64" w:rsidP="00834F64">
            <w:pPr>
              <w:spacing w:line="276" w:lineRule="auto"/>
              <w:rPr>
                <w:color w:val="000000" w:themeColor="text1"/>
              </w:rPr>
            </w:pPr>
            <w:r>
              <w:rPr>
                <w:color w:val="000000" w:themeColor="text1"/>
              </w:rPr>
              <w:t>Securely disposed of</w:t>
            </w:r>
          </w:p>
        </w:tc>
      </w:tr>
      <w:tr w:rsidR="00834F64" w14:paraId="695DC66E" w14:textId="77777777" w:rsidTr="008C76CF">
        <w:trPr>
          <w:trHeight w:val="2125"/>
          <w:jc w:val="center"/>
        </w:trPr>
        <w:tc>
          <w:tcPr>
            <w:tcW w:w="4390" w:type="dxa"/>
            <w:vAlign w:val="center"/>
          </w:tcPr>
          <w:p w14:paraId="193515B9" w14:textId="627C05DC" w:rsidR="00834F64" w:rsidRDefault="00834F64" w:rsidP="00834F64">
            <w:pPr>
              <w:spacing w:line="276" w:lineRule="auto"/>
              <w:rPr>
                <w:color w:val="000000" w:themeColor="text1"/>
              </w:rPr>
            </w:pPr>
            <w:r>
              <w:rPr>
                <w:color w:val="000000" w:themeColor="text1"/>
              </w:rPr>
              <w:t>Medical conditions – ongoing management</w:t>
            </w:r>
          </w:p>
        </w:tc>
        <w:tc>
          <w:tcPr>
            <w:tcW w:w="2551" w:type="dxa"/>
            <w:vAlign w:val="center"/>
          </w:tcPr>
          <w:p w14:paraId="49F9B45B" w14:textId="5D776021" w:rsidR="00834F64" w:rsidRDefault="00834F64" w:rsidP="00834F64">
            <w:pPr>
              <w:spacing w:line="276" w:lineRule="auto"/>
              <w:rPr>
                <w:color w:val="000000" w:themeColor="text1"/>
              </w:rPr>
            </w:pPr>
            <w:r>
              <w:rPr>
                <w:color w:val="000000" w:themeColor="text1"/>
              </w:rPr>
              <w:t>Added to the pupil’s record and transferred to the next school</w:t>
            </w:r>
          </w:p>
          <w:p w14:paraId="1CC12DE2" w14:textId="77777777" w:rsidR="00834F64" w:rsidRDefault="00834F64" w:rsidP="00834F64">
            <w:pPr>
              <w:spacing w:line="276" w:lineRule="auto"/>
              <w:rPr>
                <w:color w:val="000000" w:themeColor="text1"/>
              </w:rPr>
            </w:pPr>
          </w:p>
          <w:p w14:paraId="248F0AD6" w14:textId="65DF71F7" w:rsidR="00834F64" w:rsidRDefault="00834F64" w:rsidP="00834F64">
            <w:pPr>
              <w:spacing w:line="276" w:lineRule="auto"/>
              <w:rPr>
                <w:color w:val="000000" w:themeColor="text1"/>
              </w:rPr>
            </w:pPr>
            <w:r>
              <w:rPr>
                <w:color w:val="000000" w:themeColor="text1"/>
              </w:rPr>
              <w:t>Copies held whilst the pupil is at school, plus one year</w:t>
            </w:r>
          </w:p>
        </w:tc>
        <w:tc>
          <w:tcPr>
            <w:tcW w:w="2983" w:type="dxa"/>
            <w:vAlign w:val="center"/>
          </w:tcPr>
          <w:p w14:paraId="1E9F892A" w14:textId="4CE738B5" w:rsidR="00834F64" w:rsidRDefault="00834F64" w:rsidP="00834F64">
            <w:pPr>
              <w:spacing w:line="276" w:lineRule="auto"/>
              <w:rPr>
                <w:color w:val="000000" w:themeColor="text1"/>
              </w:rPr>
            </w:pPr>
            <w:r>
              <w:rPr>
                <w:color w:val="000000" w:themeColor="text1"/>
              </w:rPr>
              <w:t>Securely disposed of</w:t>
            </w:r>
          </w:p>
        </w:tc>
      </w:tr>
      <w:tr w:rsidR="00834F64" w14:paraId="5032CA04" w14:textId="77777777" w:rsidTr="008C76CF">
        <w:trPr>
          <w:trHeight w:val="2126"/>
          <w:jc w:val="center"/>
        </w:trPr>
        <w:tc>
          <w:tcPr>
            <w:tcW w:w="4390" w:type="dxa"/>
            <w:vAlign w:val="center"/>
          </w:tcPr>
          <w:p w14:paraId="08771E0F" w14:textId="629AF8A4" w:rsidR="00834F64" w:rsidRDefault="008C76CF" w:rsidP="008C76CF">
            <w:pPr>
              <w:spacing w:line="276" w:lineRule="auto"/>
              <w:rPr>
                <w:color w:val="000000" w:themeColor="text1"/>
              </w:rPr>
            </w:pPr>
            <w:r>
              <w:rPr>
                <w:color w:val="000000" w:themeColor="text1"/>
              </w:rPr>
              <w:t>Medical incidents that have a behavioural or safeguarding influence</w:t>
            </w:r>
          </w:p>
        </w:tc>
        <w:tc>
          <w:tcPr>
            <w:tcW w:w="2551" w:type="dxa"/>
            <w:vAlign w:val="center"/>
          </w:tcPr>
          <w:p w14:paraId="2B1D1E06" w14:textId="77777777" w:rsidR="008C76CF" w:rsidRDefault="008C76CF" w:rsidP="008C76CF">
            <w:pPr>
              <w:spacing w:line="276" w:lineRule="auto"/>
              <w:rPr>
                <w:color w:val="000000" w:themeColor="text1"/>
              </w:rPr>
            </w:pPr>
            <w:r>
              <w:rPr>
                <w:color w:val="000000" w:themeColor="text1"/>
              </w:rPr>
              <w:t>Added to the pupil’s record and transferred to the next school</w:t>
            </w:r>
          </w:p>
          <w:p w14:paraId="7B55F175" w14:textId="77777777" w:rsidR="008C76CF" w:rsidRDefault="008C76CF" w:rsidP="008C76CF">
            <w:pPr>
              <w:spacing w:line="276" w:lineRule="auto"/>
              <w:rPr>
                <w:color w:val="000000" w:themeColor="text1"/>
              </w:rPr>
            </w:pPr>
          </w:p>
          <w:p w14:paraId="5CC8D208" w14:textId="23303E04" w:rsidR="00834F64" w:rsidRDefault="008C76CF" w:rsidP="008C76CF">
            <w:pPr>
              <w:spacing w:line="276" w:lineRule="auto"/>
              <w:rPr>
                <w:color w:val="000000" w:themeColor="text1"/>
              </w:rPr>
            </w:pPr>
            <w:r>
              <w:rPr>
                <w:color w:val="000000" w:themeColor="text1"/>
              </w:rPr>
              <w:t>Copies held whilst the pupil is at school, plus 25 years</w:t>
            </w:r>
          </w:p>
        </w:tc>
        <w:tc>
          <w:tcPr>
            <w:tcW w:w="2983" w:type="dxa"/>
            <w:vAlign w:val="center"/>
          </w:tcPr>
          <w:p w14:paraId="1F2E59AB" w14:textId="040DA6E1" w:rsidR="00834F64" w:rsidRDefault="008C76CF" w:rsidP="008C76CF">
            <w:pPr>
              <w:spacing w:line="276" w:lineRule="auto"/>
              <w:rPr>
                <w:color w:val="000000" w:themeColor="text1"/>
              </w:rPr>
            </w:pPr>
            <w:r>
              <w:rPr>
                <w:color w:val="000000" w:themeColor="text1"/>
              </w:rPr>
              <w:t>Securely disposed of</w:t>
            </w:r>
          </w:p>
        </w:tc>
      </w:tr>
      <w:tr w:rsidR="0059141E" w14:paraId="3BA44216" w14:textId="77777777" w:rsidTr="008548E0">
        <w:trPr>
          <w:trHeight w:val="288"/>
          <w:jc w:val="center"/>
        </w:trPr>
        <w:tc>
          <w:tcPr>
            <w:tcW w:w="9924" w:type="dxa"/>
            <w:gridSpan w:val="3"/>
            <w:shd w:val="clear" w:color="auto" w:fill="D9D9D9" w:themeFill="background1" w:themeFillShade="D9"/>
            <w:vAlign w:val="center"/>
          </w:tcPr>
          <w:p w14:paraId="0457E978" w14:textId="77777777" w:rsidR="0059141E" w:rsidRPr="002F5489" w:rsidRDefault="0059141E" w:rsidP="008548E0">
            <w:pPr>
              <w:spacing w:line="276" w:lineRule="auto"/>
              <w:jc w:val="center"/>
              <w:rPr>
                <w:b/>
                <w:color w:val="000000" w:themeColor="text1"/>
              </w:rPr>
            </w:pPr>
            <w:r>
              <w:rPr>
                <w:b/>
                <w:color w:val="000000" w:themeColor="text1"/>
              </w:rPr>
              <w:t>S</w:t>
            </w:r>
            <w:r w:rsidRPr="002F5489">
              <w:rPr>
                <w:b/>
                <w:color w:val="000000" w:themeColor="text1"/>
              </w:rPr>
              <w:t>END</w:t>
            </w:r>
          </w:p>
        </w:tc>
      </w:tr>
      <w:tr w:rsidR="0059141E" w14:paraId="73C646D5" w14:textId="77777777" w:rsidTr="00E15721">
        <w:trPr>
          <w:trHeight w:val="2106"/>
          <w:jc w:val="center"/>
        </w:trPr>
        <w:tc>
          <w:tcPr>
            <w:tcW w:w="4390" w:type="dxa"/>
            <w:vAlign w:val="center"/>
          </w:tcPr>
          <w:p w14:paraId="27882740" w14:textId="6640901C" w:rsidR="0059141E" w:rsidRDefault="0059141E" w:rsidP="00F65CED">
            <w:pPr>
              <w:spacing w:line="276" w:lineRule="auto"/>
              <w:rPr>
                <w:color w:val="000000" w:themeColor="text1"/>
              </w:rPr>
            </w:pPr>
            <w:r>
              <w:rPr>
                <w:color w:val="000000" w:themeColor="text1"/>
              </w:rPr>
              <w:t>SEND files, reviews and</w:t>
            </w:r>
            <w:r w:rsidR="002954B1">
              <w:rPr>
                <w:color w:val="000000" w:themeColor="text1"/>
              </w:rPr>
              <w:t xml:space="preserve"> EHC</w:t>
            </w:r>
            <w:r>
              <w:rPr>
                <w:color w:val="000000" w:themeColor="text1"/>
              </w:rPr>
              <w:t xml:space="preserve"> plans</w:t>
            </w:r>
            <w:r w:rsidR="002954B1">
              <w:rPr>
                <w:color w:val="000000" w:themeColor="text1"/>
              </w:rPr>
              <w:t>, including advice and information provided to parents regarding educational needs and accessibility strategy</w:t>
            </w:r>
          </w:p>
        </w:tc>
        <w:tc>
          <w:tcPr>
            <w:tcW w:w="2551" w:type="dxa"/>
            <w:vAlign w:val="center"/>
          </w:tcPr>
          <w:p w14:paraId="2D569340" w14:textId="386A3EBD" w:rsidR="0059141E" w:rsidRDefault="002954B1" w:rsidP="00F65CED">
            <w:pPr>
              <w:spacing w:line="276" w:lineRule="auto"/>
              <w:rPr>
                <w:color w:val="000000" w:themeColor="text1"/>
              </w:rPr>
            </w:pPr>
            <w:r>
              <w:rPr>
                <w:color w:val="000000" w:themeColor="text1"/>
              </w:rPr>
              <w:t>The pupil’s date of birth, plus 31 years</w:t>
            </w:r>
          </w:p>
        </w:tc>
        <w:tc>
          <w:tcPr>
            <w:tcW w:w="2983" w:type="dxa"/>
            <w:vAlign w:val="center"/>
          </w:tcPr>
          <w:p w14:paraId="6D5BBF49" w14:textId="5EF5A47C" w:rsidR="0059141E" w:rsidRDefault="002954B1" w:rsidP="00F65CED">
            <w:pPr>
              <w:spacing w:line="276" w:lineRule="auto"/>
              <w:rPr>
                <w:color w:val="000000" w:themeColor="text1"/>
              </w:rPr>
            </w:pPr>
            <w:r>
              <w:rPr>
                <w:color w:val="000000" w:themeColor="text1"/>
              </w:rPr>
              <w:t>Securely disposed of</w:t>
            </w:r>
          </w:p>
        </w:tc>
      </w:tr>
      <w:tr w:rsidR="0059141E" w14:paraId="2A095A61" w14:textId="77777777" w:rsidTr="00E15721">
        <w:trPr>
          <w:jc w:val="center"/>
        </w:trPr>
        <w:tc>
          <w:tcPr>
            <w:tcW w:w="9924" w:type="dxa"/>
            <w:gridSpan w:val="3"/>
            <w:shd w:val="clear" w:color="auto" w:fill="D9D9D9" w:themeFill="background1" w:themeFillShade="D9"/>
          </w:tcPr>
          <w:p w14:paraId="4C13AE0F" w14:textId="77777777" w:rsidR="0059141E" w:rsidRPr="002F5489" w:rsidRDefault="0059141E" w:rsidP="00E15721">
            <w:pPr>
              <w:jc w:val="center"/>
              <w:rPr>
                <w:b/>
                <w:color w:val="000000" w:themeColor="text1"/>
              </w:rPr>
            </w:pPr>
            <w:r w:rsidRPr="002F5489">
              <w:rPr>
                <w:b/>
                <w:color w:val="000000" w:themeColor="text1"/>
              </w:rPr>
              <w:t>Curriculum management</w:t>
            </w:r>
          </w:p>
        </w:tc>
      </w:tr>
      <w:tr w:rsidR="0059141E" w14:paraId="041152BA" w14:textId="77777777" w:rsidTr="00E15721">
        <w:trPr>
          <w:trHeight w:val="1000"/>
          <w:jc w:val="center"/>
        </w:trPr>
        <w:tc>
          <w:tcPr>
            <w:tcW w:w="4390" w:type="dxa"/>
            <w:vAlign w:val="center"/>
          </w:tcPr>
          <w:p w14:paraId="43DD086A" w14:textId="77777777" w:rsidR="0059141E" w:rsidRDefault="0059141E" w:rsidP="00F65CED">
            <w:pPr>
              <w:spacing w:line="276" w:lineRule="auto"/>
              <w:rPr>
                <w:color w:val="000000" w:themeColor="text1"/>
              </w:rPr>
            </w:pPr>
            <w:r>
              <w:rPr>
                <w:color w:val="000000" w:themeColor="text1"/>
              </w:rPr>
              <w:t>SATs results</w:t>
            </w:r>
          </w:p>
        </w:tc>
        <w:tc>
          <w:tcPr>
            <w:tcW w:w="2551" w:type="dxa"/>
            <w:vAlign w:val="center"/>
          </w:tcPr>
          <w:p w14:paraId="1198A7CC" w14:textId="77777777" w:rsidR="0059141E" w:rsidRDefault="0059141E" w:rsidP="00F65CED">
            <w:pPr>
              <w:spacing w:line="276" w:lineRule="auto"/>
              <w:rPr>
                <w:color w:val="000000" w:themeColor="text1"/>
              </w:rPr>
            </w:pPr>
            <w:r>
              <w:rPr>
                <w:color w:val="000000" w:themeColor="text1"/>
              </w:rPr>
              <w:t>25 years after the pupil’s date of birth (as stated on the pupil’s record)</w:t>
            </w:r>
          </w:p>
        </w:tc>
        <w:tc>
          <w:tcPr>
            <w:tcW w:w="2983" w:type="dxa"/>
            <w:vAlign w:val="center"/>
          </w:tcPr>
          <w:p w14:paraId="2869F60F" w14:textId="77777777" w:rsidR="0059141E" w:rsidRDefault="0059141E" w:rsidP="00F65CED">
            <w:pPr>
              <w:spacing w:line="276" w:lineRule="auto"/>
              <w:rPr>
                <w:color w:val="000000" w:themeColor="text1"/>
              </w:rPr>
            </w:pPr>
            <w:r>
              <w:rPr>
                <w:color w:val="000000" w:themeColor="text1"/>
              </w:rPr>
              <w:t>Securely disposed of</w:t>
            </w:r>
          </w:p>
        </w:tc>
      </w:tr>
      <w:tr w:rsidR="0059141E" w14:paraId="553AEC0B" w14:textId="77777777" w:rsidTr="00E15721">
        <w:trPr>
          <w:trHeight w:val="1282"/>
          <w:jc w:val="center"/>
        </w:trPr>
        <w:tc>
          <w:tcPr>
            <w:tcW w:w="4390" w:type="dxa"/>
            <w:vAlign w:val="center"/>
          </w:tcPr>
          <w:p w14:paraId="279F62AB" w14:textId="77777777" w:rsidR="0059141E" w:rsidRDefault="0059141E" w:rsidP="00F65CED">
            <w:pPr>
              <w:spacing w:line="276" w:lineRule="auto"/>
              <w:rPr>
                <w:color w:val="000000" w:themeColor="text1"/>
              </w:rPr>
            </w:pPr>
            <w:r>
              <w:rPr>
                <w:color w:val="000000" w:themeColor="text1"/>
              </w:rPr>
              <w:t>Examination papers</w:t>
            </w:r>
          </w:p>
        </w:tc>
        <w:tc>
          <w:tcPr>
            <w:tcW w:w="2551" w:type="dxa"/>
            <w:vAlign w:val="center"/>
          </w:tcPr>
          <w:p w14:paraId="2898FD55" w14:textId="77777777" w:rsidR="0059141E" w:rsidRDefault="0059141E" w:rsidP="00F65CED">
            <w:pPr>
              <w:spacing w:line="276" w:lineRule="auto"/>
              <w:rPr>
                <w:color w:val="000000" w:themeColor="text1"/>
              </w:rPr>
            </w:pPr>
            <w:r>
              <w:rPr>
                <w:color w:val="000000" w:themeColor="text1"/>
              </w:rPr>
              <w:t>Until the appeals/validation process has been completed</w:t>
            </w:r>
          </w:p>
        </w:tc>
        <w:tc>
          <w:tcPr>
            <w:tcW w:w="2983" w:type="dxa"/>
            <w:vAlign w:val="center"/>
          </w:tcPr>
          <w:p w14:paraId="103B7D19" w14:textId="77777777" w:rsidR="0059141E" w:rsidRDefault="0059141E" w:rsidP="00F65CED">
            <w:pPr>
              <w:spacing w:line="276" w:lineRule="auto"/>
              <w:rPr>
                <w:color w:val="000000" w:themeColor="text1"/>
              </w:rPr>
            </w:pPr>
            <w:r>
              <w:rPr>
                <w:color w:val="000000" w:themeColor="text1"/>
              </w:rPr>
              <w:t>Securely disposed of</w:t>
            </w:r>
          </w:p>
        </w:tc>
      </w:tr>
      <w:tr w:rsidR="0059141E" w14:paraId="37512CA0" w14:textId="77777777" w:rsidTr="00E15721">
        <w:trPr>
          <w:trHeight w:val="676"/>
          <w:jc w:val="center"/>
        </w:trPr>
        <w:tc>
          <w:tcPr>
            <w:tcW w:w="4390" w:type="dxa"/>
            <w:vAlign w:val="center"/>
          </w:tcPr>
          <w:p w14:paraId="507E322B" w14:textId="1A01A03D" w:rsidR="0059141E" w:rsidRDefault="0059141E" w:rsidP="00F65CED">
            <w:pPr>
              <w:spacing w:line="276" w:lineRule="auto"/>
              <w:rPr>
                <w:color w:val="000000" w:themeColor="text1"/>
              </w:rPr>
            </w:pPr>
            <w:r>
              <w:rPr>
                <w:color w:val="000000" w:themeColor="text1"/>
              </w:rPr>
              <w:t xml:space="preserve">Published Admission Number (PAN) </w:t>
            </w:r>
            <w:r w:rsidR="00A963FE">
              <w:rPr>
                <w:color w:val="000000" w:themeColor="text1"/>
              </w:rPr>
              <w:t>r</w:t>
            </w:r>
            <w:r>
              <w:rPr>
                <w:color w:val="000000" w:themeColor="text1"/>
              </w:rPr>
              <w:t>eports</w:t>
            </w:r>
          </w:p>
        </w:tc>
        <w:tc>
          <w:tcPr>
            <w:tcW w:w="2551" w:type="dxa"/>
            <w:vAlign w:val="center"/>
          </w:tcPr>
          <w:p w14:paraId="1457831A" w14:textId="77777777" w:rsidR="0059141E" w:rsidRDefault="0059141E" w:rsidP="00F65CED">
            <w:pPr>
              <w:spacing w:line="276" w:lineRule="auto"/>
              <w:rPr>
                <w:color w:val="000000" w:themeColor="text1"/>
              </w:rPr>
            </w:pPr>
            <w:r>
              <w:rPr>
                <w:color w:val="000000" w:themeColor="text1"/>
              </w:rPr>
              <w:t>Current academic year, plus six years</w:t>
            </w:r>
          </w:p>
        </w:tc>
        <w:tc>
          <w:tcPr>
            <w:tcW w:w="2983" w:type="dxa"/>
            <w:vAlign w:val="center"/>
          </w:tcPr>
          <w:p w14:paraId="7C4D2A00" w14:textId="77777777" w:rsidR="0059141E" w:rsidRDefault="0059141E" w:rsidP="00F65CED">
            <w:pPr>
              <w:spacing w:line="276" w:lineRule="auto"/>
              <w:rPr>
                <w:color w:val="000000" w:themeColor="text1"/>
              </w:rPr>
            </w:pPr>
            <w:r>
              <w:rPr>
                <w:color w:val="000000" w:themeColor="text1"/>
              </w:rPr>
              <w:t>Securely disposed of</w:t>
            </w:r>
          </w:p>
        </w:tc>
      </w:tr>
      <w:tr w:rsidR="0059141E" w14:paraId="4A284D15" w14:textId="77777777" w:rsidTr="00E15721">
        <w:trPr>
          <w:trHeight w:val="714"/>
          <w:jc w:val="center"/>
        </w:trPr>
        <w:tc>
          <w:tcPr>
            <w:tcW w:w="4390" w:type="dxa"/>
            <w:vAlign w:val="center"/>
          </w:tcPr>
          <w:p w14:paraId="4029BBE2" w14:textId="77777777" w:rsidR="0059141E" w:rsidRDefault="0059141E" w:rsidP="00F65CED">
            <w:pPr>
              <w:spacing w:line="276" w:lineRule="auto"/>
              <w:rPr>
                <w:color w:val="000000" w:themeColor="text1"/>
              </w:rPr>
            </w:pPr>
            <w:r>
              <w:rPr>
                <w:color w:val="000000" w:themeColor="text1"/>
              </w:rPr>
              <w:t>Valued added and contextual data</w:t>
            </w:r>
          </w:p>
        </w:tc>
        <w:tc>
          <w:tcPr>
            <w:tcW w:w="2551" w:type="dxa"/>
            <w:vAlign w:val="center"/>
          </w:tcPr>
          <w:p w14:paraId="1C19AB10" w14:textId="77777777" w:rsidR="0059141E" w:rsidRDefault="0059141E" w:rsidP="00F65CED">
            <w:pPr>
              <w:spacing w:line="276" w:lineRule="auto"/>
              <w:rPr>
                <w:color w:val="000000" w:themeColor="text1"/>
              </w:rPr>
            </w:pPr>
            <w:r>
              <w:rPr>
                <w:color w:val="000000" w:themeColor="text1"/>
              </w:rPr>
              <w:t>Current academic year, plus six years</w:t>
            </w:r>
          </w:p>
        </w:tc>
        <w:tc>
          <w:tcPr>
            <w:tcW w:w="2983" w:type="dxa"/>
            <w:vAlign w:val="center"/>
          </w:tcPr>
          <w:p w14:paraId="1FC4561D" w14:textId="77777777" w:rsidR="0059141E" w:rsidRDefault="0059141E" w:rsidP="00F65CED">
            <w:pPr>
              <w:spacing w:line="276" w:lineRule="auto"/>
              <w:rPr>
                <w:color w:val="000000" w:themeColor="text1"/>
              </w:rPr>
            </w:pPr>
            <w:r>
              <w:rPr>
                <w:color w:val="000000" w:themeColor="text1"/>
              </w:rPr>
              <w:t>Securely disposed of</w:t>
            </w:r>
          </w:p>
        </w:tc>
      </w:tr>
      <w:tr w:rsidR="0059141E" w14:paraId="7AA26E46" w14:textId="77777777" w:rsidTr="00E15721">
        <w:trPr>
          <w:trHeight w:val="682"/>
          <w:jc w:val="center"/>
        </w:trPr>
        <w:tc>
          <w:tcPr>
            <w:tcW w:w="4390" w:type="dxa"/>
            <w:vAlign w:val="center"/>
          </w:tcPr>
          <w:p w14:paraId="07220177" w14:textId="44151B94" w:rsidR="0059141E" w:rsidRDefault="0059141E" w:rsidP="00F65CED">
            <w:pPr>
              <w:spacing w:line="276" w:lineRule="auto"/>
              <w:rPr>
                <w:color w:val="000000" w:themeColor="text1"/>
              </w:rPr>
            </w:pPr>
            <w:r>
              <w:rPr>
                <w:color w:val="000000" w:themeColor="text1"/>
              </w:rPr>
              <w:t>Self-evaluation forms</w:t>
            </w:r>
            <w:r w:rsidR="00A13932">
              <w:rPr>
                <w:color w:val="000000" w:themeColor="text1"/>
              </w:rPr>
              <w:t xml:space="preserve"> (internal moderation)</w:t>
            </w:r>
          </w:p>
        </w:tc>
        <w:tc>
          <w:tcPr>
            <w:tcW w:w="2551" w:type="dxa"/>
            <w:vAlign w:val="center"/>
          </w:tcPr>
          <w:p w14:paraId="3E9ED5BF" w14:textId="10B4225C" w:rsidR="0059141E" w:rsidRDefault="0059141E" w:rsidP="00F65CED">
            <w:pPr>
              <w:spacing w:line="276" w:lineRule="auto"/>
              <w:rPr>
                <w:color w:val="000000" w:themeColor="text1"/>
              </w:rPr>
            </w:pPr>
            <w:r>
              <w:rPr>
                <w:color w:val="000000" w:themeColor="text1"/>
              </w:rPr>
              <w:t xml:space="preserve">Current academic year, plus </w:t>
            </w:r>
            <w:r w:rsidR="00A13932">
              <w:rPr>
                <w:color w:val="000000" w:themeColor="text1"/>
              </w:rPr>
              <w:t>one year</w:t>
            </w:r>
          </w:p>
        </w:tc>
        <w:tc>
          <w:tcPr>
            <w:tcW w:w="2983" w:type="dxa"/>
            <w:vAlign w:val="center"/>
          </w:tcPr>
          <w:p w14:paraId="6E7ADDF8" w14:textId="77777777" w:rsidR="0059141E" w:rsidRDefault="0059141E" w:rsidP="00F65CED">
            <w:pPr>
              <w:spacing w:line="276" w:lineRule="auto"/>
              <w:rPr>
                <w:color w:val="000000" w:themeColor="text1"/>
              </w:rPr>
            </w:pPr>
            <w:r>
              <w:rPr>
                <w:color w:val="000000" w:themeColor="text1"/>
              </w:rPr>
              <w:t>Securely disposed of</w:t>
            </w:r>
          </w:p>
        </w:tc>
      </w:tr>
      <w:tr w:rsidR="00A13932" w14:paraId="500BE19D" w14:textId="77777777" w:rsidTr="00E15721">
        <w:trPr>
          <w:trHeight w:val="682"/>
          <w:jc w:val="center"/>
        </w:trPr>
        <w:tc>
          <w:tcPr>
            <w:tcW w:w="4390" w:type="dxa"/>
            <w:vAlign w:val="center"/>
          </w:tcPr>
          <w:p w14:paraId="607E995B" w14:textId="67D8A299" w:rsidR="00A13932" w:rsidRPr="00863548" w:rsidRDefault="00A13932" w:rsidP="00F65CED">
            <w:r>
              <w:t xml:space="preserve">Self-evaluation forms (external moderation) </w:t>
            </w:r>
          </w:p>
        </w:tc>
        <w:tc>
          <w:tcPr>
            <w:tcW w:w="2551" w:type="dxa"/>
            <w:vAlign w:val="center"/>
          </w:tcPr>
          <w:p w14:paraId="73CE16B1" w14:textId="686E67F0" w:rsidR="00A13932" w:rsidRDefault="00A13932" w:rsidP="00F65CED">
            <w:pPr>
              <w:rPr>
                <w:color w:val="000000" w:themeColor="text1"/>
              </w:rPr>
            </w:pPr>
            <w:r>
              <w:rPr>
                <w:color w:val="000000" w:themeColor="text1"/>
              </w:rPr>
              <w:t>Retained until superseded</w:t>
            </w:r>
          </w:p>
        </w:tc>
        <w:tc>
          <w:tcPr>
            <w:tcW w:w="2983" w:type="dxa"/>
            <w:vAlign w:val="center"/>
          </w:tcPr>
          <w:p w14:paraId="44496DF3" w14:textId="6D4768AF" w:rsidR="00A13932" w:rsidRDefault="00A13932" w:rsidP="00F65CED">
            <w:pPr>
              <w:rPr>
                <w:color w:val="000000" w:themeColor="text1"/>
              </w:rPr>
            </w:pPr>
            <w:r>
              <w:rPr>
                <w:color w:val="000000" w:themeColor="text1"/>
              </w:rPr>
              <w:t xml:space="preserve">Securely disposed of </w:t>
            </w:r>
          </w:p>
        </w:tc>
      </w:tr>
      <w:tr w:rsidR="0059141E" w14:paraId="7D060FE9" w14:textId="77777777" w:rsidTr="00863548">
        <w:trPr>
          <w:trHeight w:val="699"/>
          <w:jc w:val="center"/>
        </w:trPr>
        <w:tc>
          <w:tcPr>
            <w:tcW w:w="4390" w:type="dxa"/>
            <w:vAlign w:val="center"/>
          </w:tcPr>
          <w:p w14:paraId="446D64F2" w14:textId="77777777" w:rsidR="0059141E" w:rsidRDefault="0059141E" w:rsidP="00F65CED">
            <w:pPr>
              <w:spacing w:line="276" w:lineRule="auto"/>
              <w:rPr>
                <w:color w:val="000000" w:themeColor="text1"/>
              </w:rPr>
            </w:pPr>
            <w:r>
              <w:rPr>
                <w:color w:val="000000" w:themeColor="text1"/>
              </w:rPr>
              <w:t>Pupils’ work</w:t>
            </w:r>
          </w:p>
        </w:tc>
        <w:tc>
          <w:tcPr>
            <w:tcW w:w="2551" w:type="dxa"/>
            <w:vAlign w:val="center"/>
          </w:tcPr>
          <w:p w14:paraId="33C678F3" w14:textId="77777777" w:rsidR="0059141E" w:rsidRDefault="0059141E" w:rsidP="00F65CED">
            <w:pPr>
              <w:spacing w:line="276" w:lineRule="auto"/>
              <w:rPr>
                <w:color w:val="000000" w:themeColor="text1"/>
              </w:rPr>
            </w:pPr>
            <w:r>
              <w:rPr>
                <w:color w:val="000000" w:themeColor="text1"/>
              </w:rPr>
              <w:t>Returned to pupils at the end of the academic year, or retained for the current academic year, plus one year</w:t>
            </w:r>
          </w:p>
        </w:tc>
        <w:tc>
          <w:tcPr>
            <w:tcW w:w="2983" w:type="dxa"/>
            <w:vAlign w:val="center"/>
          </w:tcPr>
          <w:p w14:paraId="601ABE5E" w14:textId="77777777" w:rsidR="0059141E" w:rsidRDefault="0059141E" w:rsidP="00F65CED">
            <w:pPr>
              <w:spacing w:line="276" w:lineRule="auto"/>
              <w:rPr>
                <w:color w:val="000000" w:themeColor="text1"/>
              </w:rPr>
            </w:pPr>
            <w:r>
              <w:rPr>
                <w:color w:val="000000" w:themeColor="text1"/>
              </w:rPr>
              <w:t>Securely disposed of</w:t>
            </w:r>
          </w:p>
        </w:tc>
      </w:tr>
      <w:tr w:rsidR="0059141E" w14:paraId="6A0C97B0" w14:textId="77777777" w:rsidTr="00E15721">
        <w:trPr>
          <w:jc w:val="center"/>
        </w:trPr>
        <w:tc>
          <w:tcPr>
            <w:tcW w:w="9924" w:type="dxa"/>
            <w:gridSpan w:val="3"/>
            <w:shd w:val="clear" w:color="auto" w:fill="D9D9D9" w:themeFill="background1" w:themeFillShade="D9"/>
          </w:tcPr>
          <w:p w14:paraId="6C9D4FD5" w14:textId="77777777" w:rsidR="0059141E" w:rsidRPr="002F5489" w:rsidRDefault="0059141E" w:rsidP="00E15721">
            <w:pPr>
              <w:jc w:val="center"/>
              <w:rPr>
                <w:b/>
                <w:color w:val="000000" w:themeColor="text1"/>
              </w:rPr>
            </w:pPr>
            <w:r w:rsidRPr="002F5489">
              <w:rPr>
                <w:b/>
                <w:color w:val="000000" w:themeColor="text1"/>
              </w:rPr>
              <w:t xml:space="preserve">Extra-curricular activities </w:t>
            </w:r>
          </w:p>
        </w:tc>
      </w:tr>
      <w:tr w:rsidR="004573E7" w14:paraId="14BBDBF8" w14:textId="68356D44" w:rsidTr="00E15721">
        <w:trPr>
          <w:trHeight w:val="1003"/>
          <w:jc w:val="center"/>
        </w:trPr>
        <w:tc>
          <w:tcPr>
            <w:tcW w:w="4390" w:type="dxa"/>
            <w:vAlign w:val="center"/>
          </w:tcPr>
          <w:p w14:paraId="5AA9A1C1" w14:textId="47E5F346" w:rsidR="004573E7" w:rsidRDefault="004573E7" w:rsidP="004573E7">
            <w:pPr>
              <w:spacing w:line="276" w:lineRule="auto"/>
              <w:rPr>
                <w:color w:val="000000" w:themeColor="text1"/>
              </w:rPr>
            </w:pPr>
            <w:r>
              <w:rPr>
                <w:color w:val="000000" w:themeColor="text1"/>
              </w:rPr>
              <w:t>Field file – information taken on school trips</w:t>
            </w:r>
          </w:p>
        </w:tc>
        <w:tc>
          <w:tcPr>
            <w:tcW w:w="2551" w:type="dxa"/>
            <w:vAlign w:val="center"/>
          </w:tcPr>
          <w:p w14:paraId="2CC95F6D" w14:textId="6ECD6A78" w:rsidR="004573E7" w:rsidRDefault="004573E7" w:rsidP="004573E7">
            <w:pPr>
              <w:spacing w:line="276" w:lineRule="auto"/>
              <w:rPr>
                <w:color w:val="000000" w:themeColor="text1"/>
              </w:rPr>
            </w:pPr>
            <w:r>
              <w:rPr>
                <w:color w:val="000000" w:themeColor="text1"/>
              </w:rPr>
              <w:t>Until the conclusion of the trip, plus one month</w:t>
            </w:r>
          </w:p>
          <w:p w14:paraId="7D4FA29E" w14:textId="597A6871" w:rsidR="00834F64" w:rsidRDefault="00834F64" w:rsidP="004573E7">
            <w:pPr>
              <w:spacing w:line="276" w:lineRule="auto"/>
              <w:rPr>
                <w:color w:val="000000" w:themeColor="text1"/>
              </w:rPr>
            </w:pPr>
          </w:p>
          <w:p w14:paraId="38AF5D54" w14:textId="18B6CAF3" w:rsidR="00834F64" w:rsidRDefault="00834F64" w:rsidP="004573E7">
            <w:pPr>
              <w:spacing w:line="276" w:lineRule="auto"/>
              <w:rPr>
                <w:color w:val="000000" w:themeColor="text1"/>
              </w:rPr>
            </w:pPr>
            <w:r>
              <w:rPr>
                <w:color w:val="000000" w:themeColor="text1"/>
              </w:rPr>
              <w:t xml:space="preserve">Where a minor incident occurs, field files are added to the core system as appropriate </w:t>
            </w:r>
          </w:p>
        </w:tc>
        <w:tc>
          <w:tcPr>
            <w:tcW w:w="2983" w:type="dxa"/>
            <w:vAlign w:val="center"/>
          </w:tcPr>
          <w:p w14:paraId="3A9C2ECA" w14:textId="5AFAF27C" w:rsidR="004573E7" w:rsidRDefault="00834F64" w:rsidP="00E15721">
            <w:pPr>
              <w:rPr>
                <w:color w:val="000000" w:themeColor="text1"/>
              </w:rPr>
            </w:pPr>
            <w:r>
              <w:rPr>
                <w:color w:val="000000" w:themeColor="text1"/>
              </w:rPr>
              <w:t>Securely disposed of</w:t>
            </w:r>
          </w:p>
        </w:tc>
      </w:tr>
      <w:tr w:rsidR="004573E7" w14:paraId="5409D9BA" w14:textId="1FBEF3E7" w:rsidTr="00E15721">
        <w:trPr>
          <w:trHeight w:val="1003"/>
          <w:jc w:val="center"/>
        </w:trPr>
        <w:tc>
          <w:tcPr>
            <w:tcW w:w="4390" w:type="dxa"/>
            <w:vAlign w:val="center"/>
          </w:tcPr>
          <w:p w14:paraId="2D7D7A4D" w14:textId="25E21A60" w:rsidR="004573E7" w:rsidRDefault="004573E7" w:rsidP="004573E7">
            <w:pPr>
              <w:spacing w:line="276" w:lineRule="auto"/>
              <w:rPr>
                <w:color w:val="000000" w:themeColor="text1"/>
              </w:rPr>
            </w:pPr>
            <w:r>
              <w:rPr>
                <w:color w:val="000000" w:themeColor="text1"/>
              </w:rPr>
              <w:t>Financial information relating to school trips</w:t>
            </w:r>
          </w:p>
        </w:tc>
        <w:tc>
          <w:tcPr>
            <w:tcW w:w="2551" w:type="dxa"/>
            <w:vAlign w:val="center"/>
          </w:tcPr>
          <w:p w14:paraId="41C9ABD9" w14:textId="120CAEBC" w:rsidR="004573E7" w:rsidRDefault="004573E7" w:rsidP="004573E7">
            <w:pPr>
              <w:spacing w:line="276" w:lineRule="auto"/>
              <w:rPr>
                <w:color w:val="000000" w:themeColor="text1"/>
              </w:rPr>
            </w:pPr>
            <w:r>
              <w:rPr>
                <w:color w:val="000000" w:themeColor="text1"/>
              </w:rPr>
              <w:t xml:space="preserve">Whilst the pupil remains at school, plus </w:t>
            </w:r>
            <w:r w:rsidR="00F804E7">
              <w:rPr>
                <w:color w:val="000000" w:themeColor="text1"/>
              </w:rPr>
              <w:t>one</w:t>
            </w:r>
            <w:r>
              <w:rPr>
                <w:color w:val="000000" w:themeColor="text1"/>
              </w:rPr>
              <w:t xml:space="preserve"> year</w:t>
            </w:r>
          </w:p>
        </w:tc>
        <w:tc>
          <w:tcPr>
            <w:tcW w:w="2983" w:type="dxa"/>
            <w:vAlign w:val="center"/>
          </w:tcPr>
          <w:p w14:paraId="70D26F6F" w14:textId="654B95CE" w:rsidR="004573E7" w:rsidRDefault="00834F64" w:rsidP="00E15721">
            <w:pPr>
              <w:rPr>
                <w:color w:val="000000" w:themeColor="text1"/>
              </w:rPr>
            </w:pPr>
            <w:r>
              <w:rPr>
                <w:color w:val="000000" w:themeColor="text1"/>
              </w:rPr>
              <w:t>Securely disposed of</w:t>
            </w:r>
          </w:p>
        </w:tc>
      </w:tr>
      <w:tr w:rsidR="0059141E" w14:paraId="7F0EB1F7" w14:textId="77777777" w:rsidTr="00E15721">
        <w:trPr>
          <w:trHeight w:val="1003"/>
          <w:jc w:val="center"/>
        </w:trPr>
        <w:tc>
          <w:tcPr>
            <w:tcW w:w="4390" w:type="dxa"/>
            <w:vAlign w:val="center"/>
          </w:tcPr>
          <w:p w14:paraId="002417C7" w14:textId="77777777" w:rsidR="0059141E" w:rsidRDefault="0059141E" w:rsidP="00E15721">
            <w:pPr>
              <w:spacing w:line="276" w:lineRule="auto"/>
              <w:rPr>
                <w:color w:val="000000" w:themeColor="text1"/>
              </w:rPr>
            </w:pPr>
            <w:r>
              <w:rPr>
                <w:color w:val="000000" w:themeColor="text1"/>
              </w:rPr>
              <w:t>Parental consent forms for school trips where no major incident occurred</w:t>
            </w:r>
          </w:p>
        </w:tc>
        <w:tc>
          <w:tcPr>
            <w:tcW w:w="2551" w:type="dxa"/>
            <w:vAlign w:val="center"/>
          </w:tcPr>
          <w:p w14:paraId="03B0E2CC" w14:textId="77777777" w:rsidR="0059141E" w:rsidRDefault="0059141E" w:rsidP="00E15721">
            <w:pPr>
              <w:spacing w:line="276" w:lineRule="auto"/>
              <w:rPr>
                <w:color w:val="000000" w:themeColor="text1"/>
              </w:rPr>
            </w:pPr>
            <w:r>
              <w:rPr>
                <w:color w:val="000000" w:themeColor="text1"/>
              </w:rPr>
              <w:t>Until the conclusion of the trip</w:t>
            </w:r>
          </w:p>
        </w:tc>
        <w:tc>
          <w:tcPr>
            <w:tcW w:w="2983" w:type="dxa"/>
            <w:vAlign w:val="center"/>
          </w:tcPr>
          <w:p w14:paraId="33F953C0" w14:textId="3E0BC7D2" w:rsidR="0059141E" w:rsidRDefault="004573E7" w:rsidP="00E15721">
            <w:pPr>
              <w:spacing w:line="276" w:lineRule="auto"/>
              <w:rPr>
                <w:color w:val="000000" w:themeColor="text1"/>
              </w:rPr>
            </w:pPr>
            <w:r>
              <w:rPr>
                <w:color w:val="000000" w:themeColor="text1"/>
              </w:rPr>
              <w:t xml:space="preserve">Securely disposed of </w:t>
            </w:r>
            <w:r w:rsidR="009D2C41">
              <w:rPr>
                <w:color w:val="000000" w:themeColor="text1"/>
              </w:rPr>
              <w:t xml:space="preserve">– shredded </w:t>
            </w:r>
            <w:r w:rsidR="00E86535">
              <w:rPr>
                <w:color w:val="000000" w:themeColor="text1"/>
              </w:rPr>
              <w:t xml:space="preserve"> </w:t>
            </w:r>
          </w:p>
        </w:tc>
      </w:tr>
      <w:tr w:rsidR="0059141E" w14:paraId="3296FDED" w14:textId="77777777" w:rsidTr="00E15721">
        <w:trPr>
          <w:trHeight w:val="2122"/>
          <w:jc w:val="center"/>
        </w:trPr>
        <w:tc>
          <w:tcPr>
            <w:tcW w:w="4390" w:type="dxa"/>
            <w:vAlign w:val="center"/>
          </w:tcPr>
          <w:p w14:paraId="71CE5A1C" w14:textId="77777777" w:rsidR="0059141E" w:rsidRDefault="0059141E" w:rsidP="00E15721">
            <w:pPr>
              <w:spacing w:line="276" w:lineRule="auto"/>
              <w:rPr>
                <w:color w:val="000000" w:themeColor="text1"/>
              </w:rPr>
            </w:pPr>
            <w:r>
              <w:rPr>
                <w:color w:val="000000" w:themeColor="text1"/>
              </w:rPr>
              <w:t>Parental consent forms for school trips where a major incident occurred</w:t>
            </w:r>
          </w:p>
        </w:tc>
        <w:tc>
          <w:tcPr>
            <w:tcW w:w="2551" w:type="dxa"/>
            <w:vAlign w:val="center"/>
          </w:tcPr>
          <w:p w14:paraId="1463D2B2" w14:textId="2B4502C8" w:rsidR="0059141E" w:rsidRDefault="0059141E" w:rsidP="00E15721">
            <w:pPr>
              <w:spacing w:line="276" w:lineRule="auto"/>
              <w:rPr>
                <w:color w:val="000000" w:themeColor="text1"/>
              </w:rPr>
            </w:pPr>
            <w:r>
              <w:rPr>
                <w:color w:val="000000" w:themeColor="text1"/>
              </w:rPr>
              <w:t>25 years after the pupil’s date of birth on the pupil’s record (permission slips of all pupils on the trip will also be held to show that the rules had been followed for all pupils)</w:t>
            </w:r>
          </w:p>
        </w:tc>
        <w:tc>
          <w:tcPr>
            <w:tcW w:w="2983" w:type="dxa"/>
            <w:vAlign w:val="center"/>
          </w:tcPr>
          <w:p w14:paraId="5496A724" w14:textId="65DD7DB1" w:rsidR="0059141E" w:rsidRPr="004573E7" w:rsidRDefault="0059141E" w:rsidP="00E15721">
            <w:pPr>
              <w:spacing w:line="276" w:lineRule="auto"/>
              <w:rPr>
                <w:color w:val="000000" w:themeColor="text1"/>
              </w:rPr>
            </w:pPr>
            <w:r w:rsidRPr="004573E7">
              <w:rPr>
                <w:color w:val="000000" w:themeColor="text1"/>
              </w:rPr>
              <w:t>Securely disposed of</w:t>
            </w:r>
            <w:r w:rsidR="00E86535">
              <w:rPr>
                <w:color w:val="000000" w:themeColor="text1"/>
              </w:rPr>
              <w:t xml:space="preserve"> </w:t>
            </w:r>
            <w:r w:rsidR="009D2C41">
              <w:rPr>
                <w:color w:val="000000" w:themeColor="text1"/>
              </w:rPr>
              <w:t xml:space="preserve">– shredded </w:t>
            </w:r>
          </w:p>
        </w:tc>
      </w:tr>
      <w:tr w:rsidR="00834F64" w14:paraId="71D82D2E" w14:textId="18DEFCFF" w:rsidTr="00E15721">
        <w:trPr>
          <w:trHeight w:val="990"/>
          <w:jc w:val="center"/>
        </w:trPr>
        <w:tc>
          <w:tcPr>
            <w:tcW w:w="4390" w:type="dxa"/>
            <w:vAlign w:val="center"/>
          </w:tcPr>
          <w:p w14:paraId="1F19490A" w14:textId="1D6104FB" w:rsidR="00834F64" w:rsidRDefault="00834F64" w:rsidP="00834F64">
            <w:pPr>
              <w:spacing w:line="276" w:lineRule="auto"/>
              <w:rPr>
                <w:color w:val="000000" w:themeColor="text1"/>
              </w:rPr>
            </w:pPr>
            <w:r>
              <w:rPr>
                <w:color w:val="000000" w:themeColor="text1"/>
              </w:rPr>
              <w:t>Educational visitors in school – sharing of personal information</w:t>
            </w:r>
          </w:p>
        </w:tc>
        <w:tc>
          <w:tcPr>
            <w:tcW w:w="2551" w:type="dxa"/>
            <w:vAlign w:val="center"/>
          </w:tcPr>
          <w:p w14:paraId="2813CF30" w14:textId="76E15064" w:rsidR="00834F64" w:rsidRDefault="00834F64" w:rsidP="00834F64">
            <w:pPr>
              <w:spacing w:line="276" w:lineRule="auto"/>
              <w:rPr>
                <w:color w:val="000000" w:themeColor="text1"/>
              </w:rPr>
            </w:pPr>
            <w:r>
              <w:rPr>
                <w:color w:val="000000" w:themeColor="text1"/>
              </w:rPr>
              <w:t xml:space="preserve">Until the conclusion of the </w:t>
            </w:r>
            <w:r w:rsidR="000C00DA">
              <w:rPr>
                <w:color w:val="000000" w:themeColor="text1"/>
              </w:rPr>
              <w:t>visit</w:t>
            </w:r>
            <w:r>
              <w:rPr>
                <w:color w:val="000000" w:themeColor="text1"/>
              </w:rPr>
              <w:t>, plus one month</w:t>
            </w:r>
          </w:p>
        </w:tc>
        <w:tc>
          <w:tcPr>
            <w:tcW w:w="2983" w:type="dxa"/>
            <w:vAlign w:val="center"/>
          </w:tcPr>
          <w:p w14:paraId="1B003404" w14:textId="7A1BD59E" w:rsidR="00834F64" w:rsidRDefault="00834F64" w:rsidP="00834F64">
            <w:pPr>
              <w:spacing w:line="276" w:lineRule="auto"/>
              <w:rPr>
                <w:color w:val="000000" w:themeColor="text1"/>
              </w:rPr>
            </w:pPr>
            <w:r>
              <w:rPr>
                <w:color w:val="000000" w:themeColor="text1"/>
              </w:rPr>
              <w:t>Securely disposed of</w:t>
            </w:r>
          </w:p>
        </w:tc>
      </w:tr>
      <w:tr w:rsidR="0059141E" w14:paraId="645FF92D" w14:textId="77777777" w:rsidTr="00E15721">
        <w:trPr>
          <w:jc w:val="center"/>
        </w:trPr>
        <w:tc>
          <w:tcPr>
            <w:tcW w:w="9924" w:type="dxa"/>
            <w:gridSpan w:val="3"/>
            <w:shd w:val="clear" w:color="auto" w:fill="D9D9D9" w:themeFill="background1" w:themeFillShade="D9"/>
          </w:tcPr>
          <w:p w14:paraId="323CDFBC" w14:textId="77777777" w:rsidR="0059141E" w:rsidRPr="002F5489" w:rsidRDefault="0059141E" w:rsidP="00E15721">
            <w:pPr>
              <w:jc w:val="center"/>
              <w:rPr>
                <w:b/>
                <w:color w:val="000000" w:themeColor="text1"/>
              </w:rPr>
            </w:pPr>
            <w:r w:rsidRPr="002F5489">
              <w:rPr>
                <w:b/>
                <w:color w:val="000000" w:themeColor="text1"/>
              </w:rPr>
              <w:t>Family liaison officers and home-school liaison assistants</w:t>
            </w:r>
          </w:p>
        </w:tc>
      </w:tr>
      <w:tr w:rsidR="0059141E" w14:paraId="3075A7AD" w14:textId="77777777" w:rsidTr="00E15721">
        <w:trPr>
          <w:trHeight w:val="712"/>
          <w:jc w:val="center"/>
        </w:trPr>
        <w:tc>
          <w:tcPr>
            <w:tcW w:w="4390" w:type="dxa"/>
            <w:vAlign w:val="center"/>
          </w:tcPr>
          <w:p w14:paraId="50E710EF" w14:textId="77777777" w:rsidR="0059141E" w:rsidRDefault="0059141E" w:rsidP="00E15721">
            <w:pPr>
              <w:spacing w:line="276" w:lineRule="auto"/>
              <w:rPr>
                <w:color w:val="000000" w:themeColor="text1"/>
              </w:rPr>
            </w:pPr>
            <w:r>
              <w:rPr>
                <w:color w:val="000000" w:themeColor="text1"/>
              </w:rPr>
              <w:t>Day books</w:t>
            </w:r>
          </w:p>
        </w:tc>
        <w:tc>
          <w:tcPr>
            <w:tcW w:w="2551" w:type="dxa"/>
            <w:vAlign w:val="center"/>
          </w:tcPr>
          <w:p w14:paraId="4B8175A5" w14:textId="77777777" w:rsidR="0059141E" w:rsidRDefault="0059141E" w:rsidP="00E15721">
            <w:pPr>
              <w:spacing w:line="276" w:lineRule="auto"/>
              <w:rPr>
                <w:color w:val="000000" w:themeColor="text1"/>
              </w:rPr>
            </w:pPr>
            <w:r>
              <w:rPr>
                <w:color w:val="000000" w:themeColor="text1"/>
              </w:rPr>
              <w:t>Current academic year, plus two years</w:t>
            </w:r>
          </w:p>
        </w:tc>
        <w:tc>
          <w:tcPr>
            <w:tcW w:w="2983" w:type="dxa"/>
            <w:vAlign w:val="center"/>
          </w:tcPr>
          <w:p w14:paraId="408B0618" w14:textId="120D3904" w:rsidR="0059141E" w:rsidRDefault="0059141E" w:rsidP="00E15721">
            <w:pPr>
              <w:spacing w:line="276" w:lineRule="auto"/>
              <w:rPr>
                <w:color w:val="000000" w:themeColor="text1"/>
              </w:rPr>
            </w:pPr>
            <w:r>
              <w:rPr>
                <w:color w:val="000000" w:themeColor="text1"/>
              </w:rPr>
              <w:t xml:space="preserve">Reviewed and </w:t>
            </w:r>
            <w:r w:rsidR="00082150">
              <w:rPr>
                <w:color w:val="000000" w:themeColor="text1"/>
              </w:rPr>
              <w:t xml:space="preserve">securely </w:t>
            </w:r>
            <w:r>
              <w:rPr>
                <w:color w:val="000000" w:themeColor="text1"/>
              </w:rPr>
              <w:t>destroyed if no longer required</w:t>
            </w:r>
          </w:p>
        </w:tc>
      </w:tr>
      <w:tr w:rsidR="0059141E" w14:paraId="3B05D880" w14:textId="77777777" w:rsidTr="00E15721">
        <w:trPr>
          <w:trHeight w:val="694"/>
          <w:jc w:val="center"/>
        </w:trPr>
        <w:tc>
          <w:tcPr>
            <w:tcW w:w="4390" w:type="dxa"/>
            <w:vAlign w:val="center"/>
          </w:tcPr>
          <w:p w14:paraId="2CAE7356" w14:textId="77777777" w:rsidR="0059141E" w:rsidRDefault="0059141E" w:rsidP="00E15721">
            <w:pPr>
              <w:spacing w:line="276" w:lineRule="auto"/>
              <w:rPr>
                <w:color w:val="000000" w:themeColor="text1"/>
              </w:rPr>
            </w:pPr>
            <w:r>
              <w:rPr>
                <w:color w:val="000000" w:themeColor="text1"/>
              </w:rPr>
              <w:t>Reports for outside agencies</w:t>
            </w:r>
          </w:p>
        </w:tc>
        <w:tc>
          <w:tcPr>
            <w:tcW w:w="2551" w:type="dxa"/>
            <w:vAlign w:val="center"/>
          </w:tcPr>
          <w:p w14:paraId="3B8B7BC4" w14:textId="77777777" w:rsidR="0059141E" w:rsidRDefault="0059141E" w:rsidP="00E15721">
            <w:pPr>
              <w:spacing w:line="276" w:lineRule="auto"/>
              <w:rPr>
                <w:color w:val="000000" w:themeColor="text1"/>
              </w:rPr>
            </w:pPr>
            <w:r>
              <w:rPr>
                <w:color w:val="000000" w:themeColor="text1"/>
              </w:rPr>
              <w:t>Duration of the pupil’s time at school</w:t>
            </w:r>
          </w:p>
        </w:tc>
        <w:tc>
          <w:tcPr>
            <w:tcW w:w="2983" w:type="dxa"/>
            <w:vAlign w:val="center"/>
          </w:tcPr>
          <w:p w14:paraId="7117D9A7" w14:textId="77777777" w:rsidR="0059141E" w:rsidRPr="00930DAB" w:rsidRDefault="0059141E" w:rsidP="00E15721">
            <w:pPr>
              <w:spacing w:line="276" w:lineRule="auto"/>
              <w:rPr>
                <w:color w:val="000000" w:themeColor="text1"/>
              </w:rPr>
            </w:pPr>
            <w:r w:rsidRPr="00930DAB">
              <w:rPr>
                <w:color w:val="000000" w:themeColor="text1"/>
              </w:rPr>
              <w:t>Securely disposed of</w:t>
            </w:r>
          </w:p>
        </w:tc>
      </w:tr>
      <w:tr w:rsidR="0059141E" w14:paraId="5B464D8E" w14:textId="77777777" w:rsidTr="00E15721">
        <w:trPr>
          <w:trHeight w:val="705"/>
          <w:jc w:val="center"/>
        </w:trPr>
        <w:tc>
          <w:tcPr>
            <w:tcW w:w="4390" w:type="dxa"/>
            <w:vAlign w:val="center"/>
          </w:tcPr>
          <w:p w14:paraId="6A4F71A7" w14:textId="77777777" w:rsidR="0059141E" w:rsidRDefault="0059141E" w:rsidP="00E15721">
            <w:pPr>
              <w:spacing w:line="276" w:lineRule="auto"/>
              <w:rPr>
                <w:color w:val="000000" w:themeColor="text1"/>
              </w:rPr>
            </w:pPr>
            <w:r>
              <w:rPr>
                <w:color w:val="000000" w:themeColor="text1"/>
              </w:rPr>
              <w:t>Referral forms</w:t>
            </w:r>
          </w:p>
        </w:tc>
        <w:tc>
          <w:tcPr>
            <w:tcW w:w="2551" w:type="dxa"/>
            <w:vAlign w:val="center"/>
          </w:tcPr>
          <w:p w14:paraId="04C7F4A1" w14:textId="77777777" w:rsidR="0059141E" w:rsidRDefault="0059141E" w:rsidP="00E15721">
            <w:pPr>
              <w:spacing w:line="276" w:lineRule="auto"/>
              <w:rPr>
                <w:color w:val="000000" w:themeColor="text1"/>
              </w:rPr>
            </w:pPr>
            <w:r>
              <w:rPr>
                <w:color w:val="000000" w:themeColor="text1"/>
              </w:rPr>
              <w:t>Whilst the referral is current</w:t>
            </w:r>
          </w:p>
        </w:tc>
        <w:tc>
          <w:tcPr>
            <w:tcW w:w="2983" w:type="dxa"/>
            <w:vAlign w:val="center"/>
          </w:tcPr>
          <w:p w14:paraId="0600799E" w14:textId="77777777" w:rsidR="0059141E" w:rsidRPr="00930DAB" w:rsidRDefault="0059141E" w:rsidP="00E15721">
            <w:pPr>
              <w:spacing w:line="276" w:lineRule="auto"/>
              <w:rPr>
                <w:color w:val="000000" w:themeColor="text1"/>
              </w:rPr>
            </w:pPr>
            <w:r w:rsidRPr="00930DAB">
              <w:rPr>
                <w:color w:val="000000" w:themeColor="text1"/>
              </w:rPr>
              <w:t>Securely disposed of</w:t>
            </w:r>
          </w:p>
        </w:tc>
      </w:tr>
      <w:tr w:rsidR="0059141E" w14:paraId="3D90289D" w14:textId="77777777" w:rsidTr="00E15721">
        <w:trPr>
          <w:trHeight w:val="704"/>
          <w:jc w:val="center"/>
        </w:trPr>
        <w:tc>
          <w:tcPr>
            <w:tcW w:w="4390" w:type="dxa"/>
            <w:vAlign w:val="center"/>
          </w:tcPr>
          <w:p w14:paraId="331A3267" w14:textId="77777777" w:rsidR="0059141E" w:rsidRDefault="0059141E" w:rsidP="00E15721">
            <w:pPr>
              <w:spacing w:line="276" w:lineRule="auto"/>
              <w:rPr>
                <w:color w:val="000000" w:themeColor="text1"/>
              </w:rPr>
            </w:pPr>
            <w:r>
              <w:rPr>
                <w:color w:val="000000" w:themeColor="text1"/>
              </w:rPr>
              <w:t>Contact data sheets</w:t>
            </w:r>
          </w:p>
        </w:tc>
        <w:tc>
          <w:tcPr>
            <w:tcW w:w="2551" w:type="dxa"/>
            <w:vAlign w:val="center"/>
          </w:tcPr>
          <w:p w14:paraId="0F0C6FE3" w14:textId="77777777" w:rsidR="0059141E" w:rsidRDefault="0059141E" w:rsidP="00E15721">
            <w:pPr>
              <w:spacing w:line="276" w:lineRule="auto"/>
              <w:rPr>
                <w:color w:val="000000" w:themeColor="text1"/>
              </w:rPr>
            </w:pPr>
            <w:r>
              <w:rPr>
                <w:color w:val="000000" w:themeColor="text1"/>
              </w:rPr>
              <w:t>Current academic year</w:t>
            </w:r>
          </w:p>
        </w:tc>
        <w:tc>
          <w:tcPr>
            <w:tcW w:w="2983" w:type="dxa"/>
            <w:vAlign w:val="center"/>
          </w:tcPr>
          <w:p w14:paraId="6B2D2277" w14:textId="03896BE3" w:rsidR="0059141E" w:rsidRDefault="0059141E" w:rsidP="00E15721">
            <w:pPr>
              <w:spacing w:line="276" w:lineRule="auto"/>
              <w:rPr>
                <w:color w:val="000000" w:themeColor="text1"/>
              </w:rPr>
            </w:pPr>
            <w:r>
              <w:rPr>
                <w:color w:val="000000" w:themeColor="text1"/>
              </w:rPr>
              <w:t xml:space="preserve">Reviewed and </w:t>
            </w:r>
            <w:r w:rsidR="00082150">
              <w:rPr>
                <w:color w:val="000000" w:themeColor="text1"/>
              </w:rPr>
              <w:t xml:space="preserve">securely </w:t>
            </w:r>
            <w:r>
              <w:rPr>
                <w:color w:val="000000" w:themeColor="text1"/>
              </w:rPr>
              <w:t>destroyed if no longer active</w:t>
            </w:r>
          </w:p>
        </w:tc>
      </w:tr>
      <w:tr w:rsidR="0059141E" w14:paraId="185422D1" w14:textId="77777777" w:rsidTr="00E15721">
        <w:trPr>
          <w:trHeight w:val="700"/>
          <w:jc w:val="center"/>
        </w:trPr>
        <w:tc>
          <w:tcPr>
            <w:tcW w:w="4390" w:type="dxa"/>
            <w:vAlign w:val="center"/>
          </w:tcPr>
          <w:p w14:paraId="5E72F2C3" w14:textId="77777777" w:rsidR="0059141E" w:rsidRDefault="0059141E" w:rsidP="00E15721">
            <w:pPr>
              <w:spacing w:line="276" w:lineRule="auto"/>
              <w:rPr>
                <w:color w:val="000000" w:themeColor="text1"/>
              </w:rPr>
            </w:pPr>
            <w:r>
              <w:rPr>
                <w:color w:val="000000" w:themeColor="text1"/>
              </w:rPr>
              <w:t>Contact database entries</w:t>
            </w:r>
          </w:p>
        </w:tc>
        <w:tc>
          <w:tcPr>
            <w:tcW w:w="2551" w:type="dxa"/>
            <w:vAlign w:val="center"/>
          </w:tcPr>
          <w:p w14:paraId="7AD819F9" w14:textId="77777777" w:rsidR="0059141E" w:rsidRDefault="0059141E" w:rsidP="00E15721">
            <w:pPr>
              <w:spacing w:line="276" w:lineRule="auto"/>
              <w:rPr>
                <w:color w:val="000000" w:themeColor="text1"/>
              </w:rPr>
            </w:pPr>
            <w:r>
              <w:rPr>
                <w:color w:val="000000" w:themeColor="text1"/>
              </w:rPr>
              <w:t>Current academic year</w:t>
            </w:r>
          </w:p>
        </w:tc>
        <w:tc>
          <w:tcPr>
            <w:tcW w:w="2983" w:type="dxa"/>
            <w:vAlign w:val="center"/>
          </w:tcPr>
          <w:p w14:paraId="4F695E51" w14:textId="452775D1" w:rsidR="0059141E" w:rsidRDefault="0059141E" w:rsidP="00E15721">
            <w:pPr>
              <w:spacing w:line="276" w:lineRule="auto"/>
              <w:rPr>
                <w:color w:val="000000" w:themeColor="text1"/>
              </w:rPr>
            </w:pPr>
            <w:r>
              <w:rPr>
                <w:color w:val="000000" w:themeColor="text1"/>
              </w:rPr>
              <w:t xml:space="preserve">Reviewed and </w:t>
            </w:r>
            <w:r w:rsidR="00082150">
              <w:rPr>
                <w:color w:val="000000" w:themeColor="text1"/>
              </w:rPr>
              <w:t xml:space="preserve">securely </w:t>
            </w:r>
            <w:r>
              <w:rPr>
                <w:color w:val="000000" w:themeColor="text1"/>
              </w:rPr>
              <w:t>destroyed if no longer required</w:t>
            </w:r>
          </w:p>
        </w:tc>
      </w:tr>
      <w:tr w:rsidR="0059141E" w14:paraId="19F348DF" w14:textId="77777777" w:rsidTr="00E15721">
        <w:trPr>
          <w:trHeight w:val="664"/>
          <w:jc w:val="center"/>
        </w:trPr>
        <w:tc>
          <w:tcPr>
            <w:tcW w:w="4390" w:type="dxa"/>
            <w:vAlign w:val="center"/>
          </w:tcPr>
          <w:p w14:paraId="6EC87A26" w14:textId="77777777" w:rsidR="0059141E" w:rsidRDefault="0059141E" w:rsidP="00E15721">
            <w:pPr>
              <w:spacing w:line="276" w:lineRule="auto"/>
              <w:rPr>
                <w:color w:val="000000" w:themeColor="text1"/>
              </w:rPr>
            </w:pPr>
            <w:r>
              <w:rPr>
                <w:color w:val="000000" w:themeColor="text1"/>
              </w:rPr>
              <w:t>Group registers</w:t>
            </w:r>
          </w:p>
        </w:tc>
        <w:tc>
          <w:tcPr>
            <w:tcW w:w="2551" w:type="dxa"/>
            <w:vAlign w:val="center"/>
          </w:tcPr>
          <w:p w14:paraId="1C02F5EC" w14:textId="77777777" w:rsidR="0059141E" w:rsidRDefault="0059141E" w:rsidP="00E15721">
            <w:pPr>
              <w:spacing w:line="276" w:lineRule="auto"/>
              <w:rPr>
                <w:color w:val="000000" w:themeColor="text1"/>
              </w:rPr>
            </w:pPr>
            <w:r>
              <w:rPr>
                <w:color w:val="000000" w:themeColor="text1"/>
              </w:rPr>
              <w:t>Current academic year, plus two years</w:t>
            </w:r>
          </w:p>
        </w:tc>
        <w:tc>
          <w:tcPr>
            <w:tcW w:w="2983" w:type="dxa"/>
            <w:vAlign w:val="center"/>
          </w:tcPr>
          <w:p w14:paraId="38A12ACA" w14:textId="77777777" w:rsidR="0059141E" w:rsidRPr="00930DAB" w:rsidRDefault="0059141E" w:rsidP="00E15721">
            <w:pPr>
              <w:spacing w:line="276" w:lineRule="auto"/>
              <w:rPr>
                <w:color w:val="000000" w:themeColor="text1"/>
              </w:rPr>
            </w:pPr>
            <w:r w:rsidRPr="00930DAB">
              <w:rPr>
                <w:color w:val="000000" w:themeColor="text1"/>
              </w:rPr>
              <w:t>Securely disposed of</w:t>
            </w:r>
          </w:p>
        </w:tc>
      </w:tr>
    </w:tbl>
    <w:p w14:paraId="67D9A029" w14:textId="7374264E" w:rsidR="005C324B" w:rsidRDefault="005C324B" w:rsidP="005C324B">
      <w:pPr>
        <w:pStyle w:val="Heading10"/>
        <w:numPr>
          <w:ilvl w:val="0"/>
          <w:numId w:val="0"/>
        </w:numPr>
        <w:ind w:left="360"/>
        <w:rPr>
          <w:b/>
          <w:sz w:val="28"/>
        </w:rPr>
      </w:pPr>
      <w:bookmarkStart w:id="22" w:name="_Symptoms_of_an"/>
      <w:bookmarkStart w:id="23" w:name="_Retention_of_staff"/>
      <w:bookmarkEnd w:id="22"/>
      <w:bookmarkEnd w:id="23"/>
    </w:p>
    <w:p w14:paraId="49EE7F36" w14:textId="77777777" w:rsidR="00762BE2" w:rsidRPr="00762BE2" w:rsidRDefault="00762BE2" w:rsidP="00762BE2"/>
    <w:p w14:paraId="6D93324F" w14:textId="306683C3" w:rsidR="001A5122" w:rsidRPr="007B7475" w:rsidRDefault="000D2517" w:rsidP="00E249A5">
      <w:pPr>
        <w:pStyle w:val="Heading10"/>
        <w:rPr>
          <w:b/>
          <w:sz w:val="28"/>
        </w:rPr>
      </w:pPr>
      <w:bookmarkStart w:id="24" w:name="_Retention_of_staff_1"/>
      <w:bookmarkEnd w:id="24"/>
      <w:r>
        <w:rPr>
          <w:b/>
          <w:sz w:val="28"/>
        </w:rPr>
        <w:t xml:space="preserve">Retention of staff records </w:t>
      </w:r>
    </w:p>
    <w:p w14:paraId="42FDE22E" w14:textId="77777777" w:rsidR="000D2517" w:rsidRDefault="000D2517" w:rsidP="00165D98">
      <w:pPr>
        <w:pStyle w:val="Style2"/>
        <w:ind w:left="1423" w:hanging="431"/>
        <w:jc w:val="both"/>
      </w:pPr>
      <w:bookmarkStart w:id="25" w:name="g"/>
      <w:bookmarkEnd w:id="20"/>
      <w:r>
        <w:t>The table below outlines the school’s retention period for staff records and the action that will be taken after the retention period, in line with any requirements.</w:t>
      </w:r>
    </w:p>
    <w:p w14:paraId="20DAE4B1" w14:textId="77777777" w:rsidR="000D2517" w:rsidRDefault="000D2517" w:rsidP="00165D98">
      <w:pPr>
        <w:pStyle w:val="Style2"/>
        <w:ind w:left="1423" w:hanging="431"/>
        <w:jc w:val="both"/>
      </w:pPr>
      <w:r>
        <w:t>Electronic copies of any information and files will also be destroyed in line with the retention periods below.</w:t>
      </w:r>
    </w:p>
    <w:tbl>
      <w:tblPr>
        <w:tblStyle w:val="TableGrid"/>
        <w:tblW w:w="9924" w:type="dxa"/>
        <w:jc w:val="center"/>
        <w:tblLook w:val="04A0" w:firstRow="1" w:lastRow="0" w:firstColumn="1" w:lastColumn="0" w:noHBand="0" w:noVBand="1"/>
      </w:tblPr>
      <w:tblGrid>
        <w:gridCol w:w="3436"/>
        <w:gridCol w:w="3005"/>
        <w:gridCol w:w="3483"/>
      </w:tblGrid>
      <w:tr w:rsidR="000D2517" w14:paraId="42081E97" w14:textId="77777777" w:rsidTr="00E15721">
        <w:trPr>
          <w:jc w:val="center"/>
        </w:trPr>
        <w:tc>
          <w:tcPr>
            <w:tcW w:w="3436" w:type="dxa"/>
            <w:shd w:val="clear" w:color="auto" w:fill="347186"/>
            <w:vAlign w:val="center"/>
          </w:tcPr>
          <w:p w14:paraId="088415F3" w14:textId="77777777" w:rsidR="000D2517" w:rsidRPr="002F5489" w:rsidRDefault="000D2517" w:rsidP="00E15721">
            <w:pPr>
              <w:jc w:val="center"/>
              <w:rPr>
                <w:b/>
                <w:color w:val="FFFFFF" w:themeColor="background1"/>
              </w:rPr>
            </w:pPr>
            <w:r w:rsidRPr="002F5489">
              <w:rPr>
                <w:b/>
                <w:color w:val="FFFFFF" w:themeColor="background1"/>
              </w:rPr>
              <w:t>Type of file</w:t>
            </w:r>
          </w:p>
        </w:tc>
        <w:tc>
          <w:tcPr>
            <w:tcW w:w="3005" w:type="dxa"/>
            <w:shd w:val="clear" w:color="auto" w:fill="347186"/>
            <w:vAlign w:val="center"/>
          </w:tcPr>
          <w:p w14:paraId="4E4AAEDE" w14:textId="77777777" w:rsidR="000D2517" w:rsidRPr="002F5489" w:rsidRDefault="000D2517" w:rsidP="00E15721">
            <w:pPr>
              <w:jc w:val="center"/>
              <w:rPr>
                <w:b/>
                <w:color w:val="FFFFFF" w:themeColor="background1"/>
              </w:rPr>
            </w:pPr>
            <w:r w:rsidRPr="002F5489">
              <w:rPr>
                <w:b/>
                <w:color w:val="FFFFFF" w:themeColor="background1"/>
              </w:rPr>
              <w:t>Retention period</w:t>
            </w:r>
          </w:p>
        </w:tc>
        <w:tc>
          <w:tcPr>
            <w:tcW w:w="3483" w:type="dxa"/>
            <w:shd w:val="clear" w:color="auto" w:fill="347186"/>
          </w:tcPr>
          <w:p w14:paraId="22235F34" w14:textId="77777777" w:rsidR="000D2517" w:rsidRPr="002F5489" w:rsidRDefault="000D2517" w:rsidP="00E15721">
            <w:pPr>
              <w:jc w:val="center"/>
              <w:rPr>
                <w:b/>
                <w:color w:val="FFFFFF" w:themeColor="background1"/>
              </w:rPr>
            </w:pPr>
            <w:r w:rsidRPr="002F5489">
              <w:rPr>
                <w:b/>
                <w:color w:val="FFFFFF" w:themeColor="background1"/>
              </w:rPr>
              <w:t>Action taken</w:t>
            </w:r>
            <w:r>
              <w:rPr>
                <w:b/>
                <w:color w:val="FFFFFF" w:themeColor="background1"/>
              </w:rPr>
              <w:t xml:space="preserve"> after retention period ends</w:t>
            </w:r>
          </w:p>
        </w:tc>
      </w:tr>
      <w:tr w:rsidR="000D2517" w14:paraId="71875709" w14:textId="77777777" w:rsidTr="00E15721">
        <w:trPr>
          <w:jc w:val="center"/>
        </w:trPr>
        <w:tc>
          <w:tcPr>
            <w:tcW w:w="9924" w:type="dxa"/>
            <w:gridSpan w:val="3"/>
            <w:shd w:val="clear" w:color="auto" w:fill="D9D9D9" w:themeFill="background1" w:themeFillShade="D9"/>
          </w:tcPr>
          <w:p w14:paraId="4C8A5262" w14:textId="77777777" w:rsidR="000D2517" w:rsidRPr="002F5489" w:rsidRDefault="000D2517" w:rsidP="00E15721">
            <w:pPr>
              <w:jc w:val="center"/>
              <w:rPr>
                <w:b/>
              </w:rPr>
            </w:pPr>
            <w:r w:rsidRPr="002F5489">
              <w:rPr>
                <w:b/>
              </w:rPr>
              <w:t>Operational</w:t>
            </w:r>
          </w:p>
        </w:tc>
      </w:tr>
      <w:tr w:rsidR="000D2517" w14:paraId="1BB9FA51" w14:textId="77777777" w:rsidTr="00E15721">
        <w:trPr>
          <w:trHeight w:val="636"/>
          <w:jc w:val="center"/>
        </w:trPr>
        <w:tc>
          <w:tcPr>
            <w:tcW w:w="3436" w:type="dxa"/>
            <w:vAlign w:val="center"/>
          </w:tcPr>
          <w:p w14:paraId="7022E183" w14:textId="7DD1134B" w:rsidR="000D2517" w:rsidRDefault="000D2517" w:rsidP="00E15721">
            <w:pPr>
              <w:spacing w:line="276" w:lineRule="auto"/>
            </w:pPr>
            <w:r>
              <w:t>Staff</w:t>
            </w:r>
            <w:r w:rsidR="002D4C91">
              <w:t xml:space="preserve"> members’</w:t>
            </w:r>
            <w:r>
              <w:t xml:space="preserve"> person</w:t>
            </w:r>
            <w:r w:rsidR="001B3EEF">
              <w:t>nel</w:t>
            </w:r>
            <w:r>
              <w:t xml:space="preserve"> file</w:t>
            </w:r>
          </w:p>
        </w:tc>
        <w:tc>
          <w:tcPr>
            <w:tcW w:w="3005" w:type="dxa"/>
            <w:vAlign w:val="center"/>
          </w:tcPr>
          <w:p w14:paraId="05325881" w14:textId="6979B8E2" w:rsidR="000D2517" w:rsidRDefault="000D2517" w:rsidP="00E15721">
            <w:pPr>
              <w:spacing w:line="276" w:lineRule="auto"/>
            </w:pPr>
            <w:r>
              <w:t>Termination of employment, plus six years</w:t>
            </w:r>
            <w:r w:rsidR="00971632">
              <w:t>, unless the member of staff is part of any case which falls under the terms of reference of the IICSA. If this is the case, the file will be retained until the IICSA enquiries are complete</w:t>
            </w:r>
          </w:p>
        </w:tc>
        <w:tc>
          <w:tcPr>
            <w:tcW w:w="3483" w:type="dxa"/>
            <w:vAlign w:val="center"/>
          </w:tcPr>
          <w:p w14:paraId="7779EE5A" w14:textId="77777777" w:rsidR="000D2517" w:rsidRDefault="000D2517" w:rsidP="00E15721">
            <w:pPr>
              <w:spacing w:line="276" w:lineRule="auto"/>
            </w:pPr>
            <w:r>
              <w:t>Securely disposed of</w:t>
            </w:r>
          </w:p>
        </w:tc>
      </w:tr>
      <w:tr w:rsidR="000D2517" w14:paraId="10F0CEE8" w14:textId="77777777" w:rsidTr="00E15721">
        <w:trPr>
          <w:trHeight w:val="840"/>
          <w:jc w:val="center"/>
        </w:trPr>
        <w:tc>
          <w:tcPr>
            <w:tcW w:w="3436" w:type="dxa"/>
            <w:tcBorders>
              <w:bottom w:val="nil"/>
            </w:tcBorders>
            <w:vAlign w:val="center"/>
          </w:tcPr>
          <w:p w14:paraId="22044A69" w14:textId="5241B7B5" w:rsidR="000D2517" w:rsidRDefault="000D2517" w:rsidP="00E15721">
            <w:pPr>
              <w:spacing w:line="276" w:lineRule="auto"/>
            </w:pPr>
            <w:r>
              <w:t>Annual appraisal and assessment records</w:t>
            </w:r>
          </w:p>
        </w:tc>
        <w:tc>
          <w:tcPr>
            <w:tcW w:w="3005" w:type="dxa"/>
            <w:tcBorders>
              <w:bottom w:val="nil"/>
            </w:tcBorders>
            <w:vAlign w:val="center"/>
          </w:tcPr>
          <w:p w14:paraId="19A775D0" w14:textId="48F5B2D2" w:rsidR="000D2517" w:rsidRDefault="000D2517" w:rsidP="00E15721">
            <w:pPr>
              <w:spacing w:line="276" w:lineRule="auto"/>
            </w:pPr>
            <w:r>
              <w:t xml:space="preserve">Current academic year, plus </w:t>
            </w:r>
            <w:r w:rsidR="00126BBC">
              <w:t xml:space="preserve">six </w:t>
            </w:r>
            <w:r>
              <w:t>years</w:t>
            </w:r>
          </w:p>
        </w:tc>
        <w:tc>
          <w:tcPr>
            <w:tcW w:w="3483" w:type="dxa"/>
            <w:tcBorders>
              <w:bottom w:val="nil"/>
            </w:tcBorders>
            <w:vAlign w:val="center"/>
          </w:tcPr>
          <w:p w14:paraId="485F73F8" w14:textId="77777777" w:rsidR="000D2517" w:rsidRDefault="000D2517" w:rsidP="00E15721">
            <w:pPr>
              <w:spacing w:line="276" w:lineRule="auto"/>
            </w:pPr>
            <w:r>
              <w:t>Securely disposed of</w:t>
            </w:r>
          </w:p>
        </w:tc>
      </w:tr>
      <w:tr w:rsidR="000646B7" w14:paraId="77863759" w14:textId="77777777" w:rsidTr="00E15721">
        <w:trPr>
          <w:trHeight w:val="840"/>
          <w:jc w:val="center"/>
        </w:trPr>
        <w:tc>
          <w:tcPr>
            <w:tcW w:w="3436" w:type="dxa"/>
            <w:tcBorders>
              <w:bottom w:val="nil"/>
            </w:tcBorders>
            <w:vAlign w:val="center"/>
          </w:tcPr>
          <w:p w14:paraId="4AC5EB29" w14:textId="4C05F6E6" w:rsidR="000646B7" w:rsidRPr="00863548" w:rsidRDefault="000646B7" w:rsidP="00E15721">
            <w:r>
              <w:t>Sickness absence monitoring</w:t>
            </w:r>
            <w:r w:rsidR="00607CD5">
              <w:t xml:space="preserve"> (where sickness pay is not paid)</w:t>
            </w:r>
          </w:p>
        </w:tc>
        <w:tc>
          <w:tcPr>
            <w:tcW w:w="3005" w:type="dxa"/>
            <w:tcBorders>
              <w:bottom w:val="nil"/>
            </w:tcBorders>
            <w:vAlign w:val="center"/>
          </w:tcPr>
          <w:p w14:paraId="25DB4EC0" w14:textId="67C54320" w:rsidR="000646B7" w:rsidRDefault="00607CD5" w:rsidP="00E15721">
            <w:r>
              <w:t xml:space="preserve">Current academic year, plus three years </w:t>
            </w:r>
          </w:p>
        </w:tc>
        <w:tc>
          <w:tcPr>
            <w:tcW w:w="3483" w:type="dxa"/>
            <w:tcBorders>
              <w:bottom w:val="nil"/>
            </w:tcBorders>
            <w:vAlign w:val="center"/>
          </w:tcPr>
          <w:p w14:paraId="6968E0D5" w14:textId="3373A219" w:rsidR="000646B7" w:rsidRDefault="00607CD5" w:rsidP="00E15721">
            <w:r>
              <w:t>Securely disposed of</w:t>
            </w:r>
          </w:p>
        </w:tc>
      </w:tr>
      <w:tr w:rsidR="00607CD5" w14:paraId="4C2A9833" w14:textId="77777777" w:rsidTr="00E15721">
        <w:trPr>
          <w:trHeight w:val="840"/>
          <w:jc w:val="center"/>
        </w:trPr>
        <w:tc>
          <w:tcPr>
            <w:tcW w:w="3436" w:type="dxa"/>
            <w:tcBorders>
              <w:bottom w:val="nil"/>
            </w:tcBorders>
            <w:vAlign w:val="center"/>
          </w:tcPr>
          <w:p w14:paraId="2D2FC979" w14:textId="498F0FC8" w:rsidR="00607CD5" w:rsidRPr="00863548" w:rsidRDefault="00607CD5" w:rsidP="00E15721">
            <w:r>
              <w:t>Sickness absence monitoring (where sickness pay is paid)</w:t>
            </w:r>
          </w:p>
        </w:tc>
        <w:tc>
          <w:tcPr>
            <w:tcW w:w="3005" w:type="dxa"/>
            <w:tcBorders>
              <w:bottom w:val="nil"/>
            </w:tcBorders>
            <w:vAlign w:val="center"/>
          </w:tcPr>
          <w:p w14:paraId="1D50F928" w14:textId="6C835972" w:rsidR="00607CD5" w:rsidRDefault="00607CD5" w:rsidP="00E15721">
            <w:r>
              <w:t>Current academic year, plus six years</w:t>
            </w:r>
          </w:p>
        </w:tc>
        <w:tc>
          <w:tcPr>
            <w:tcW w:w="3483" w:type="dxa"/>
            <w:tcBorders>
              <w:bottom w:val="nil"/>
            </w:tcBorders>
            <w:vAlign w:val="center"/>
          </w:tcPr>
          <w:p w14:paraId="467330F9" w14:textId="57964C3E" w:rsidR="00607CD5" w:rsidRDefault="00607CD5" w:rsidP="00E15721">
            <w:r>
              <w:t xml:space="preserve">Securely disposed of </w:t>
            </w:r>
          </w:p>
        </w:tc>
      </w:tr>
      <w:tr w:rsidR="00607CD5" w14:paraId="561D7926" w14:textId="77777777" w:rsidTr="00E15721">
        <w:trPr>
          <w:trHeight w:val="840"/>
          <w:jc w:val="center"/>
        </w:trPr>
        <w:tc>
          <w:tcPr>
            <w:tcW w:w="3436" w:type="dxa"/>
            <w:tcBorders>
              <w:bottom w:val="nil"/>
            </w:tcBorders>
            <w:vAlign w:val="center"/>
          </w:tcPr>
          <w:p w14:paraId="00CCB5A4" w14:textId="75941DB3" w:rsidR="00607CD5" w:rsidRPr="00863548" w:rsidRDefault="00607CD5" w:rsidP="00E15721">
            <w:r>
              <w:t xml:space="preserve">Staff training (where training leads to CPD) </w:t>
            </w:r>
          </w:p>
        </w:tc>
        <w:tc>
          <w:tcPr>
            <w:tcW w:w="3005" w:type="dxa"/>
            <w:tcBorders>
              <w:bottom w:val="nil"/>
            </w:tcBorders>
            <w:vAlign w:val="center"/>
          </w:tcPr>
          <w:p w14:paraId="48611325" w14:textId="2BF6FE17" w:rsidR="00607CD5" w:rsidRDefault="00607CD5" w:rsidP="00E15721">
            <w:r>
              <w:t xml:space="preserve">Length of time required by the </w:t>
            </w:r>
            <w:r w:rsidR="002D427B">
              <w:t xml:space="preserve">CPD </w:t>
            </w:r>
            <w:r>
              <w:t xml:space="preserve">professional body </w:t>
            </w:r>
          </w:p>
        </w:tc>
        <w:tc>
          <w:tcPr>
            <w:tcW w:w="3483" w:type="dxa"/>
            <w:tcBorders>
              <w:bottom w:val="nil"/>
            </w:tcBorders>
            <w:vAlign w:val="center"/>
          </w:tcPr>
          <w:p w14:paraId="4F283F9E" w14:textId="55279E7D" w:rsidR="00607CD5" w:rsidRDefault="00607CD5" w:rsidP="00E15721">
            <w:r>
              <w:t xml:space="preserve">Securely disposed of </w:t>
            </w:r>
          </w:p>
        </w:tc>
      </w:tr>
      <w:tr w:rsidR="00607CD5" w14:paraId="175EF6E4" w14:textId="77777777" w:rsidTr="00E15721">
        <w:trPr>
          <w:trHeight w:val="840"/>
          <w:jc w:val="center"/>
        </w:trPr>
        <w:tc>
          <w:tcPr>
            <w:tcW w:w="3436" w:type="dxa"/>
            <w:tcBorders>
              <w:bottom w:val="nil"/>
            </w:tcBorders>
            <w:vAlign w:val="center"/>
          </w:tcPr>
          <w:p w14:paraId="093DFFEF" w14:textId="5DB8B76D" w:rsidR="00607CD5" w:rsidRPr="00863548" w:rsidRDefault="00607CD5" w:rsidP="00E15721">
            <w:r>
              <w:t>Staff training (except where the training relates to dealing with pupils, e.g. first aid or health and safety)</w:t>
            </w:r>
          </w:p>
        </w:tc>
        <w:tc>
          <w:tcPr>
            <w:tcW w:w="3005" w:type="dxa"/>
            <w:tcBorders>
              <w:bottom w:val="nil"/>
            </w:tcBorders>
            <w:vAlign w:val="center"/>
          </w:tcPr>
          <w:p w14:paraId="2A901E03" w14:textId="14DA04AC" w:rsidR="00607CD5" w:rsidRDefault="00607CD5" w:rsidP="00E15721">
            <w:r>
              <w:t xml:space="preserve">Retained </w:t>
            </w:r>
            <w:r w:rsidR="00E15EAE">
              <w:t>i</w:t>
            </w:r>
            <w:r>
              <w:t xml:space="preserve">n the personnel file </w:t>
            </w:r>
          </w:p>
        </w:tc>
        <w:tc>
          <w:tcPr>
            <w:tcW w:w="3483" w:type="dxa"/>
            <w:tcBorders>
              <w:bottom w:val="nil"/>
            </w:tcBorders>
            <w:vAlign w:val="center"/>
          </w:tcPr>
          <w:p w14:paraId="75DC16AE" w14:textId="5BC47A5A" w:rsidR="00607CD5" w:rsidRDefault="00607CD5" w:rsidP="00E15721">
            <w:r>
              <w:t xml:space="preserve">Securely disposed of </w:t>
            </w:r>
          </w:p>
        </w:tc>
      </w:tr>
      <w:tr w:rsidR="00607CD5" w14:paraId="7CD042C0" w14:textId="77777777" w:rsidTr="00E15721">
        <w:trPr>
          <w:trHeight w:val="840"/>
          <w:jc w:val="center"/>
        </w:trPr>
        <w:tc>
          <w:tcPr>
            <w:tcW w:w="3436" w:type="dxa"/>
            <w:tcBorders>
              <w:bottom w:val="nil"/>
            </w:tcBorders>
            <w:vAlign w:val="center"/>
          </w:tcPr>
          <w:p w14:paraId="2015ABE4" w14:textId="78296FA2" w:rsidR="00607CD5" w:rsidRPr="00863548" w:rsidRDefault="00607CD5" w:rsidP="00E15721">
            <w:r>
              <w:t>Staff training (where the training relates to pupils, e.g. safeguarding or other pupil</w:t>
            </w:r>
            <w:r w:rsidR="00611ABB">
              <w:t>-related training)</w:t>
            </w:r>
          </w:p>
        </w:tc>
        <w:tc>
          <w:tcPr>
            <w:tcW w:w="3005" w:type="dxa"/>
            <w:tcBorders>
              <w:bottom w:val="nil"/>
            </w:tcBorders>
            <w:vAlign w:val="center"/>
          </w:tcPr>
          <w:p w14:paraId="7A701E7E" w14:textId="03F0DFEA" w:rsidR="00607CD5" w:rsidRDefault="00611ABB" w:rsidP="00E15721">
            <w:r>
              <w:t xml:space="preserve">Date of the training, plus 40 years </w:t>
            </w:r>
          </w:p>
        </w:tc>
        <w:tc>
          <w:tcPr>
            <w:tcW w:w="3483" w:type="dxa"/>
            <w:tcBorders>
              <w:bottom w:val="nil"/>
            </w:tcBorders>
            <w:vAlign w:val="center"/>
          </w:tcPr>
          <w:p w14:paraId="3A4ED1B8" w14:textId="74DE970B" w:rsidR="00607CD5" w:rsidRDefault="00611ABB" w:rsidP="00E15721">
            <w:r>
              <w:t>Securely disposed of</w:t>
            </w:r>
          </w:p>
        </w:tc>
      </w:tr>
      <w:tr w:rsidR="000D2517" w14:paraId="509B41BB" w14:textId="77777777" w:rsidTr="00E15721">
        <w:trPr>
          <w:jc w:val="center"/>
        </w:trPr>
        <w:tc>
          <w:tcPr>
            <w:tcW w:w="9924" w:type="dxa"/>
            <w:gridSpan w:val="3"/>
            <w:shd w:val="clear" w:color="auto" w:fill="D9D9D9" w:themeFill="background1" w:themeFillShade="D9"/>
          </w:tcPr>
          <w:p w14:paraId="013E5DA5" w14:textId="77777777" w:rsidR="000D2517" w:rsidRPr="002F5489" w:rsidRDefault="000D2517" w:rsidP="00E15721">
            <w:pPr>
              <w:jc w:val="center"/>
              <w:rPr>
                <w:b/>
              </w:rPr>
            </w:pPr>
            <w:r w:rsidRPr="002F5489">
              <w:rPr>
                <w:b/>
              </w:rPr>
              <w:t>Recruitment</w:t>
            </w:r>
          </w:p>
        </w:tc>
      </w:tr>
      <w:tr w:rsidR="000D2517" w14:paraId="3DC7FAFD" w14:textId="77777777" w:rsidTr="00E15721">
        <w:trPr>
          <w:trHeight w:val="928"/>
          <w:jc w:val="center"/>
        </w:trPr>
        <w:tc>
          <w:tcPr>
            <w:tcW w:w="3436" w:type="dxa"/>
            <w:vAlign w:val="center"/>
          </w:tcPr>
          <w:p w14:paraId="6F358503" w14:textId="1B1DAAA9" w:rsidR="000D2517" w:rsidRDefault="000D2517" w:rsidP="00E15721">
            <w:pPr>
              <w:spacing w:line="276" w:lineRule="auto"/>
            </w:pPr>
            <w:r>
              <w:t>Records relating to the appointment of a new headteacher</w:t>
            </w:r>
            <w:r w:rsidR="00D1382B">
              <w:t xml:space="preserve"> (unsuccessful attempts) </w:t>
            </w:r>
          </w:p>
        </w:tc>
        <w:tc>
          <w:tcPr>
            <w:tcW w:w="3005" w:type="dxa"/>
            <w:vAlign w:val="center"/>
          </w:tcPr>
          <w:p w14:paraId="546D8906" w14:textId="0AF200EC" w:rsidR="000D2517" w:rsidRDefault="000D2517" w:rsidP="00E15721">
            <w:pPr>
              <w:spacing w:line="276" w:lineRule="auto"/>
            </w:pPr>
            <w:r>
              <w:t xml:space="preserve">Date of appointment, plus six </w:t>
            </w:r>
            <w:r w:rsidR="00D1382B">
              <w:t xml:space="preserve">months. </w:t>
            </w:r>
          </w:p>
          <w:p w14:paraId="733CC6D6" w14:textId="7CA75505" w:rsidR="00D1382B" w:rsidRDefault="00D1382B" w:rsidP="00E15721">
            <w:pPr>
              <w:spacing w:line="276" w:lineRule="auto"/>
            </w:pPr>
          </w:p>
        </w:tc>
        <w:tc>
          <w:tcPr>
            <w:tcW w:w="3483" w:type="dxa"/>
            <w:vAlign w:val="center"/>
          </w:tcPr>
          <w:p w14:paraId="7DA4FE98" w14:textId="77777777" w:rsidR="000D2517" w:rsidRDefault="000D2517" w:rsidP="00E15721">
            <w:pPr>
              <w:spacing w:line="276" w:lineRule="auto"/>
            </w:pPr>
            <w:r>
              <w:t>Securely disposed of</w:t>
            </w:r>
          </w:p>
        </w:tc>
      </w:tr>
      <w:tr w:rsidR="00D1382B" w14:paraId="0C28477C" w14:textId="77777777" w:rsidTr="00E15721">
        <w:trPr>
          <w:trHeight w:val="928"/>
          <w:jc w:val="center"/>
        </w:trPr>
        <w:tc>
          <w:tcPr>
            <w:tcW w:w="3436" w:type="dxa"/>
            <w:vAlign w:val="center"/>
          </w:tcPr>
          <w:p w14:paraId="700BAFDB" w14:textId="21659B0B" w:rsidR="00D1382B" w:rsidRPr="00863548" w:rsidRDefault="00D1382B" w:rsidP="00E15721">
            <w:r>
              <w:t>Records relating to the appointment of a new headteacher (successful appointments)</w:t>
            </w:r>
          </w:p>
        </w:tc>
        <w:tc>
          <w:tcPr>
            <w:tcW w:w="3005" w:type="dxa"/>
            <w:vAlign w:val="center"/>
          </w:tcPr>
          <w:p w14:paraId="0B664645" w14:textId="78352FD8" w:rsidR="00D1382B" w:rsidRDefault="00D1382B" w:rsidP="00E15721">
            <w:r>
              <w:t>Added to personnel file and retained until the end of appointment, plus si</w:t>
            </w:r>
            <w:r w:rsidR="001B3EEF">
              <w:t>x</w:t>
            </w:r>
            <w:r>
              <w:t xml:space="preserve"> year</w:t>
            </w:r>
            <w:r w:rsidR="001B3EEF">
              <w:t>s</w:t>
            </w:r>
            <w:r>
              <w:t xml:space="preserve">, except in cases of negligence or claims of child abuse, then records </w:t>
            </w:r>
            <w:r w:rsidR="001B3EEF">
              <w:t xml:space="preserve">are </w:t>
            </w:r>
            <w:r>
              <w:t>retained for at least 15 years</w:t>
            </w:r>
          </w:p>
        </w:tc>
        <w:tc>
          <w:tcPr>
            <w:tcW w:w="3483" w:type="dxa"/>
            <w:vAlign w:val="center"/>
          </w:tcPr>
          <w:p w14:paraId="6DA27325" w14:textId="67797565" w:rsidR="00D1382B" w:rsidRDefault="00BA4A5D" w:rsidP="00E15721">
            <w:r>
              <w:t xml:space="preserve">Securely disposed of </w:t>
            </w:r>
          </w:p>
        </w:tc>
      </w:tr>
      <w:tr w:rsidR="000D2517" w14:paraId="364B134D" w14:textId="77777777" w:rsidTr="00E15721">
        <w:trPr>
          <w:trHeight w:val="1125"/>
          <w:jc w:val="center"/>
        </w:trPr>
        <w:tc>
          <w:tcPr>
            <w:tcW w:w="3436" w:type="dxa"/>
            <w:vAlign w:val="center"/>
          </w:tcPr>
          <w:p w14:paraId="3BF499CC" w14:textId="0362B43F" w:rsidR="000D2517" w:rsidRDefault="000D2517" w:rsidP="00E15721">
            <w:pPr>
              <w:spacing w:line="276" w:lineRule="auto"/>
            </w:pPr>
            <w:r>
              <w:t xml:space="preserve">Records relating to the appointment of new members of staff </w:t>
            </w:r>
            <w:r w:rsidR="00BA4A5D">
              <w:t xml:space="preserve">or governors </w:t>
            </w:r>
            <w:r>
              <w:t>(unsuccessful candidates)</w:t>
            </w:r>
          </w:p>
        </w:tc>
        <w:tc>
          <w:tcPr>
            <w:tcW w:w="3005" w:type="dxa"/>
            <w:vAlign w:val="center"/>
          </w:tcPr>
          <w:p w14:paraId="31BCF170" w14:textId="77777777" w:rsidR="000D2517" w:rsidRDefault="000D2517" w:rsidP="00E15721">
            <w:pPr>
              <w:spacing w:line="276" w:lineRule="auto"/>
            </w:pPr>
            <w:r>
              <w:t>Date of appointment of successful candidate, plus six months</w:t>
            </w:r>
          </w:p>
        </w:tc>
        <w:tc>
          <w:tcPr>
            <w:tcW w:w="3483" w:type="dxa"/>
            <w:vAlign w:val="center"/>
          </w:tcPr>
          <w:p w14:paraId="388736B8" w14:textId="77777777" w:rsidR="000D2517" w:rsidRDefault="000D2517" w:rsidP="00E15721">
            <w:pPr>
              <w:spacing w:line="276" w:lineRule="auto"/>
            </w:pPr>
            <w:r>
              <w:t>Securely disposed of</w:t>
            </w:r>
          </w:p>
        </w:tc>
      </w:tr>
      <w:tr w:rsidR="000D2517" w14:paraId="34853001" w14:textId="77777777" w:rsidTr="00E15721">
        <w:trPr>
          <w:trHeight w:val="1255"/>
          <w:jc w:val="center"/>
        </w:trPr>
        <w:tc>
          <w:tcPr>
            <w:tcW w:w="3436" w:type="dxa"/>
            <w:vAlign w:val="center"/>
          </w:tcPr>
          <w:p w14:paraId="79303E5F" w14:textId="743D27A6" w:rsidR="000D2517" w:rsidRDefault="004A78A0" w:rsidP="00E15721">
            <w:pPr>
              <w:spacing w:line="276" w:lineRule="auto"/>
            </w:pPr>
            <w:r>
              <w:t>Pre-employment vetting information</w:t>
            </w:r>
            <w:r w:rsidR="000D2517">
              <w:t xml:space="preserve"> (successful candidates)</w:t>
            </w:r>
          </w:p>
        </w:tc>
        <w:tc>
          <w:tcPr>
            <w:tcW w:w="3005" w:type="dxa"/>
            <w:vAlign w:val="center"/>
          </w:tcPr>
          <w:p w14:paraId="4AD5B4B4" w14:textId="7AFC54B4" w:rsidR="000D2517" w:rsidRDefault="004A78A0" w:rsidP="00E15721">
            <w:pPr>
              <w:spacing w:line="276" w:lineRule="auto"/>
            </w:pPr>
            <w:r>
              <w:t>For the duration of the employee’s employment, plus six years</w:t>
            </w:r>
          </w:p>
        </w:tc>
        <w:tc>
          <w:tcPr>
            <w:tcW w:w="3483" w:type="dxa"/>
            <w:vAlign w:val="center"/>
          </w:tcPr>
          <w:p w14:paraId="03823057" w14:textId="77777777" w:rsidR="000D2517" w:rsidRDefault="000D2517" w:rsidP="00E15721">
            <w:pPr>
              <w:spacing w:line="276" w:lineRule="auto"/>
            </w:pPr>
            <w:r>
              <w:t>Securely disposed of</w:t>
            </w:r>
          </w:p>
        </w:tc>
      </w:tr>
      <w:tr w:rsidR="000D2517" w14:paraId="3DD25F3C" w14:textId="77777777" w:rsidTr="00E15721">
        <w:trPr>
          <w:trHeight w:val="554"/>
          <w:jc w:val="center"/>
        </w:trPr>
        <w:tc>
          <w:tcPr>
            <w:tcW w:w="3436" w:type="dxa"/>
            <w:vAlign w:val="center"/>
          </w:tcPr>
          <w:p w14:paraId="748F6B41" w14:textId="77777777" w:rsidR="000D2517" w:rsidRDefault="000D2517" w:rsidP="00E15721">
            <w:pPr>
              <w:spacing w:line="276" w:lineRule="auto"/>
            </w:pPr>
            <w:r>
              <w:t>DBS certificates</w:t>
            </w:r>
          </w:p>
        </w:tc>
        <w:tc>
          <w:tcPr>
            <w:tcW w:w="3005" w:type="dxa"/>
            <w:vAlign w:val="center"/>
          </w:tcPr>
          <w:p w14:paraId="3D129519" w14:textId="77777777" w:rsidR="000D2517" w:rsidRDefault="000D2517" w:rsidP="00E15721">
            <w:pPr>
              <w:spacing w:line="276" w:lineRule="auto"/>
            </w:pPr>
            <w:r>
              <w:t>Up to six months</w:t>
            </w:r>
          </w:p>
        </w:tc>
        <w:tc>
          <w:tcPr>
            <w:tcW w:w="3483" w:type="dxa"/>
            <w:vAlign w:val="center"/>
          </w:tcPr>
          <w:p w14:paraId="0CEEBCEC" w14:textId="77777777" w:rsidR="000D2517" w:rsidRPr="00560F2C" w:rsidRDefault="000D2517" w:rsidP="00E15721">
            <w:pPr>
              <w:spacing w:line="276" w:lineRule="auto"/>
            </w:pPr>
            <w:r w:rsidRPr="00560F2C">
              <w:t>Securely disposed of</w:t>
            </w:r>
          </w:p>
        </w:tc>
      </w:tr>
      <w:tr w:rsidR="000D2517" w14:paraId="4149D8BF" w14:textId="77777777" w:rsidTr="00E15721">
        <w:trPr>
          <w:trHeight w:val="1682"/>
          <w:jc w:val="center"/>
        </w:trPr>
        <w:tc>
          <w:tcPr>
            <w:tcW w:w="3436" w:type="dxa"/>
            <w:vAlign w:val="center"/>
          </w:tcPr>
          <w:p w14:paraId="4A9C4ECC" w14:textId="7894DB61" w:rsidR="000D2517" w:rsidRDefault="000D2517" w:rsidP="00E15721">
            <w:pPr>
              <w:spacing w:line="276" w:lineRule="auto"/>
            </w:pPr>
            <w:r>
              <w:t xml:space="preserve">Proof of identify as part of the enhanced DBS </w:t>
            </w:r>
            <w:r w:rsidR="00B6130B">
              <w:t>check</w:t>
            </w:r>
          </w:p>
        </w:tc>
        <w:tc>
          <w:tcPr>
            <w:tcW w:w="3005" w:type="dxa"/>
            <w:vAlign w:val="center"/>
          </w:tcPr>
          <w:p w14:paraId="6987C551" w14:textId="6C11D55D" w:rsidR="000D2517" w:rsidRPr="00863548" w:rsidRDefault="00E52FDC" w:rsidP="00E15721">
            <w:pPr>
              <w:spacing w:line="276" w:lineRule="auto"/>
            </w:pPr>
            <w:r>
              <w:t xml:space="preserve">If it is necessary to keep a copy, it will be placed </w:t>
            </w:r>
            <w:r w:rsidR="00E15EAE">
              <w:t>i</w:t>
            </w:r>
            <w:r>
              <w:t>n the staff member’s personnel file</w:t>
            </w:r>
          </w:p>
        </w:tc>
        <w:tc>
          <w:tcPr>
            <w:tcW w:w="3483" w:type="dxa"/>
            <w:vAlign w:val="center"/>
          </w:tcPr>
          <w:p w14:paraId="18A9B322" w14:textId="02BB1EA7" w:rsidR="000D2517" w:rsidRDefault="00E52FDC" w:rsidP="00E15721">
            <w:pPr>
              <w:spacing w:line="276" w:lineRule="auto"/>
            </w:pPr>
            <w:r>
              <w:t>Securely disposed of</w:t>
            </w:r>
          </w:p>
        </w:tc>
      </w:tr>
      <w:tr w:rsidR="000D2517" w14:paraId="518F2FED" w14:textId="77777777" w:rsidTr="00E15721">
        <w:trPr>
          <w:trHeight w:val="1551"/>
          <w:jc w:val="center"/>
        </w:trPr>
        <w:tc>
          <w:tcPr>
            <w:tcW w:w="3436" w:type="dxa"/>
            <w:vAlign w:val="center"/>
          </w:tcPr>
          <w:p w14:paraId="490CF678" w14:textId="77777777" w:rsidR="000D2517" w:rsidRDefault="000D2517" w:rsidP="00E15721">
            <w:pPr>
              <w:spacing w:line="276" w:lineRule="auto"/>
            </w:pPr>
            <w:r>
              <w:t>Evidence of right to work in the UK</w:t>
            </w:r>
          </w:p>
        </w:tc>
        <w:tc>
          <w:tcPr>
            <w:tcW w:w="3005" w:type="dxa"/>
            <w:vAlign w:val="center"/>
          </w:tcPr>
          <w:p w14:paraId="115846B1" w14:textId="5F939521" w:rsidR="000D2517" w:rsidRDefault="000D2517" w:rsidP="00E15721">
            <w:pPr>
              <w:spacing w:line="276" w:lineRule="auto"/>
            </w:pPr>
            <w:r>
              <w:t>Added to staff person</w:t>
            </w:r>
            <w:r w:rsidR="00063E52">
              <w:t>nel</w:t>
            </w:r>
            <w:r>
              <w:t xml:space="preserve"> file or, if kept separately, termination of employment, plus no longer than two years</w:t>
            </w:r>
          </w:p>
        </w:tc>
        <w:tc>
          <w:tcPr>
            <w:tcW w:w="3483" w:type="dxa"/>
            <w:vAlign w:val="center"/>
          </w:tcPr>
          <w:p w14:paraId="029CB9C3" w14:textId="77777777" w:rsidR="000D2517" w:rsidRPr="00560F2C" w:rsidRDefault="000D2517" w:rsidP="00E15721">
            <w:pPr>
              <w:spacing w:line="276" w:lineRule="auto"/>
            </w:pPr>
            <w:r w:rsidRPr="00560F2C">
              <w:t>Securely disposed of</w:t>
            </w:r>
          </w:p>
        </w:tc>
      </w:tr>
      <w:tr w:rsidR="000F66F3" w:rsidRPr="001D25FD" w14:paraId="3BA8E553" w14:textId="77777777" w:rsidTr="00855196">
        <w:trPr>
          <w:trHeight w:val="295"/>
          <w:jc w:val="center"/>
        </w:trPr>
        <w:tc>
          <w:tcPr>
            <w:tcW w:w="9924" w:type="dxa"/>
            <w:gridSpan w:val="3"/>
            <w:shd w:val="clear" w:color="auto" w:fill="D9D9D9" w:themeFill="background1" w:themeFillShade="D9"/>
          </w:tcPr>
          <w:p w14:paraId="26559103" w14:textId="77777777" w:rsidR="000F66F3" w:rsidRPr="001D25FD" w:rsidRDefault="000F66F3" w:rsidP="00855196">
            <w:pPr>
              <w:jc w:val="center"/>
              <w:rPr>
                <w:b/>
              </w:rPr>
            </w:pPr>
            <w:r w:rsidRPr="001D25FD">
              <w:rPr>
                <w:b/>
              </w:rPr>
              <w:t>Disciplinary and grievance procedures</w:t>
            </w:r>
          </w:p>
        </w:tc>
      </w:tr>
      <w:tr w:rsidR="000F66F3" w14:paraId="13C06604" w14:textId="77777777" w:rsidTr="00863548">
        <w:trPr>
          <w:trHeight w:val="1975"/>
          <w:jc w:val="center"/>
        </w:trPr>
        <w:tc>
          <w:tcPr>
            <w:tcW w:w="3436" w:type="dxa"/>
            <w:vAlign w:val="center"/>
          </w:tcPr>
          <w:p w14:paraId="597274B2" w14:textId="094A5D24" w:rsidR="000F66F3" w:rsidRDefault="000F66F3" w:rsidP="00855196">
            <w:pPr>
              <w:spacing w:line="276" w:lineRule="auto"/>
            </w:pPr>
            <w:bookmarkStart w:id="26" w:name="A"/>
            <w:r>
              <w:t>Child protection allegations, including where the allegation is unproven</w:t>
            </w:r>
            <w:bookmarkEnd w:id="26"/>
          </w:p>
        </w:tc>
        <w:tc>
          <w:tcPr>
            <w:tcW w:w="3005" w:type="dxa"/>
            <w:vAlign w:val="center"/>
          </w:tcPr>
          <w:p w14:paraId="16F3BED0" w14:textId="3BCCF021" w:rsidR="000F66F3" w:rsidRDefault="000F66F3" w:rsidP="00855196">
            <w:pPr>
              <w:spacing w:line="276" w:lineRule="auto"/>
            </w:pPr>
            <w:r>
              <w:t>Added to staff person</w:t>
            </w:r>
            <w:r w:rsidR="00063E52">
              <w:t>nel</w:t>
            </w:r>
            <w:r>
              <w:t xml:space="preserve"> file, and until the individual’s normal retirement age, or 10 years from the date of the allegation – whichever is longer</w:t>
            </w:r>
          </w:p>
          <w:p w14:paraId="1FEBE57D" w14:textId="77777777" w:rsidR="000F66F3" w:rsidRDefault="000F66F3" w:rsidP="00855196">
            <w:pPr>
              <w:spacing w:line="276" w:lineRule="auto"/>
            </w:pPr>
          </w:p>
          <w:p w14:paraId="5E7C7D8B" w14:textId="77777777" w:rsidR="000F66F3" w:rsidRDefault="000F66F3" w:rsidP="00855196">
            <w:pPr>
              <w:spacing w:line="276" w:lineRule="auto"/>
            </w:pPr>
            <w:r>
              <w:t>If allegations are malicious, they are removed from personal files</w:t>
            </w:r>
          </w:p>
          <w:p w14:paraId="533C3860" w14:textId="77777777" w:rsidR="00FC62A8" w:rsidRDefault="00FC62A8" w:rsidP="00855196">
            <w:pPr>
              <w:spacing w:line="276" w:lineRule="auto"/>
            </w:pPr>
          </w:p>
          <w:p w14:paraId="37CFC188" w14:textId="303E7CE7" w:rsidR="00FC62A8" w:rsidRDefault="00FC62A8" w:rsidP="00855196">
            <w:pPr>
              <w:spacing w:line="276" w:lineRule="auto"/>
            </w:pPr>
            <w:r>
              <w:t>If allegations are found, they are kept on the personnel f</w:t>
            </w:r>
            <w:r w:rsidR="00483D02">
              <w:t>i</w:t>
            </w:r>
            <w:r>
              <w:t>le and a copy is provided to the person concern</w:t>
            </w:r>
            <w:r w:rsidR="00063E52">
              <w:t>ed</w:t>
            </w:r>
            <w:r>
              <w:t xml:space="preserve"> unless the member of staff is part of any case which falls under the terms of reference of the IICSA. If this is the case, the file is retained until IICSA enquiries are complete</w:t>
            </w:r>
          </w:p>
        </w:tc>
        <w:tc>
          <w:tcPr>
            <w:tcW w:w="3483" w:type="dxa"/>
            <w:vAlign w:val="center"/>
          </w:tcPr>
          <w:p w14:paraId="38403F12" w14:textId="77777777" w:rsidR="000F66F3" w:rsidRDefault="000F66F3" w:rsidP="00855196">
            <w:pPr>
              <w:spacing w:line="276" w:lineRule="auto"/>
            </w:pPr>
            <w:r>
              <w:t>Reviewed and securely disposed of – shredded</w:t>
            </w:r>
          </w:p>
        </w:tc>
      </w:tr>
      <w:tr w:rsidR="000F66F3" w14:paraId="25561AC4" w14:textId="77777777" w:rsidTr="00855196">
        <w:trPr>
          <w:trHeight w:val="996"/>
          <w:jc w:val="center"/>
        </w:trPr>
        <w:tc>
          <w:tcPr>
            <w:tcW w:w="3436" w:type="dxa"/>
            <w:vAlign w:val="center"/>
          </w:tcPr>
          <w:p w14:paraId="57165E13" w14:textId="77777777" w:rsidR="000F66F3" w:rsidRDefault="000F66F3" w:rsidP="00855196">
            <w:pPr>
              <w:spacing w:line="276" w:lineRule="auto"/>
            </w:pPr>
            <w:r>
              <w:t>Oral warnings</w:t>
            </w:r>
          </w:p>
        </w:tc>
        <w:tc>
          <w:tcPr>
            <w:tcW w:w="3005" w:type="dxa"/>
            <w:vAlign w:val="center"/>
          </w:tcPr>
          <w:p w14:paraId="1023E8B4" w14:textId="77777777" w:rsidR="000F66F3" w:rsidRDefault="000F66F3" w:rsidP="00855196">
            <w:pPr>
              <w:spacing w:line="276" w:lineRule="auto"/>
            </w:pPr>
            <w:r>
              <w:t>Date of warning, plus six months</w:t>
            </w:r>
          </w:p>
        </w:tc>
        <w:tc>
          <w:tcPr>
            <w:tcW w:w="3483" w:type="dxa"/>
            <w:vAlign w:val="center"/>
          </w:tcPr>
          <w:p w14:paraId="4CA30726" w14:textId="4024E400" w:rsidR="000F66F3" w:rsidRDefault="000F66F3" w:rsidP="00855196">
            <w:pPr>
              <w:spacing w:line="276" w:lineRule="auto"/>
            </w:pPr>
            <w:r>
              <w:t>Securely disposed of – if placed on staff person</w:t>
            </w:r>
            <w:r w:rsidR="00063E52">
              <w:t>nel</w:t>
            </w:r>
            <w:r>
              <w:t xml:space="preserve"> file, removed from file </w:t>
            </w:r>
          </w:p>
        </w:tc>
      </w:tr>
      <w:tr w:rsidR="000F66F3" w14:paraId="4A6773B3" w14:textId="77777777" w:rsidTr="00855196">
        <w:trPr>
          <w:trHeight w:val="982"/>
          <w:jc w:val="center"/>
        </w:trPr>
        <w:tc>
          <w:tcPr>
            <w:tcW w:w="3436" w:type="dxa"/>
            <w:vAlign w:val="center"/>
          </w:tcPr>
          <w:p w14:paraId="734DA27F" w14:textId="77777777" w:rsidR="000F66F3" w:rsidRDefault="000F66F3" w:rsidP="00855196">
            <w:pPr>
              <w:spacing w:line="276" w:lineRule="auto"/>
            </w:pPr>
            <w:r>
              <w:t>Written warning – level 1</w:t>
            </w:r>
          </w:p>
        </w:tc>
        <w:tc>
          <w:tcPr>
            <w:tcW w:w="3005" w:type="dxa"/>
            <w:vAlign w:val="center"/>
          </w:tcPr>
          <w:p w14:paraId="045FE56A" w14:textId="77777777" w:rsidR="000F66F3" w:rsidRDefault="000F66F3" w:rsidP="00855196">
            <w:pPr>
              <w:spacing w:line="276" w:lineRule="auto"/>
            </w:pPr>
            <w:r>
              <w:t>Date of warning, plus six months</w:t>
            </w:r>
          </w:p>
        </w:tc>
        <w:tc>
          <w:tcPr>
            <w:tcW w:w="3483" w:type="dxa"/>
            <w:vAlign w:val="center"/>
          </w:tcPr>
          <w:p w14:paraId="6DF0CFF9" w14:textId="624BAED0" w:rsidR="000F66F3" w:rsidRDefault="000F66F3" w:rsidP="00855196">
            <w:pPr>
              <w:spacing w:line="276" w:lineRule="auto"/>
            </w:pPr>
            <w:r>
              <w:t>Securely disposed of – if placed on staff person</w:t>
            </w:r>
            <w:r w:rsidR="00063E52">
              <w:t>ne</w:t>
            </w:r>
            <w:r>
              <w:t>l file, removed from file</w:t>
            </w:r>
          </w:p>
        </w:tc>
      </w:tr>
      <w:tr w:rsidR="000F66F3" w14:paraId="293AF94C" w14:textId="77777777" w:rsidTr="00855196">
        <w:trPr>
          <w:trHeight w:val="982"/>
          <w:jc w:val="center"/>
        </w:trPr>
        <w:tc>
          <w:tcPr>
            <w:tcW w:w="3436" w:type="dxa"/>
            <w:vAlign w:val="center"/>
          </w:tcPr>
          <w:p w14:paraId="7DCE77C2" w14:textId="77777777" w:rsidR="000F66F3" w:rsidRDefault="000F66F3" w:rsidP="00855196">
            <w:pPr>
              <w:spacing w:line="276" w:lineRule="auto"/>
            </w:pPr>
            <w:r>
              <w:t>Written warning – level 2</w:t>
            </w:r>
          </w:p>
        </w:tc>
        <w:tc>
          <w:tcPr>
            <w:tcW w:w="3005" w:type="dxa"/>
            <w:vAlign w:val="center"/>
          </w:tcPr>
          <w:p w14:paraId="74D55698" w14:textId="77777777" w:rsidR="000F66F3" w:rsidRDefault="000F66F3" w:rsidP="00855196">
            <w:pPr>
              <w:spacing w:line="276" w:lineRule="auto"/>
            </w:pPr>
            <w:r>
              <w:t>Date of warning, plus 12 months</w:t>
            </w:r>
          </w:p>
        </w:tc>
        <w:tc>
          <w:tcPr>
            <w:tcW w:w="3483" w:type="dxa"/>
            <w:vAlign w:val="center"/>
          </w:tcPr>
          <w:p w14:paraId="3767EEA5" w14:textId="0C7E4119" w:rsidR="000F66F3" w:rsidRDefault="000F66F3" w:rsidP="00855196">
            <w:pPr>
              <w:spacing w:line="276" w:lineRule="auto"/>
            </w:pPr>
            <w:r>
              <w:t>Securely disposed of – if placed on staff person</w:t>
            </w:r>
            <w:r w:rsidR="00063E52">
              <w:t>ne</w:t>
            </w:r>
            <w:r>
              <w:t>l file, removed from file</w:t>
            </w:r>
          </w:p>
        </w:tc>
      </w:tr>
      <w:tr w:rsidR="000F66F3" w14:paraId="353DADCD" w14:textId="77777777" w:rsidTr="00855196">
        <w:trPr>
          <w:trHeight w:val="967"/>
          <w:jc w:val="center"/>
        </w:trPr>
        <w:tc>
          <w:tcPr>
            <w:tcW w:w="3436" w:type="dxa"/>
            <w:vAlign w:val="center"/>
          </w:tcPr>
          <w:p w14:paraId="567AABC7" w14:textId="77777777" w:rsidR="000F66F3" w:rsidRDefault="000F66F3" w:rsidP="00855196">
            <w:pPr>
              <w:spacing w:line="276" w:lineRule="auto"/>
            </w:pPr>
            <w:r>
              <w:t>Final warning</w:t>
            </w:r>
          </w:p>
        </w:tc>
        <w:tc>
          <w:tcPr>
            <w:tcW w:w="3005" w:type="dxa"/>
            <w:vAlign w:val="center"/>
          </w:tcPr>
          <w:p w14:paraId="3B1CE2F6" w14:textId="77777777" w:rsidR="000F66F3" w:rsidRDefault="000F66F3" w:rsidP="00855196">
            <w:pPr>
              <w:spacing w:line="276" w:lineRule="auto"/>
            </w:pPr>
            <w:r>
              <w:t>Date of warning, plus 18 months</w:t>
            </w:r>
          </w:p>
        </w:tc>
        <w:tc>
          <w:tcPr>
            <w:tcW w:w="3483" w:type="dxa"/>
            <w:vAlign w:val="center"/>
          </w:tcPr>
          <w:p w14:paraId="5E3BBFE5" w14:textId="62942642" w:rsidR="000F66F3" w:rsidRDefault="000F66F3" w:rsidP="00855196">
            <w:pPr>
              <w:spacing w:line="276" w:lineRule="auto"/>
            </w:pPr>
            <w:r>
              <w:t>Securely disposed of – if placed on staff person</w:t>
            </w:r>
            <w:r w:rsidR="00063E52">
              <w:t>ne</w:t>
            </w:r>
            <w:r>
              <w:t>l file, removed from file</w:t>
            </w:r>
          </w:p>
        </w:tc>
      </w:tr>
      <w:tr w:rsidR="000F66F3" w14:paraId="5B1F2FAF" w14:textId="77777777" w:rsidTr="00855196">
        <w:trPr>
          <w:trHeight w:val="1123"/>
          <w:jc w:val="center"/>
        </w:trPr>
        <w:tc>
          <w:tcPr>
            <w:tcW w:w="3436" w:type="dxa"/>
            <w:vAlign w:val="center"/>
          </w:tcPr>
          <w:p w14:paraId="1A4163BF" w14:textId="77777777" w:rsidR="000F66F3" w:rsidRDefault="000F66F3" w:rsidP="00855196">
            <w:pPr>
              <w:spacing w:line="276" w:lineRule="auto"/>
            </w:pPr>
            <w:r>
              <w:t>Records relating to unproven incidents</w:t>
            </w:r>
          </w:p>
        </w:tc>
        <w:tc>
          <w:tcPr>
            <w:tcW w:w="3005" w:type="dxa"/>
            <w:vAlign w:val="center"/>
          </w:tcPr>
          <w:p w14:paraId="599C5ACC" w14:textId="544CC2A4" w:rsidR="000F66F3" w:rsidRDefault="000F66F3" w:rsidP="00855196">
            <w:pPr>
              <w:spacing w:line="276" w:lineRule="auto"/>
            </w:pPr>
            <w:r>
              <w:t>Conclusion of the case, unless the incident is child protection related</w:t>
            </w:r>
            <w:r w:rsidR="009D42C6">
              <w:t>, then it</w:t>
            </w:r>
            <w:r>
              <w:t xml:space="preserve"> is disposed of a</w:t>
            </w:r>
            <w:r w:rsidRPr="00762BE2">
              <w:t xml:space="preserve">s </w:t>
            </w:r>
            <w:hyperlink w:anchor="A" w:history="1">
              <w:r w:rsidRPr="00762BE2">
                <w:rPr>
                  <w:rStyle w:val="Hyperlink"/>
                  <w:color w:val="auto"/>
                  <w:u w:val="none"/>
                </w:rPr>
                <w:t>above</w:t>
              </w:r>
            </w:hyperlink>
          </w:p>
        </w:tc>
        <w:tc>
          <w:tcPr>
            <w:tcW w:w="3483" w:type="dxa"/>
            <w:vAlign w:val="center"/>
          </w:tcPr>
          <w:p w14:paraId="5E5417BA" w14:textId="77777777" w:rsidR="000F66F3" w:rsidRDefault="000F66F3" w:rsidP="00855196">
            <w:pPr>
              <w:spacing w:line="276" w:lineRule="auto"/>
            </w:pPr>
            <w:r>
              <w:t xml:space="preserve">Securely disposed of </w:t>
            </w:r>
          </w:p>
        </w:tc>
      </w:tr>
    </w:tbl>
    <w:p w14:paraId="7AE04227" w14:textId="77777777" w:rsidR="002D4C91" w:rsidRPr="00835D05" w:rsidRDefault="002D4C91" w:rsidP="00165D98">
      <w:pPr>
        <w:pStyle w:val="Style2"/>
        <w:numPr>
          <w:ilvl w:val="0"/>
          <w:numId w:val="0"/>
        </w:numPr>
        <w:ind w:left="1423" w:hanging="431"/>
      </w:pPr>
    </w:p>
    <w:p w14:paraId="0856BA19" w14:textId="77777777" w:rsidR="000D2517" w:rsidRDefault="000D2517" w:rsidP="00E249A5">
      <w:pPr>
        <w:pStyle w:val="Heading10"/>
        <w:rPr>
          <w:b/>
          <w:sz w:val="28"/>
          <w:szCs w:val="28"/>
        </w:rPr>
      </w:pPr>
      <w:bookmarkStart w:id="27" w:name="_Retention_of_senior"/>
      <w:bookmarkEnd w:id="27"/>
      <w:r>
        <w:rPr>
          <w:b/>
          <w:sz w:val="28"/>
          <w:szCs w:val="28"/>
        </w:rPr>
        <w:t>Retention of senior leadership and management records</w:t>
      </w:r>
    </w:p>
    <w:p w14:paraId="022E022A" w14:textId="77777777" w:rsidR="000D2517" w:rsidRDefault="000D2517" w:rsidP="00165D98">
      <w:pPr>
        <w:pStyle w:val="Style2"/>
        <w:ind w:left="1423" w:hanging="431"/>
        <w:jc w:val="both"/>
      </w:pPr>
      <w:r>
        <w:t>The table below outlines the school’s retention periods for senior leadership and management records, and the action that will be taken after the retention period, in line with any requirements.</w:t>
      </w:r>
    </w:p>
    <w:p w14:paraId="567522BE" w14:textId="5B9DF75F" w:rsidR="000F66F3" w:rsidRDefault="000D2517" w:rsidP="000B72B8">
      <w:pPr>
        <w:pStyle w:val="Style2"/>
        <w:ind w:left="1418"/>
      </w:pPr>
      <w:r>
        <w:t>Electronic copies of any information and files will also be destroyed in line with the retention</w:t>
      </w:r>
      <w:r w:rsidR="00F65CED">
        <w:t xml:space="preserve"> </w:t>
      </w:r>
      <w:r>
        <w:t>periods below.</w:t>
      </w:r>
      <w:r>
        <w:br/>
      </w:r>
    </w:p>
    <w:tbl>
      <w:tblPr>
        <w:tblStyle w:val="TableGrid"/>
        <w:tblW w:w="9924" w:type="dxa"/>
        <w:tblInd w:w="-431" w:type="dxa"/>
        <w:tblLook w:val="04A0" w:firstRow="1" w:lastRow="0" w:firstColumn="1" w:lastColumn="0" w:noHBand="0" w:noVBand="1"/>
      </w:tblPr>
      <w:tblGrid>
        <w:gridCol w:w="3436"/>
        <w:gridCol w:w="3005"/>
        <w:gridCol w:w="3483"/>
      </w:tblGrid>
      <w:tr w:rsidR="000D2517" w14:paraId="472CB0B0" w14:textId="77777777" w:rsidTr="00E15721">
        <w:tc>
          <w:tcPr>
            <w:tcW w:w="3436" w:type="dxa"/>
            <w:shd w:val="clear" w:color="auto" w:fill="347186"/>
            <w:vAlign w:val="center"/>
          </w:tcPr>
          <w:p w14:paraId="6E3777A6" w14:textId="77777777" w:rsidR="000D2517" w:rsidRPr="002F5489" w:rsidRDefault="000D2517" w:rsidP="00E15721">
            <w:pPr>
              <w:jc w:val="center"/>
              <w:rPr>
                <w:b/>
                <w:color w:val="FFFFFF" w:themeColor="background1"/>
              </w:rPr>
            </w:pPr>
            <w:r w:rsidRPr="002F5489">
              <w:rPr>
                <w:b/>
                <w:color w:val="FFFFFF" w:themeColor="background1"/>
              </w:rPr>
              <w:t>Type of file</w:t>
            </w:r>
          </w:p>
        </w:tc>
        <w:tc>
          <w:tcPr>
            <w:tcW w:w="3005" w:type="dxa"/>
            <w:shd w:val="clear" w:color="auto" w:fill="347186"/>
            <w:vAlign w:val="center"/>
          </w:tcPr>
          <w:p w14:paraId="60F61AE8" w14:textId="77777777" w:rsidR="000D2517" w:rsidRPr="002F5489" w:rsidRDefault="000D2517" w:rsidP="00E15721">
            <w:pPr>
              <w:jc w:val="center"/>
              <w:rPr>
                <w:b/>
                <w:color w:val="FFFFFF" w:themeColor="background1"/>
              </w:rPr>
            </w:pPr>
            <w:r w:rsidRPr="002F5489">
              <w:rPr>
                <w:b/>
                <w:color w:val="FFFFFF" w:themeColor="background1"/>
              </w:rPr>
              <w:t>Retention period</w:t>
            </w:r>
          </w:p>
        </w:tc>
        <w:tc>
          <w:tcPr>
            <w:tcW w:w="3483" w:type="dxa"/>
            <w:shd w:val="clear" w:color="auto" w:fill="347186"/>
            <w:vAlign w:val="center"/>
          </w:tcPr>
          <w:p w14:paraId="5C731D02" w14:textId="77777777" w:rsidR="000D2517" w:rsidRPr="002F5489" w:rsidRDefault="000D2517" w:rsidP="00E15721">
            <w:pPr>
              <w:jc w:val="center"/>
              <w:rPr>
                <w:b/>
                <w:color w:val="FFFFFF" w:themeColor="background1"/>
              </w:rPr>
            </w:pPr>
            <w:r w:rsidRPr="002F5489">
              <w:rPr>
                <w:b/>
                <w:color w:val="FFFFFF" w:themeColor="background1"/>
              </w:rPr>
              <w:t>Action taken</w:t>
            </w:r>
            <w:r>
              <w:rPr>
                <w:b/>
                <w:color w:val="FFFFFF" w:themeColor="background1"/>
              </w:rPr>
              <w:t xml:space="preserve"> after retention period ends</w:t>
            </w:r>
          </w:p>
        </w:tc>
      </w:tr>
      <w:tr w:rsidR="000D2517" w14:paraId="7DD7A714" w14:textId="77777777" w:rsidTr="00E15721">
        <w:tc>
          <w:tcPr>
            <w:tcW w:w="9924" w:type="dxa"/>
            <w:gridSpan w:val="3"/>
            <w:shd w:val="clear" w:color="auto" w:fill="D9D9D9" w:themeFill="background1" w:themeFillShade="D9"/>
            <w:vAlign w:val="center"/>
          </w:tcPr>
          <w:p w14:paraId="18833D69" w14:textId="77777777" w:rsidR="000D2517" w:rsidRPr="002F5489" w:rsidRDefault="000D2517" w:rsidP="00E15721">
            <w:pPr>
              <w:jc w:val="center"/>
              <w:rPr>
                <w:b/>
              </w:rPr>
            </w:pPr>
            <w:r w:rsidRPr="002F5489">
              <w:rPr>
                <w:b/>
              </w:rPr>
              <w:t>Governing board</w:t>
            </w:r>
          </w:p>
        </w:tc>
      </w:tr>
      <w:tr w:rsidR="000D2517" w14:paraId="54A8A9C3" w14:textId="77777777" w:rsidTr="00E15721">
        <w:trPr>
          <w:trHeight w:val="904"/>
        </w:trPr>
        <w:tc>
          <w:tcPr>
            <w:tcW w:w="3436" w:type="dxa"/>
            <w:vAlign w:val="center"/>
          </w:tcPr>
          <w:p w14:paraId="5531A479" w14:textId="4DAF673D" w:rsidR="000D2517" w:rsidRDefault="00BE5F0D" w:rsidP="00E15721">
            <w:pPr>
              <w:spacing w:line="276" w:lineRule="auto"/>
            </w:pPr>
            <w:r w:rsidRPr="00863548">
              <w:rPr>
                <w:b/>
                <w:color w:val="347186"/>
              </w:rPr>
              <w:t xml:space="preserve"> </w:t>
            </w:r>
            <w:r w:rsidR="000D2517">
              <w:t>Agendas for governing board meetings</w:t>
            </w:r>
          </w:p>
        </w:tc>
        <w:tc>
          <w:tcPr>
            <w:tcW w:w="3005" w:type="dxa"/>
            <w:vAlign w:val="center"/>
          </w:tcPr>
          <w:p w14:paraId="6C7F99AF" w14:textId="7DF84BA3" w:rsidR="000D2517" w:rsidRDefault="000D2517" w:rsidP="00E15721">
            <w:pPr>
              <w:spacing w:line="276" w:lineRule="auto"/>
            </w:pPr>
            <w:r>
              <w:t>One copy alongside the original set of minutes – all others disposed o</w:t>
            </w:r>
            <w:r w:rsidR="00165D98">
              <w:t>f without retention</w:t>
            </w:r>
          </w:p>
        </w:tc>
        <w:tc>
          <w:tcPr>
            <w:tcW w:w="3483" w:type="dxa"/>
            <w:vAlign w:val="center"/>
          </w:tcPr>
          <w:p w14:paraId="7637C5B5" w14:textId="654A0B2F" w:rsidR="000D2517" w:rsidRDefault="00BE5F0D" w:rsidP="00E15721">
            <w:pPr>
              <w:spacing w:line="276" w:lineRule="auto"/>
            </w:pPr>
            <w:r>
              <w:t xml:space="preserve">Local archives consulted before </w:t>
            </w:r>
            <w:r w:rsidR="008B5448">
              <w:t>secure</w:t>
            </w:r>
            <w:r>
              <w:t xml:space="preserve"> disposal </w:t>
            </w:r>
          </w:p>
        </w:tc>
      </w:tr>
      <w:tr w:rsidR="000D2517" w14:paraId="355AE67F" w14:textId="77777777" w:rsidTr="00E15721">
        <w:trPr>
          <w:trHeight w:val="974"/>
        </w:trPr>
        <w:tc>
          <w:tcPr>
            <w:tcW w:w="3436" w:type="dxa"/>
            <w:vAlign w:val="center"/>
          </w:tcPr>
          <w:p w14:paraId="6585852A" w14:textId="1CC93ECB" w:rsidR="000D2517" w:rsidRDefault="000D2517" w:rsidP="00E15721">
            <w:pPr>
              <w:spacing w:line="276" w:lineRule="auto"/>
            </w:pPr>
            <w:r>
              <w:t xml:space="preserve">Original, signed copies of the minutes of governing board meetings </w:t>
            </w:r>
          </w:p>
        </w:tc>
        <w:tc>
          <w:tcPr>
            <w:tcW w:w="3005" w:type="dxa"/>
            <w:vAlign w:val="center"/>
          </w:tcPr>
          <w:p w14:paraId="4E52889B" w14:textId="5C77DBA3" w:rsidR="00BE5F0D" w:rsidRDefault="000D2517" w:rsidP="009F1DD3">
            <w:pPr>
              <w:spacing w:line="276" w:lineRule="auto"/>
            </w:pPr>
            <w:r>
              <w:t xml:space="preserve">Permanent </w:t>
            </w:r>
            <w:r w:rsidR="009F1DD3">
              <w:t>– all other copies disposed of without retention</w:t>
            </w:r>
            <w:r w:rsidR="00BE5F0D">
              <w:t xml:space="preserve"> </w:t>
            </w:r>
          </w:p>
        </w:tc>
        <w:tc>
          <w:tcPr>
            <w:tcW w:w="3483" w:type="dxa"/>
            <w:vAlign w:val="center"/>
          </w:tcPr>
          <w:p w14:paraId="4F4F6ECF" w14:textId="36E56CFA" w:rsidR="000D2517" w:rsidRPr="00BE5F0D" w:rsidRDefault="00BE5F0D" w:rsidP="00E15721">
            <w:pPr>
              <w:spacing w:line="276" w:lineRule="auto"/>
            </w:pPr>
            <w:r>
              <w:t>Shredded if they contain any sensitive or personal information, but the local archives will be consulted first</w:t>
            </w:r>
          </w:p>
        </w:tc>
      </w:tr>
      <w:tr w:rsidR="000D2517" w14:paraId="23BEDC6C" w14:textId="77777777" w:rsidTr="00E15721">
        <w:trPr>
          <w:trHeight w:val="1125"/>
        </w:trPr>
        <w:tc>
          <w:tcPr>
            <w:tcW w:w="3436" w:type="dxa"/>
            <w:vAlign w:val="center"/>
          </w:tcPr>
          <w:p w14:paraId="0F52403F" w14:textId="341AD0AB" w:rsidR="000D2517" w:rsidRDefault="000D2517" w:rsidP="00E15721">
            <w:pPr>
              <w:spacing w:line="276" w:lineRule="auto"/>
            </w:pPr>
            <w:r>
              <w:t>Reports presented to the governing board</w:t>
            </w:r>
            <w:r w:rsidR="009F1DD3">
              <w:t xml:space="preserve"> that are referred to in the minutes</w:t>
            </w:r>
          </w:p>
        </w:tc>
        <w:tc>
          <w:tcPr>
            <w:tcW w:w="3005" w:type="dxa"/>
            <w:vAlign w:val="center"/>
          </w:tcPr>
          <w:p w14:paraId="61777A9D" w14:textId="1A92914F" w:rsidR="000D2517" w:rsidRDefault="009F1DD3" w:rsidP="00E15721">
            <w:pPr>
              <w:spacing w:line="276" w:lineRule="auto"/>
            </w:pPr>
            <w:r>
              <w:t>Permanent – all others disposed of without retention</w:t>
            </w:r>
            <w:r w:rsidR="000D2517">
              <w:t xml:space="preserve"> </w:t>
            </w:r>
          </w:p>
        </w:tc>
        <w:tc>
          <w:tcPr>
            <w:tcW w:w="3483" w:type="dxa"/>
            <w:vAlign w:val="center"/>
          </w:tcPr>
          <w:p w14:paraId="3FA7CF0C" w14:textId="58E267C9" w:rsidR="000D2517" w:rsidRDefault="009F1DD3" w:rsidP="00E15721">
            <w:pPr>
              <w:spacing w:line="276" w:lineRule="auto"/>
            </w:pPr>
            <w:r>
              <w:t xml:space="preserve">Local archives consulted and then securely disposed of </w:t>
            </w:r>
          </w:p>
        </w:tc>
      </w:tr>
      <w:tr w:rsidR="000D2517" w14:paraId="3D6B5334" w14:textId="77777777" w:rsidTr="00E15721">
        <w:trPr>
          <w:trHeight w:val="766"/>
        </w:trPr>
        <w:tc>
          <w:tcPr>
            <w:tcW w:w="3436" w:type="dxa"/>
            <w:vAlign w:val="center"/>
          </w:tcPr>
          <w:p w14:paraId="6C1AE5A3" w14:textId="77777777" w:rsidR="000D2517" w:rsidRDefault="000D2517" w:rsidP="00E15721">
            <w:pPr>
              <w:spacing w:line="276" w:lineRule="auto"/>
            </w:pPr>
            <w:r>
              <w:t>Meeting papers relating to the annual parents’ meeting</w:t>
            </w:r>
          </w:p>
        </w:tc>
        <w:tc>
          <w:tcPr>
            <w:tcW w:w="3005" w:type="dxa"/>
            <w:vAlign w:val="center"/>
          </w:tcPr>
          <w:p w14:paraId="5EE88637" w14:textId="77777777" w:rsidR="000D2517" w:rsidRDefault="000D2517" w:rsidP="00E15721">
            <w:pPr>
              <w:spacing w:line="276" w:lineRule="auto"/>
            </w:pPr>
            <w:r>
              <w:t>Date of meeting, plus a minimum of six years</w:t>
            </w:r>
          </w:p>
        </w:tc>
        <w:tc>
          <w:tcPr>
            <w:tcW w:w="3483" w:type="dxa"/>
            <w:vAlign w:val="center"/>
          </w:tcPr>
          <w:p w14:paraId="1971CA51" w14:textId="77777777" w:rsidR="000D2517" w:rsidRDefault="000D2517" w:rsidP="00E15721">
            <w:pPr>
              <w:spacing w:line="276" w:lineRule="auto"/>
            </w:pPr>
            <w:r>
              <w:t>Securely disposed of</w:t>
            </w:r>
          </w:p>
        </w:tc>
      </w:tr>
      <w:tr w:rsidR="000D2517" w14:paraId="37A9FECE" w14:textId="77777777" w:rsidTr="00E15721">
        <w:trPr>
          <w:trHeight w:val="992"/>
        </w:trPr>
        <w:tc>
          <w:tcPr>
            <w:tcW w:w="3436" w:type="dxa"/>
            <w:vAlign w:val="center"/>
          </w:tcPr>
          <w:p w14:paraId="5963BA32" w14:textId="6741DA0C" w:rsidR="000D2517" w:rsidRDefault="009F1DD3" w:rsidP="00E15721">
            <w:pPr>
              <w:spacing w:line="276" w:lineRule="auto"/>
            </w:pPr>
            <w:r w:rsidRPr="0022630B">
              <w:rPr>
                <w:b/>
                <w:color w:val="347186"/>
              </w:rPr>
              <w:t xml:space="preserve"> </w:t>
            </w:r>
            <w:r w:rsidR="000D2517">
              <w:t>Instruments of government, including articles of association</w:t>
            </w:r>
          </w:p>
        </w:tc>
        <w:tc>
          <w:tcPr>
            <w:tcW w:w="3005" w:type="dxa"/>
            <w:vAlign w:val="center"/>
          </w:tcPr>
          <w:p w14:paraId="61EAF4DE" w14:textId="77777777" w:rsidR="000D2517" w:rsidRDefault="000D2517" w:rsidP="00E15721">
            <w:pPr>
              <w:spacing w:line="276" w:lineRule="auto"/>
            </w:pPr>
            <w:r>
              <w:t xml:space="preserve">Permanent </w:t>
            </w:r>
          </w:p>
        </w:tc>
        <w:tc>
          <w:tcPr>
            <w:tcW w:w="3483" w:type="dxa"/>
            <w:vAlign w:val="center"/>
          </w:tcPr>
          <w:p w14:paraId="0DC0C749" w14:textId="3FB087DC" w:rsidR="000D2517" w:rsidRDefault="009F1DD3" w:rsidP="00E15721">
            <w:pPr>
              <w:spacing w:line="276" w:lineRule="auto"/>
            </w:pPr>
            <w:r>
              <w:t>Local archives consulted and then securely disposed of</w:t>
            </w:r>
          </w:p>
        </w:tc>
      </w:tr>
      <w:tr w:rsidR="000D2517" w14:paraId="2F2A88BE" w14:textId="77777777" w:rsidTr="00E15721">
        <w:trPr>
          <w:trHeight w:val="932"/>
        </w:trPr>
        <w:tc>
          <w:tcPr>
            <w:tcW w:w="3436" w:type="dxa"/>
            <w:vAlign w:val="center"/>
          </w:tcPr>
          <w:p w14:paraId="0FA10306" w14:textId="2A47855E" w:rsidR="000D2517" w:rsidRDefault="009F1DD3" w:rsidP="00E15721">
            <w:pPr>
              <w:spacing w:line="276" w:lineRule="auto"/>
            </w:pPr>
            <w:r w:rsidRPr="0022630B">
              <w:rPr>
                <w:b/>
                <w:color w:val="347186"/>
              </w:rPr>
              <w:t xml:space="preserve"> </w:t>
            </w:r>
            <w:r w:rsidR="000D2517">
              <w:t>Trusts and endowments managed by the governing board</w:t>
            </w:r>
          </w:p>
        </w:tc>
        <w:tc>
          <w:tcPr>
            <w:tcW w:w="3005" w:type="dxa"/>
            <w:vAlign w:val="center"/>
          </w:tcPr>
          <w:p w14:paraId="2EFDBD05" w14:textId="77777777" w:rsidR="000D2517" w:rsidRDefault="000D2517" w:rsidP="00E15721">
            <w:pPr>
              <w:spacing w:line="276" w:lineRule="auto"/>
            </w:pPr>
            <w:r>
              <w:t>Permanent</w:t>
            </w:r>
          </w:p>
        </w:tc>
        <w:tc>
          <w:tcPr>
            <w:tcW w:w="3483" w:type="dxa"/>
            <w:vAlign w:val="center"/>
          </w:tcPr>
          <w:p w14:paraId="5749395D" w14:textId="03D15E6B" w:rsidR="000D2517" w:rsidRDefault="009F1DD3" w:rsidP="00E15721">
            <w:pPr>
              <w:spacing w:line="276" w:lineRule="auto"/>
            </w:pPr>
            <w:r>
              <w:t>Local archives consulted and then securely disposed of</w:t>
            </w:r>
          </w:p>
        </w:tc>
      </w:tr>
      <w:tr w:rsidR="000D2517" w14:paraId="5DC9A236" w14:textId="77777777" w:rsidTr="00E15721">
        <w:trPr>
          <w:trHeight w:val="1018"/>
        </w:trPr>
        <w:tc>
          <w:tcPr>
            <w:tcW w:w="3436" w:type="dxa"/>
            <w:vAlign w:val="center"/>
          </w:tcPr>
          <w:p w14:paraId="0DCCA057" w14:textId="172D39CC" w:rsidR="000D2517" w:rsidRDefault="008047B5" w:rsidP="00E15721">
            <w:pPr>
              <w:spacing w:line="276" w:lineRule="auto"/>
            </w:pPr>
            <w:r w:rsidRPr="0022630B">
              <w:rPr>
                <w:b/>
                <w:color w:val="347186"/>
              </w:rPr>
              <w:t xml:space="preserve"> </w:t>
            </w:r>
            <w:r w:rsidR="000D2517">
              <w:t>Action plans created and administered by the governing board</w:t>
            </w:r>
          </w:p>
        </w:tc>
        <w:tc>
          <w:tcPr>
            <w:tcW w:w="3005" w:type="dxa"/>
            <w:vAlign w:val="center"/>
          </w:tcPr>
          <w:p w14:paraId="7E2FEFBC" w14:textId="121FDD08" w:rsidR="000D2517" w:rsidRDefault="008047B5" w:rsidP="00E15721">
            <w:pPr>
              <w:spacing w:line="276" w:lineRule="auto"/>
            </w:pPr>
            <w:r>
              <w:t>Until superseded or whilst relevant</w:t>
            </w:r>
          </w:p>
        </w:tc>
        <w:tc>
          <w:tcPr>
            <w:tcW w:w="3483" w:type="dxa"/>
            <w:vAlign w:val="center"/>
          </w:tcPr>
          <w:p w14:paraId="100D001A" w14:textId="77777777" w:rsidR="000D2517" w:rsidRDefault="000D2517" w:rsidP="00E15721">
            <w:pPr>
              <w:spacing w:line="276" w:lineRule="auto"/>
            </w:pPr>
            <w:r>
              <w:t>Securely disposed of</w:t>
            </w:r>
          </w:p>
        </w:tc>
      </w:tr>
      <w:tr w:rsidR="000D2517" w14:paraId="37D96D20" w14:textId="77777777" w:rsidTr="00E15721">
        <w:trPr>
          <w:trHeight w:val="960"/>
        </w:trPr>
        <w:tc>
          <w:tcPr>
            <w:tcW w:w="3436" w:type="dxa"/>
            <w:vAlign w:val="center"/>
          </w:tcPr>
          <w:p w14:paraId="1B60D75F" w14:textId="576195E8" w:rsidR="000D2517" w:rsidRDefault="008047B5" w:rsidP="00E15721">
            <w:pPr>
              <w:spacing w:line="276" w:lineRule="auto"/>
            </w:pPr>
            <w:r w:rsidRPr="0022630B">
              <w:rPr>
                <w:b/>
                <w:color w:val="347186"/>
              </w:rPr>
              <w:t xml:space="preserve"> </w:t>
            </w:r>
            <w:r w:rsidR="000D2517">
              <w:t>Policy documents created and administered by the governing board</w:t>
            </w:r>
          </w:p>
        </w:tc>
        <w:tc>
          <w:tcPr>
            <w:tcW w:w="3005" w:type="dxa"/>
            <w:vAlign w:val="center"/>
          </w:tcPr>
          <w:p w14:paraId="6D33249C" w14:textId="6B6F2B2F" w:rsidR="000D2517" w:rsidRDefault="008047B5" w:rsidP="00E15721">
            <w:pPr>
              <w:spacing w:line="276" w:lineRule="auto"/>
            </w:pPr>
            <w:r>
              <w:t xml:space="preserve">Until superseded or whilst relevant </w:t>
            </w:r>
          </w:p>
        </w:tc>
        <w:tc>
          <w:tcPr>
            <w:tcW w:w="3483" w:type="dxa"/>
            <w:vAlign w:val="center"/>
          </w:tcPr>
          <w:p w14:paraId="5E10715A" w14:textId="77777777" w:rsidR="000D2517" w:rsidRDefault="000D2517" w:rsidP="00E15721">
            <w:pPr>
              <w:spacing w:line="276" w:lineRule="auto"/>
            </w:pPr>
            <w:r>
              <w:t>Securely disposed of</w:t>
            </w:r>
          </w:p>
        </w:tc>
      </w:tr>
      <w:tr w:rsidR="000D2517" w14:paraId="0DE65FC8" w14:textId="77777777" w:rsidTr="00E15721">
        <w:trPr>
          <w:trHeight w:val="1004"/>
        </w:trPr>
        <w:tc>
          <w:tcPr>
            <w:tcW w:w="3436" w:type="dxa"/>
            <w:vAlign w:val="center"/>
          </w:tcPr>
          <w:p w14:paraId="2B3C3FE4" w14:textId="25D2D834" w:rsidR="000D2517" w:rsidRDefault="008047B5" w:rsidP="00E15721">
            <w:pPr>
              <w:spacing w:line="276" w:lineRule="auto"/>
            </w:pPr>
            <w:r w:rsidRPr="0022630B">
              <w:rPr>
                <w:b/>
                <w:color w:val="347186"/>
              </w:rPr>
              <w:t xml:space="preserve"> </w:t>
            </w:r>
            <w:r w:rsidR="000D2517">
              <w:t>Records relating to complaints dealt with by the governing board</w:t>
            </w:r>
            <w:r>
              <w:t xml:space="preserve"> or headteacher</w:t>
            </w:r>
          </w:p>
        </w:tc>
        <w:tc>
          <w:tcPr>
            <w:tcW w:w="3005" w:type="dxa"/>
            <w:vAlign w:val="center"/>
          </w:tcPr>
          <w:p w14:paraId="582C383D" w14:textId="6AD2F117" w:rsidR="000D2517" w:rsidRDefault="007524EB" w:rsidP="00E15721">
            <w:pPr>
              <w:spacing w:line="276" w:lineRule="auto"/>
            </w:pPr>
            <w:r>
              <w:t>Current academic year</w:t>
            </w:r>
            <w:r w:rsidR="000D2517">
              <w:t>, plus six years</w:t>
            </w:r>
          </w:p>
          <w:p w14:paraId="603DD39B" w14:textId="77777777" w:rsidR="008047B5" w:rsidRDefault="008047B5" w:rsidP="00E15721">
            <w:pPr>
              <w:spacing w:line="276" w:lineRule="auto"/>
            </w:pPr>
          </w:p>
          <w:p w14:paraId="3B0877AF" w14:textId="7F7C8093" w:rsidR="008047B5" w:rsidRDefault="008047B5" w:rsidP="00E15721">
            <w:pPr>
              <w:spacing w:line="276" w:lineRule="auto"/>
            </w:pPr>
            <w:r>
              <w:t>If negligence is involved, records are retained for the current academic year, plus 15 years</w:t>
            </w:r>
          </w:p>
          <w:p w14:paraId="24F7D44C" w14:textId="77777777" w:rsidR="008047B5" w:rsidRDefault="008047B5" w:rsidP="00E15721">
            <w:pPr>
              <w:spacing w:line="276" w:lineRule="auto"/>
            </w:pPr>
          </w:p>
          <w:p w14:paraId="416BCA72" w14:textId="13789AD2" w:rsidR="008047B5" w:rsidRDefault="008047B5" w:rsidP="00E15721">
            <w:pPr>
              <w:spacing w:line="276" w:lineRule="auto"/>
            </w:pPr>
            <w:r>
              <w:t xml:space="preserve">If </w:t>
            </w:r>
            <w:r w:rsidR="007524EB">
              <w:t xml:space="preserve">child protection or safeguarding issues are involved, the records are retained for the current academic year, plus 40 years </w:t>
            </w:r>
          </w:p>
        </w:tc>
        <w:tc>
          <w:tcPr>
            <w:tcW w:w="3483" w:type="dxa"/>
            <w:vAlign w:val="center"/>
          </w:tcPr>
          <w:p w14:paraId="5F424F3A" w14:textId="77777777" w:rsidR="000D2517" w:rsidRDefault="000D2517" w:rsidP="00E15721">
            <w:pPr>
              <w:spacing w:line="276" w:lineRule="auto"/>
            </w:pPr>
            <w:r>
              <w:t>Reviewed for further retention in case of contentious disputes, then securely disposed of</w:t>
            </w:r>
          </w:p>
        </w:tc>
      </w:tr>
      <w:tr w:rsidR="000D2517" w14:paraId="59D1DBB5" w14:textId="77777777" w:rsidTr="00E15721">
        <w:trPr>
          <w:trHeight w:val="1511"/>
        </w:trPr>
        <w:tc>
          <w:tcPr>
            <w:tcW w:w="3436" w:type="dxa"/>
            <w:vAlign w:val="center"/>
          </w:tcPr>
          <w:p w14:paraId="59F52ADC" w14:textId="40F2881E" w:rsidR="000D2517" w:rsidRDefault="000D2517" w:rsidP="00E15721">
            <w:pPr>
              <w:spacing w:line="276" w:lineRule="auto"/>
            </w:pPr>
            <w:r>
              <w:t xml:space="preserve">Annual reports </w:t>
            </w:r>
            <w:r w:rsidR="00182B05">
              <w:t>required by the DfE</w:t>
            </w:r>
          </w:p>
        </w:tc>
        <w:tc>
          <w:tcPr>
            <w:tcW w:w="3005" w:type="dxa"/>
            <w:vAlign w:val="center"/>
          </w:tcPr>
          <w:p w14:paraId="2D7A2465" w14:textId="77777777" w:rsidR="000D2517" w:rsidRDefault="000D2517" w:rsidP="00E15721">
            <w:pPr>
              <w:spacing w:line="276" w:lineRule="auto"/>
            </w:pPr>
            <w:r>
              <w:t>Date of report, plus 10 years</w:t>
            </w:r>
          </w:p>
        </w:tc>
        <w:tc>
          <w:tcPr>
            <w:tcW w:w="3483" w:type="dxa"/>
            <w:vAlign w:val="center"/>
          </w:tcPr>
          <w:p w14:paraId="41D314CD" w14:textId="77777777" w:rsidR="000D2517" w:rsidRDefault="000D2517" w:rsidP="00E15721">
            <w:pPr>
              <w:spacing w:line="276" w:lineRule="auto"/>
            </w:pPr>
            <w:r>
              <w:t>Securely disposed of</w:t>
            </w:r>
          </w:p>
        </w:tc>
      </w:tr>
      <w:tr w:rsidR="000D2517" w14:paraId="311B0894" w14:textId="34116819" w:rsidTr="00E15721">
        <w:trPr>
          <w:trHeight w:val="696"/>
        </w:trPr>
        <w:tc>
          <w:tcPr>
            <w:tcW w:w="3436" w:type="dxa"/>
            <w:vAlign w:val="center"/>
          </w:tcPr>
          <w:p w14:paraId="62E6836C" w14:textId="2E62C414" w:rsidR="000D2517" w:rsidRDefault="000D2517" w:rsidP="00E15721">
            <w:pPr>
              <w:spacing w:line="276" w:lineRule="auto"/>
            </w:pPr>
            <w:r>
              <w:t>Proposals concerning changing the status of the school</w:t>
            </w:r>
          </w:p>
        </w:tc>
        <w:tc>
          <w:tcPr>
            <w:tcW w:w="3005" w:type="dxa"/>
            <w:vAlign w:val="center"/>
          </w:tcPr>
          <w:p w14:paraId="404CA9D0" w14:textId="59FB50FE" w:rsidR="000D2517" w:rsidRDefault="000D2517" w:rsidP="00E15721">
            <w:pPr>
              <w:spacing w:line="276" w:lineRule="auto"/>
            </w:pPr>
            <w:r>
              <w:t>Date proposal accepted or declined, plus three years</w:t>
            </w:r>
          </w:p>
        </w:tc>
        <w:tc>
          <w:tcPr>
            <w:tcW w:w="3483" w:type="dxa"/>
            <w:vAlign w:val="center"/>
          </w:tcPr>
          <w:p w14:paraId="581B79C3" w14:textId="6BBC5B8F" w:rsidR="000D2517" w:rsidRDefault="000D2517" w:rsidP="00E15721">
            <w:pPr>
              <w:spacing w:line="276" w:lineRule="auto"/>
            </w:pPr>
            <w:r>
              <w:t xml:space="preserve">Securely disposed of </w:t>
            </w:r>
          </w:p>
        </w:tc>
      </w:tr>
      <w:tr w:rsidR="00FE3B13" w:rsidDel="00182B05" w14:paraId="29096ECC" w14:textId="77777777" w:rsidTr="00E15721">
        <w:trPr>
          <w:trHeight w:val="696"/>
        </w:trPr>
        <w:tc>
          <w:tcPr>
            <w:tcW w:w="3436" w:type="dxa"/>
            <w:vAlign w:val="center"/>
          </w:tcPr>
          <w:p w14:paraId="531CC31A" w14:textId="709D3888" w:rsidR="00FE3B13" w:rsidRPr="00FE3B13" w:rsidDel="00182B05" w:rsidRDefault="00FE3B13" w:rsidP="00E15721">
            <w:r>
              <w:rPr>
                <w:b/>
                <w:color w:val="347186"/>
              </w:rPr>
              <w:t xml:space="preserve"> </w:t>
            </w:r>
            <w:r>
              <w:t xml:space="preserve">Records relating to the appointment of co-opted governors </w:t>
            </w:r>
          </w:p>
        </w:tc>
        <w:tc>
          <w:tcPr>
            <w:tcW w:w="3005" w:type="dxa"/>
            <w:vAlign w:val="center"/>
          </w:tcPr>
          <w:p w14:paraId="1175AB1E" w14:textId="1FBF6B80" w:rsidR="00FE3B13" w:rsidDel="00182B05" w:rsidRDefault="00FE3B13" w:rsidP="00E15721">
            <w:r>
              <w:t xml:space="preserve">Date of election, plus six months </w:t>
            </w:r>
          </w:p>
        </w:tc>
        <w:tc>
          <w:tcPr>
            <w:tcW w:w="3483" w:type="dxa"/>
            <w:vAlign w:val="center"/>
          </w:tcPr>
          <w:p w14:paraId="6A325C3D" w14:textId="513A9E51" w:rsidR="00FE3B13" w:rsidDel="00182B05" w:rsidRDefault="00FE3B13" w:rsidP="00E15721">
            <w:r>
              <w:t xml:space="preserve">Securely disposed of </w:t>
            </w:r>
          </w:p>
        </w:tc>
      </w:tr>
      <w:tr w:rsidR="00FE3B13" w:rsidDel="00182B05" w14:paraId="55AA0C6C" w14:textId="77777777" w:rsidTr="00E15721">
        <w:trPr>
          <w:trHeight w:val="696"/>
        </w:trPr>
        <w:tc>
          <w:tcPr>
            <w:tcW w:w="3436" w:type="dxa"/>
            <w:vAlign w:val="center"/>
          </w:tcPr>
          <w:p w14:paraId="04C5E444" w14:textId="11DEC072" w:rsidR="00FE3B13" w:rsidRPr="00863548" w:rsidRDefault="00FE3B13" w:rsidP="00E15721">
            <w:r>
              <w:t xml:space="preserve">Records relating to the election of the chair of the governing board and the vice chair </w:t>
            </w:r>
          </w:p>
        </w:tc>
        <w:tc>
          <w:tcPr>
            <w:tcW w:w="3005" w:type="dxa"/>
            <w:vAlign w:val="center"/>
          </w:tcPr>
          <w:p w14:paraId="36D2A97E" w14:textId="4CA5EB8A" w:rsidR="00FE3B13" w:rsidRDefault="00FE3B13" w:rsidP="00E15721">
            <w:r>
              <w:t>Destroyed after the decision has been recorded in the minutes</w:t>
            </w:r>
          </w:p>
        </w:tc>
        <w:tc>
          <w:tcPr>
            <w:tcW w:w="3483" w:type="dxa"/>
            <w:vAlign w:val="center"/>
          </w:tcPr>
          <w:p w14:paraId="4ABD27BB" w14:textId="55B23791" w:rsidR="00FE3B13" w:rsidRDefault="00FE3B13" w:rsidP="00E15721">
            <w:r>
              <w:t xml:space="preserve">Securely disposed of </w:t>
            </w:r>
          </w:p>
        </w:tc>
      </w:tr>
      <w:tr w:rsidR="00FE3B13" w:rsidDel="00182B05" w14:paraId="12341A2E" w14:textId="77777777" w:rsidTr="00E15721">
        <w:trPr>
          <w:trHeight w:val="696"/>
        </w:trPr>
        <w:tc>
          <w:tcPr>
            <w:tcW w:w="3436" w:type="dxa"/>
            <w:vAlign w:val="center"/>
          </w:tcPr>
          <w:p w14:paraId="5720C66A" w14:textId="37F16C5C" w:rsidR="00FE3B13" w:rsidRPr="00863548" w:rsidRDefault="00FE3B13" w:rsidP="00E15721">
            <w:r>
              <w:rPr>
                <w:b/>
                <w:color w:val="347186"/>
              </w:rPr>
              <w:t xml:space="preserve"> </w:t>
            </w:r>
            <w:r>
              <w:t xml:space="preserve">Scheme of delegation and terms of reference for committees </w:t>
            </w:r>
          </w:p>
        </w:tc>
        <w:tc>
          <w:tcPr>
            <w:tcW w:w="3005" w:type="dxa"/>
            <w:vAlign w:val="center"/>
          </w:tcPr>
          <w:p w14:paraId="1F68AE2C" w14:textId="4A18CE84" w:rsidR="00FE3B13" w:rsidRDefault="00FE3B13" w:rsidP="00E15721">
            <w:r>
              <w:t xml:space="preserve">Until superseded or whilst relevant </w:t>
            </w:r>
          </w:p>
        </w:tc>
        <w:tc>
          <w:tcPr>
            <w:tcW w:w="3483" w:type="dxa"/>
            <w:vAlign w:val="center"/>
          </w:tcPr>
          <w:p w14:paraId="0DEE8369" w14:textId="64B4232B" w:rsidR="00FE3B13" w:rsidRDefault="00FE3B13" w:rsidP="00E15721">
            <w:r>
              <w:t xml:space="preserve">Reviewed and offered to the local archives if appropriate </w:t>
            </w:r>
          </w:p>
        </w:tc>
      </w:tr>
      <w:tr w:rsidR="00FE3B13" w:rsidDel="00182B05" w14:paraId="4B674387" w14:textId="77777777" w:rsidTr="00E15721">
        <w:trPr>
          <w:trHeight w:val="696"/>
        </w:trPr>
        <w:tc>
          <w:tcPr>
            <w:tcW w:w="3436" w:type="dxa"/>
            <w:vAlign w:val="center"/>
          </w:tcPr>
          <w:p w14:paraId="4D35693A" w14:textId="5697CF16" w:rsidR="00FE3B13" w:rsidRPr="00863548" w:rsidRDefault="00FE3B13" w:rsidP="00E15721">
            <w:r>
              <w:rPr>
                <w:b/>
                <w:color w:val="347186"/>
              </w:rPr>
              <w:t xml:space="preserve"> </w:t>
            </w:r>
            <w:r>
              <w:t xml:space="preserve">Meeting schedule </w:t>
            </w:r>
          </w:p>
        </w:tc>
        <w:tc>
          <w:tcPr>
            <w:tcW w:w="3005" w:type="dxa"/>
            <w:vAlign w:val="center"/>
          </w:tcPr>
          <w:p w14:paraId="1512C4AB" w14:textId="2E97E88B" w:rsidR="00FE3B13" w:rsidRDefault="00FE3B13" w:rsidP="00E15721">
            <w:r>
              <w:t>Current academic year</w:t>
            </w:r>
          </w:p>
        </w:tc>
        <w:tc>
          <w:tcPr>
            <w:tcW w:w="3483" w:type="dxa"/>
            <w:vAlign w:val="center"/>
          </w:tcPr>
          <w:p w14:paraId="0C0F8B7F" w14:textId="0AC4CC80" w:rsidR="00FE3B13" w:rsidRDefault="00FE3B13" w:rsidP="00E15721">
            <w:r>
              <w:t xml:space="preserve">Standard disposal </w:t>
            </w:r>
          </w:p>
        </w:tc>
      </w:tr>
      <w:tr w:rsidR="0069698D" w:rsidDel="00182B05" w14:paraId="79856B78" w14:textId="77777777" w:rsidTr="00E15721">
        <w:trPr>
          <w:trHeight w:val="696"/>
        </w:trPr>
        <w:tc>
          <w:tcPr>
            <w:tcW w:w="3436" w:type="dxa"/>
            <w:vAlign w:val="center"/>
          </w:tcPr>
          <w:p w14:paraId="697D3558" w14:textId="7655C40F" w:rsidR="0069698D" w:rsidRPr="00863548" w:rsidRDefault="0069698D" w:rsidP="00E15721">
            <w:r>
              <w:t xml:space="preserve">Register of attendance at full governing board meetings </w:t>
            </w:r>
          </w:p>
        </w:tc>
        <w:tc>
          <w:tcPr>
            <w:tcW w:w="3005" w:type="dxa"/>
            <w:vAlign w:val="center"/>
          </w:tcPr>
          <w:p w14:paraId="03745BE5" w14:textId="510B8403" w:rsidR="0069698D" w:rsidRDefault="0069698D" w:rsidP="00E15721">
            <w:r>
              <w:t>Date of last meeting in the book, plus six years</w:t>
            </w:r>
          </w:p>
        </w:tc>
        <w:tc>
          <w:tcPr>
            <w:tcW w:w="3483" w:type="dxa"/>
            <w:vAlign w:val="center"/>
          </w:tcPr>
          <w:p w14:paraId="21F61B63" w14:textId="49831E3F" w:rsidR="0069698D" w:rsidRDefault="0069698D" w:rsidP="00E15721">
            <w:r>
              <w:t xml:space="preserve">Securely disposed of </w:t>
            </w:r>
          </w:p>
        </w:tc>
      </w:tr>
      <w:tr w:rsidR="0069698D" w:rsidDel="00182B05" w14:paraId="0051CDFE" w14:textId="77777777" w:rsidTr="00E15721">
        <w:trPr>
          <w:trHeight w:val="696"/>
        </w:trPr>
        <w:tc>
          <w:tcPr>
            <w:tcW w:w="3436" w:type="dxa"/>
            <w:vAlign w:val="center"/>
          </w:tcPr>
          <w:p w14:paraId="6B910419" w14:textId="61948BA1" w:rsidR="0069698D" w:rsidRPr="00863548" w:rsidRDefault="0069698D" w:rsidP="00E15721">
            <w:r>
              <w:t xml:space="preserve">Records relating to governor monitoring visits </w:t>
            </w:r>
          </w:p>
        </w:tc>
        <w:tc>
          <w:tcPr>
            <w:tcW w:w="3005" w:type="dxa"/>
            <w:vAlign w:val="center"/>
          </w:tcPr>
          <w:p w14:paraId="35571D68" w14:textId="32A30F7C" w:rsidR="0069698D" w:rsidRDefault="0069698D" w:rsidP="00E15721">
            <w:r>
              <w:t xml:space="preserve">Date of the visit, plus three years </w:t>
            </w:r>
          </w:p>
        </w:tc>
        <w:tc>
          <w:tcPr>
            <w:tcW w:w="3483" w:type="dxa"/>
            <w:vAlign w:val="center"/>
          </w:tcPr>
          <w:p w14:paraId="6A0FEF07" w14:textId="5E047D93" w:rsidR="0069698D" w:rsidRDefault="0069698D" w:rsidP="00E15721">
            <w:r>
              <w:t xml:space="preserve">Securely disposed of </w:t>
            </w:r>
          </w:p>
        </w:tc>
      </w:tr>
      <w:tr w:rsidR="0069698D" w:rsidDel="00182B05" w14:paraId="1845C213" w14:textId="77777777" w:rsidTr="00E15721">
        <w:trPr>
          <w:trHeight w:val="696"/>
        </w:trPr>
        <w:tc>
          <w:tcPr>
            <w:tcW w:w="3436" w:type="dxa"/>
            <w:vAlign w:val="center"/>
          </w:tcPr>
          <w:p w14:paraId="42B07ADA" w14:textId="669C31FD" w:rsidR="0069698D" w:rsidRPr="00863548" w:rsidRDefault="0069698D" w:rsidP="00E15721">
            <w:r>
              <w:t xml:space="preserve">Correspondence sent and received by the governing board or headteacher </w:t>
            </w:r>
          </w:p>
        </w:tc>
        <w:tc>
          <w:tcPr>
            <w:tcW w:w="3005" w:type="dxa"/>
            <w:vAlign w:val="center"/>
          </w:tcPr>
          <w:p w14:paraId="0765E606" w14:textId="29790949" w:rsidR="0069698D" w:rsidRDefault="0069698D" w:rsidP="00E15721">
            <w:r>
              <w:t xml:space="preserve">Current academic year, plus three years </w:t>
            </w:r>
          </w:p>
        </w:tc>
        <w:tc>
          <w:tcPr>
            <w:tcW w:w="3483" w:type="dxa"/>
            <w:vAlign w:val="center"/>
          </w:tcPr>
          <w:p w14:paraId="6B362C13" w14:textId="09FDC606" w:rsidR="0069698D" w:rsidRDefault="0069698D" w:rsidP="00E15721">
            <w:r>
              <w:t>Securely disposed of</w:t>
            </w:r>
          </w:p>
        </w:tc>
      </w:tr>
      <w:tr w:rsidR="0069698D" w:rsidDel="00182B05" w14:paraId="6DCB60CA" w14:textId="77777777" w:rsidTr="00E15721">
        <w:trPr>
          <w:trHeight w:val="696"/>
        </w:trPr>
        <w:tc>
          <w:tcPr>
            <w:tcW w:w="3436" w:type="dxa"/>
            <w:vAlign w:val="center"/>
          </w:tcPr>
          <w:p w14:paraId="4370D45C" w14:textId="5106ECCF" w:rsidR="0069698D" w:rsidRPr="00863548" w:rsidRDefault="0069698D" w:rsidP="00E15721">
            <w:r>
              <w:t xml:space="preserve">Records relating to the appointment of the clerk to the governing board </w:t>
            </w:r>
          </w:p>
        </w:tc>
        <w:tc>
          <w:tcPr>
            <w:tcW w:w="3005" w:type="dxa"/>
            <w:vAlign w:val="center"/>
          </w:tcPr>
          <w:p w14:paraId="5A8FA65C" w14:textId="0B64BE06" w:rsidR="0069698D" w:rsidRDefault="0069698D" w:rsidP="00E15721">
            <w:r>
              <w:t>Date on which the clerk’s appointment ends, plus six years</w:t>
            </w:r>
          </w:p>
        </w:tc>
        <w:tc>
          <w:tcPr>
            <w:tcW w:w="3483" w:type="dxa"/>
            <w:vAlign w:val="center"/>
          </w:tcPr>
          <w:p w14:paraId="53EE0890" w14:textId="7944289D" w:rsidR="0069698D" w:rsidRDefault="0069698D" w:rsidP="00E15721">
            <w:r>
              <w:t xml:space="preserve">Securely disposed of </w:t>
            </w:r>
          </w:p>
        </w:tc>
      </w:tr>
      <w:tr w:rsidR="0069698D" w:rsidDel="00182B05" w14:paraId="121DFEE7" w14:textId="77777777" w:rsidTr="00E15721">
        <w:trPr>
          <w:trHeight w:val="696"/>
        </w:trPr>
        <w:tc>
          <w:tcPr>
            <w:tcW w:w="3436" w:type="dxa"/>
            <w:vAlign w:val="center"/>
          </w:tcPr>
          <w:p w14:paraId="4096CBEF" w14:textId="0F3F8E61" w:rsidR="0069698D" w:rsidRPr="00863548" w:rsidRDefault="00E65A8E" w:rsidP="00E15721">
            <w:r>
              <w:t xml:space="preserve">Records relating to the terms of office of serving governors, including evidence of appointment </w:t>
            </w:r>
          </w:p>
        </w:tc>
        <w:tc>
          <w:tcPr>
            <w:tcW w:w="3005" w:type="dxa"/>
            <w:vAlign w:val="center"/>
          </w:tcPr>
          <w:p w14:paraId="741A77D3" w14:textId="3E81907E" w:rsidR="0069698D" w:rsidRDefault="00E65A8E" w:rsidP="00E15721">
            <w:r>
              <w:t xml:space="preserve">Date on which the governor’s appointment ends, plus six years </w:t>
            </w:r>
          </w:p>
        </w:tc>
        <w:tc>
          <w:tcPr>
            <w:tcW w:w="3483" w:type="dxa"/>
            <w:vAlign w:val="center"/>
          </w:tcPr>
          <w:p w14:paraId="3673C374" w14:textId="12D3FFEE" w:rsidR="0069698D" w:rsidRDefault="00E65A8E" w:rsidP="00E15721">
            <w:r>
              <w:t xml:space="preserve">Securely disposed of </w:t>
            </w:r>
          </w:p>
        </w:tc>
      </w:tr>
      <w:tr w:rsidR="0069698D" w:rsidDel="00182B05" w14:paraId="3A5FE959" w14:textId="77777777" w:rsidTr="00E15721">
        <w:trPr>
          <w:trHeight w:val="696"/>
        </w:trPr>
        <w:tc>
          <w:tcPr>
            <w:tcW w:w="3436" w:type="dxa"/>
            <w:vAlign w:val="center"/>
          </w:tcPr>
          <w:p w14:paraId="790353B9" w14:textId="15C066CE" w:rsidR="0069698D" w:rsidRPr="00863548" w:rsidRDefault="00E65A8E" w:rsidP="00E15721">
            <w:r>
              <w:t xml:space="preserve">Records relating to governor declaration against disqualification criteria </w:t>
            </w:r>
          </w:p>
        </w:tc>
        <w:tc>
          <w:tcPr>
            <w:tcW w:w="3005" w:type="dxa"/>
            <w:vAlign w:val="center"/>
          </w:tcPr>
          <w:p w14:paraId="0FAFD074" w14:textId="1E6FF677" w:rsidR="0069698D" w:rsidRDefault="00E65A8E" w:rsidP="00E15721">
            <w:r>
              <w:t>Date on which the governor’s appointment ends, plus six years</w:t>
            </w:r>
          </w:p>
        </w:tc>
        <w:tc>
          <w:tcPr>
            <w:tcW w:w="3483" w:type="dxa"/>
            <w:vAlign w:val="center"/>
          </w:tcPr>
          <w:p w14:paraId="66DCA983" w14:textId="136F8530" w:rsidR="0069698D" w:rsidRDefault="00E65A8E" w:rsidP="00E15721">
            <w:r>
              <w:t xml:space="preserve">Securely disposed of </w:t>
            </w:r>
          </w:p>
        </w:tc>
      </w:tr>
      <w:tr w:rsidR="0069698D" w:rsidDel="00182B05" w14:paraId="7358EA47" w14:textId="77777777" w:rsidTr="00E15721">
        <w:trPr>
          <w:trHeight w:val="696"/>
        </w:trPr>
        <w:tc>
          <w:tcPr>
            <w:tcW w:w="3436" w:type="dxa"/>
            <w:vAlign w:val="center"/>
          </w:tcPr>
          <w:p w14:paraId="056AE76B" w14:textId="3FF35357" w:rsidR="0069698D" w:rsidRPr="00863548" w:rsidRDefault="00E65A8E" w:rsidP="00E15721">
            <w:r>
              <w:t>Register of business interests</w:t>
            </w:r>
          </w:p>
        </w:tc>
        <w:tc>
          <w:tcPr>
            <w:tcW w:w="3005" w:type="dxa"/>
            <w:vAlign w:val="center"/>
          </w:tcPr>
          <w:p w14:paraId="713C9CB4" w14:textId="2FE1815F" w:rsidR="0069698D" w:rsidRDefault="00E65A8E" w:rsidP="00E15721">
            <w:r>
              <w:t xml:space="preserve">Date the governor’s appointment </w:t>
            </w:r>
            <w:r w:rsidR="00063E52">
              <w:t>ends</w:t>
            </w:r>
            <w:r>
              <w:t>, plus six years</w:t>
            </w:r>
          </w:p>
        </w:tc>
        <w:tc>
          <w:tcPr>
            <w:tcW w:w="3483" w:type="dxa"/>
            <w:vAlign w:val="center"/>
          </w:tcPr>
          <w:p w14:paraId="3D54A55E" w14:textId="4CAD9913" w:rsidR="0069698D" w:rsidRDefault="00E65A8E" w:rsidP="00E15721">
            <w:r>
              <w:t xml:space="preserve">Securely disposed of </w:t>
            </w:r>
          </w:p>
        </w:tc>
      </w:tr>
      <w:tr w:rsidR="0069698D" w:rsidDel="00182B05" w14:paraId="1BD64734" w14:textId="77777777" w:rsidTr="00E15721">
        <w:trPr>
          <w:trHeight w:val="696"/>
        </w:trPr>
        <w:tc>
          <w:tcPr>
            <w:tcW w:w="3436" w:type="dxa"/>
            <w:vAlign w:val="center"/>
          </w:tcPr>
          <w:p w14:paraId="76FEEDC8" w14:textId="6DA6F0C1" w:rsidR="0069698D" w:rsidRPr="00863548" w:rsidRDefault="00E65A8E" w:rsidP="00E15721">
            <w:r>
              <w:t>Governor code of conduct</w:t>
            </w:r>
          </w:p>
        </w:tc>
        <w:tc>
          <w:tcPr>
            <w:tcW w:w="3005" w:type="dxa"/>
            <w:vAlign w:val="center"/>
          </w:tcPr>
          <w:p w14:paraId="2CF5141C" w14:textId="570837CB" w:rsidR="0069698D" w:rsidRDefault="00E65A8E" w:rsidP="00E15721">
            <w:r>
              <w:t xml:space="preserve">Dynamic document – kept permanently </w:t>
            </w:r>
          </w:p>
        </w:tc>
        <w:tc>
          <w:tcPr>
            <w:tcW w:w="3483" w:type="dxa"/>
            <w:vAlign w:val="center"/>
          </w:tcPr>
          <w:p w14:paraId="511132CA" w14:textId="22EA0141" w:rsidR="0069698D" w:rsidRDefault="00E65A8E" w:rsidP="00E15721">
            <w:r>
              <w:t xml:space="preserve">Securely disposed of </w:t>
            </w:r>
          </w:p>
        </w:tc>
      </w:tr>
      <w:tr w:rsidR="0069698D" w:rsidDel="00182B05" w14:paraId="42AFCF5A" w14:textId="77777777" w:rsidTr="00E15721">
        <w:trPr>
          <w:trHeight w:val="696"/>
        </w:trPr>
        <w:tc>
          <w:tcPr>
            <w:tcW w:w="3436" w:type="dxa"/>
            <w:vAlign w:val="center"/>
          </w:tcPr>
          <w:p w14:paraId="7A654E45" w14:textId="7222C559" w:rsidR="0069698D" w:rsidRPr="00863548" w:rsidRDefault="00E65A8E" w:rsidP="00E15721">
            <w:r>
              <w:t xml:space="preserve">Records relating to the training required and received by governors </w:t>
            </w:r>
          </w:p>
        </w:tc>
        <w:tc>
          <w:tcPr>
            <w:tcW w:w="3005" w:type="dxa"/>
            <w:vAlign w:val="center"/>
          </w:tcPr>
          <w:p w14:paraId="1B78A361" w14:textId="58EB5CAB" w:rsidR="0069698D" w:rsidRDefault="00E65A8E" w:rsidP="00E15721">
            <w:r>
              <w:t>Date the governor steps down, plus six years</w:t>
            </w:r>
          </w:p>
        </w:tc>
        <w:tc>
          <w:tcPr>
            <w:tcW w:w="3483" w:type="dxa"/>
            <w:vAlign w:val="center"/>
          </w:tcPr>
          <w:p w14:paraId="7E2092E1" w14:textId="2C84A589" w:rsidR="0069698D" w:rsidRDefault="00E65A8E" w:rsidP="00E15721">
            <w:r>
              <w:t xml:space="preserve">Securely disposed of </w:t>
            </w:r>
          </w:p>
        </w:tc>
      </w:tr>
      <w:tr w:rsidR="0069698D" w:rsidDel="00182B05" w14:paraId="2361DDAA" w14:textId="77777777" w:rsidTr="00E15721">
        <w:trPr>
          <w:trHeight w:val="696"/>
        </w:trPr>
        <w:tc>
          <w:tcPr>
            <w:tcW w:w="3436" w:type="dxa"/>
            <w:vAlign w:val="center"/>
          </w:tcPr>
          <w:p w14:paraId="408E92B9" w14:textId="5D78D80F" w:rsidR="0069698D" w:rsidRPr="00863548" w:rsidRDefault="00E65A8E" w:rsidP="00E15721">
            <w:r>
              <w:t>Records relating to the induction programme for new governors</w:t>
            </w:r>
          </w:p>
        </w:tc>
        <w:tc>
          <w:tcPr>
            <w:tcW w:w="3005" w:type="dxa"/>
            <w:vAlign w:val="center"/>
          </w:tcPr>
          <w:p w14:paraId="389FA7C3" w14:textId="17624733" w:rsidR="0069698D" w:rsidRDefault="00E65A8E" w:rsidP="00E15721">
            <w:r>
              <w:t>Date on which the governor’s appointment ends, plus six years</w:t>
            </w:r>
          </w:p>
        </w:tc>
        <w:tc>
          <w:tcPr>
            <w:tcW w:w="3483" w:type="dxa"/>
            <w:vAlign w:val="center"/>
          </w:tcPr>
          <w:p w14:paraId="5FF3B489" w14:textId="228BFA18" w:rsidR="0069698D" w:rsidRDefault="00E65A8E" w:rsidP="00E15721">
            <w:r>
              <w:t xml:space="preserve">Securely disposed of </w:t>
            </w:r>
          </w:p>
        </w:tc>
      </w:tr>
      <w:tr w:rsidR="0069698D" w:rsidDel="00182B05" w14:paraId="62DA0A41" w14:textId="77777777" w:rsidTr="00E15721">
        <w:trPr>
          <w:trHeight w:val="696"/>
        </w:trPr>
        <w:tc>
          <w:tcPr>
            <w:tcW w:w="3436" w:type="dxa"/>
            <w:vAlign w:val="center"/>
          </w:tcPr>
          <w:p w14:paraId="4ADC343F" w14:textId="612199CE" w:rsidR="0069698D" w:rsidRPr="00863548" w:rsidRDefault="00E65A8E" w:rsidP="00E15721">
            <w:r>
              <w:t>Records relating to DBS checks carried out on the clerk and members of the governing boar</w:t>
            </w:r>
            <w:r w:rsidR="00516D92">
              <w:t>d</w:t>
            </w:r>
          </w:p>
        </w:tc>
        <w:tc>
          <w:tcPr>
            <w:tcW w:w="3005" w:type="dxa"/>
            <w:vAlign w:val="center"/>
          </w:tcPr>
          <w:p w14:paraId="7CCD2F2C" w14:textId="57811A98" w:rsidR="0069698D" w:rsidRDefault="00E65A8E" w:rsidP="00E15721">
            <w:r>
              <w:t xml:space="preserve">Date of the DBS check, plus six months </w:t>
            </w:r>
          </w:p>
        </w:tc>
        <w:tc>
          <w:tcPr>
            <w:tcW w:w="3483" w:type="dxa"/>
            <w:vAlign w:val="center"/>
          </w:tcPr>
          <w:p w14:paraId="6697A677" w14:textId="14CFA666" w:rsidR="0069698D" w:rsidRDefault="00E65A8E" w:rsidP="00E15721">
            <w:r>
              <w:t xml:space="preserve">Securely disposed of </w:t>
            </w:r>
          </w:p>
        </w:tc>
      </w:tr>
      <w:tr w:rsidR="0069698D" w:rsidDel="00182B05" w14:paraId="40B72017" w14:textId="77777777" w:rsidTr="00E15721">
        <w:trPr>
          <w:trHeight w:val="696"/>
        </w:trPr>
        <w:tc>
          <w:tcPr>
            <w:tcW w:w="3436" w:type="dxa"/>
            <w:vAlign w:val="center"/>
          </w:tcPr>
          <w:p w14:paraId="72F23955" w14:textId="4E82552E" w:rsidR="0069698D" w:rsidRPr="00863548" w:rsidRDefault="00E65A8E" w:rsidP="00E15721">
            <w:r>
              <w:t xml:space="preserve">Governor personnel files </w:t>
            </w:r>
          </w:p>
        </w:tc>
        <w:tc>
          <w:tcPr>
            <w:tcW w:w="3005" w:type="dxa"/>
            <w:vAlign w:val="center"/>
          </w:tcPr>
          <w:p w14:paraId="518E7634" w14:textId="7C7ED96B" w:rsidR="0069698D" w:rsidRDefault="00E65A8E" w:rsidP="00E15721">
            <w:r>
              <w:t>Date on which the governor’s appointment ends, plus six years</w:t>
            </w:r>
          </w:p>
        </w:tc>
        <w:tc>
          <w:tcPr>
            <w:tcW w:w="3483" w:type="dxa"/>
            <w:vAlign w:val="center"/>
          </w:tcPr>
          <w:p w14:paraId="61597A56" w14:textId="0ACA3763" w:rsidR="0069698D" w:rsidRDefault="00E65A8E" w:rsidP="00E15721">
            <w:r>
              <w:t xml:space="preserve">Securely disposed of </w:t>
            </w:r>
          </w:p>
        </w:tc>
      </w:tr>
      <w:tr w:rsidR="000D2517" w14:paraId="24D8012E" w14:textId="77777777" w:rsidTr="00E15721">
        <w:trPr>
          <w:trHeight w:val="312"/>
        </w:trPr>
        <w:tc>
          <w:tcPr>
            <w:tcW w:w="9924" w:type="dxa"/>
            <w:gridSpan w:val="3"/>
            <w:shd w:val="clear" w:color="auto" w:fill="D9D9D9" w:themeFill="background1" w:themeFillShade="D9"/>
            <w:vAlign w:val="center"/>
          </w:tcPr>
          <w:p w14:paraId="7524EE54" w14:textId="6AC2E374" w:rsidR="000D2517" w:rsidRPr="002F5489" w:rsidRDefault="000D2517" w:rsidP="00E15721">
            <w:pPr>
              <w:jc w:val="center"/>
              <w:rPr>
                <w:b/>
              </w:rPr>
            </w:pPr>
            <w:r w:rsidRPr="002F5489">
              <w:rPr>
                <w:b/>
              </w:rPr>
              <w:t>Headteacher and SLT</w:t>
            </w:r>
          </w:p>
        </w:tc>
      </w:tr>
      <w:tr w:rsidR="000D2517" w14:paraId="3BCB7433" w14:textId="77777777" w:rsidTr="00E15721">
        <w:trPr>
          <w:trHeight w:val="989"/>
        </w:trPr>
        <w:tc>
          <w:tcPr>
            <w:tcW w:w="3436" w:type="dxa"/>
            <w:vAlign w:val="center"/>
          </w:tcPr>
          <w:p w14:paraId="78E3731F" w14:textId="36EE4424" w:rsidR="000D2517" w:rsidRDefault="000D2517" w:rsidP="00E15721">
            <w:pPr>
              <w:spacing w:line="276" w:lineRule="auto"/>
            </w:pPr>
            <w:r>
              <w:t>Minutes of SLT meetings and the meetings of other internal administrative bodies</w:t>
            </w:r>
          </w:p>
        </w:tc>
        <w:tc>
          <w:tcPr>
            <w:tcW w:w="3005" w:type="dxa"/>
            <w:vAlign w:val="center"/>
          </w:tcPr>
          <w:p w14:paraId="48C47156" w14:textId="77777777" w:rsidR="000D2517" w:rsidRDefault="000D2517" w:rsidP="00E15721">
            <w:pPr>
              <w:spacing w:line="276" w:lineRule="auto"/>
            </w:pPr>
            <w:r>
              <w:t>Date of the meeting, plus three years</w:t>
            </w:r>
          </w:p>
        </w:tc>
        <w:tc>
          <w:tcPr>
            <w:tcW w:w="3483" w:type="dxa"/>
            <w:vAlign w:val="center"/>
          </w:tcPr>
          <w:p w14:paraId="333CBA7F" w14:textId="500F0BB4" w:rsidR="000D2517" w:rsidRDefault="000D2517" w:rsidP="00E15721">
            <w:pPr>
              <w:spacing w:line="276" w:lineRule="auto"/>
            </w:pPr>
            <w:r>
              <w:t xml:space="preserve">Reviewed </w:t>
            </w:r>
            <w:r w:rsidR="002862F2">
              <w:t xml:space="preserve">annually </w:t>
            </w:r>
            <w:r>
              <w:t>and securely disposed of</w:t>
            </w:r>
            <w:r w:rsidR="002862F2">
              <w:t xml:space="preserve"> if not needed</w:t>
            </w:r>
          </w:p>
        </w:tc>
      </w:tr>
      <w:tr w:rsidR="000D2517" w14:paraId="4D3A19E8" w14:textId="77777777" w:rsidTr="00E15721">
        <w:trPr>
          <w:trHeight w:val="662"/>
        </w:trPr>
        <w:tc>
          <w:tcPr>
            <w:tcW w:w="3436" w:type="dxa"/>
            <w:vAlign w:val="center"/>
          </w:tcPr>
          <w:p w14:paraId="0735AF1C" w14:textId="69A8DB37" w:rsidR="000D2517" w:rsidRDefault="000D2517" w:rsidP="00E15721">
            <w:pPr>
              <w:spacing w:line="276" w:lineRule="auto"/>
            </w:pPr>
            <w:r>
              <w:t>Reports created by the headteacher or SLT</w:t>
            </w:r>
          </w:p>
        </w:tc>
        <w:tc>
          <w:tcPr>
            <w:tcW w:w="3005" w:type="dxa"/>
            <w:vAlign w:val="center"/>
          </w:tcPr>
          <w:p w14:paraId="318B6BD6" w14:textId="77777777" w:rsidR="000D2517" w:rsidRDefault="000D2517" w:rsidP="00E15721">
            <w:pPr>
              <w:spacing w:line="276" w:lineRule="auto"/>
            </w:pPr>
            <w:r>
              <w:t>Date of the report, plus a minimum of three years</w:t>
            </w:r>
          </w:p>
        </w:tc>
        <w:tc>
          <w:tcPr>
            <w:tcW w:w="3483" w:type="dxa"/>
            <w:vAlign w:val="center"/>
          </w:tcPr>
          <w:p w14:paraId="4CB4C017" w14:textId="47BDE493" w:rsidR="000D2517" w:rsidRDefault="000D2517" w:rsidP="00E15721">
            <w:pPr>
              <w:spacing w:line="276" w:lineRule="auto"/>
            </w:pPr>
            <w:r>
              <w:t>Reviewed</w:t>
            </w:r>
            <w:r w:rsidR="002862F2">
              <w:t xml:space="preserve"> annually</w:t>
            </w:r>
            <w:r>
              <w:t xml:space="preserve"> and securely disposed of</w:t>
            </w:r>
            <w:r w:rsidR="002862F2">
              <w:t xml:space="preserve"> if not needed</w:t>
            </w:r>
          </w:p>
        </w:tc>
      </w:tr>
      <w:tr w:rsidR="000D2517" w14:paraId="13DA560C" w14:textId="77777777" w:rsidTr="00E15721">
        <w:trPr>
          <w:trHeight w:val="1581"/>
        </w:trPr>
        <w:tc>
          <w:tcPr>
            <w:tcW w:w="3436" w:type="dxa"/>
            <w:vAlign w:val="center"/>
          </w:tcPr>
          <w:p w14:paraId="4900B42B" w14:textId="558B89E9" w:rsidR="000D2517" w:rsidRDefault="000D2517" w:rsidP="00E15721">
            <w:pPr>
              <w:spacing w:line="276" w:lineRule="auto"/>
            </w:pPr>
            <w:r>
              <w:t>Records created by the headteacher, deputy headteacher, heads of year and other members of staff with administrative responsibilities</w:t>
            </w:r>
          </w:p>
        </w:tc>
        <w:tc>
          <w:tcPr>
            <w:tcW w:w="3005" w:type="dxa"/>
            <w:vAlign w:val="center"/>
          </w:tcPr>
          <w:p w14:paraId="3B0CBC20" w14:textId="77777777" w:rsidR="000D2517" w:rsidRDefault="000D2517" w:rsidP="00E15721">
            <w:pPr>
              <w:spacing w:line="276" w:lineRule="auto"/>
            </w:pPr>
            <w:r>
              <w:t>Current academic year, plus six years</w:t>
            </w:r>
          </w:p>
        </w:tc>
        <w:tc>
          <w:tcPr>
            <w:tcW w:w="3483" w:type="dxa"/>
            <w:vAlign w:val="center"/>
          </w:tcPr>
          <w:p w14:paraId="7299DDAE" w14:textId="1605974D" w:rsidR="000D2517" w:rsidRDefault="000D2517" w:rsidP="00E15721">
            <w:pPr>
              <w:spacing w:line="276" w:lineRule="auto"/>
            </w:pPr>
            <w:r>
              <w:t xml:space="preserve">Reviewed </w:t>
            </w:r>
            <w:r w:rsidR="005D2900">
              <w:t xml:space="preserve">annually </w:t>
            </w:r>
            <w:r>
              <w:t>and securely disposed of</w:t>
            </w:r>
            <w:r w:rsidR="005D2900">
              <w:t xml:space="preserve"> if not needed</w:t>
            </w:r>
          </w:p>
        </w:tc>
      </w:tr>
      <w:tr w:rsidR="000D2517" w14:paraId="36398547" w14:textId="77777777" w:rsidTr="00E15721">
        <w:trPr>
          <w:trHeight w:val="1581"/>
        </w:trPr>
        <w:tc>
          <w:tcPr>
            <w:tcW w:w="3436" w:type="dxa"/>
            <w:vAlign w:val="center"/>
          </w:tcPr>
          <w:p w14:paraId="3A23CB53" w14:textId="799B33E2" w:rsidR="000D2517" w:rsidRPr="00A1613A" w:rsidRDefault="005D2900" w:rsidP="00E15721">
            <w:pPr>
              <w:spacing w:line="276" w:lineRule="auto"/>
            </w:pPr>
            <w:r w:rsidRPr="0022630B">
              <w:rPr>
                <w:b/>
                <w:color w:val="347186"/>
              </w:rPr>
              <w:t xml:space="preserve"> </w:t>
            </w:r>
            <w:r w:rsidR="000D2517" w:rsidRPr="00A1613A">
              <w:t xml:space="preserve">Correspondence created by the headteacher, deputy headteacher, heads of year and other members of staff with administrative responsibilities </w:t>
            </w:r>
          </w:p>
        </w:tc>
        <w:tc>
          <w:tcPr>
            <w:tcW w:w="3005" w:type="dxa"/>
            <w:vAlign w:val="center"/>
          </w:tcPr>
          <w:p w14:paraId="0A3BF524" w14:textId="77777777" w:rsidR="000D2517" w:rsidRPr="00A1613A" w:rsidRDefault="000D2517" w:rsidP="00E15721">
            <w:pPr>
              <w:spacing w:line="276" w:lineRule="auto"/>
            </w:pPr>
            <w:r w:rsidRPr="00A1613A">
              <w:t>Date of correspondence, plus three years</w:t>
            </w:r>
          </w:p>
        </w:tc>
        <w:tc>
          <w:tcPr>
            <w:tcW w:w="3483" w:type="dxa"/>
            <w:vAlign w:val="center"/>
          </w:tcPr>
          <w:p w14:paraId="39380C38" w14:textId="731DDFE8" w:rsidR="000D2517" w:rsidRPr="00A1613A" w:rsidRDefault="005D2900" w:rsidP="00E15721">
            <w:pPr>
              <w:spacing w:line="276" w:lineRule="auto"/>
            </w:pPr>
            <w:r>
              <w:t>S</w:t>
            </w:r>
            <w:r w:rsidR="000D2517" w:rsidRPr="00A1613A">
              <w:t>ecurely disposed of</w:t>
            </w:r>
          </w:p>
        </w:tc>
      </w:tr>
      <w:tr w:rsidR="000D2517" w14:paraId="1E79601F" w14:textId="77777777" w:rsidTr="00E15721">
        <w:trPr>
          <w:trHeight w:val="699"/>
        </w:trPr>
        <w:tc>
          <w:tcPr>
            <w:tcW w:w="3436" w:type="dxa"/>
            <w:vAlign w:val="center"/>
          </w:tcPr>
          <w:p w14:paraId="57BAD2D4" w14:textId="6D1376E1" w:rsidR="000D2517" w:rsidRDefault="005D2900" w:rsidP="00E15721">
            <w:pPr>
              <w:spacing w:line="276" w:lineRule="auto"/>
            </w:pPr>
            <w:r w:rsidRPr="0022630B">
              <w:rPr>
                <w:b/>
                <w:color w:val="347186"/>
              </w:rPr>
              <w:t xml:space="preserve"> </w:t>
            </w:r>
            <w:r w:rsidR="000D2517">
              <w:t>Professional development plan</w:t>
            </w:r>
          </w:p>
        </w:tc>
        <w:tc>
          <w:tcPr>
            <w:tcW w:w="3005" w:type="dxa"/>
            <w:vAlign w:val="center"/>
          </w:tcPr>
          <w:p w14:paraId="3536E748" w14:textId="5C23CA08" w:rsidR="000D2517" w:rsidRDefault="005D2900" w:rsidP="00E15721">
            <w:pPr>
              <w:spacing w:line="276" w:lineRule="auto"/>
            </w:pPr>
            <w:r>
              <w:t>Held on the individual’s personnel record. If not, then it is retained for the d</w:t>
            </w:r>
            <w:r w:rsidR="000D2517">
              <w:t>uration of the plan, plus six years</w:t>
            </w:r>
          </w:p>
        </w:tc>
        <w:tc>
          <w:tcPr>
            <w:tcW w:w="3483" w:type="dxa"/>
            <w:vAlign w:val="center"/>
          </w:tcPr>
          <w:p w14:paraId="16538DF3" w14:textId="77777777" w:rsidR="000D2517" w:rsidRDefault="000D2517" w:rsidP="00E15721">
            <w:pPr>
              <w:spacing w:line="276" w:lineRule="auto"/>
            </w:pPr>
            <w:r>
              <w:t>Securely disposed of</w:t>
            </w:r>
          </w:p>
        </w:tc>
      </w:tr>
      <w:tr w:rsidR="000D2517" w14:paraId="6074F263" w14:textId="77777777" w:rsidTr="00E15721">
        <w:trPr>
          <w:trHeight w:val="676"/>
        </w:trPr>
        <w:tc>
          <w:tcPr>
            <w:tcW w:w="3436" w:type="dxa"/>
            <w:vAlign w:val="center"/>
          </w:tcPr>
          <w:p w14:paraId="31694B9F" w14:textId="640A6D65" w:rsidR="000D2517" w:rsidRDefault="00063E52" w:rsidP="00E15721">
            <w:pPr>
              <w:spacing w:line="276" w:lineRule="auto"/>
            </w:pPr>
            <w:r>
              <w:t>SDP</w:t>
            </w:r>
          </w:p>
        </w:tc>
        <w:tc>
          <w:tcPr>
            <w:tcW w:w="3005" w:type="dxa"/>
            <w:vAlign w:val="center"/>
          </w:tcPr>
          <w:p w14:paraId="2F86DBBE" w14:textId="77777777" w:rsidR="000D2517" w:rsidRDefault="000D2517" w:rsidP="00E15721">
            <w:pPr>
              <w:spacing w:line="276" w:lineRule="auto"/>
            </w:pPr>
            <w:r>
              <w:t>Duration of the plan, plus three years</w:t>
            </w:r>
          </w:p>
        </w:tc>
        <w:tc>
          <w:tcPr>
            <w:tcW w:w="3483" w:type="dxa"/>
            <w:vAlign w:val="center"/>
          </w:tcPr>
          <w:p w14:paraId="63A8DEB7" w14:textId="77777777" w:rsidR="000D2517" w:rsidRDefault="000D2517" w:rsidP="00E15721">
            <w:pPr>
              <w:spacing w:line="276" w:lineRule="auto"/>
            </w:pPr>
            <w:r>
              <w:t>Securely disposed of</w:t>
            </w:r>
          </w:p>
        </w:tc>
      </w:tr>
    </w:tbl>
    <w:p w14:paraId="42AA44A9" w14:textId="4B519CE7" w:rsidR="001A72DD" w:rsidRDefault="001A72DD" w:rsidP="006A2F3B">
      <w:pPr>
        <w:pStyle w:val="Style2"/>
        <w:numPr>
          <w:ilvl w:val="0"/>
          <w:numId w:val="0"/>
        </w:numPr>
        <w:ind w:left="1423" w:hanging="431"/>
      </w:pPr>
    </w:p>
    <w:p w14:paraId="1918CDAE" w14:textId="77777777" w:rsidR="001A5122" w:rsidRDefault="000D2517" w:rsidP="00E249A5">
      <w:pPr>
        <w:pStyle w:val="Heading10"/>
        <w:rPr>
          <w:b/>
          <w:sz w:val="28"/>
          <w:szCs w:val="28"/>
        </w:rPr>
      </w:pPr>
      <w:bookmarkStart w:id="28" w:name="_Retention_of_health"/>
      <w:bookmarkStart w:id="29" w:name="h"/>
      <w:bookmarkEnd w:id="25"/>
      <w:bookmarkEnd w:id="28"/>
      <w:r>
        <w:rPr>
          <w:b/>
          <w:sz w:val="28"/>
          <w:szCs w:val="28"/>
        </w:rPr>
        <w:t>Retention of health and safety records</w:t>
      </w:r>
    </w:p>
    <w:p w14:paraId="67974E38" w14:textId="77777777" w:rsidR="000D2517" w:rsidRDefault="000D2517" w:rsidP="006A2F3B">
      <w:pPr>
        <w:pStyle w:val="Style2"/>
        <w:ind w:left="1423" w:hanging="431"/>
        <w:jc w:val="both"/>
      </w:pPr>
      <w:r>
        <w:t>The table below outlines the school’s retention periods for health and safety records, and the action that will be taken after the retention period, in line with any requirements.</w:t>
      </w:r>
    </w:p>
    <w:p w14:paraId="32A0BB85" w14:textId="77777777" w:rsidR="000D2517" w:rsidRPr="002F5489" w:rsidRDefault="000D2517" w:rsidP="006A2F3B">
      <w:pPr>
        <w:pStyle w:val="Style2"/>
        <w:ind w:left="1423" w:hanging="431"/>
        <w:jc w:val="both"/>
      </w:pPr>
      <w:r>
        <w:t>Electronic copies of any information and files will also be destroyed in line with the retention periods below.</w:t>
      </w:r>
    </w:p>
    <w:tbl>
      <w:tblPr>
        <w:tblStyle w:val="TableGrid"/>
        <w:tblW w:w="9924" w:type="dxa"/>
        <w:jc w:val="center"/>
        <w:tblLook w:val="04A0" w:firstRow="1" w:lastRow="0" w:firstColumn="1" w:lastColumn="0" w:noHBand="0" w:noVBand="1"/>
      </w:tblPr>
      <w:tblGrid>
        <w:gridCol w:w="3436"/>
        <w:gridCol w:w="3005"/>
        <w:gridCol w:w="3483"/>
      </w:tblGrid>
      <w:tr w:rsidR="000D2517" w14:paraId="2E45DECB" w14:textId="77777777" w:rsidTr="00E15721">
        <w:trPr>
          <w:jc w:val="center"/>
        </w:trPr>
        <w:tc>
          <w:tcPr>
            <w:tcW w:w="3436" w:type="dxa"/>
            <w:shd w:val="clear" w:color="auto" w:fill="347186"/>
            <w:vAlign w:val="center"/>
          </w:tcPr>
          <w:p w14:paraId="5B46BCD9" w14:textId="77777777" w:rsidR="000D2517" w:rsidRPr="002F5489" w:rsidRDefault="000D2517" w:rsidP="00E15721">
            <w:pPr>
              <w:jc w:val="center"/>
              <w:rPr>
                <w:b/>
                <w:color w:val="FFFFFF" w:themeColor="background1"/>
              </w:rPr>
            </w:pPr>
            <w:r w:rsidRPr="002F5489">
              <w:rPr>
                <w:b/>
                <w:color w:val="FFFFFF" w:themeColor="background1"/>
              </w:rPr>
              <w:t>Type of file</w:t>
            </w:r>
          </w:p>
        </w:tc>
        <w:tc>
          <w:tcPr>
            <w:tcW w:w="3005" w:type="dxa"/>
            <w:shd w:val="clear" w:color="auto" w:fill="347186"/>
            <w:vAlign w:val="center"/>
          </w:tcPr>
          <w:p w14:paraId="43C7C160" w14:textId="77777777" w:rsidR="000D2517" w:rsidRPr="002F5489" w:rsidRDefault="000D2517" w:rsidP="00E15721">
            <w:pPr>
              <w:jc w:val="center"/>
              <w:rPr>
                <w:b/>
                <w:color w:val="FFFFFF" w:themeColor="background1"/>
              </w:rPr>
            </w:pPr>
            <w:r w:rsidRPr="002F5489">
              <w:rPr>
                <w:b/>
                <w:color w:val="FFFFFF" w:themeColor="background1"/>
              </w:rPr>
              <w:t>Retention period</w:t>
            </w:r>
          </w:p>
        </w:tc>
        <w:tc>
          <w:tcPr>
            <w:tcW w:w="3483" w:type="dxa"/>
            <w:shd w:val="clear" w:color="auto" w:fill="347186"/>
          </w:tcPr>
          <w:p w14:paraId="615252F8" w14:textId="77777777" w:rsidR="000D2517" w:rsidRPr="002F5489" w:rsidRDefault="000D2517" w:rsidP="00E15721">
            <w:pPr>
              <w:jc w:val="center"/>
              <w:rPr>
                <w:b/>
                <w:color w:val="FFFFFF" w:themeColor="background1"/>
              </w:rPr>
            </w:pPr>
            <w:r w:rsidRPr="002F5489">
              <w:rPr>
                <w:b/>
                <w:color w:val="FFFFFF" w:themeColor="background1"/>
              </w:rPr>
              <w:t>Action taken</w:t>
            </w:r>
            <w:r>
              <w:rPr>
                <w:b/>
                <w:color w:val="FFFFFF" w:themeColor="background1"/>
              </w:rPr>
              <w:t xml:space="preserve"> after retention period ends</w:t>
            </w:r>
          </w:p>
        </w:tc>
      </w:tr>
      <w:tr w:rsidR="000D2517" w14:paraId="6FE0C1EC" w14:textId="77777777" w:rsidTr="00E15721">
        <w:trPr>
          <w:jc w:val="center"/>
        </w:trPr>
        <w:tc>
          <w:tcPr>
            <w:tcW w:w="9924" w:type="dxa"/>
            <w:gridSpan w:val="3"/>
            <w:shd w:val="clear" w:color="auto" w:fill="D9D9D9" w:themeFill="background1" w:themeFillShade="D9"/>
          </w:tcPr>
          <w:p w14:paraId="4980DE66" w14:textId="77777777" w:rsidR="000D2517" w:rsidRPr="002F5489" w:rsidRDefault="000D2517" w:rsidP="00E15721">
            <w:pPr>
              <w:jc w:val="center"/>
              <w:rPr>
                <w:b/>
              </w:rPr>
            </w:pPr>
            <w:r w:rsidRPr="002F5489">
              <w:rPr>
                <w:b/>
              </w:rPr>
              <w:t>Health and safety</w:t>
            </w:r>
          </w:p>
        </w:tc>
      </w:tr>
      <w:tr w:rsidR="000D2517" w14:paraId="74A4A13A" w14:textId="77777777" w:rsidTr="00E15721">
        <w:trPr>
          <w:trHeight w:val="653"/>
          <w:jc w:val="center"/>
        </w:trPr>
        <w:tc>
          <w:tcPr>
            <w:tcW w:w="3436" w:type="dxa"/>
            <w:vAlign w:val="center"/>
          </w:tcPr>
          <w:p w14:paraId="1C7C76E5" w14:textId="77777777" w:rsidR="000D2517" w:rsidRDefault="000D2517" w:rsidP="00E15721">
            <w:pPr>
              <w:spacing w:line="276" w:lineRule="auto"/>
            </w:pPr>
            <w:r>
              <w:t>Health and safety policy statements</w:t>
            </w:r>
          </w:p>
        </w:tc>
        <w:tc>
          <w:tcPr>
            <w:tcW w:w="3005" w:type="dxa"/>
            <w:vAlign w:val="center"/>
          </w:tcPr>
          <w:p w14:paraId="6DE9E1EA" w14:textId="77777777" w:rsidR="000D2517" w:rsidRDefault="000D2517" w:rsidP="00E15721">
            <w:pPr>
              <w:spacing w:line="276" w:lineRule="auto"/>
            </w:pPr>
            <w:r>
              <w:t>Duration of policy, plus three years</w:t>
            </w:r>
          </w:p>
        </w:tc>
        <w:tc>
          <w:tcPr>
            <w:tcW w:w="3483" w:type="dxa"/>
            <w:vAlign w:val="center"/>
          </w:tcPr>
          <w:p w14:paraId="408CCD16" w14:textId="77777777" w:rsidR="000D2517" w:rsidRDefault="000D2517" w:rsidP="00E15721">
            <w:pPr>
              <w:spacing w:line="276" w:lineRule="auto"/>
            </w:pPr>
            <w:r>
              <w:t>Securely disposed of</w:t>
            </w:r>
          </w:p>
        </w:tc>
      </w:tr>
      <w:tr w:rsidR="000D2517" w14:paraId="046C4D0E" w14:textId="77777777" w:rsidTr="00E15721">
        <w:trPr>
          <w:trHeight w:val="705"/>
          <w:jc w:val="center"/>
        </w:trPr>
        <w:tc>
          <w:tcPr>
            <w:tcW w:w="3436" w:type="dxa"/>
            <w:vAlign w:val="center"/>
          </w:tcPr>
          <w:p w14:paraId="6ACA1EE9" w14:textId="60FCF001" w:rsidR="000D2517" w:rsidRDefault="000D2517" w:rsidP="00E15721">
            <w:pPr>
              <w:spacing w:line="276" w:lineRule="auto"/>
            </w:pPr>
            <w:r>
              <w:t>Health and safety risk assessments</w:t>
            </w:r>
          </w:p>
        </w:tc>
        <w:tc>
          <w:tcPr>
            <w:tcW w:w="3005" w:type="dxa"/>
            <w:vAlign w:val="center"/>
          </w:tcPr>
          <w:p w14:paraId="6710BFC3" w14:textId="1942F9D8" w:rsidR="000D2517" w:rsidRDefault="000D2517" w:rsidP="00E15721">
            <w:pPr>
              <w:spacing w:line="276" w:lineRule="auto"/>
            </w:pPr>
            <w:r>
              <w:t>Duration of risk assessment, plus three years</w:t>
            </w:r>
            <w:r w:rsidR="00FB779C">
              <w:t xml:space="preserve"> provided that a copy of the risk assessment is stored with the accident report if an incident has occurred </w:t>
            </w:r>
          </w:p>
        </w:tc>
        <w:tc>
          <w:tcPr>
            <w:tcW w:w="3483" w:type="dxa"/>
            <w:vAlign w:val="center"/>
          </w:tcPr>
          <w:p w14:paraId="08998412" w14:textId="77777777" w:rsidR="000D2517" w:rsidRDefault="000D2517" w:rsidP="00E15721">
            <w:pPr>
              <w:spacing w:line="276" w:lineRule="auto"/>
            </w:pPr>
            <w:r>
              <w:t>Securely disposed of</w:t>
            </w:r>
          </w:p>
        </w:tc>
      </w:tr>
      <w:tr w:rsidR="000D2517" w14:paraId="6A9937FD" w14:textId="77777777" w:rsidTr="00E15721">
        <w:trPr>
          <w:trHeight w:val="1678"/>
          <w:jc w:val="center"/>
        </w:trPr>
        <w:tc>
          <w:tcPr>
            <w:tcW w:w="3436" w:type="dxa"/>
            <w:vAlign w:val="center"/>
          </w:tcPr>
          <w:p w14:paraId="49D4D380" w14:textId="39546D94" w:rsidR="000D2517" w:rsidRDefault="000D2517" w:rsidP="00E15721">
            <w:pPr>
              <w:spacing w:line="276" w:lineRule="auto"/>
            </w:pPr>
            <w:r>
              <w:t xml:space="preserve">Records relating to </w:t>
            </w:r>
            <w:r w:rsidR="00F7498A">
              <w:t>any reportable death, injury, disease o</w:t>
            </w:r>
            <w:r w:rsidR="00A769E5">
              <w:t>r</w:t>
            </w:r>
            <w:r w:rsidR="00F7498A">
              <w:t xml:space="preserve"> dangerous occurrence under RIDDOR</w:t>
            </w:r>
          </w:p>
        </w:tc>
        <w:tc>
          <w:tcPr>
            <w:tcW w:w="3005" w:type="dxa"/>
            <w:vAlign w:val="center"/>
          </w:tcPr>
          <w:p w14:paraId="7CCFDD20" w14:textId="1BF69B68" w:rsidR="000D2517" w:rsidRDefault="00F7498A" w:rsidP="00E15721">
            <w:pPr>
              <w:spacing w:line="276" w:lineRule="auto"/>
            </w:pPr>
            <w:r>
              <w:t xml:space="preserve">Date of incident, plus three years provided that all records relating to the incident are held on the personnel file </w:t>
            </w:r>
          </w:p>
        </w:tc>
        <w:tc>
          <w:tcPr>
            <w:tcW w:w="3483" w:type="dxa"/>
            <w:vAlign w:val="center"/>
          </w:tcPr>
          <w:p w14:paraId="4D6303E5" w14:textId="77777777" w:rsidR="000D2517" w:rsidRDefault="000D2517" w:rsidP="00E15721">
            <w:pPr>
              <w:spacing w:line="276" w:lineRule="auto"/>
            </w:pPr>
            <w:r>
              <w:t>Securely disposed of</w:t>
            </w:r>
          </w:p>
        </w:tc>
      </w:tr>
      <w:tr w:rsidR="000D2517" w14:paraId="5DD3B3C8" w14:textId="77777777" w:rsidTr="00E15721">
        <w:trPr>
          <w:trHeight w:val="710"/>
          <w:jc w:val="center"/>
        </w:trPr>
        <w:tc>
          <w:tcPr>
            <w:tcW w:w="3436" w:type="dxa"/>
            <w:vAlign w:val="center"/>
          </w:tcPr>
          <w:p w14:paraId="1305CFE9" w14:textId="20999DA9" w:rsidR="000D2517" w:rsidRDefault="00873834" w:rsidP="00E15721">
            <w:pPr>
              <w:spacing w:line="276" w:lineRule="auto"/>
            </w:pPr>
            <w:r w:rsidRPr="0022630B">
              <w:rPr>
                <w:b/>
                <w:color w:val="347186"/>
              </w:rPr>
              <w:t xml:space="preserve"> </w:t>
            </w:r>
            <w:r w:rsidR="000D2517">
              <w:t>Accident reporting – adults</w:t>
            </w:r>
          </w:p>
        </w:tc>
        <w:tc>
          <w:tcPr>
            <w:tcW w:w="3005" w:type="dxa"/>
            <w:vAlign w:val="center"/>
          </w:tcPr>
          <w:p w14:paraId="6105DFCE" w14:textId="54ABC655" w:rsidR="000D2517" w:rsidRDefault="00873834" w:rsidP="00E15721">
            <w:pPr>
              <w:spacing w:line="276" w:lineRule="auto"/>
            </w:pPr>
            <w:r>
              <w:t>Three years after the last entry in the accident reporting book</w:t>
            </w:r>
          </w:p>
        </w:tc>
        <w:tc>
          <w:tcPr>
            <w:tcW w:w="3483" w:type="dxa"/>
            <w:vAlign w:val="center"/>
          </w:tcPr>
          <w:p w14:paraId="3967CA96" w14:textId="77777777" w:rsidR="000D2517" w:rsidRDefault="000D2517" w:rsidP="00E15721">
            <w:pPr>
              <w:spacing w:line="276" w:lineRule="auto"/>
            </w:pPr>
            <w:r>
              <w:t>Securely disposed of</w:t>
            </w:r>
          </w:p>
        </w:tc>
      </w:tr>
      <w:tr w:rsidR="000D2517" w14:paraId="744BC28B" w14:textId="77777777" w:rsidTr="00E15721">
        <w:trPr>
          <w:trHeight w:val="1059"/>
          <w:jc w:val="center"/>
        </w:trPr>
        <w:tc>
          <w:tcPr>
            <w:tcW w:w="3436" w:type="dxa"/>
            <w:vAlign w:val="center"/>
          </w:tcPr>
          <w:p w14:paraId="1DA4F0F3" w14:textId="2BDD4E61" w:rsidR="000D2517" w:rsidRDefault="000D2517" w:rsidP="00E15721">
            <w:pPr>
              <w:spacing w:line="276" w:lineRule="auto"/>
            </w:pPr>
            <w:r>
              <w:t>Accident reporting – pupils</w:t>
            </w:r>
          </w:p>
        </w:tc>
        <w:tc>
          <w:tcPr>
            <w:tcW w:w="3005" w:type="dxa"/>
            <w:vAlign w:val="center"/>
          </w:tcPr>
          <w:p w14:paraId="5BBC6654" w14:textId="47AD0288" w:rsidR="000D2517" w:rsidRDefault="00873834" w:rsidP="00E15721">
            <w:pPr>
              <w:spacing w:line="276" w:lineRule="auto"/>
            </w:pPr>
            <w:r>
              <w:rPr>
                <w:color w:val="000000" w:themeColor="text1"/>
              </w:rPr>
              <w:t>Three years after the last entry in the accident reporting book</w:t>
            </w:r>
          </w:p>
        </w:tc>
        <w:tc>
          <w:tcPr>
            <w:tcW w:w="3483" w:type="dxa"/>
            <w:vAlign w:val="center"/>
          </w:tcPr>
          <w:p w14:paraId="65AE8C5D" w14:textId="77777777" w:rsidR="000D2517" w:rsidRDefault="000D2517" w:rsidP="00E15721">
            <w:pPr>
              <w:spacing w:line="276" w:lineRule="auto"/>
            </w:pPr>
            <w:r>
              <w:t>Securely disposed of</w:t>
            </w:r>
          </w:p>
        </w:tc>
      </w:tr>
      <w:tr w:rsidR="000D2517" w14:paraId="043EA2E9" w14:textId="77777777" w:rsidTr="00E15721">
        <w:trPr>
          <w:trHeight w:val="691"/>
          <w:jc w:val="center"/>
        </w:trPr>
        <w:tc>
          <w:tcPr>
            <w:tcW w:w="3436" w:type="dxa"/>
            <w:vAlign w:val="center"/>
          </w:tcPr>
          <w:p w14:paraId="19734AE1" w14:textId="0219B5A6" w:rsidR="000D2517" w:rsidRDefault="00524296" w:rsidP="00E15721">
            <w:pPr>
              <w:spacing w:line="276" w:lineRule="auto"/>
            </w:pPr>
            <w:r>
              <w:t xml:space="preserve">Records kept under the </w:t>
            </w:r>
            <w:r w:rsidR="001A72DD">
              <w:t xml:space="preserve">Control of </w:t>
            </w:r>
            <w:r>
              <w:t>S</w:t>
            </w:r>
            <w:r w:rsidR="001A72DD">
              <w:t xml:space="preserve">ubstances </w:t>
            </w:r>
            <w:r>
              <w:t>H</w:t>
            </w:r>
            <w:r w:rsidR="001A72DD">
              <w:t xml:space="preserve">azardous to </w:t>
            </w:r>
            <w:r>
              <w:t>H</w:t>
            </w:r>
            <w:r w:rsidR="001A72DD">
              <w:t>ealth</w:t>
            </w:r>
            <w:r>
              <w:t xml:space="preserve"> Regulations</w:t>
            </w:r>
          </w:p>
        </w:tc>
        <w:tc>
          <w:tcPr>
            <w:tcW w:w="3005" w:type="dxa"/>
            <w:vAlign w:val="center"/>
          </w:tcPr>
          <w:p w14:paraId="770C614B" w14:textId="2F5A6172" w:rsidR="000D2517" w:rsidRDefault="00524296" w:rsidP="00E15721">
            <w:pPr>
              <w:spacing w:line="276" w:lineRule="auto"/>
            </w:pPr>
            <w:r>
              <w:t>Date of incident</w:t>
            </w:r>
            <w:r w:rsidR="000D2517">
              <w:t>, plus 40 years</w:t>
            </w:r>
          </w:p>
        </w:tc>
        <w:tc>
          <w:tcPr>
            <w:tcW w:w="3483" w:type="dxa"/>
            <w:vAlign w:val="center"/>
          </w:tcPr>
          <w:p w14:paraId="30FD65FF" w14:textId="77777777" w:rsidR="000D2517" w:rsidRDefault="000D2517" w:rsidP="00E15721">
            <w:pPr>
              <w:spacing w:line="276" w:lineRule="auto"/>
            </w:pPr>
            <w:r>
              <w:t>Securely disposed of</w:t>
            </w:r>
          </w:p>
        </w:tc>
      </w:tr>
      <w:tr w:rsidR="000D2517" w14:paraId="2353FAB2" w14:textId="77777777" w:rsidTr="00E15721">
        <w:trPr>
          <w:trHeight w:val="1281"/>
          <w:jc w:val="center"/>
        </w:trPr>
        <w:tc>
          <w:tcPr>
            <w:tcW w:w="3436" w:type="dxa"/>
            <w:vAlign w:val="center"/>
          </w:tcPr>
          <w:p w14:paraId="71FC6BC1" w14:textId="77777777" w:rsidR="000D2517" w:rsidRDefault="000D2517" w:rsidP="00E15721">
            <w:pPr>
              <w:spacing w:line="276" w:lineRule="auto"/>
            </w:pPr>
            <w:r>
              <w:t>Information relating to areas where employees and persons are likely to come into contact with asbestos</w:t>
            </w:r>
          </w:p>
        </w:tc>
        <w:tc>
          <w:tcPr>
            <w:tcW w:w="3005" w:type="dxa"/>
            <w:vAlign w:val="center"/>
          </w:tcPr>
          <w:p w14:paraId="7BBEC445" w14:textId="77777777" w:rsidR="000D2517" w:rsidRDefault="000D2517" w:rsidP="00E15721">
            <w:pPr>
              <w:spacing w:line="276" w:lineRule="auto"/>
            </w:pPr>
            <w:r>
              <w:t>Date of last action, plus 40 years</w:t>
            </w:r>
          </w:p>
        </w:tc>
        <w:tc>
          <w:tcPr>
            <w:tcW w:w="3483" w:type="dxa"/>
            <w:vAlign w:val="center"/>
          </w:tcPr>
          <w:p w14:paraId="607C8054" w14:textId="77777777" w:rsidR="000D2517" w:rsidRDefault="000D2517" w:rsidP="00E15721">
            <w:pPr>
              <w:spacing w:line="276" w:lineRule="auto"/>
            </w:pPr>
            <w:r>
              <w:t>Securely disposed of</w:t>
            </w:r>
          </w:p>
        </w:tc>
      </w:tr>
      <w:tr w:rsidR="000D2517" w14:paraId="11243EEA" w14:textId="77777777" w:rsidTr="00E15721">
        <w:trPr>
          <w:trHeight w:val="1259"/>
          <w:jc w:val="center"/>
        </w:trPr>
        <w:tc>
          <w:tcPr>
            <w:tcW w:w="3436" w:type="dxa"/>
            <w:vAlign w:val="center"/>
          </w:tcPr>
          <w:p w14:paraId="67C552E2" w14:textId="405CE5C1" w:rsidR="000D2517" w:rsidRDefault="00216F85" w:rsidP="00E15721">
            <w:pPr>
              <w:spacing w:line="276" w:lineRule="auto"/>
            </w:pPr>
            <w:r w:rsidRPr="0022630B">
              <w:rPr>
                <w:b/>
                <w:color w:val="347186"/>
              </w:rPr>
              <w:t xml:space="preserve"> </w:t>
            </w:r>
            <w:r w:rsidR="000D2517">
              <w:t>Information relating to areas where employees and persons are likely to come into contact with radiation</w:t>
            </w:r>
            <w:r>
              <w:t xml:space="preserve"> (maintenance records or controls, safety features and PPE) </w:t>
            </w:r>
          </w:p>
        </w:tc>
        <w:tc>
          <w:tcPr>
            <w:tcW w:w="3005" w:type="dxa"/>
            <w:vAlign w:val="center"/>
          </w:tcPr>
          <w:p w14:paraId="1809883D" w14:textId="3959187A" w:rsidR="000D2517" w:rsidRDefault="00216F85" w:rsidP="00E15721">
            <w:pPr>
              <w:spacing w:line="276" w:lineRule="auto"/>
            </w:pPr>
            <w:r>
              <w:t xml:space="preserve">Two years from the date on which the examination was made </w:t>
            </w:r>
          </w:p>
        </w:tc>
        <w:tc>
          <w:tcPr>
            <w:tcW w:w="3483" w:type="dxa"/>
            <w:vAlign w:val="center"/>
          </w:tcPr>
          <w:p w14:paraId="40BC415C" w14:textId="77777777" w:rsidR="000D2517" w:rsidRDefault="000D2517" w:rsidP="00E15721">
            <w:pPr>
              <w:spacing w:line="276" w:lineRule="auto"/>
            </w:pPr>
            <w:r>
              <w:t>Securely disposed of</w:t>
            </w:r>
          </w:p>
        </w:tc>
      </w:tr>
      <w:tr w:rsidR="00216F85" w14:paraId="18873B97" w14:textId="77777777" w:rsidTr="00E15721">
        <w:trPr>
          <w:trHeight w:val="1259"/>
          <w:jc w:val="center"/>
        </w:trPr>
        <w:tc>
          <w:tcPr>
            <w:tcW w:w="3436" w:type="dxa"/>
            <w:vAlign w:val="center"/>
          </w:tcPr>
          <w:p w14:paraId="28B77252" w14:textId="6889FA06" w:rsidR="00216F85" w:rsidRPr="00F5277A" w:rsidRDefault="00216F85" w:rsidP="00E15721">
            <w:r>
              <w:t xml:space="preserve">Information relating to areas where employees and persons are likely to come into contact with radiation (dose assessment and recording) </w:t>
            </w:r>
          </w:p>
        </w:tc>
        <w:tc>
          <w:tcPr>
            <w:tcW w:w="3005" w:type="dxa"/>
            <w:vAlign w:val="center"/>
          </w:tcPr>
          <w:p w14:paraId="20A97E58" w14:textId="742963E2" w:rsidR="00216F85" w:rsidDel="00216F85" w:rsidRDefault="00216F85" w:rsidP="00E15721">
            <w:r>
              <w:t xml:space="preserve">Until the person to whom the record relates would have reached 75-years-old, but in any event for at least 30 years from when the record was made </w:t>
            </w:r>
          </w:p>
        </w:tc>
        <w:tc>
          <w:tcPr>
            <w:tcW w:w="3483" w:type="dxa"/>
            <w:vAlign w:val="center"/>
          </w:tcPr>
          <w:p w14:paraId="2160C58B" w14:textId="2FE2DAE7" w:rsidR="00216F85" w:rsidRDefault="00216F85" w:rsidP="00E15721">
            <w:r>
              <w:t xml:space="preserve">Securely disposed of </w:t>
            </w:r>
          </w:p>
        </w:tc>
      </w:tr>
      <w:tr w:rsidR="000D2517" w14:paraId="2F5895C2" w14:textId="77777777" w:rsidTr="00E15721">
        <w:trPr>
          <w:trHeight w:val="706"/>
          <w:jc w:val="center"/>
        </w:trPr>
        <w:tc>
          <w:tcPr>
            <w:tcW w:w="3436" w:type="dxa"/>
            <w:vAlign w:val="center"/>
          </w:tcPr>
          <w:p w14:paraId="368E5E57" w14:textId="18AFE264" w:rsidR="000D2517" w:rsidRDefault="000D2517" w:rsidP="00E15721">
            <w:pPr>
              <w:spacing w:line="276" w:lineRule="auto"/>
            </w:pPr>
            <w:r>
              <w:t>Fire precautions log books</w:t>
            </w:r>
          </w:p>
        </w:tc>
        <w:tc>
          <w:tcPr>
            <w:tcW w:w="3005" w:type="dxa"/>
            <w:vAlign w:val="center"/>
          </w:tcPr>
          <w:p w14:paraId="0EC60673" w14:textId="2A0CC46F" w:rsidR="000D2517" w:rsidRDefault="000D2517" w:rsidP="00E15721">
            <w:pPr>
              <w:spacing w:line="276" w:lineRule="auto"/>
            </w:pPr>
            <w:r>
              <w:t xml:space="preserve">Current academic year, plus </w:t>
            </w:r>
            <w:r w:rsidR="00216F85">
              <w:t xml:space="preserve">three </w:t>
            </w:r>
            <w:r>
              <w:t>years</w:t>
            </w:r>
          </w:p>
        </w:tc>
        <w:tc>
          <w:tcPr>
            <w:tcW w:w="3483" w:type="dxa"/>
            <w:vAlign w:val="center"/>
          </w:tcPr>
          <w:p w14:paraId="5DF23142" w14:textId="77777777" w:rsidR="000D2517" w:rsidRDefault="000D2517" w:rsidP="00E15721">
            <w:pPr>
              <w:spacing w:line="276" w:lineRule="auto"/>
            </w:pPr>
            <w:r>
              <w:t>Securely disposed of</w:t>
            </w:r>
          </w:p>
        </w:tc>
      </w:tr>
      <w:tr w:rsidR="000D782B" w14:paraId="475B61DB" w14:textId="77777777" w:rsidTr="00E15721">
        <w:trPr>
          <w:trHeight w:val="706"/>
          <w:jc w:val="center"/>
        </w:trPr>
        <w:tc>
          <w:tcPr>
            <w:tcW w:w="3436" w:type="dxa"/>
            <w:vAlign w:val="center"/>
          </w:tcPr>
          <w:p w14:paraId="3228B8DC" w14:textId="2B1CD970" w:rsidR="000D782B" w:rsidRPr="00F5277A" w:rsidRDefault="000D782B" w:rsidP="00E15721">
            <w:r>
              <w:t>Health and safety file to show current state of building</w:t>
            </w:r>
            <w:r w:rsidR="0091417B">
              <w:t>s</w:t>
            </w:r>
            <w:r>
              <w:t xml:space="preserve">, including all alterations (wiring, plumbing, building works etc.) to be passed on in the case of change of ownership </w:t>
            </w:r>
          </w:p>
        </w:tc>
        <w:tc>
          <w:tcPr>
            <w:tcW w:w="3005" w:type="dxa"/>
            <w:vAlign w:val="center"/>
          </w:tcPr>
          <w:p w14:paraId="5F488D10" w14:textId="4F5601A4" w:rsidR="000D782B" w:rsidRDefault="00F5277A" w:rsidP="00E15721">
            <w:r>
              <w:t xml:space="preserve">Permanent </w:t>
            </w:r>
          </w:p>
        </w:tc>
        <w:tc>
          <w:tcPr>
            <w:tcW w:w="3483" w:type="dxa"/>
            <w:vAlign w:val="center"/>
          </w:tcPr>
          <w:p w14:paraId="7D58810A" w14:textId="7F8A1F70" w:rsidR="000D782B" w:rsidRDefault="00F5277A" w:rsidP="00E15721">
            <w:r>
              <w:t>Passed to new owner on sale or transfer of building</w:t>
            </w:r>
          </w:p>
        </w:tc>
      </w:tr>
    </w:tbl>
    <w:p w14:paraId="09D56E26" w14:textId="4F3C5B80" w:rsidR="001A72DD" w:rsidRDefault="001A72DD" w:rsidP="000D2517"/>
    <w:p w14:paraId="5BEF6698" w14:textId="77777777" w:rsidR="00886D58" w:rsidRPr="007B7475" w:rsidRDefault="00886D58" w:rsidP="00E249A5">
      <w:pPr>
        <w:pStyle w:val="Heading10"/>
        <w:rPr>
          <w:b/>
          <w:sz w:val="28"/>
        </w:rPr>
      </w:pPr>
      <w:bookmarkStart w:id="30" w:name="_Retention_of_financial"/>
      <w:bookmarkStart w:id="31" w:name="i"/>
      <w:bookmarkEnd w:id="29"/>
      <w:bookmarkEnd w:id="30"/>
      <w:r w:rsidRPr="007B7475">
        <w:rPr>
          <w:b/>
          <w:sz w:val="28"/>
        </w:rPr>
        <w:t>Re</w:t>
      </w:r>
      <w:r w:rsidR="000D2517">
        <w:rPr>
          <w:b/>
          <w:sz w:val="28"/>
        </w:rPr>
        <w:t>tention of financial records</w:t>
      </w:r>
    </w:p>
    <w:p w14:paraId="0A3FB74E" w14:textId="77777777" w:rsidR="000D2517" w:rsidRDefault="000D2517" w:rsidP="006A2F3B">
      <w:pPr>
        <w:pStyle w:val="Style2"/>
        <w:ind w:left="1423" w:hanging="431"/>
        <w:jc w:val="both"/>
      </w:pPr>
      <w:bookmarkStart w:id="32" w:name="j"/>
      <w:bookmarkEnd w:id="31"/>
      <w:r>
        <w:t>The table below outlines the school’s retention periods for financial records and the action that will be taken after the retention period, in line with any requirements.</w:t>
      </w:r>
    </w:p>
    <w:p w14:paraId="4967D5E5" w14:textId="77777777" w:rsidR="000D2517" w:rsidRDefault="000D2517" w:rsidP="006A2F3B">
      <w:pPr>
        <w:pStyle w:val="Style2"/>
        <w:ind w:left="1423" w:hanging="431"/>
      </w:pPr>
      <w:r>
        <w:t>Electronic copies of any information and files will also be destroyed in line with the retention periods below.</w:t>
      </w:r>
      <w:r w:rsidR="00835D05">
        <w:br/>
      </w:r>
    </w:p>
    <w:tbl>
      <w:tblPr>
        <w:tblStyle w:val="TableGrid"/>
        <w:tblW w:w="9782" w:type="dxa"/>
        <w:jc w:val="center"/>
        <w:tblLook w:val="04A0" w:firstRow="1" w:lastRow="0" w:firstColumn="1" w:lastColumn="0" w:noHBand="0" w:noVBand="1"/>
      </w:tblPr>
      <w:tblGrid>
        <w:gridCol w:w="3545"/>
        <w:gridCol w:w="2938"/>
        <w:gridCol w:w="3299"/>
      </w:tblGrid>
      <w:tr w:rsidR="000D2517" w14:paraId="0602C99B" w14:textId="77777777" w:rsidTr="00E15721">
        <w:trPr>
          <w:jc w:val="center"/>
        </w:trPr>
        <w:tc>
          <w:tcPr>
            <w:tcW w:w="3545" w:type="dxa"/>
            <w:shd w:val="clear" w:color="auto" w:fill="347186"/>
            <w:vAlign w:val="center"/>
          </w:tcPr>
          <w:p w14:paraId="2F8592A0" w14:textId="77777777" w:rsidR="000D2517" w:rsidRPr="002F5489" w:rsidRDefault="000D2517" w:rsidP="00E15721">
            <w:pPr>
              <w:jc w:val="center"/>
              <w:rPr>
                <w:b/>
                <w:color w:val="FFFFFF" w:themeColor="background1"/>
              </w:rPr>
            </w:pPr>
            <w:r w:rsidRPr="002F5489">
              <w:rPr>
                <w:b/>
                <w:color w:val="FFFFFF" w:themeColor="background1"/>
              </w:rPr>
              <w:t>Type of file</w:t>
            </w:r>
          </w:p>
        </w:tc>
        <w:tc>
          <w:tcPr>
            <w:tcW w:w="2938" w:type="dxa"/>
            <w:shd w:val="clear" w:color="auto" w:fill="347186"/>
            <w:vAlign w:val="center"/>
          </w:tcPr>
          <w:p w14:paraId="3256D533" w14:textId="77777777" w:rsidR="000D2517" w:rsidRPr="002F5489" w:rsidRDefault="000D2517" w:rsidP="00E15721">
            <w:pPr>
              <w:jc w:val="center"/>
              <w:rPr>
                <w:b/>
                <w:color w:val="FFFFFF" w:themeColor="background1"/>
              </w:rPr>
            </w:pPr>
            <w:r w:rsidRPr="002F5489">
              <w:rPr>
                <w:b/>
                <w:color w:val="FFFFFF" w:themeColor="background1"/>
              </w:rPr>
              <w:t>Retention period</w:t>
            </w:r>
          </w:p>
        </w:tc>
        <w:tc>
          <w:tcPr>
            <w:tcW w:w="3299" w:type="dxa"/>
            <w:shd w:val="clear" w:color="auto" w:fill="347186"/>
          </w:tcPr>
          <w:p w14:paraId="483DCD89" w14:textId="77777777" w:rsidR="000D2517" w:rsidRPr="002F5489" w:rsidRDefault="000D2517" w:rsidP="00E15721">
            <w:pPr>
              <w:jc w:val="center"/>
              <w:rPr>
                <w:b/>
                <w:color w:val="FFFFFF" w:themeColor="background1"/>
              </w:rPr>
            </w:pPr>
            <w:r w:rsidRPr="002F5489">
              <w:rPr>
                <w:b/>
                <w:color w:val="FFFFFF" w:themeColor="background1"/>
              </w:rPr>
              <w:t>Action taken</w:t>
            </w:r>
            <w:r>
              <w:rPr>
                <w:b/>
                <w:color w:val="FFFFFF" w:themeColor="background1"/>
              </w:rPr>
              <w:t xml:space="preserve"> after retention period ends</w:t>
            </w:r>
          </w:p>
        </w:tc>
      </w:tr>
      <w:tr w:rsidR="000D2517" w14:paraId="076B782E" w14:textId="77777777" w:rsidTr="00E15721">
        <w:trPr>
          <w:jc w:val="center"/>
        </w:trPr>
        <w:tc>
          <w:tcPr>
            <w:tcW w:w="9782" w:type="dxa"/>
            <w:gridSpan w:val="3"/>
            <w:shd w:val="clear" w:color="auto" w:fill="D9D9D9" w:themeFill="background1" w:themeFillShade="D9"/>
          </w:tcPr>
          <w:p w14:paraId="33FCE1B4" w14:textId="31D527EE" w:rsidR="000D2517" w:rsidRPr="002F5489" w:rsidRDefault="000D2517" w:rsidP="00E15721">
            <w:pPr>
              <w:jc w:val="center"/>
              <w:rPr>
                <w:b/>
              </w:rPr>
            </w:pPr>
            <w:r w:rsidRPr="002F5489">
              <w:rPr>
                <w:b/>
              </w:rPr>
              <w:t xml:space="preserve">Payroll </w:t>
            </w:r>
            <w:r w:rsidR="000D782B">
              <w:rPr>
                <w:b/>
              </w:rPr>
              <w:t xml:space="preserve">and </w:t>
            </w:r>
            <w:r w:rsidRPr="002F5489">
              <w:rPr>
                <w:b/>
              </w:rPr>
              <w:t>pensions</w:t>
            </w:r>
          </w:p>
        </w:tc>
      </w:tr>
      <w:tr w:rsidR="000D2517" w14:paraId="535EBE6B" w14:textId="77777777" w:rsidTr="00E15721">
        <w:trPr>
          <w:trHeight w:val="726"/>
          <w:jc w:val="center"/>
        </w:trPr>
        <w:tc>
          <w:tcPr>
            <w:tcW w:w="3545" w:type="dxa"/>
            <w:vAlign w:val="center"/>
          </w:tcPr>
          <w:p w14:paraId="40EE429F" w14:textId="77777777" w:rsidR="000D2517" w:rsidRDefault="000D2517" w:rsidP="00E15721">
            <w:pPr>
              <w:spacing w:line="276" w:lineRule="auto"/>
            </w:pPr>
            <w:r>
              <w:t>Maternity pay records</w:t>
            </w:r>
          </w:p>
        </w:tc>
        <w:tc>
          <w:tcPr>
            <w:tcW w:w="2938" w:type="dxa"/>
            <w:vAlign w:val="center"/>
          </w:tcPr>
          <w:p w14:paraId="0F7E934C" w14:textId="77777777" w:rsidR="000D2517" w:rsidRDefault="000D2517" w:rsidP="00E15721">
            <w:pPr>
              <w:spacing w:line="276" w:lineRule="auto"/>
            </w:pPr>
            <w:r>
              <w:t>Current academic year, plus three years</w:t>
            </w:r>
          </w:p>
        </w:tc>
        <w:tc>
          <w:tcPr>
            <w:tcW w:w="3299" w:type="dxa"/>
            <w:vAlign w:val="center"/>
          </w:tcPr>
          <w:p w14:paraId="05E593AB" w14:textId="77777777" w:rsidR="000D2517" w:rsidRDefault="000D2517" w:rsidP="00E15721">
            <w:pPr>
              <w:spacing w:line="276" w:lineRule="auto"/>
            </w:pPr>
            <w:r>
              <w:t>Securely disposed of</w:t>
            </w:r>
          </w:p>
        </w:tc>
      </w:tr>
      <w:tr w:rsidR="000D2517" w14:paraId="17691C6E" w14:textId="4462F3F0" w:rsidTr="00E15721">
        <w:trPr>
          <w:trHeight w:val="1261"/>
          <w:jc w:val="center"/>
        </w:trPr>
        <w:tc>
          <w:tcPr>
            <w:tcW w:w="3545" w:type="dxa"/>
            <w:vAlign w:val="center"/>
          </w:tcPr>
          <w:p w14:paraId="74BBEAA8" w14:textId="434D9440" w:rsidR="000D2517" w:rsidRDefault="000D2517" w:rsidP="00E15721">
            <w:pPr>
              <w:spacing w:line="276" w:lineRule="auto"/>
            </w:pPr>
            <w:r>
              <w:t xml:space="preserve">Records held under Retirement Benefits Schemes (Information Powers) Regulations 1995 </w:t>
            </w:r>
          </w:p>
        </w:tc>
        <w:tc>
          <w:tcPr>
            <w:tcW w:w="2938" w:type="dxa"/>
            <w:vAlign w:val="center"/>
          </w:tcPr>
          <w:p w14:paraId="68261C6D" w14:textId="51F0DC1A" w:rsidR="000D2517" w:rsidRDefault="000D2517" w:rsidP="00E15721">
            <w:pPr>
              <w:spacing w:line="276" w:lineRule="auto"/>
            </w:pPr>
            <w:r>
              <w:t>Current academic year, plus six years</w:t>
            </w:r>
          </w:p>
        </w:tc>
        <w:tc>
          <w:tcPr>
            <w:tcW w:w="3299" w:type="dxa"/>
            <w:vAlign w:val="center"/>
          </w:tcPr>
          <w:p w14:paraId="191D62EF" w14:textId="3C5FDB0A" w:rsidR="000D2517" w:rsidRDefault="000D2517" w:rsidP="00E15721">
            <w:pPr>
              <w:spacing w:line="276" w:lineRule="auto"/>
            </w:pPr>
            <w:r>
              <w:t>Securely disposed of</w:t>
            </w:r>
          </w:p>
        </w:tc>
      </w:tr>
      <w:tr w:rsidR="0068106C" w14:paraId="7B7126A8" w14:textId="77777777" w:rsidTr="00E15721">
        <w:trPr>
          <w:trHeight w:val="1261"/>
          <w:jc w:val="center"/>
        </w:trPr>
        <w:tc>
          <w:tcPr>
            <w:tcW w:w="3545" w:type="dxa"/>
            <w:vAlign w:val="center"/>
          </w:tcPr>
          <w:p w14:paraId="129309D2" w14:textId="5177C279" w:rsidR="0068106C" w:rsidRDefault="0068106C" w:rsidP="00E15721">
            <w:r>
              <w:t xml:space="preserve">Timesheets, clock cards and flexitime records </w:t>
            </w:r>
          </w:p>
        </w:tc>
        <w:tc>
          <w:tcPr>
            <w:tcW w:w="2938" w:type="dxa"/>
            <w:vAlign w:val="center"/>
          </w:tcPr>
          <w:p w14:paraId="2DEC7A6F" w14:textId="5204786F" w:rsidR="0068106C" w:rsidRDefault="0068106C" w:rsidP="00E15721">
            <w:r>
              <w:t xml:space="preserve">Current academic year, plus three years </w:t>
            </w:r>
          </w:p>
        </w:tc>
        <w:tc>
          <w:tcPr>
            <w:tcW w:w="3299" w:type="dxa"/>
            <w:vAlign w:val="center"/>
          </w:tcPr>
          <w:p w14:paraId="6421B031" w14:textId="4C4D3523" w:rsidR="0068106C" w:rsidRDefault="0068106C" w:rsidP="00E15721">
            <w:r>
              <w:t>Securely disposed of</w:t>
            </w:r>
          </w:p>
        </w:tc>
      </w:tr>
      <w:tr w:rsidR="005C30E9" w14:paraId="7190FFB0" w14:textId="77777777" w:rsidTr="00E15721">
        <w:trPr>
          <w:trHeight w:val="1261"/>
          <w:jc w:val="center"/>
        </w:trPr>
        <w:tc>
          <w:tcPr>
            <w:tcW w:w="3545" w:type="dxa"/>
            <w:vAlign w:val="center"/>
          </w:tcPr>
          <w:p w14:paraId="0BBDBCA1" w14:textId="37B07531" w:rsidR="005C30E9" w:rsidRPr="00F5277A" w:rsidRDefault="005C30E9" w:rsidP="00E15721">
            <w:r>
              <w:t xml:space="preserve">Absence record </w:t>
            </w:r>
          </w:p>
        </w:tc>
        <w:tc>
          <w:tcPr>
            <w:tcW w:w="2938" w:type="dxa"/>
            <w:vAlign w:val="center"/>
          </w:tcPr>
          <w:p w14:paraId="08FA11A8" w14:textId="2EAD4DF7" w:rsidR="005C30E9" w:rsidRDefault="005C30E9" w:rsidP="00E15721">
            <w:r>
              <w:t xml:space="preserve">Current academic year, plus three years </w:t>
            </w:r>
          </w:p>
        </w:tc>
        <w:tc>
          <w:tcPr>
            <w:tcW w:w="3299" w:type="dxa"/>
            <w:vAlign w:val="center"/>
          </w:tcPr>
          <w:p w14:paraId="7C84111A" w14:textId="233CE54C" w:rsidR="005C30E9" w:rsidRDefault="005C30E9" w:rsidP="00E15721">
            <w:r>
              <w:t xml:space="preserve">Securely disposed of </w:t>
            </w:r>
          </w:p>
        </w:tc>
      </w:tr>
      <w:tr w:rsidR="005C30E9" w14:paraId="68A9CCB1" w14:textId="77777777" w:rsidTr="00E15721">
        <w:trPr>
          <w:trHeight w:val="1261"/>
          <w:jc w:val="center"/>
        </w:trPr>
        <w:tc>
          <w:tcPr>
            <w:tcW w:w="3545" w:type="dxa"/>
            <w:vAlign w:val="center"/>
          </w:tcPr>
          <w:p w14:paraId="55EF8429" w14:textId="7E17D862" w:rsidR="005C30E9" w:rsidRPr="00F5277A" w:rsidRDefault="005C30E9" w:rsidP="00E15721">
            <w:r>
              <w:t>Batches</w:t>
            </w:r>
          </w:p>
        </w:tc>
        <w:tc>
          <w:tcPr>
            <w:tcW w:w="2938" w:type="dxa"/>
            <w:vAlign w:val="center"/>
          </w:tcPr>
          <w:p w14:paraId="60AE004B" w14:textId="6EE1B6CF" w:rsidR="005C30E9" w:rsidRDefault="005C30E9" w:rsidP="00E15721">
            <w:r>
              <w:t>Current academic year, plus six years</w:t>
            </w:r>
          </w:p>
        </w:tc>
        <w:tc>
          <w:tcPr>
            <w:tcW w:w="3299" w:type="dxa"/>
            <w:vAlign w:val="center"/>
          </w:tcPr>
          <w:p w14:paraId="0E4E3090" w14:textId="2F9407BC" w:rsidR="005C30E9" w:rsidRDefault="005C30E9" w:rsidP="00E15721">
            <w:r>
              <w:t xml:space="preserve">Securely disposed of </w:t>
            </w:r>
          </w:p>
        </w:tc>
      </w:tr>
      <w:tr w:rsidR="005C30E9" w14:paraId="5CA90C86" w14:textId="77777777" w:rsidTr="00E15721">
        <w:trPr>
          <w:trHeight w:val="1261"/>
          <w:jc w:val="center"/>
        </w:trPr>
        <w:tc>
          <w:tcPr>
            <w:tcW w:w="3545" w:type="dxa"/>
            <w:vAlign w:val="center"/>
          </w:tcPr>
          <w:p w14:paraId="6360588F" w14:textId="0BFA2693" w:rsidR="005C30E9" w:rsidRPr="00F5277A" w:rsidRDefault="006D2701" w:rsidP="00E15721">
            <w:r>
              <w:t>Bonus sheets</w:t>
            </w:r>
          </w:p>
        </w:tc>
        <w:tc>
          <w:tcPr>
            <w:tcW w:w="2938" w:type="dxa"/>
            <w:vAlign w:val="center"/>
          </w:tcPr>
          <w:p w14:paraId="02325DEA" w14:textId="67F02214" w:rsidR="005C30E9" w:rsidRDefault="006D2701" w:rsidP="00E15721">
            <w:r>
              <w:t xml:space="preserve">Current academic year, plus three years </w:t>
            </w:r>
          </w:p>
        </w:tc>
        <w:tc>
          <w:tcPr>
            <w:tcW w:w="3299" w:type="dxa"/>
            <w:vAlign w:val="center"/>
          </w:tcPr>
          <w:p w14:paraId="61498610" w14:textId="503372A2" w:rsidR="005C30E9" w:rsidRDefault="006D2701" w:rsidP="00E15721">
            <w:r>
              <w:t xml:space="preserve">Securely disposed of </w:t>
            </w:r>
          </w:p>
        </w:tc>
      </w:tr>
      <w:tr w:rsidR="005C30E9" w14:paraId="0EBEF0D8" w14:textId="77777777" w:rsidTr="00E15721">
        <w:trPr>
          <w:trHeight w:val="1261"/>
          <w:jc w:val="center"/>
        </w:trPr>
        <w:tc>
          <w:tcPr>
            <w:tcW w:w="3545" w:type="dxa"/>
            <w:vAlign w:val="center"/>
          </w:tcPr>
          <w:p w14:paraId="0D9B4F51" w14:textId="3A7380E8" w:rsidR="005C30E9" w:rsidRPr="00F5277A" w:rsidRDefault="006D2701" w:rsidP="00E15721">
            <w:r>
              <w:t xml:space="preserve">Car allowance claims </w:t>
            </w:r>
          </w:p>
        </w:tc>
        <w:tc>
          <w:tcPr>
            <w:tcW w:w="2938" w:type="dxa"/>
            <w:vAlign w:val="center"/>
          </w:tcPr>
          <w:p w14:paraId="1A3E9059" w14:textId="4DEAEE48" w:rsidR="005C30E9" w:rsidRDefault="006D2701" w:rsidP="00E15721">
            <w:r>
              <w:t>Current academic year, plus three years</w:t>
            </w:r>
          </w:p>
        </w:tc>
        <w:tc>
          <w:tcPr>
            <w:tcW w:w="3299" w:type="dxa"/>
            <w:vAlign w:val="center"/>
          </w:tcPr>
          <w:p w14:paraId="6D346977" w14:textId="5B26B98E" w:rsidR="005C30E9" w:rsidRDefault="006D2701" w:rsidP="00E15721">
            <w:r>
              <w:t xml:space="preserve">Securely disposed of </w:t>
            </w:r>
          </w:p>
        </w:tc>
      </w:tr>
      <w:tr w:rsidR="005C30E9" w14:paraId="70A143A8" w14:textId="77777777" w:rsidTr="00E15721">
        <w:trPr>
          <w:trHeight w:val="1261"/>
          <w:jc w:val="center"/>
        </w:trPr>
        <w:tc>
          <w:tcPr>
            <w:tcW w:w="3545" w:type="dxa"/>
            <w:vAlign w:val="center"/>
          </w:tcPr>
          <w:p w14:paraId="21420D4B" w14:textId="5A97E55C" w:rsidR="005C30E9" w:rsidRPr="00F5277A" w:rsidRDefault="006D2701" w:rsidP="00E15721">
            <w:r>
              <w:rPr>
                <w:b/>
                <w:color w:val="347186"/>
              </w:rPr>
              <w:t xml:space="preserve"> </w:t>
            </w:r>
            <w:r>
              <w:t xml:space="preserve">Car loans </w:t>
            </w:r>
          </w:p>
        </w:tc>
        <w:tc>
          <w:tcPr>
            <w:tcW w:w="2938" w:type="dxa"/>
            <w:vAlign w:val="center"/>
          </w:tcPr>
          <w:p w14:paraId="7E04B51C" w14:textId="28F72BFB" w:rsidR="005C30E9" w:rsidRDefault="006D2701" w:rsidP="00E15721">
            <w:r>
              <w:t xml:space="preserve">Current academic year, plus three years </w:t>
            </w:r>
          </w:p>
        </w:tc>
        <w:tc>
          <w:tcPr>
            <w:tcW w:w="3299" w:type="dxa"/>
            <w:vAlign w:val="center"/>
          </w:tcPr>
          <w:p w14:paraId="15A4DC39" w14:textId="5130D094" w:rsidR="005C30E9" w:rsidRDefault="006D2701" w:rsidP="00E15721">
            <w:r>
              <w:t xml:space="preserve">Securely disposed of </w:t>
            </w:r>
          </w:p>
        </w:tc>
      </w:tr>
      <w:tr w:rsidR="005C30E9" w14:paraId="39EC2B4D" w14:textId="77777777" w:rsidTr="00E15721">
        <w:trPr>
          <w:trHeight w:val="1261"/>
          <w:jc w:val="center"/>
        </w:trPr>
        <w:tc>
          <w:tcPr>
            <w:tcW w:w="3545" w:type="dxa"/>
            <w:vAlign w:val="center"/>
          </w:tcPr>
          <w:p w14:paraId="5B6E652E" w14:textId="2A1904F5" w:rsidR="005C30E9" w:rsidRPr="00F5277A" w:rsidRDefault="006D2701" w:rsidP="00E15721">
            <w:r>
              <w:t xml:space="preserve">Car mileage outputs </w:t>
            </w:r>
          </w:p>
        </w:tc>
        <w:tc>
          <w:tcPr>
            <w:tcW w:w="2938" w:type="dxa"/>
            <w:vAlign w:val="center"/>
          </w:tcPr>
          <w:p w14:paraId="352C6D01" w14:textId="22904901" w:rsidR="005C30E9" w:rsidRDefault="006D2701" w:rsidP="00E15721">
            <w:r>
              <w:t>Current academic year, plus six years</w:t>
            </w:r>
          </w:p>
        </w:tc>
        <w:tc>
          <w:tcPr>
            <w:tcW w:w="3299" w:type="dxa"/>
            <w:vAlign w:val="center"/>
          </w:tcPr>
          <w:p w14:paraId="045E8A4C" w14:textId="67EF4FCA" w:rsidR="005C30E9" w:rsidRDefault="006D2701" w:rsidP="00E15721">
            <w:r>
              <w:t xml:space="preserve">Securely disposed of </w:t>
            </w:r>
          </w:p>
        </w:tc>
      </w:tr>
      <w:tr w:rsidR="005C30E9" w14:paraId="1DB01C1A" w14:textId="77777777" w:rsidTr="00E15721">
        <w:trPr>
          <w:trHeight w:val="1261"/>
          <w:jc w:val="center"/>
        </w:trPr>
        <w:tc>
          <w:tcPr>
            <w:tcW w:w="3545" w:type="dxa"/>
            <w:vAlign w:val="center"/>
          </w:tcPr>
          <w:p w14:paraId="6F4BF7C3" w14:textId="26BE59D0" w:rsidR="005C30E9" w:rsidRPr="00F5277A" w:rsidRDefault="006D2701" w:rsidP="00E15721">
            <w:r>
              <w:t xml:space="preserve">Elements </w:t>
            </w:r>
          </w:p>
        </w:tc>
        <w:tc>
          <w:tcPr>
            <w:tcW w:w="2938" w:type="dxa"/>
            <w:vAlign w:val="center"/>
          </w:tcPr>
          <w:p w14:paraId="506CDF96" w14:textId="4D16F2D9" w:rsidR="005C30E9" w:rsidRDefault="006D2701" w:rsidP="00E15721">
            <w:r>
              <w:t xml:space="preserve">Current academic year, plus two years </w:t>
            </w:r>
          </w:p>
        </w:tc>
        <w:tc>
          <w:tcPr>
            <w:tcW w:w="3299" w:type="dxa"/>
            <w:vAlign w:val="center"/>
          </w:tcPr>
          <w:p w14:paraId="7BCA5F1F" w14:textId="27385120" w:rsidR="005C30E9" w:rsidRDefault="006D2701" w:rsidP="00E15721">
            <w:r>
              <w:t xml:space="preserve">Securely disposed of </w:t>
            </w:r>
          </w:p>
        </w:tc>
      </w:tr>
      <w:tr w:rsidR="005C30E9" w14:paraId="0572240A" w14:textId="77777777" w:rsidTr="00E15721">
        <w:trPr>
          <w:trHeight w:val="1261"/>
          <w:jc w:val="center"/>
        </w:trPr>
        <w:tc>
          <w:tcPr>
            <w:tcW w:w="3545" w:type="dxa"/>
            <w:vAlign w:val="center"/>
          </w:tcPr>
          <w:p w14:paraId="70BB095E" w14:textId="78FFD027" w:rsidR="005C30E9" w:rsidRPr="00F5277A" w:rsidRDefault="006D2701" w:rsidP="00E15721">
            <w:r>
              <w:rPr>
                <w:b/>
                <w:color w:val="347186"/>
              </w:rPr>
              <w:t xml:space="preserve"> </w:t>
            </w:r>
            <w:r>
              <w:t xml:space="preserve">Income tax form P60 </w:t>
            </w:r>
          </w:p>
        </w:tc>
        <w:tc>
          <w:tcPr>
            <w:tcW w:w="2938" w:type="dxa"/>
            <w:vAlign w:val="center"/>
          </w:tcPr>
          <w:p w14:paraId="52635E59" w14:textId="7A6A9997" w:rsidR="005C30E9" w:rsidRDefault="006D2701" w:rsidP="00E15721">
            <w:r>
              <w:t>Current academic year, plus six years</w:t>
            </w:r>
          </w:p>
        </w:tc>
        <w:tc>
          <w:tcPr>
            <w:tcW w:w="3299" w:type="dxa"/>
            <w:vAlign w:val="center"/>
          </w:tcPr>
          <w:p w14:paraId="49275845" w14:textId="1E09B66C" w:rsidR="005C30E9" w:rsidRDefault="006D2701" w:rsidP="00E15721">
            <w:r>
              <w:t xml:space="preserve">Securely disposed of </w:t>
            </w:r>
          </w:p>
        </w:tc>
      </w:tr>
      <w:tr w:rsidR="005C30E9" w14:paraId="173E88A4" w14:textId="77777777" w:rsidTr="00E15721">
        <w:trPr>
          <w:trHeight w:val="1261"/>
          <w:jc w:val="center"/>
        </w:trPr>
        <w:tc>
          <w:tcPr>
            <w:tcW w:w="3545" w:type="dxa"/>
            <w:vAlign w:val="center"/>
          </w:tcPr>
          <w:p w14:paraId="23265D32" w14:textId="61945C63" w:rsidR="005C30E9" w:rsidRPr="00F5277A" w:rsidRDefault="006D2701" w:rsidP="00E15721">
            <w:r>
              <w:t xml:space="preserve">Insurance </w:t>
            </w:r>
          </w:p>
        </w:tc>
        <w:tc>
          <w:tcPr>
            <w:tcW w:w="2938" w:type="dxa"/>
            <w:vAlign w:val="center"/>
          </w:tcPr>
          <w:p w14:paraId="11D216BE" w14:textId="4BFAEE48" w:rsidR="005C30E9" w:rsidRDefault="006D2701" w:rsidP="00E15721">
            <w:r>
              <w:t>Current academic year, plus six years</w:t>
            </w:r>
          </w:p>
        </w:tc>
        <w:tc>
          <w:tcPr>
            <w:tcW w:w="3299" w:type="dxa"/>
            <w:vAlign w:val="center"/>
          </w:tcPr>
          <w:p w14:paraId="43BF26C1" w14:textId="4449C356" w:rsidR="005C30E9" w:rsidRDefault="006D2701" w:rsidP="00E15721">
            <w:r>
              <w:t xml:space="preserve">Securely disposed of </w:t>
            </w:r>
          </w:p>
        </w:tc>
      </w:tr>
      <w:tr w:rsidR="005C30E9" w14:paraId="597B9D08" w14:textId="77777777" w:rsidTr="00E15721">
        <w:trPr>
          <w:trHeight w:val="1261"/>
          <w:jc w:val="center"/>
        </w:trPr>
        <w:tc>
          <w:tcPr>
            <w:tcW w:w="3545" w:type="dxa"/>
            <w:vAlign w:val="center"/>
          </w:tcPr>
          <w:p w14:paraId="37933C2F" w14:textId="16F3066B" w:rsidR="005C30E9" w:rsidRPr="00F5277A" w:rsidRDefault="006D2701" w:rsidP="00E15721">
            <w:r>
              <w:t>Members allowance register</w:t>
            </w:r>
          </w:p>
        </w:tc>
        <w:tc>
          <w:tcPr>
            <w:tcW w:w="2938" w:type="dxa"/>
            <w:vAlign w:val="center"/>
          </w:tcPr>
          <w:p w14:paraId="2678A706" w14:textId="03FA19EF" w:rsidR="005C30E9" w:rsidRDefault="006D2701" w:rsidP="00E15721">
            <w:r>
              <w:t>Current academic year, plus six years</w:t>
            </w:r>
          </w:p>
        </w:tc>
        <w:tc>
          <w:tcPr>
            <w:tcW w:w="3299" w:type="dxa"/>
            <w:vAlign w:val="center"/>
          </w:tcPr>
          <w:p w14:paraId="7DAC63BF" w14:textId="5B9A2548" w:rsidR="005C30E9" w:rsidRDefault="006D2701" w:rsidP="00E15721">
            <w:r>
              <w:t xml:space="preserve">Securely disposed of </w:t>
            </w:r>
          </w:p>
        </w:tc>
      </w:tr>
      <w:tr w:rsidR="005C30E9" w14:paraId="0167D836" w14:textId="77777777" w:rsidTr="00E15721">
        <w:trPr>
          <w:trHeight w:val="1261"/>
          <w:jc w:val="center"/>
        </w:trPr>
        <w:tc>
          <w:tcPr>
            <w:tcW w:w="3545" w:type="dxa"/>
            <w:vAlign w:val="center"/>
          </w:tcPr>
          <w:p w14:paraId="6B85AAE9" w14:textId="1CEE4DA6" w:rsidR="005C30E9" w:rsidRPr="00F5277A" w:rsidRDefault="006D2701" w:rsidP="00E15721">
            <w:r>
              <w:t xml:space="preserve">National insurance – schedule of payments </w:t>
            </w:r>
          </w:p>
        </w:tc>
        <w:tc>
          <w:tcPr>
            <w:tcW w:w="2938" w:type="dxa"/>
            <w:vAlign w:val="center"/>
          </w:tcPr>
          <w:p w14:paraId="01FA9420" w14:textId="556E21D3" w:rsidR="005C30E9" w:rsidRDefault="006D2701" w:rsidP="00E15721">
            <w:r>
              <w:t>Current academic year, plus six years</w:t>
            </w:r>
          </w:p>
        </w:tc>
        <w:tc>
          <w:tcPr>
            <w:tcW w:w="3299" w:type="dxa"/>
            <w:vAlign w:val="center"/>
          </w:tcPr>
          <w:p w14:paraId="05113D43" w14:textId="1ADFE91C" w:rsidR="005C30E9" w:rsidRDefault="006D2701" w:rsidP="00E15721">
            <w:r>
              <w:t xml:space="preserve">Securely disposed of </w:t>
            </w:r>
          </w:p>
        </w:tc>
      </w:tr>
      <w:tr w:rsidR="005C30E9" w14:paraId="53E6B863" w14:textId="77777777" w:rsidTr="00E15721">
        <w:trPr>
          <w:trHeight w:val="1261"/>
          <w:jc w:val="center"/>
        </w:trPr>
        <w:tc>
          <w:tcPr>
            <w:tcW w:w="3545" w:type="dxa"/>
            <w:vAlign w:val="center"/>
          </w:tcPr>
          <w:p w14:paraId="07F5A9D5" w14:textId="1744CE5D" w:rsidR="005C30E9" w:rsidRPr="00F5277A" w:rsidRDefault="006D2701" w:rsidP="00E15721">
            <w:r>
              <w:t xml:space="preserve">Overtime </w:t>
            </w:r>
          </w:p>
        </w:tc>
        <w:tc>
          <w:tcPr>
            <w:tcW w:w="2938" w:type="dxa"/>
            <w:vAlign w:val="center"/>
          </w:tcPr>
          <w:p w14:paraId="76810F2A" w14:textId="5BC81FA0" w:rsidR="005C30E9" w:rsidRDefault="006D2701" w:rsidP="00E15721">
            <w:r>
              <w:t>Current academic year, plus three years</w:t>
            </w:r>
          </w:p>
        </w:tc>
        <w:tc>
          <w:tcPr>
            <w:tcW w:w="3299" w:type="dxa"/>
            <w:vAlign w:val="center"/>
          </w:tcPr>
          <w:p w14:paraId="502FC6B4" w14:textId="610F73ED" w:rsidR="005C30E9" w:rsidRDefault="006D2701" w:rsidP="00E15721">
            <w:r>
              <w:t xml:space="preserve">Securely disposed of </w:t>
            </w:r>
          </w:p>
        </w:tc>
      </w:tr>
      <w:tr w:rsidR="005C30E9" w14:paraId="68C58764" w14:textId="77777777" w:rsidTr="00E15721">
        <w:trPr>
          <w:trHeight w:val="1261"/>
          <w:jc w:val="center"/>
        </w:trPr>
        <w:tc>
          <w:tcPr>
            <w:tcW w:w="3545" w:type="dxa"/>
            <w:vAlign w:val="center"/>
          </w:tcPr>
          <w:p w14:paraId="36338753" w14:textId="29C837D6" w:rsidR="005C30E9" w:rsidRPr="00F5277A" w:rsidRDefault="006D2701" w:rsidP="00E15721">
            <w:r>
              <w:t xml:space="preserve">Part-time fee claims </w:t>
            </w:r>
          </w:p>
        </w:tc>
        <w:tc>
          <w:tcPr>
            <w:tcW w:w="2938" w:type="dxa"/>
            <w:vAlign w:val="center"/>
          </w:tcPr>
          <w:p w14:paraId="71DB55AA" w14:textId="3EE8AD20" w:rsidR="005C30E9" w:rsidRDefault="006D2701" w:rsidP="00E15721">
            <w:r>
              <w:t>Current academic year, plus six years</w:t>
            </w:r>
          </w:p>
        </w:tc>
        <w:tc>
          <w:tcPr>
            <w:tcW w:w="3299" w:type="dxa"/>
            <w:vAlign w:val="center"/>
          </w:tcPr>
          <w:p w14:paraId="067244C9" w14:textId="48BFA983" w:rsidR="005C30E9" w:rsidRDefault="006D2701" w:rsidP="00E15721">
            <w:r>
              <w:t xml:space="preserve">Securely disposed of </w:t>
            </w:r>
          </w:p>
        </w:tc>
      </w:tr>
      <w:tr w:rsidR="005C30E9" w14:paraId="48480F26" w14:textId="77777777" w:rsidTr="00E15721">
        <w:trPr>
          <w:trHeight w:val="1261"/>
          <w:jc w:val="center"/>
        </w:trPr>
        <w:tc>
          <w:tcPr>
            <w:tcW w:w="3545" w:type="dxa"/>
            <w:vAlign w:val="center"/>
          </w:tcPr>
          <w:p w14:paraId="50B8234F" w14:textId="6F48DF27" w:rsidR="005C30E9" w:rsidRPr="00F5277A" w:rsidRDefault="003C1B7E" w:rsidP="00E15721">
            <w:r>
              <w:t xml:space="preserve">Payroll awards </w:t>
            </w:r>
          </w:p>
        </w:tc>
        <w:tc>
          <w:tcPr>
            <w:tcW w:w="2938" w:type="dxa"/>
            <w:vAlign w:val="center"/>
          </w:tcPr>
          <w:p w14:paraId="432F6DC2" w14:textId="5AD7A8CA" w:rsidR="005C30E9" w:rsidRDefault="003C1B7E" w:rsidP="00E15721">
            <w:r>
              <w:t>Current academic year, plus six years</w:t>
            </w:r>
          </w:p>
        </w:tc>
        <w:tc>
          <w:tcPr>
            <w:tcW w:w="3299" w:type="dxa"/>
            <w:vAlign w:val="center"/>
          </w:tcPr>
          <w:p w14:paraId="0D928013" w14:textId="7C91CE8C" w:rsidR="005C30E9" w:rsidRDefault="003C1B7E" w:rsidP="00E15721">
            <w:r>
              <w:t xml:space="preserve">Securely disposed of </w:t>
            </w:r>
          </w:p>
        </w:tc>
      </w:tr>
      <w:tr w:rsidR="005C30E9" w14:paraId="166F1E85" w14:textId="77777777" w:rsidTr="00E15721">
        <w:trPr>
          <w:trHeight w:val="1261"/>
          <w:jc w:val="center"/>
        </w:trPr>
        <w:tc>
          <w:tcPr>
            <w:tcW w:w="3545" w:type="dxa"/>
            <w:vAlign w:val="center"/>
          </w:tcPr>
          <w:p w14:paraId="6A00918A" w14:textId="61241C20" w:rsidR="005C30E9" w:rsidRPr="00F5277A" w:rsidRDefault="003C1B7E" w:rsidP="00E15721">
            <w:r>
              <w:t xml:space="preserve">Payroll (gross/net weekly or monthly) </w:t>
            </w:r>
          </w:p>
        </w:tc>
        <w:tc>
          <w:tcPr>
            <w:tcW w:w="2938" w:type="dxa"/>
            <w:vAlign w:val="center"/>
          </w:tcPr>
          <w:p w14:paraId="32DC5258" w14:textId="43BD5FB6" w:rsidR="005C30E9" w:rsidRDefault="003C1B7E" w:rsidP="00E15721">
            <w:r>
              <w:t>Current academic year, plus six years</w:t>
            </w:r>
          </w:p>
        </w:tc>
        <w:tc>
          <w:tcPr>
            <w:tcW w:w="3299" w:type="dxa"/>
            <w:vAlign w:val="center"/>
          </w:tcPr>
          <w:p w14:paraId="494FD36F" w14:textId="63637FEA" w:rsidR="005C30E9" w:rsidRDefault="003C1B7E" w:rsidP="00E15721">
            <w:r>
              <w:t xml:space="preserve">Securely disposed of </w:t>
            </w:r>
          </w:p>
        </w:tc>
      </w:tr>
      <w:tr w:rsidR="000B2A1C" w14:paraId="13DE8475" w14:textId="77777777" w:rsidTr="00E15721">
        <w:trPr>
          <w:trHeight w:val="1261"/>
          <w:jc w:val="center"/>
        </w:trPr>
        <w:tc>
          <w:tcPr>
            <w:tcW w:w="3545" w:type="dxa"/>
            <w:vAlign w:val="center"/>
          </w:tcPr>
          <w:p w14:paraId="4C00A7CB" w14:textId="2315831F" w:rsidR="000B2A1C" w:rsidRPr="00F5277A" w:rsidRDefault="000B2A1C" w:rsidP="00E15721">
            <w:r>
              <w:t xml:space="preserve">Payroll reports </w:t>
            </w:r>
          </w:p>
        </w:tc>
        <w:tc>
          <w:tcPr>
            <w:tcW w:w="2938" w:type="dxa"/>
            <w:vAlign w:val="center"/>
          </w:tcPr>
          <w:p w14:paraId="5031E87E" w14:textId="0EE2E79C" w:rsidR="000B2A1C" w:rsidRDefault="000B2A1C" w:rsidP="00E15721">
            <w:r>
              <w:t>Current academic year, plus six years</w:t>
            </w:r>
          </w:p>
        </w:tc>
        <w:tc>
          <w:tcPr>
            <w:tcW w:w="3299" w:type="dxa"/>
            <w:vAlign w:val="center"/>
          </w:tcPr>
          <w:p w14:paraId="25B10A22" w14:textId="3F54904F" w:rsidR="000B2A1C" w:rsidRDefault="000B2A1C" w:rsidP="00E15721">
            <w:r>
              <w:t xml:space="preserve">Securely disposed of </w:t>
            </w:r>
          </w:p>
        </w:tc>
      </w:tr>
      <w:tr w:rsidR="000B2A1C" w14:paraId="09919AA7" w14:textId="77777777" w:rsidTr="00E15721">
        <w:trPr>
          <w:trHeight w:val="1261"/>
          <w:jc w:val="center"/>
        </w:trPr>
        <w:tc>
          <w:tcPr>
            <w:tcW w:w="3545" w:type="dxa"/>
            <w:vAlign w:val="center"/>
          </w:tcPr>
          <w:p w14:paraId="2D5A5637" w14:textId="07266CFE" w:rsidR="000B2A1C" w:rsidRPr="00F5277A" w:rsidRDefault="000B2A1C" w:rsidP="00E15721">
            <w:r>
              <w:t xml:space="preserve">Payslips (copies) </w:t>
            </w:r>
          </w:p>
        </w:tc>
        <w:tc>
          <w:tcPr>
            <w:tcW w:w="2938" w:type="dxa"/>
            <w:vAlign w:val="center"/>
          </w:tcPr>
          <w:p w14:paraId="7DAA4003" w14:textId="5FF95B97" w:rsidR="000B2A1C" w:rsidRDefault="000B2A1C" w:rsidP="00E15721">
            <w:r>
              <w:t>Current academic year, plus six years</w:t>
            </w:r>
          </w:p>
        </w:tc>
        <w:tc>
          <w:tcPr>
            <w:tcW w:w="3299" w:type="dxa"/>
            <w:vAlign w:val="center"/>
          </w:tcPr>
          <w:p w14:paraId="0766B099" w14:textId="5DA7AB82" w:rsidR="000B2A1C" w:rsidRDefault="000B2A1C" w:rsidP="00E15721">
            <w:r>
              <w:t xml:space="preserve">Securely disposed of </w:t>
            </w:r>
          </w:p>
        </w:tc>
      </w:tr>
      <w:tr w:rsidR="000B2A1C" w14:paraId="04FB2ACC" w14:textId="77777777" w:rsidTr="00E15721">
        <w:trPr>
          <w:trHeight w:val="1261"/>
          <w:jc w:val="center"/>
        </w:trPr>
        <w:tc>
          <w:tcPr>
            <w:tcW w:w="3545" w:type="dxa"/>
            <w:vAlign w:val="center"/>
          </w:tcPr>
          <w:p w14:paraId="6354742C" w14:textId="553A04F9" w:rsidR="000B2A1C" w:rsidRPr="00F5277A" w:rsidRDefault="000B2A1C" w:rsidP="00E15721">
            <w:r>
              <w:t xml:space="preserve">Pension payroll </w:t>
            </w:r>
          </w:p>
        </w:tc>
        <w:tc>
          <w:tcPr>
            <w:tcW w:w="2938" w:type="dxa"/>
            <w:vAlign w:val="center"/>
          </w:tcPr>
          <w:p w14:paraId="39F9B7EB" w14:textId="4858D7CD" w:rsidR="000B2A1C" w:rsidRDefault="000B2A1C" w:rsidP="00E15721">
            <w:r>
              <w:t>Current academic year, plus six years</w:t>
            </w:r>
          </w:p>
        </w:tc>
        <w:tc>
          <w:tcPr>
            <w:tcW w:w="3299" w:type="dxa"/>
            <w:vAlign w:val="center"/>
          </w:tcPr>
          <w:p w14:paraId="3C11767B" w14:textId="43BEE1C4" w:rsidR="000B2A1C" w:rsidRDefault="000B2A1C" w:rsidP="00E15721">
            <w:r>
              <w:t xml:space="preserve">Securely disposed of </w:t>
            </w:r>
          </w:p>
        </w:tc>
      </w:tr>
      <w:tr w:rsidR="000B2A1C" w14:paraId="32EB3104" w14:textId="77777777" w:rsidTr="00E15721">
        <w:trPr>
          <w:trHeight w:val="1261"/>
          <w:jc w:val="center"/>
        </w:trPr>
        <w:tc>
          <w:tcPr>
            <w:tcW w:w="3545" w:type="dxa"/>
            <w:vAlign w:val="center"/>
          </w:tcPr>
          <w:p w14:paraId="5B6EA021" w14:textId="42A9BA3B" w:rsidR="000B2A1C" w:rsidRPr="00F5277A" w:rsidRDefault="000B2A1C" w:rsidP="00E15721">
            <w:r>
              <w:t xml:space="preserve">Personal bank details </w:t>
            </w:r>
          </w:p>
        </w:tc>
        <w:tc>
          <w:tcPr>
            <w:tcW w:w="2938" w:type="dxa"/>
            <w:vAlign w:val="center"/>
          </w:tcPr>
          <w:p w14:paraId="3E01ECBA" w14:textId="1915A9FE" w:rsidR="000B2A1C" w:rsidRDefault="000B2A1C" w:rsidP="00E15721">
            <w:r>
              <w:t>Until superseded, plus three years</w:t>
            </w:r>
          </w:p>
        </w:tc>
        <w:tc>
          <w:tcPr>
            <w:tcW w:w="3299" w:type="dxa"/>
            <w:vAlign w:val="center"/>
          </w:tcPr>
          <w:p w14:paraId="6AE37422" w14:textId="7058E1CA" w:rsidR="000B2A1C" w:rsidRDefault="000B2A1C" w:rsidP="00E15721">
            <w:r>
              <w:t xml:space="preserve">Securely disposed of </w:t>
            </w:r>
          </w:p>
        </w:tc>
      </w:tr>
      <w:tr w:rsidR="000B2A1C" w14:paraId="7792B10C" w14:textId="77777777" w:rsidTr="00E15721">
        <w:trPr>
          <w:trHeight w:val="1261"/>
          <w:jc w:val="center"/>
        </w:trPr>
        <w:tc>
          <w:tcPr>
            <w:tcW w:w="3545" w:type="dxa"/>
            <w:vAlign w:val="center"/>
          </w:tcPr>
          <w:p w14:paraId="0708A202" w14:textId="460099A6" w:rsidR="000B2A1C" w:rsidRPr="00F5277A" w:rsidRDefault="000B2A1C" w:rsidP="00E15721">
            <w:r>
              <w:t xml:space="preserve">Sickness records </w:t>
            </w:r>
          </w:p>
        </w:tc>
        <w:tc>
          <w:tcPr>
            <w:tcW w:w="2938" w:type="dxa"/>
            <w:vAlign w:val="center"/>
          </w:tcPr>
          <w:p w14:paraId="713BE43D" w14:textId="69F5592D" w:rsidR="000B2A1C" w:rsidRDefault="000B2A1C" w:rsidP="00E15721">
            <w:r>
              <w:t>Current academic year, plus three years</w:t>
            </w:r>
          </w:p>
        </w:tc>
        <w:tc>
          <w:tcPr>
            <w:tcW w:w="3299" w:type="dxa"/>
            <w:vAlign w:val="center"/>
          </w:tcPr>
          <w:p w14:paraId="21AFFD3C" w14:textId="5F8D745C" w:rsidR="000B2A1C" w:rsidRDefault="000B2A1C" w:rsidP="00E15721">
            <w:r>
              <w:t xml:space="preserve">Securely disposed of </w:t>
            </w:r>
          </w:p>
        </w:tc>
      </w:tr>
      <w:tr w:rsidR="000B2A1C" w14:paraId="72FC4D95" w14:textId="77777777" w:rsidTr="00E15721">
        <w:trPr>
          <w:trHeight w:val="1261"/>
          <w:jc w:val="center"/>
        </w:trPr>
        <w:tc>
          <w:tcPr>
            <w:tcW w:w="3545" w:type="dxa"/>
            <w:vAlign w:val="center"/>
          </w:tcPr>
          <w:p w14:paraId="7262FFCD" w14:textId="1EFEB72D" w:rsidR="000B2A1C" w:rsidRPr="00F5277A" w:rsidRDefault="000B2A1C" w:rsidP="00E15721">
            <w:r>
              <w:t xml:space="preserve">Staff returns </w:t>
            </w:r>
          </w:p>
        </w:tc>
        <w:tc>
          <w:tcPr>
            <w:tcW w:w="2938" w:type="dxa"/>
            <w:vAlign w:val="center"/>
          </w:tcPr>
          <w:p w14:paraId="5AFC43C6" w14:textId="3D611A4B" w:rsidR="000B2A1C" w:rsidRDefault="000B2A1C" w:rsidP="00E15721">
            <w:r>
              <w:t>Current academic year, plus three years</w:t>
            </w:r>
          </w:p>
        </w:tc>
        <w:tc>
          <w:tcPr>
            <w:tcW w:w="3299" w:type="dxa"/>
            <w:vAlign w:val="center"/>
          </w:tcPr>
          <w:p w14:paraId="1AC0D6C7" w14:textId="7F0B219B" w:rsidR="000B2A1C" w:rsidRDefault="000B2A1C" w:rsidP="00E15721">
            <w:r>
              <w:t xml:space="preserve">Securely disposed of </w:t>
            </w:r>
          </w:p>
        </w:tc>
      </w:tr>
      <w:tr w:rsidR="000B2A1C" w14:paraId="30BDB14A" w14:textId="77777777" w:rsidTr="00E15721">
        <w:trPr>
          <w:trHeight w:val="1261"/>
          <w:jc w:val="center"/>
        </w:trPr>
        <w:tc>
          <w:tcPr>
            <w:tcW w:w="3545" w:type="dxa"/>
            <w:vAlign w:val="center"/>
          </w:tcPr>
          <w:p w14:paraId="254084C3" w14:textId="227C7F6C" w:rsidR="000B2A1C" w:rsidRPr="00F5277A" w:rsidRDefault="000B2A1C" w:rsidP="00E15721">
            <w:r>
              <w:t xml:space="preserve">Superannuation adjustments </w:t>
            </w:r>
          </w:p>
        </w:tc>
        <w:tc>
          <w:tcPr>
            <w:tcW w:w="2938" w:type="dxa"/>
            <w:vAlign w:val="center"/>
          </w:tcPr>
          <w:p w14:paraId="3731EB68" w14:textId="61C3E6D3" w:rsidR="000B2A1C" w:rsidRDefault="000B2A1C" w:rsidP="00E15721">
            <w:r>
              <w:t>Current academic year, plus six years</w:t>
            </w:r>
          </w:p>
        </w:tc>
        <w:tc>
          <w:tcPr>
            <w:tcW w:w="3299" w:type="dxa"/>
            <w:vAlign w:val="center"/>
          </w:tcPr>
          <w:p w14:paraId="1120C1F6" w14:textId="3BD4529A" w:rsidR="000B2A1C" w:rsidRDefault="000B2A1C" w:rsidP="00E15721">
            <w:r>
              <w:t xml:space="preserve">Securely disposed of </w:t>
            </w:r>
          </w:p>
        </w:tc>
      </w:tr>
      <w:tr w:rsidR="000B2A1C" w14:paraId="4623D5BD" w14:textId="77777777" w:rsidTr="00E15721">
        <w:trPr>
          <w:trHeight w:val="1261"/>
          <w:jc w:val="center"/>
        </w:trPr>
        <w:tc>
          <w:tcPr>
            <w:tcW w:w="3545" w:type="dxa"/>
            <w:vAlign w:val="center"/>
          </w:tcPr>
          <w:p w14:paraId="540AB6E3" w14:textId="60579677" w:rsidR="000B2A1C" w:rsidRPr="00F5277A" w:rsidRDefault="000B2A1C" w:rsidP="00E15721">
            <w:r>
              <w:t xml:space="preserve">Superannuation reports </w:t>
            </w:r>
          </w:p>
        </w:tc>
        <w:tc>
          <w:tcPr>
            <w:tcW w:w="2938" w:type="dxa"/>
            <w:vAlign w:val="center"/>
          </w:tcPr>
          <w:p w14:paraId="3A16F5B6" w14:textId="1C33EFFF" w:rsidR="000B2A1C" w:rsidRDefault="000B2A1C" w:rsidP="00E15721">
            <w:r>
              <w:t>Current academic year, plus six years</w:t>
            </w:r>
          </w:p>
        </w:tc>
        <w:tc>
          <w:tcPr>
            <w:tcW w:w="3299" w:type="dxa"/>
            <w:vAlign w:val="center"/>
          </w:tcPr>
          <w:p w14:paraId="1DDD1964" w14:textId="39EFBAF1" w:rsidR="000B2A1C" w:rsidRDefault="000B2A1C" w:rsidP="00E15721">
            <w:r>
              <w:t xml:space="preserve">Securely disposed of </w:t>
            </w:r>
          </w:p>
        </w:tc>
      </w:tr>
      <w:tr w:rsidR="000B2A1C" w14:paraId="59850941" w14:textId="77777777" w:rsidTr="00E15721">
        <w:trPr>
          <w:trHeight w:val="1261"/>
          <w:jc w:val="center"/>
        </w:trPr>
        <w:tc>
          <w:tcPr>
            <w:tcW w:w="3545" w:type="dxa"/>
            <w:vAlign w:val="center"/>
          </w:tcPr>
          <w:p w14:paraId="4C6B5B96" w14:textId="323B9182" w:rsidR="000B2A1C" w:rsidRPr="00F5277A" w:rsidRDefault="000B2A1C" w:rsidP="00E15721">
            <w:r>
              <w:t xml:space="preserve">Tax forms </w:t>
            </w:r>
          </w:p>
        </w:tc>
        <w:tc>
          <w:tcPr>
            <w:tcW w:w="2938" w:type="dxa"/>
            <w:vAlign w:val="center"/>
          </w:tcPr>
          <w:p w14:paraId="4DA56BCC" w14:textId="3CEFCF8A" w:rsidR="000B2A1C" w:rsidRDefault="000B2A1C" w:rsidP="00E15721">
            <w:r>
              <w:t>Current academic year, plus six years</w:t>
            </w:r>
          </w:p>
        </w:tc>
        <w:tc>
          <w:tcPr>
            <w:tcW w:w="3299" w:type="dxa"/>
            <w:vAlign w:val="center"/>
          </w:tcPr>
          <w:p w14:paraId="5E2556EF" w14:textId="35660510" w:rsidR="000B2A1C" w:rsidRDefault="000B2A1C" w:rsidP="00E15721">
            <w:r>
              <w:t xml:space="preserve">Securely disposed of </w:t>
            </w:r>
          </w:p>
        </w:tc>
      </w:tr>
      <w:tr w:rsidR="000D2517" w14:paraId="2A4ED911" w14:textId="77777777" w:rsidTr="00E15721">
        <w:trPr>
          <w:jc w:val="center"/>
        </w:trPr>
        <w:tc>
          <w:tcPr>
            <w:tcW w:w="9782" w:type="dxa"/>
            <w:gridSpan w:val="3"/>
            <w:shd w:val="clear" w:color="auto" w:fill="D9D9D9" w:themeFill="background1" w:themeFillShade="D9"/>
          </w:tcPr>
          <w:p w14:paraId="367464E1" w14:textId="77777777" w:rsidR="000D2517" w:rsidRPr="002F5489" w:rsidRDefault="000D2517" w:rsidP="00E15721">
            <w:pPr>
              <w:spacing w:line="276" w:lineRule="auto"/>
              <w:jc w:val="center"/>
              <w:rPr>
                <w:b/>
              </w:rPr>
            </w:pPr>
            <w:r>
              <w:rPr>
                <w:b/>
              </w:rPr>
              <w:t>Ri</w:t>
            </w:r>
            <w:r w:rsidRPr="002F5489">
              <w:rPr>
                <w:b/>
              </w:rPr>
              <w:t>sk management and insurance</w:t>
            </w:r>
          </w:p>
        </w:tc>
      </w:tr>
      <w:tr w:rsidR="000D2517" w14:paraId="72AFC9E7" w14:textId="77777777" w:rsidTr="00E15721">
        <w:trPr>
          <w:trHeight w:val="730"/>
          <w:jc w:val="center"/>
        </w:trPr>
        <w:tc>
          <w:tcPr>
            <w:tcW w:w="3545" w:type="dxa"/>
            <w:vAlign w:val="center"/>
          </w:tcPr>
          <w:p w14:paraId="2DEA2609" w14:textId="11778D40" w:rsidR="000D2517" w:rsidRDefault="000C6665" w:rsidP="00E15721">
            <w:pPr>
              <w:spacing w:line="276" w:lineRule="auto"/>
            </w:pPr>
            <w:r>
              <w:rPr>
                <w:b/>
                <w:color w:val="347186"/>
              </w:rPr>
              <w:t xml:space="preserve"> </w:t>
            </w:r>
            <w:r w:rsidR="000D2517">
              <w:t>Employer’s liability insurance certificate</w:t>
            </w:r>
          </w:p>
        </w:tc>
        <w:tc>
          <w:tcPr>
            <w:tcW w:w="2938" w:type="dxa"/>
            <w:vAlign w:val="center"/>
          </w:tcPr>
          <w:p w14:paraId="0AC1FE57" w14:textId="77777777" w:rsidR="000D2517" w:rsidRDefault="000D2517" w:rsidP="00E15721">
            <w:pPr>
              <w:spacing w:line="276" w:lineRule="auto"/>
            </w:pPr>
            <w:r>
              <w:t>Closure of the school, plus 40 years</w:t>
            </w:r>
          </w:p>
        </w:tc>
        <w:tc>
          <w:tcPr>
            <w:tcW w:w="3299" w:type="dxa"/>
            <w:vAlign w:val="center"/>
          </w:tcPr>
          <w:p w14:paraId="2362FBCD" w14:textId="77777777" w:rsidR="000D2517" w:rsidRDefault="000D2517" w:rsidP="00E15721">
            <w:pPr>
              <w:spacing w:line="276" w:lineRule="auto"/>
            </w:pPr>
            <w:r>
              <w:t>Securely disposed of</w:t>
            </w:r>
          </w:p>
          <w:p w14:paraId="0D9165EF" w14:textId="77777777" w:rsidR="000C6665" w:rsidRDefault="000C6665" w:rsidP="00E15721">
            <w:pPr>
              <w:spacing w:line="276" w:lineRule="auto"/>
            </w:pPr>
          </w:p>
          <w:p w14:paraId="4F4705A1" w14:textId="53C560AE" w:rsidR="000C6665" w:rsidRDefault="000C6665" w:rsidP="00E15721">
            <w:pPr>
              <w:spacing w:line="276" w:lineRule="auto"/>
            </w:pPr>
            <w:r>
              <w:t xml:space="preserve">Passed to the LA if the school closes </w:t>
            </w:r>
          </w:p>
        </w:tc>
      </w:tr>
      <w:tr w:rsidR="000D2517" w14:paraId="536A59FA" w14:textId="77777777" w:rsidTr="00E15721">
        <w:trPr>
          <w:jc w:val="center"/>
        </w:trPr>
        <w:tc>
          <w:tcPr>
            <w:tcW w:w="9782" w:type="dxa"/>
            <w:gridSpan w:val="3"/>
            <w:shd w:val="clear" w:color="auto" w:fill="D9D9D9" w:themeFill="background1" w:themeFillShade="D9"/>
          </w:tcPr>
          <w:p w14:paraId="5CE189A5" w14:textId="77777777" w:rsidR="000D2517" w:rsidRPr="002F5489" w:rsidRDefault="000D2517" w:rsidP="00E15721">
            <w:pPr>
              <w:spacing w:line="276" w:lineRule="auto"/>
              <w:jc w:val="center"/>
              <w:rPr>
                <w:b/>
              </w:rPr>
            </w:pPr>
            <w:r w:rsidRPr="002F5489">
              <w:rPr>
                <w:b/>
              </w:rPr>
              <w:t>Asset management</w:t>
            </w:r>
          </w:p>
        </w:tc>
      </w:tr>
      <w:tr w:rsidR="000D2517" w14:paraId="2AECB7E2" w14:textId="77777777" w:rsidTr="00E15721">
        <w:trPr>
          <w:trHeight w:val="716"/>
          <w:jc w:val="center"/>
        </w:trPr>
        <w:tc>
          <w:tcPr>
            <w:tcW w:w="3545" w:type="dxa"/>
            <w:vAlign w:val="center"/>
          </w:tcPr>
          <w:p w14:paraId="320AC043" w14:textId="77777777" w:rsidR="000D2517" w:rsidRPr="002F5489" w:rsidRDefault="000D2517" w:rsidP="00E15721">
            <w:pPr>
              <w:spacing w:line="276" w:lineRule="auto"/>
            </w:pPr>
            <w:r w:rsidRPr="002F5489">
              <w:t>Inventories of furniture and equipment</w:t>
            </w:r>
          </w:p>
        </w:tc>
        <w:tc>
          <w:tcPr>
            <w:tcW w:w="2938" w:type="dxa"/>
            <w:vAlign w:val="center"/>
          </w:tcPr>
          <w:p w14:paraId="617E8827" w14:textId="77777777" w:rsidR="000D2517" w:rsidRPr="002F5489" w:rsidRDefault="000D2517" w:rsidP="00E15721">
            <w:pPr>
              <w:spacing w:line="276" w:lineRule="auto"/>
            </w:pPr>
            <w:r w:rsidRPr="002F5489">
              <w:t>Current academic year, plus six years</w:t>
            </w:r>
          </w:p>
        </w:tc>
        <w:tc>
          <w:tcPr>
            <w:tcW w:w="3299" w:type="dxa"/>
            <w:vAlign w:val="center"/>
          </w:tcPr>
          <w:p w14:paraId="4E3A3AC0" w14:textId="77777777" w:rsidR="000D2517" w:rsidRPr="002F5489" w:rsidRDefault="000D2517" w:rsidP="00E15721">
            <w:pPr>
              <w:spacing w:line="276" w:lineRule="auto"/>
            </w:pPr>
            <w:r w:rsidRPr="002F5489">
              <w:t>Securely disposed of</w:t>
            </w:r>
          </w:p>
        </w:tc>
      </w:tr>
      <w:tr w:rsidR="000D2517" w14:paraId="3A2BB6F9" w14:textId="77777777" w:rsidTr="00E15721">
        <w:trPr>
          <w:trHeight w:val="684"/>
          <w:jc w:val="center"/>
        </w:trPr>
        <w:tc>
          <w:tcPr>
            <w:tcW w:w="3545" w:type="dxa"/>
            <w:vAlign w:val="center"/>
          </w:tcPr>
          <w:p w14:paraId="565734AA" w14:textId="77777777" w:rsidR="000D2517" w:rsidRPr="002F5489" w:rsidRDefault="000D2517" w:rsidP="00E15721">
            <w:pPr>
              <w:spacing w:line="276" w:lineRule="auto"/>
            </w:pPr>
            <w:r w:rsidRPr="002F5489">
              <w:t>Burglary, theft and vandalism report forms</w:t>
            </w:r>
          </w:p>
        </w:tc>
        <w:tc>
          <w:tcPr>
            <w:tcW w:w="2938" w:type="dxa"/>
            <w:vAlign w:val="center"/>
          </w:tcPr>
          <w:p w14:paraId="6A8C363F" w14:textId="77777777" w:rsidR="000D2517" w:rsidRPr="002F5489" w:rsidRDefault="000D2517" w:rsidP="00E15721">
            <w:pPr>
              <w:spacing w:line="276" w:lineRule="auto"/>
            </w:pPr>
            <w:r w:rsidRPr="002F5489">
              <w:t>Current academic year, plus six years</w:t>
            </w:r>
          </w:p>
        </w:tc>
        <w:tc>
          <w:tcPr>
            <w:tcW w:w="3299" w:type="dxa"/>
            <w:vAlign w:val="center"/>
          </w:tcPr>
          <w:p w14:paraId="2009FC96" w14:textId="77777777" w:rsidR="000D2517" w:rsidRPr="002F5489" w:rsidRDefault="000D2517" w:rsidP="00E15721">
            <w:pPr>
              <w:spacing w:line="276" w:lineRule="auto"/>
            </w:pPr>
            <w:r w:rsidRPr="002F5489">
              <w:t>Securely disposed of</w:t>
            </w:r>
          </w:p>
        </w:tc>
      </w:tr>
      <w:tr w:rsidR="000D2517" w14:paraId="277D1CF8" w14:textId="77777777" w:rsidTr="00E15721">
        <w:trPr>
          <w:jc w:val="center"/>
        </w:trPr>
        <w:tc>
          <w:tcPr>
            <w:tcW w:w="9782" w:type="dxa"/>
            <w:gridSpan w:val="3"/>
            <w:shd w:val="clear" w:color="auto" w:fill="D9D9D9" w:themeFill="background1" w:themeFillShade="D9"/>
          </w:tcPr>
          <w:p w14:paraId="3A1735F0" w14:textId="77777777" w:rsidR="000D2517" w:rsidRPr="002F5489" w:rsidRDefault="000D2517" w:rsidP="00E15721">
            <w:pPr>
              <w:spacing w:line="276" w:lineRule="auto"/>
              <w:jc w:val="center"/>
              <w:rPr>
                <w:b/>
              </w:rPr>
            </w:pPr>
            <w:r w:rsidRPr="002F5489">
              <w:rPr>
                <w:b/>
              </w:rPr>
              <w:t>Accounts and statements including budget management</w:t>
            </w:r>
          </w:p>
        </w:tc>
      </w:tr>
      <w:tr w:rsidR="000D2517" w14:paraId="63CBAB49" w14:textId="77777777" w:rsidTr="00E15721">
        <w:trPr>
          <w:trHeight w:val="726"/>
          <w:jc w:val="center"/>
        </w:trPr>
        <w:tc>
          <w:tcPr>
            <w:tcW w:w="3545" w:type="dxa"/>
            <w:vAlign w:val="center"/>
          </w:tcPr>
          <w:p w14:paraId="05CD1556" w14:textId="77777777" w:rsidR="000D2517" w:rsidRDefault="000D2517" w:rsidP="00E15721">
            <w:pPr>
              <w:spacing w:line="276" w:lineRule="auto"/>
            </w:pPr>
            <w:r>
              <w:t>Annual accounts</w:t>
            </w:r>
          </w:p>
        </w:tc>
        <w:tc>
          <w:tcPr>
            <w:tcW w:w="2938" w:type="dxa"/>
            <w:vAlign w:val="center"/>
          </w:tcPr>
          <w:p w14:paraId="27B84369" w14:textId="77777777" w:rsidR="000D2517" w:rsidRDefault="000D2517" w:rsidP="00E15721">
            <w:pPr>
              <w:spacing w:line="276" w:lineRule="auto"/>
            </w:pPr>
            <w:r>
              <w:t>Current academic year, plus six years</w:t>
            </w:r>
          </w:p>
        </w:tc>
        <w:tc>
          <w:tcPr>
            <w:tcW w:w="3299" w:type="dxa"/>
            <w:vAlign w:val="center"/>
          </w:tcPr>
          <w:p w14:paraId="62FECB57" w14:textId="77777777" w:rsidR="000D2517" w:rsidRDefault="000D2517" w:rsidP="00E15721">
            <w:pPr>
              <w:spacing w:line="276" w:lineRule="auto"/>
            </w:pPr>
            <w:r>
              <w:t>Disposed of against common standards</w:t>
            </w:r>
          </w:p>
        </w:tc>
      </w:tr>
      <w:tr w:rsidR="000D2517" w14:paraId="4D53114F" w14:textId="77777777" w:rsidTr="00E15721">
        <w:trPr>
          <w:trHeight w:val="694"/>
          <w:jc w:val="center"/>
        </w:trPr>
        <w:tc>
          <w:tcPr>
            <w:tcW w:w="3545" w:type="dxa"/>
            <w:vAlign w:val="center"/>
          </w:tcPr>
          <w:p w14:paraId="1776F1D4" w14:textId="77777777" w:rsidR="000D2517" w:rsidRDefault="000D2517" w:rsidP="00E15721">
            <w:pPr>
              <w:spacing w:line="276" w:lineRule="auto"/>
            </w:pPr>
            <w:r>
              <w:t>Loans and grants managed by the school</w:t>
            </w:r>
          </w:p>
        </w:tc>
        <w:tc>
          <w:tcPr>
            <w:tcW w:w="2938" w:type="dxa"/>
            <w:vAlign w:val="center"/>
          </w:tcPr>
          <w:p w14:paraId="4928117B" w14:textId="77777777" w:rsidR="000D2517" w:rsidRDefault="000D2517" w:rsidP="00E15721">
            <w:pPr>
              <w:spacing w:line="276" w:lineRule="auto"/>
            </w:pPr>
            <w:r>
              <w:t>Date of last payment, plus 12 years</w:t>
            </w:r>
          </w:p>
        </w:tc>
        <w:tc>
          <w:tcPr>
            <w:tcW w:w="3299" w:type="dxa"/>
            <w:vAlign w:val="center"/>
          </w:tcPr>
          <w:p w14:paraId="21336FC1" w14:textId="0DF9EC4A" w:rsidR="000D2517" w:rsidRDefault="000D2517" w:rsidP="00E15721">
            <w:pPr>
              <w:spacing w:line="276" w:lineRule="auto"/>
            </w:pPr>
            <w:r>
              <w:t>Information is reviewed then securely disposed of</w:t>
            </w:r>
          </w:p>
        </w:tc>
      </w:tr>
      <w:tr w:rsidR="000D2517" w14:paraId="04A00A44" w14:textId="77777777" w:rsidTr="00E15721">
        <w:trPr>
          <w:trHeight w:val="845"/>
          <w:jc w:val="center"/>
        </w:trPr>
        <w:tc>
          <w:tcPr>
            <w:tcW w:w="3545" w:type="dxa"/>
            <w:vAlign w:val="center"/>
          </w:tcPr>
          <w:p w14:paraId="06CBE782" w14:textId="77777777" w:rsidR="000D2517" w:rsidRDefault="000D2517" w:rsidP="00E15721">
            <w:pPr>
              <w:spacing w:line="276" w:lineRule="auto"/>
            </w:pPr>
            <w:r>
              <w:t>All records relating to the creation and management of budgets</w:t>
            </w:r>
          </w:p>
        </w:tc>
        <w:tc>
          <w:tcPr>
            <w:tcW w:w="2938" w:type="dxa"/>
            <w:vAlign w:val="center"/>
          </w:tcPr>
          <w:p w14:paraId="577D179A" w14:textId="77777777" w:rsidR="000D2517" w:rsidRDefault="000D2517" w:rsidP="00E15721">
            <w:pPr>
              <w:spacing w:line="276" w:lineRule="auto"/>
            </w:pPr>
            <w:r>
              <w:t>Duration of the budget, plus three years</w:t>
            </w:r>
          </w:p>
        </w:tc>
        <w:tc>
          <w:tcPr>
            <w:tcW w:w="3299" w:type="dxa"/>
            <w:vAlign w:val="center"/>
          </w:tcPr>
          <w:p w14:paraId="74FF63AE" w14:textId="77777777" w:rsidR="000D2517" w:rsidRDefault="000D2517" w:rsidP="00E15721">
            <w:pPr>
              <w:spacing w:line="276" w:lineRule="auto"/>
            </w:pPr>
            <w:r>
              <w:t>Securely disposed of</w:t>
            </w:r>
          </w:p>
        </w:tc>
      </w:tr>
      <w:tr w:rsidR="000D2517" w14:paraId="337816B4" w14:textId="77777777" w:rsidTr="00E15721">
        <w:trPr>
          <w:trHeight w:val="986"/>
          <w:jc w:val="center"/>
        </w:trPr>
        <w:tc>
          <w:tcPr>
            <w:tcW w:w="3545" w:type="dxa"/>
            <w:vAlign w:val="center"/>
          </w:tcPr>
          <w:p w14:paraId="0AB69684" w14:textId="3E4C3E2C" w:rsidR="000D2517" w:rsidRDefault="000D2517" w:rsidP="00E15721">
            <w:pPr>
              <w:spacing w:line="276" w:lineRule="auto"/>
            </w:pPr>
            <w:r>
              <w:t>Invoices, receipts, order books</w:t>
            </w:r>
            <w:r w:rsidR="00B27E1B">
              <w:t>,</w:t>
            </w:r>
            <w:r>
              <w:t xml:space="preserve"> requisitions</w:t>
            </w:r>
            <w:r w:rsidR="00B27E1B">
              <w:t xml:space="preserve"> and</w:t>
            </w:r>
            <w:r>
              <w:t xml:space="preserve"> delivery notices</w:t>
            </w:r>
          </w:p>
        </w:tc>
        <w:tc>
          <w:tcPr>
            <w:tcW w:w="2938" w:type="dxa"/>
            <w:vAlign w:val="center"/>
          </w:tcPr>
          <w:p w14:paraId="19B90831" w14:textId="77777777" w:rsidR="000D2517" w:rsidRDefault="000D2517" w:rsidP="00E15721">
            <w:pPr>
              <w:spacing w:line="276" w:lineRule="auto"/>
            </w:pPr>
            <w:r>
              <w:t>Current financial year, plus six years</w:t>
            </w:r>
          </w:p>
        </w:tc>
        <w:tc>
          <w:tcPr>
            <w:tcW w:w="3299" w:type="dxa"/>
            <w:vAlign w:val="center"/>
          </w:tcPr>
          <w:p w14:paraId="6A7C0927" w14:textId="77777777" w:rsidR="000D2517" w:rsidRDefault="000D2517" w:rsidP="00E15721">
            <w:pPr>
              <w:spacing w:line="276" w:lineRule="auto"/>
            </w:pPr>
            <w:r>
              <w:t>Securely disposed of</w:t>
            </w:r>
          </w:p>
        </w:tc>
      </w:tr>
      <w:tr w:rsidR="000D2517" w14:paraId="6EAAA26A" w14:textId="77777777" w:rsidTr="00E15721">
        <w:trPr>
          <w:trHeight w:val="718"/>
          <w:jc w:val="center"/>
        </w:trPr>
        <w:tc>
          <w:tcPr>
            <w:tcW w:w="3545" w:type="dxa"/>
            <w:vAlign w:val="center"/>
          </w:tcPr>
          <w:p w14:paraId="210BC2B2" w14:textId="77777777" w:rsidR="000D2517" w:rsidRDefault="000D2517" w:rsidP="00E15721">
            <w:pPr>
              <w:spacing w:line="276" w:lineRule="auto"/>
            </w:pPr>
            <w:r>
              <w:t>Records relating to the collection and banking of monies</w:t>
            </w:r>
          </w:p>
        </w:tc>
        <w:tc>
          <w:tcPr>
            <w:tcW w:w="2938" w:type="dxa"/>
            <w:vAlign w:val="center"/>
          </w:tcPr>
          <w:p w14:paraId="5B38EF31" w14:textId="77777777" w:rsidR="000D2517" w:rsidRDefault="000D2517" w:rsidP="00E15721">
            <w:pPr>
              <w:spacing w:line="276" w:lineRule="auto"/>
            </w:pPr>
            <w:r>
              <w:t>Current financial year, plus six years</w:t>
            </w:r>
          </w:p>
        </w:tc>
        <w:tc>
          <w:tcPr>
            <w:tcW w:w="3299" w:type="dxa"/>
            <w:vAlign w:val="center"/>
          </w:tcPr>
          <w:p w14:paraId="323D2469" w14:textId="77777777" w:rsidR="000D2517" w:rsidRDefault="000D2517" w:rsidP="00E15721">
            <w:pPr>
              <w:spacing w:line="276" w:lineRule="auto"/>
            </w:pPr>
            <w:r>
              <w:t>Securely disposed of</w:t>
            </w:r>
          </w:p>
        </w:tc>
      </w:tr>
      <w:tr w:rsidR="000D2517" w14:paraId="525EEB0E" w14:textId="77777777" w:rsidTr="00E15721">
        <w:trPr>
          <w:trHeight w:val="983"/>
          <w:jc w:val="center"/>
        </w:trPr>
        <w:tc>
          <w:tcPr>
            <w:tcW w:w="3545" w:type="dxa"/>
            <w:vAlign w:val="center"/>
          </w:tcPr>
          <w:p w14:paraId="2325A748" w14:textId="5CF75553" w:rsidR="000D2517" w:rsidRDefault="000D2517" w:rsidP="00E15721">
            <w:pPr>
              <w:spacing w:line="276" w:lineRule="auto"/>
            </w:pPr>
            <w:r>
              <w:t>Records relating to the identification and collection of debt</w:t>
            </w:r>
          </w:p>
        </w:tc>
        <w:tc>
          <w:tcPr>
            <w:tcW w:w="2938" w:type="dxa"/>
            <w:vAlign w:val="center"/>
          </w:tcPr>
          <w:p w14:paraId="768F48D9" w14:textId="3189CC97" w:rsidR="000D2517" w:rsidRDefault="000C6665" w:rsidP="00E15721">
            <w:pPr>
              <w:spacing w:line="276" w:lineRule="auto"/>
            </w:pPr>
            <w:r>
              <w:t>Final payment</w:t>
            </w:r>
            <w:r w:rsidR="000D2517">
              <w:t>, plus six years</w:t>
            </w:r>
          </w:p>
        </w:tc>
        <w:tc>
          <w:tcPr>
            <w:tcW w:w="3299" w:type="dxa"/>
            <w:vAlign w:val="center"/>
          </w:tcPr>
          <w:p w14:paraId="71EAA8E9" w14:textId="77777777" w:rsidR="000D2517" w:rsidRDefault="000D2517" w:rsidP="00E15721">
            <w:pPr>
              <w:spacing w:line="276" w:lineRule="auto"/>
            </w:pPr>
            <w:r>
              <w:t>Securely disposed of</w:t>
            </w:r>
          </w:p>
        </w:tc>
      </w:tr>
      <w:tr w:rsidR="000D2517" w14:paraId="3BFA497F" w14:textId="77777777" w:rsidTr="00E15721">
        <w:trPr>
          <w:jc w:val="center"/>
        </w:trPr>
        <w:tc>
          <w:tcPr>
            <w:tcW w:w="9782" w:type="dxa"/>
            <w:gridSpan w:val="3"/>
            <w:shd w:val="clear" w:color="auto" w:fill="D9D9D9" w:themeFill="background1" w:themeFillShade="D9"/>
            <w:vAlign w:val="center"/>
          </w:tcPr>
          <w:p w14:paraId="1E6C4E08" w14:textId="77777777" w:rsidR="000D2517" w:rsidRPr="002F5489" w:rsidRDefault="000D2517" w:rsidP="00E15721">
            <w:pPr>
              <w:spacing w:line="276" w:lineRule="auto"/>
              <w:jc w:val="center"/>
              <w:rPr>
                <w:b/>
              </w:rPr>
            </w:pPr>
            <w:r w:rsidRPr="002F5489">
              <w:rPr>
                <w:b/>
              </w:rPr>
              <w:t>Contract management</w:t>
            </w:r>
          </w:p>
        </w:tc>
      </w:tr>
      <w:tr w:rsidR="000D2517" w14:paraId="3B1E4248" w14:textId="77777777" w:rsidTr="00E15721">
        <w:trPr>
          <w:trHeight w:val="974"/>
          <w:jc w:val="center"/>
        </w:trPr>
        <w:tc>
          <w:tcPr>
            <w:tcW w:w="3545" w:type="dxa"/>
            <w:vAlign w:val="center"/>
          </w:tcPr>
          <w:p w14:paraId="0BE256A5" w14:textId="77777777" w:rsidR="000D2517" w:rsidRDefault="000D2517" w:rsidP="00E15721">
            <w:pPr>
              <w:spacing w:line="276" w:lineRule="auto"/>
            </w:pPr>
            <w:r>
              <w:t>All records relating to the management of contracts under seal</w:t>
            </w:r>
          </w:p>
        </w:tc>
        <w:tc>
          <w:tcPr>
            <w:tcW w:w="2938" w:type="dxa"/>
            <w:vAlign w:val="center"/>
          </w:tcPr>
          <w:p w14:paraId="0522B2B0" w14:textId="77777777" w:rsidR="000D2517" w:rsidRDefault="000D2517" w:rsidP="00E15721">
            <w:pPr>
              <w:spacing w:line="276" w:lineRule="auto"/>
            </w:pPr>
            <w:r>
              <w:t>Last payment on the contract, plus 12 years</w:t>
            </w:r>
          </w:p>
        </w:tc>
        <w:tc>
          <w:tcPr>
            <w:tcW w:w="3299" w:type="dxa"/>
            <w:vAlign w:val="center"/>
          </w:tcPr>
          <w:p w14:paraId="1F2DCD00" w14:textId="77777777" w:rsidR="000D2517" w:rsidRDefault="000D2517" w:rsidP="00E15721">
            <w:pPr>
              <w:spacing w:line="276" w:lineRule="auto"/>
            </w:pPr>
            <w:r>
              <w:t>Securely disposed of</w:t>
            </w:r>
          </w:p>
        </w:tc>
      </w:tr>
      <w:tr w:rsidR="000D2517" w14:paraId="4CF084C0" w14:textId="77777777" w:rsidTr="00E15721">
        <w:trPr>
          <w:trHeight w:val="973"/>
          <w:jc w:val="center"/>
        </w:trPr>
        <w:tc>
          <w:tcPr>
            <w:tcW w:w="3545" w:type="dxa"/>
            <w:vAlign w:val="center"/>
          </w:tcPr>
          <w:p w14:paraId="12E1905D" w14:textId="77777777" w:rsidR="000D2517" w:rsidRDefault="000D2517" w:rsidP="00E15721">
            <w:pPr>
              <w:spacing w:line="276" w:lineRule="auto"/>
            </w:pPr>
            <w:r>
              <w:t>All records relating to the management of contracts under signature</w:t>
            </w:r>
          </w:p>
        </w:tc>
        <w:tc>
          <w:tcPr>
            <w:tcW w:w="2938" w:type="dxa"/>
            <w:vAlign w:val="center"/>
          </w:tcPr>
          <w:p w14:paraId="726BE8D8" w14:textId="77777777" w:rsidR="000D2517" w:rsidRDefault="000D2517" w:rsidP="00E15721">
            <w:pPr>
              <w:spacing w:line="276" w:lineRule="auto"/>
            </w:pPr>
            <w:r>
              <w:t>Last payment on the contract, plus six years</w:t>
            </w:r>
          </w:p>
        </w:tc>
        <w:tc>
          <w:tcPr>
            <w:tcW w:w="3299" w:type="dxa"/>
            <w:vAlign w:val="center"/>
          </w:tcPr>
          <w:p w14:paraId="30D094FD" w14:textId="77777777" w:rsidR="000D2517" w:rsidRDefault="000D2517" w:rsidP="00E15721">
            <w:pPr>
              <w:spacing w:line="276" w:lineRule="auto"/>
            </w:pPr>
            <w:r>
              <w:t>Securely disposed of</w:t>
            </w:r>
          </w:p>
        </w:tc>
      </w:tr>
      <w:tr w:rsidR="000D2517" w14:paraId="062FBBB1" w14:textId="77777777" w:rsidTr="00E15721">
        <w:trPr>
          <w:trHeight w:val="697"/>
          <w:jc w:val="center"/>
        </w:trPr>
        <w:tc>
          <w:tcPr>
            <w:tcW w:w="3545" w:type="dxa"/>
            <w:vAlign w:val="center"/>
          </w:tcPr>
          <w:p w14:paraId="4221A798" w14:textId="652DF0A0" w:rsidR="000D2517" w:rsidRDefault="000D2517" w:rsidP="00E15721">
            <w:pPr>
              <w:spacing w:line="276" w:lineRule="auto"/>
            </w:pPr>
            <w:r>
              <w:t>All records relating to the monitoring of contracts</w:t>
            </w:r>
          </w:p>
        </w:tc>
        <w:tc>
          <w:tcPr>
            <w:tcW w:w="2938" w:type="dxa"/>
            <w:vAlign w:val="center"/>
          </w:tcPr>
          <w:p w14:paraId="20275700" w14:textId="0E7A98CC" w:rsidR="000D2517" w:rsidRDefault="000C6665" w:rsidP="00E15721">
            <w:pPr>
              <w:spacing w:line="276" w:lineRule="auto"/>
            </w:pPr>
            <w:r>
              <w:t>Life of the contract, plus six or 12 years</w:t>
            </w:r>
          </w:p>
        </w:tc>
        <w:tc>
          <w:tcPr>
            <w:tcW w:w="3299" w:type="dxa"/>
            <w:vAlign w:val="center"/>
          </w:tcPr>
          <w:p w14:paraId="20415A3E" w14:textId="77777777" w:rsidR="000D2517" w:rsidRDefault="000D2517" w:rsidP="00E15721">
            <w:pPr>
              <w:spacing w:line="276" w:lineRule="auto"/>
            </w:pPr>
            <w:r>
              <w:t>Securely disposed of</w:t>
            </w:r>
          </w:p>
        </w:tc>
      </w:tr>
      <w:tr w:rsidR="000D2517" w14:paraId="691E43D1" w14:textId="77777777" w:rsidTr="00E15721">
        <w:trPr>
          <w:jc w:val="center"/>
        </w:trPr>
        <w:tc>
          <w:tcPr>
            <w:tcW w:w="9782" w:type="dxa"/>
            <w:gridSpan w:val="3"/>
            <w:shd w:val="clear" w:color="auto" w:fill="D9D9D9" w:themeFill="background1" w:themeFillShade="D9"/>
            <w:vAlign w:val="center"/>
          </w:tcPr>
          <w:p w14:paraId="70402D7F" w14:textId="77777777" w:rsidR="000D2517" w:rsidRPr="002F5489" w:rsidRDefault="000D2517" w:rsidP="00E15721">
            <w:pPr>
              <w:spacing w:line="276" w:lineRule="auto"/>
              <w:jc w:val="center"/>
              <w:rPr>
                <w:b/>
              </w:rPr>
            </w:pPr>
            <w:r w:rsidRPr="002F5489">
              <w:rPr>
                <w:b/>
              </w:rPr>
              <w:t>School fund</w:t>
            </w:r>
          </w:p>
        </w:tc>
      </w:tr>
      <w:tr w:rsidR="000D2517" w14:paraId="796CA08A" w14:textId="77777777" w:rsidTr="00E15721">
        <w:trPr>
          <w:trHeight w:val="1149"/>
          <w:jc w:val="center"/>
        </w:trPr>
        <w:tc>
          <w:tcPr>
            <w:tcW w:w="3545" w:type="dxa"/>
            <w:vAlign w:val="center"/>
          </w:tcPr>
          <w:p w14:paraId="491C8B4E" w14:textId="77777777" w:rsidR="000D2517" w:rsidRDefault="000D2517" w:rsidP="00E15721">
            <w:pPr>
              <w:spacing w:line="276" w:lineRule="auto"/>
            </w:pPr>
            <w:r>
              <w:t>Cheque books, paying in books, ledgers, invoices, receipts, bank statements and journey books</w:t>
            </w:r>
          </w:p>
        </w:tc>
        <w:tc>
          <w:tcPr>
            <w:tcW w:w="2938" w:type="dxa"/>
            <w:vAlign w:val="center"/>
          </w:tcPr>
          <w:p w14:paraId="67191C21" w14:textId="77777777" w:rsidR="000D2517" w:rsidRDefault="000D2517" w:rsidP="00E15721">
            <w:pPr>
              <w:spacing w:line="276" w:lineRule="auto"/>
            </w:pPr>
            <w:r>
              <w:t>Current academic year, plus six years</w:t>
            </w:r>
          </w:p>
        </w:tc>
        <w:tc>
          <w:tcPr>
            <w:tcW w:w="3299" w:type="dxa"/>
            <w:vAlign w:val="center"/>
          </w:tcPr>
          <w:p w14:paraId="4959144D" w14:textId="77777777" w:rsidR="000D2517" w:rsidRDefault="000D2517" w:rsidP="00E15721">
            <w:pPr>
              <w:spacing w:line="276" w:lineRule="auto"/>
            </w:pPr>
            <w:r>
              <w:t>Securely disposed of</w:t>
            </w:r>
          </w:p>
        </w:tc>
      </w:tr>
      <w:tr w:rsidR="000D2517" w14:paraId="5F8ABFDE" w14:textId="77777777" w:rsidTr="00E15721">
        <w:trPr>
          <w:jc w:val="center"/>
        </w:trPr>
        <w:tc>
          <w:tcPr>
            <w:tcW w:w="9782" w:type="dxa"/>
            <w:gridSpan w:val="3"/>
            <w:shd w:val="clear" w:color="auto" w:fill="D9D9D9" w:themeFill="background1" w:themeFillShade="D9"/>
          </w:tcPr>
          <w:p w14:paraId="5757D4C7" w14:textId="77777777" w:rsidR="000D2517" w:rsidRPr="002F5489" w:rsidRDefault="000D2517" w:rsidP="00E15721">
            <w:pPr>
              <w:spacing w:line="276" w:lineRule="auto"/>
              <w:jc w:val="center"/>
              <w:rPr>
                <w:b/>
              </w:rPr>
            </w:pPr>
            <w:r w:rsidRPr="002F5489">
              <w:rPr>
                <w:b/>
              </w:rPr>
              <w:t>School meals</w:t>
            </w:r>
          </w:p>
        </w:tc>
      </w:tr>
      <w:tr w:rsidR="000D2517" w14:paraId="229C73F2" w14:textId="77777777" w:rsidTr="00E15721">
        <w:trPr>
          <w:trHeight w:val="717"/>
          <w:jc w:val="center"/>
        </w:trPr>
        <w:tc>
          <w:tcPr>
            <w:tcW w:w="3545" w:type="dxa"/>
            <w:vAlign w:val="center"/>
          </w:tcPr>
          <w:p w14:paraId="68EF7EDD" w14:textId="104478B8" w:rsidR="000D2517" w:rsidRDefault="00524296" w:rsidP="00E15721">
            <w:pPr>
              <w:spacing w:line="276" w:lineRule="auto"/>
            </w:pPr>
            <w:r>
              <w:t>FSM</w:t>
            </w:r>
            <w:r w:rsidR="000D2517">
              <w:t xml:space="preserve"> registers</w:t>
            </w:r>
            <w:r w:rsidR="002D427B">
              <w:t xml:space="preserve"> (where the register is used as a basis for funding)</w:t>
            </w:r>
          </w:p>
        </w:tc>
        <w:tc>
          <w:tcPr>
            <w:tcW w:w="2938" w:type="dxa"/>
            <w:vAlign w:val="center"/>
          </w:tcPr>
          <w:p w14:paraId="46E2CE9C" w14:textId="77777777" w:rsidR="000D2517" w:rsidRDefault="000D2517" w:rsidP="00E15721">
            <w:pPr>
              <w:spacing w:line="276" w:lineRule="auto"/>
            </w:pPr>
            <w:r>
              <w:t>Current academic year, plus six years</w:t>
            </w:r>
          </w:p>
        </w:tc>
        <w:tc>
          <w:tcPr>
            <w:tcW w:w="3299" w:type="dxa"/>
            <w:vAlign w:val="center"/>
          </w:tcPr>
          <w:p w14:paraId="061D06D9" w14:textId="77777777" w:rsidR="000D2517" w:rsidRDefault="000D2517" w:rsidP="00E15721">
            <w:pPr>
              <w:spacing w:line="276" w:lineRule="auto"/>
            </w:pPr>
            <w:r>
              <w:t>Securely disposed of</w:t>
            </w:r>
          </w:p>
        </w:tc>
      </w:tr>
      <w:tr w:rsidR="000D2517" w14:paraId="5EE6BB59" w14:textId="77777777" w:rsidTr="00E15721">
        <w:trPr>
          <w:trHeight w:val="698"/>
          <w:jc w:val="center"/>
        </w:trPr>
        <w:tc>
          <w:tcPr>
            <w:tcW w:w="3545" w:type="dxa"/>
            <w:vAlign w:val="center"/>
          </w:tcPr>
          <w:p w14:paraId="6718DED5" w14:textId="77777777" w:rsidR="000D2517" w:rsidRDefault="000D2517" w:rsidP="00E15721">
            <w:pPr>
              <w:spacing w:line="276" w:lineRule="auto"/>
            </w:pPr>
            <w:r>
              <w:t>School meals registers</w:t>
            </w:r>
          </w:p>
        </w:tc>
        <w:tc>
          <w:tcPr>
            <w:tcW w:w="2938" w:type="dxa"/>
            <w:vAlign w:val="center"/>
          </w:tcPr>
          <w:p w14:paraId="40297C01" w14:textId="77777777" w:rsidR="000D2517" w:rsidRDefault="000D2517" w:rsidP="00E15721">
            <w:pPr>
              <w:spacing w:line="276" w:lineRule="auto"/>
            </w:pPr>
            <w:r>
              <w:t>Current academic year, plus three years</w:t>
            </w:r>
          </w:p>
        </w:tc>
        <w:tc>
          <w:tcPr>
            <w:tcW w:w="3299" w:type="dxa"/>
            <w:vAlign w:val="center"/>
          </w:tcPr>
          <w:p w14:paraId="1286F80D" w14:textId="77777777" w:rsidR="000D2517" w:rsidRDefault="000D2517" w:rsidP="00E15721">
            <w:pPr>
              <w:spacing w:line="276" w:lineRule="auto"/>
            </w:pPr>
            <w:r>
              <w:t>Securely disposed of</w:t>
            </w:r>
          </w:p>
        </w:tc>
      </w:tr>
      <w:tr w:rsidR="000D2517" w14:paraId="1D3C2351" w14:textId="77777777" w:rsidTr="00E15721">
        <w:trPr>
          <w:trHeight w:val="709"/>
          <w:jc w:val="center"/>
        </w:trPr>
        <w:tc>
          <w:tcPr>
            <w:tcW w:w="3545" w:type="dxa"/>
            <w:vAlign w:val="center"/>
          </w:tcPr>
          <w:p w14:paraId="54AE411D" w14:textId="77777777" w:rsidR="000D2517" w:rsidRDefault="000D2517" w:rsidP="00E15721">
            <w:pPr>
              <w:spacing w:line="276" w:lineRule="auto"/>
            </w:pPr>
            <w:r>
              <w:t>School meals summary sheets</w:t>
            </w:r>
          </w:p>
        </w:tc>
        <w:tc>
          <w:tcPr>
            <w:tcW w:w="2938" w:type="dxa"/>
            <w:vAlign w:val="center"/>
          </w:tcPr>
          <w:p w14:paraId="3C04D212" w14:textId="77777777" w:rsidR="000D2517" w:rsidRDefault="000D2517" w:rsidP="00E15721">
            <w:pPr>
              <w:spacing w:line="276" w:lineRule="auto"/>
            </w:pPr>
            <w:r>
              <w:t>Current academic year, plus three years</w:t>
            </w:r>
          </w:p>
        </w:tc>
        <w:tc>
          <w:tcPr>
            <w:tcW w:w="3299" w:type="dxa"/>
            <w:vAlign w:val="center"/>
          </w:tcPr>
          <w:p w14:paraId="1FFBE2E5" w14:textId="77777777" w:rsidR="000D2517" w:rsidRDefault="000D2517" w:rsidP="00E15721">
            <w:pPr>
              <w:spacing w:line="276" w:lineRule="auto"/>
            </w:pPr>
            <w:r>
              <w:t>Securely disposed of</w:t>
            </w:r>
          </w:p>
        </w:tc>
      </w:tr>
      <w:tr w:rsidR="00997F7A" w14:paraId="58115E2C" w14:textId="77777777" w:rsidTr="00F5277A">
        <w:trPr>
          <w:trHeight w:val="261"/>
          <w:jc w:val="center"/>
        </w:trPr>
        <w:tc>
          <w:tcPr>
            <w:tcW w:w="9782" w:type="dxa"/>
            <w:gridSpan w:val="3"/>
            <w:shd w:val="clear" w:color="auto" w:fill="D9D9D9" w:themeFill="background1" w:themeFillShade="D9"/>
            <w:vAlign w:val="center"/>
          </w:tcPr>
          <w:p w14:paraId="0A436F4C" w14:textId="3CDCF274" w:rsidR="00997F7A" w:rsidRPr="00F5277A" w:rsidRDefault="00997F7A" w:rsidP="00F5277A">
            <w:pPr>
              <w:jc w:val="center"/>
              <w:rPr>
                <w:b/>
              </w:rPr>
            </w:pPr>
            <w:r>
              <w:rPr>
                <w:b/>
              </w:rPr>
              <w:t xml:space="preserve">Pupil finance </w:t>
            </w:r>
          </w:p>
        </w:tc>
      </w:tr>
      <w:tr w:rsidR="00997F7A" w14:paraId="68AA94A3" w14:textId="77777777" w:rsidTr="00F5277A">
        <w:trPr>
          <w:trHeight w:val="697"/>
          <w:jc w:val="center"/>
        </w:trPr>
        <w:tc>
          <w:tcPr>
            <w:tcW w:w="3545" w:type="dxa"/>
            <w:vAlign w:val="center"/>
          </w:tcPr>
          <w:p w14:paraId="48150110" w14:textId="6EB60C00" w:rsidR="00997F7A" w:rsidRDefault="00997F7A" w:rsidP="00E15721">
            <w:r>
              <w:t xml:space="preserve">Student grant applications </w:t>
            </w:r>
          </w:p>
        </w:tc>
        <w:tc>
          <w:tcPr>
            <w:tcW w:w="2938" w:type="dxa"/>
            <w:vAlign w:val="center"/>
          </w:tcPr>
          <w:p w14:paraId="68D6A51E" w14:textId="4C308FD4" w:rsidR="00997F7A" w:rsidRDefault="00997F7A" w:rsidP="00E15721">
            <w:r>
              <w:t xml:space="preserve">Current academic year, plus three years </w:t>
            </w:r>
          </w:p>
        </w:tc>
        <w:tc>
          <w:tcPr>
            <w:tcW w:w="3299" w:type="dxa"/>
            <w:vAlign w:val="center"/>
          </w:tcPr>
          <w:p w14:paraId="0D8955BB" w14:textId="0BDE7B0B" w:rsidR="00997F7A" w:rsidRDefault="00997F7A" w:rsidP="00E15721">
            <w:r>
              <w:t xml:space="preserve">Securely disposed of </w:t>
            </w:r>
          </w:p>
        </w:tc>
      </w:tr>
      <w:tr w:rsidR="00997F7A" w14:paraId="216C889D" w14:textId="77777777" w:rsidTr="00997F7A">
        <w:trPr>
          <w:trHeight w:val="697"/>
          <w:jc w:val="center"/>
        </w:trPr>
        <w:tc>
          <w:tcPr>
            <w:tcW w:w="3545" w:type="dxa"/>
            <w:vAlign w:val="center"/>
          </w:tcPr>
          <w:p w14:paraId="7D2C1717" w14:textId="5BAFC3C8" w:rsidR="00997F7A" w:rsidRDefault="00997F7A" w:rsidP="00E15721">
            <w:r>
              <w:t xml:space="preserve">Pupil premium fund records </w:t>
            </w:r>
          </w:p>
        </w:tc>
        <w:tc>
          <w:tcPr>
            <w:tcW w:w="2938" w:type="dxa"/>
            <w:vAlign w:val="center"/>
          </w:tcPr>
          <w:p w14:paraId="1F7ED787" w14:textId="01C36B26" w:rsidR="00997F7A" w:rsidRDefault="00997F7A" w:rsidP="00E15721">
            <w:r>
              <w:t>Date the pupil leaves the school, plus six years</w:t>
            </w:r>
          </w:p>
        </w:tc>
        <w:tc>
          <w:tcPr>
            <w:tcW w:w="3299" w:type="dxa"/>
            <w:vAlign w:val="center"/>
          </w:tcPr>
          <w:p w14:paraId="601F076B" w14:textId="49BCCB0D" w:rsidR="00997F7A" w:rsidRDefault="00997F7A" w:rsidP="00E15721">
            <w:r>
              <w:t xml:space="preserve">Securely disposed of </w:t>
            </w:r>
          </w:p>
        </w:tc>
      </w:tr>
    </w:tbl>
    <w:p w14:paraId="27238FC7" w14:textId="77777777" w:rsidR="000D2517" w:rsidRDefault="000D2517" w:rsidP="006A2F3B">
      <w:pPr>
        <w:pStyle w:val="Style2"/>
        <w:numPr>
          <w:ilvl w:val="0"/>
          <w:numId w:val="0"/>
        </w:numPr>
        <w:ind w:left="1423" w:hanging="431"/>
      </w:pPr>
    </w:p>
    <w:p w14:paraId="3398CABE" w14:textId="77777777" w:rsidR="002D1CB8" w:rsidRDefault="002D1CB8" w:rsidP="006A2F3B">
      <w:pPr>
        <w:pStyle w:val="Style2"/>
        <w:numPr>
          <w:ilvl w:val="0"/>
          <w:numId w:val="0"/>
        </w:numPr>
        <w:ind w:left="1423" w:hanging="431"/>
      </w:pPr>
    </w:p>
    <w:p w14:paraId="218C52ED" w14:textId="77777777" w:rsidR="002D1CB8" w:rsidRDefault="002D1CB8" w:rsidP="006A2F3B">
      <w:pPr>
        <w:pStyle w:val="Style2"/>
        <w:numPr>
          <w:ilvl w:val="0"/>
          <w:numId w:val="0"/>
        </w:numPr>
        <w:ind w:left="1423" w:hanging="431"/>
      </w:pPr>
    </w:p>
    <w:p w14:paraId="1A4F855C" w14:textId="77777777" w:rsidR="000D2517" w:rsidRDefault="000D2517" w:rsidP="00E249A5">
      <w:pPr>
        <w:pStyle w:val="Heading10"/>
        <w:rPr>
          <w:b/>
          <w:sz w:val="28"/>
          <w:szCs w:val="28"/>
        </w:rPr>
      </w:pPr>
      <w:bookmarkStart w:id="33" w:name="_Retention_of_other"/>
      <w:bookmarkEnd w:id="33"/>
      <w:r>
        <w:rPr>
          <w:b/>
          <w:sz w:val="28"/>
          <w:szCs w:val="28"/>
        </w:rPr>
        <w:t>Retention of other school records</w:t>
      </w:r>
    </w:p>
    <w:p w14:paraId="77BBD982" w14:textId="77777777" w:rsidR="000D2517" w:rsidRDefault="000D2517" w:rsidP="006A2F3B">
      <w:pPr>
        <w:pStyle w:val="Style2"/>
        <w:ind w:left="1423" w:hanging="431"/>
        <w:jc w:val="both"/>
      </w:pPr>
      <w:r>
        <w:t>The table below outlines the school’s retention periods for any other records held by the school, and the action that will be taken after the retention period, in line with any requirements.</w:t>
      </w:r>
    </w:p>
    <w:p w14:paraId="7C944E2D" w14:textId="4B530A3B" w:rsidR="000D2517" w:rsidRDefault="000D2517" w:rsidP="006A2F3B">
      <w:pPr>
        <w:pStyle w:val="Style2"/>
        <w:ind w:left="1423" w:hanging="431"/>
        <w:jc w:val="both"/>
      </w:pPr>
      <w:r>
        <w:t>Electronic copies of any information and files will also be destroyed in line with the retention periods below.</w:t>
      </w:r>
    </w:p>
    <w:tbl>
      <w:tblPr>
        <w:tblStyle w:val="TableGrid"/>
        <w:tblW w:w="9498" w:type="dxa"/>
        <w:jc w:val="center"/>
        <w:tblLook w:val="04A0" w:firstRow="1" w:lastRow="0" w:firstColumn="1" w:lastColumn="0" w:noHBand="0" w:noVBand="1"/>
      </w:tblPr>
      <w:tblGrid>
        <w:gridCol w:w="3297"/>
        <w:gridCol w:w="3003"/>
        <w:gridCol w:w="3198"/>
      </w:tblGrid>
      <w:tr w:rsidR="000D2517" w:rsidRPr="002F5489" w14:paraId="413FB787" w14:textId="77777777" w:rsidTr="00E15721">
        <w:trPr>
          <w:jc w:val="center"/>
        </w:trPr>
        <w:tc>
          <w:tcPr>
            <w:tcW w:w="3297" w:type="dxa"/>
            <w:shd w:val="clear" w:color="auto" w:fill="347186"/>
            <w:vAlign w:val="center"/>
          </w:tcPr>
          <w:p w14:paraId="60882196" w14:textId="77777777" w:rsidR="000D2517" w:rsidRPr="002F5489" w:rsidRDefault="000D2517" w:rsidP="00E15721">
            <w:pPr>
              <w:jc w:val="center"/>
              <w:rPr>
                <w:b/>
                <w:color w:val="FFFFFF" w:themeColor="background1"/>
              </w:rPr>
            </w:pPr>
            <w:r w:rsidRPr="002F5489">
              <w:rPr>
                <w:b/>
                <w:color w:val="FFFFFF" w:themeColor="background1"/>
              </w:rPr>
              <w:t>Type of file</w:t>
            </w:r>
          </w:p>
        </w:tc>
        <w:tc>
          <w:tcPr>
            <w:tcW w:w="3003" w:type="dxa"/>
            <w:shd w:val="clear" w:color="auto" w:fill="347186"/>
            <w:vAlign w:val="center"/>
          </w:tcPr>
          <w:p w14:paraId="617D6077" w14:textId="77777777" w:rsidR="000D2517" w:rsidRPr="002F5489" w:rsidRDefault="000D2517" w:rsidP="00E15721">
            <w:pPr>
              <w:jc w:val="center"/>
              <w:rPr>
                <w:b/>
                <w:color w:val="FFFFFF" w:themeColor="background1"/>
              </w:rPr>
            </w:pPr>
            <w:r w:rsidRPr="002F5489">
              <w:rPr>
                <w:b/>
                <w:color w:val="FFFFFF" w:themeColor="background1"/>
              </w:rPr>
              <w:t>Retention period</w:t>
            </w:r>
          </w:p>
        </w:tc>
        <w:tc>
          <w:tcPr>
            <w:tcW w:w="3198" w:type="dxa"/>
            <w:shd w:val="clear" w:color="auto" w:fill="347186"/>
          </w:tcPr>
          <w:p w14:paraId="21EAA16E" w14:textId="77777777" w:rsidR="000D2517" w:rsidRPr="002F5489" w:rsidRDefault="000D2517" w:rsidP="00E15721">
            <w:pPr>
              <w:jc w:val="center"/>
              <w:rPr>
                <w:b/>
                <w:color w:val="FFFFFF" w:themeColor="background1"/>
              </w:rPr>
            </w:pPr>
            <w:r w:rsidRPr="002F5489">
              <w:rPr>
                <w:b/>
                <w:color w:val="FFFFFF" w:themeColor="background1"/>
              </w:rPr>
              <w:t>Action taken</w:t>
            </w:r>
            <w:r>
              <w:rPr>
                <w:b/>
                <w:color w:val="FFFFFF" w:themeColor="background1"/>
              </w:rPr>
              <w:t xml:space="preserve"> after retention period ends</w:t>
            </w:r>
          </w:p>
        </w:tc>
      </w:tr>
      <w:tr w:rsidR="000D2517" w14:paraId="2B66D8A2" w14:textId="77777777" w:rsidTr="00281B57">
        <w:trPr>
          <w:jc w:val="center"/>
        </w:trPr>
        <w:tc>
          <w:tcPr>
            <w:tcW w:w="9498" w:type="dxa"/>
            <w:gridSpan w:val="3"/>
            <w:shd w:val="clear" w:color="auto" w:fill="D9D9D9" w:themeFill="background1" w:themeFillShade="D9"/>
            <w:vAlign w:val="center"/>
          </w:tcPr>
          <w:p w14:paraId="44708338" w14:textId="77777777" w:rsidR="000D2517" w:rsidRPr="002F5489" w:rsidRDefault="000D2517" w:rsidP="00281B57">
            <w:pPr>
              <w:jc w:val="center"/>
              <w:rPr>
                <w:b/>
              </w:rPr>
            </w:pPr>
            <w:r w:rsidRPr="002F5489">
              <w:rPr>
                <w:b/>
              </w:rPr>
              <w:t>Property management</w:t>
            </w:r>
          </w:p>
        </w:tc>
      </w:tr>
      <w:tr w:rsidR="000D2517" w14:paraId="4554F60B" w14:textId="77777777" w:rsidTr="00E15721">
        <w:trPr>
          <w:trHeight w:val="890"/>
          <w:jc w:val="center"/>
        </w:trPr>
        <w:tc>
          <w:tcPr>
            <w:tcW w:w="3297" w:type="dxa"/>
            <w:vAlign w:val="center"/>
          </w:tcPr>
          <w:p w14:paraId="239177CD" w14:textId="77777777" w:rsidR="000D2517" w:rsidRDefault="000D2517" w:rsidP="00E15721">
            <w:pPr>
              <w:spacing w:line="276" w:lineRule="auto"/>
            </w:pPr>
            <w:r>
              <w:t>Title deeds of properties belonging to the school</w:t>
            </w:r>
          </w:p>
        </w:tc>
        <w:tc>
          <w:tcPr>
            <w:tcW w:w="3003" w:type="dxa"/>
            <w:vAlign w:val="center"/>
          </w:tcPr>
          <w:p w14:paraId="1EADA8C0" w14:textId="77777777" w:rsidR="000D2517" w:rsidRDefault="000D2517" w:rsidP="00E15721">
            <w:pPr>
              <w:spacing w:line="276" w:lineRule="auto"/>
            </w:pPr>
            <w:r>
              <w:t>Permanent</w:t>
            </w:r>
          </w:p>
        </w:tc>
        <w:tc>
          <w:tcPr>
            <w:tcW w:w="3198" w:type="dxa"/>
            <w:vAlign w:val="center"/>
          </w:tcPr>
          <w:p w14:paraId="072F86D9" w14:textId="77777777" w:rsidR="000D2517" w:rsidRPr="00F5277A" w:rsidRDefault="000D2517" w:rsidP="00E15721">
            <w:pPr>
              <w:spacing w:line="276" w:lineRule="auto"/>
            </w:pPr>
            <w:r w:rsidRPr="00F5277A">
              <w:t>Transferred to new owners if the building is leased or sold</w:t>
            </w:r>
          </w:p>
        </w:tc>
      </w:tr>
      <w:tr w:rsidR="000D2517" w14:paraId="2C9EC9AF" w14:textId="77777777" w:rsidTr="00E15721">
        <w:trPr>
          <w:trHeight w:val="832"/>
          <w:jc w:val="center"/>
        </w:trPr>
        <w:tc>
          <w:tcPr>
            <w:tcW w:w="3297" w:type="dxa"/>
            <w:vAlign w:val="center"/>
          </w:tcPr>
          <w:p w14:paraId="676FDB36" w14:textId="77777777" w:rsidR="000D2517" w:rsidRDefault="000D2517" w:rsidP="00E15721">
            <w:pPr>
              <w:spacing w:line="276" w:lineRule="auto"/>
            </w:pPr>
            <w:r>
              <w:t>Plans of property belonging to the school</w:t>
            </w:r>
          </w:p>
        </w:tc>
        <w:tc>
          <w:tcPr>
            <w:tcW w:w="3003" w:type="dxa"/>
            <w:vAlign w:val="center"/>
          </w:tcPr>
          <w:p w14:paraId="493990F1" w14:textId="77777777" w:rsidR="000D2517" w:rsidRDefault="000D2517" w:rsidP="00E15721">
            <w:pPr>
              <w:spacing w:line="276" w:lineRule="auto"/>
            </w:pPr>
            <w:r>
              <w:t>For as long as the building belongs to the school</w:t>
            </w:r>
          </w:p>
        </w:tc>
        <w:tc>
          <w:tcPr>
            <w:tcW w:w="3198" w:type="dxa"/>
            <w:vAlign w:val="center"/>
          </w:tcPr>
          <w:p w14:paraId="407A3DB9" w14:textId="77777777" w:rsidR="000D2517" w:rsidRDefault="000D2517" w:rsidP="00E15721">
            <w:pPr>
              <w:spacing w:line="276" w:lineRule="auto"/>
            </w:pPr>
            <w:r>
              <w:t>Transferred to new owners if the building is leased or sold</w:t>
            </w:r>
          </w:p>
        </w:tc>
      </w:tr>
      <w:tr w:rsidR="000D2517" w14:paraId="496DC5CD" w14:textId="77777777" w:rsidTr="00E15721">
        <w:trPr>
          <w:trHeight w:val="842"/>
          <w:jc w:val="center"/>
        </w:trPr>
        <w:tc>
          <w:tcPr>
            <w:tcW w:w="3297" w:type="dxa"/>
            <w:vAlign w:val="center"/>
          </w:tcPr>
          <w:p w14:paraId="62AC127E" w14:textId="77777777" w:rsidR="000D2517" w:rsidRDefault="000D2517" w:rsidP="00E15721">
            <w:pPr>
              <w:spacing w:line="276" w:lineRule="auto"/>
            </w:pPr>
            <w:r>
              <w:t>Leases of property leased by or to the school</w:t>
            </w:r>
          </w:p>
        </w:tc>
        <w:tc>
          <w:tcPr>
            <w:tcW w:w="3003" w:type="dxa"/>
            <w:vAlign w:val="center"/>
          </w:tcPr>
          <w:p w14:paraId="7E4E5665" w14:textId="77777777" w:rsidR="000D2517" w:rsidRDefault="000D2517" w:rsidP="00E15721">
            <w:pPr>
              <w:spacing w:line="276" w:lineRule="auto"/>
            </w:pPr>
            <w:r>
              <w:t>Expiry of lease, plus six years</w:t>
            </w:r>
          </w:p>
        </w:tc>
        <w:tc>
          <w:tcPr>
            <w:tcW w:w="3198" w:type="dxa"/>
            <w:vAlign w:val="center"/>
          </w:tcPr>
          <w:p w14:paraId="1E554CBE" w14:textId="77777777" w:rsidR="000D2517" w:rsidRDefault="000D2517" w:rsidP="00E15721">
            <w:pPr>
              <w:spacing w:line="276" w:lineRule="auto"/>
            </w:pPr>
            <w:r>
              <w:t>Securely disposed of</w:t>
            </w:r>
          </w:p>
        </w:tc>
      </w:tr>
      <w:tr w:rsidR="000D2517" w14:paraId="200235EB" w14:textId="77777777" w:rsidTr="00E15721">
        <w:trPr>
          <w:trHeight w:val="696"/>
          <w:jc w:val="center"/>
        </w:trPr>
        <w:tc>
          <w:tcPr>
            <w:tcW w:w="3297" w:type="dxa"/>
            <w:vAlign w:val="center"/>
          </w:tcPr>
          <w:p w14:paraId="134A2CD5" w14:textId="77777777" w:rsidR="000D2517" w:rsidRDefault="000D2517" w:rsidP="00E15721">
            <w:pPr>
              <w:spacing w:line="276" w:lineRule="auto"/>
            </w:pPr>
            <w:r>
              <w:t>Records relating to the letting of school premises</w:t>
            </w:r>
          </w:p>
        </w:tc>
        <w:tc>
          <w:tcPr>
            <w:tcW w:w="3003" w:type="dxa"/>
            <w:vAlign w:val="center"/>
          </w:tcPr>
          <w:p w14:paraId="1FA69550" w14:textId="77777777" w:rsidR="000D2517" w:rsidRDefault="000D2517" w:rsidP="00E15721">
            <w:pPr>
              <w:spacing w:line="276" w:lineRule="auto"/>
            </w:pPr>
            <w:r>
              <w:t>Current financial year, plus six years</w:t>
            </w:r>
          </w:p>
        </w:tc>
        <w:tc>
          <w:tcPr>
            <w:tcW w:w="3198" w:type="dxa"/>
            <w:vAlign w:val="center"/>
          </w:tcPr>
          <w:p w14:paraId="54BADECD" w14:textId="77777777" w:rsidR="000D2517" w:rsidRDefault="000D2517" w:rsidP="00E15721">
            <w:pPr>
              <w:spacing w:line="276" w:lineRule="auto"/>
            </w:pPr>
            <w:r>
              <w:t>Securely disposed of</w:t>
            </w:r>
          </w:p>
        </w:tc>
      </w:tr>
      <w:tr w:rsidR="000D2517" w14:paraId="6608972F" w14:textId="77777777" w:rsidTr="00281B57">
        <w:trPr>
          <w:jc w:val="center"/>
        </w:trPr>
        <w:tc>
          <w:tcPr>
            <w:tcW w:w="9498" w:type="dxa"/>
            <w:gridSpan w:val="3"/>
            <w:shd w:val="clear" w:color="auto" w:fill="D9D9D9" w:themeFill="background1" w:themeFillShade="D9"/>
            <w:vAlign w:val="center"/>
          </w:tcPr>
          <w:p w14:paraId="0FDB2AE0" w14:textId="77777777" w:rsidR="000D2517" w:rsidRPr="00315068" w:rsidRDefault="000D2517" w:rsidP="00281B57">
            <w:pPr>
              <w:spacing w:line="276" w:lineRule="auto"/>
              <w:jc w:val="center"/>
              <w:rPr>
                <w:b/>
              </w:rPr>
            </w:pPr>
            <w:r w:rsidRPr="00315068">
              <w:rPr>
                <w:b/>
              </w:rPr>
              <w:t>Maintenance</w:t>
            </w:r>
          </w:p>
        </w:tc>
      </w:tr>
      <w:tr w:rsidR="000D2517" w14:paraId="38C662FD" w14:textId="77777777" w:rsidTr="00E15721">
        <w:trPr>
          <w:trHeight w:val="997"/>
          <w:jc w:val="center"/>
        </w:trPr>
        <w:tc>
          <w:tcPr>
            <w:tcW w:w="3297" w:type="dxa"/>
            <w:vAlign w:val="center"/>
          </w:tcPr>
          <w:p w14:paraId="729CCEAC" w14:textId="2AA02CA7" w:rsidR="000D2517" w:rsidRDefault="000D2517" w:rsidP="00E15721">
            <w:pPr>
              <w:spacing w:line="276" w:lineRule="auto"/>
            </w:pPr>
            <w:r>
              <w:t>All records relating to the maintenance of the school carried out by contractors</w:t>
            </w:r>
          </w:p>
        </w:tc>
        <w:tc>
          <w:tcPr>
            <w:tcW w:w="3003" w:type="dxa"/>
            <w:vAlign w:val="center"/>
          </w:tcPr>
          <w:p w14:paraId="04B18C35" w14:textId="2DD7DD92" w:rsidR="000D2517" w:rsidRDefault="001303D4" w:rsidP="00E15721">
            <w:pPr>
              <w:spacing w:line="276" w:lineRule="auto"/>
            </w:pPr>
            <w:r>
              <w:t xml:space="preserve">For as long as the school owns the building and then passed onto any new owners if the building is leased or sold </w:t>
            </w:r>
          </w:p>
        </w:tc>
        <w:tc>
          <w:tcPr>
            <w:tcW w:w="3198" w:type="dxa"/>
            <w:vAlign w:val="center"/>
          </w:tcPr>
          <w:p w14:paraId="2A5C7A23" w14:textId="77777777" w:rsidR="000D2517" w:rsidRDefault="000D2517" w:rsidP="00E15721">
            <w:pPr>
              <w:spacing w:line="276" w:lineRule="auto"/>
            </w:pPr>
            <w:r>
              <w:t>Securely disposed of</w:t>
            </w:r>
          </w:p>
        </w:tc>
      </w:tr>
      <w:tr w:rsidR="000D2517" w14:paraId="1A7B765D" w14:textId="77777777" w:rsidTr="00E15721">
        <w:trPr>
          <w:trHeight w:val="694"/>
          <w:jc w:val="center"/>
        </w:trPr>
        <w:tc>
          <w:tcPr>
            <w:tcW w:w="3297" w:type="dxa"/>
            <w:vAlign w:val="center"/>
          </w:tcPr>
          <w:p w14:paraId="2DD04852" w14:textId="1CF791AD" w:rsidR="000D2517" w:rsidRDefault="000D2517" w:rsidP="00E15721">
            <w:pPr>
              <w:spacing w:line="276" w:lineRule="auto"/>
            </w:pPr>
            <w:r>
              <w:t>All records relating to the maintenance of the school</w:t>
            </w:r>
            <w:r w:rsidR="00F8689A">
              <w:t xml:space="preserve"> carried out by school employees</w:t>
            </w:r>
          </w:p>
        </w:tc>
        <w:tc>
          <w:tcPr>
            <w:tcW w:w="3003" w:type="dxa"/>
            <w:vAlign w:val="center"/>
          </w:tcPr>
          <w:p w14:paraId="2A734569" w14:textId="4D5C02C1" w:rsidR="000D2517" w:rsidRDefault="001303D4" w:rsidP="00E15721">
            <w:pPr>
              <w:spacing w:line="276" w:lineRule="auto"/>
            </w:pPr>
            <w:r>
              <w:t xml:space="preserve">For as long as the school owns the building and then passed onto any new owners if the building is leased or sold </w:t>
            </w:r>
          </w:p>
        </w:tc>
        <w:tc>
          <w:tcPr>
            <w:tcW w:w="3198" w:type="dxa"/>
            <w:vAlign w:val="center"/>
          </w:tcPr>
          <w:p w14:paraId="233A9BE5" w14:textId="77777777" w:rsidR="000D2517" w:rsidRDefault="000D2517" w:rsidP="00E15721">
            <w:pPr>
              <w:spacing w:line="276" w:lineRule="auto"/>
            </w:pPr>
            <w:r>
              <w:t>Securely disposed of</w:t>
            </w:r>
          </w:p>
        </w:tc>
      </w:tr>
      <w:tr w:rsidR="000D2517" w14:paraId="625D0083" w14:textId="77777777" w:rsidTr="00281B57">
        <w:trPr>
          <w:jc w:val="center"/>
        </w:trPr>
        <w:tc>
          <w:tcPr>
            <w:tcW w:w="9498" w:type="dxa"/>
            <w:gridSpan w:val="3"/>
            <w:shd w:val="clear" w:color="auto" w:fill="D9D9D9" w:themeFill="background1" w:themeFillShade="D9"/>
            <w:vAlign w:val="center"/>
          </w:tcPr>
          <w:p w14:paraId="0D787CEB" w14:textId="77777777" w:rsidR="000D2517" w:rsidRPr="00315068" w:rsidRDefault="000D2517" w:rsidP="00281B57">
            <w:pPr>
              <w:spacing w:line="276" w:lineRule="auto"/>
              <w:jc w:val="center"/>
              <w:rPr>
                <w:b/>
              </w:rPr>
            </w:pPr>
            <w:r w:rsidRPr="00315068">
              <w:rPr>
                <w:b/>
              </w:rPr>
              <w:t>Operational administration</w:t>
            </w:r>
          </w:p>
        </w:tc>
      </w:tr>
      <w:tr w:rsidR="000D2517" w14:paraId="4C37AB75" w14:textId="77777777" w:rsidTr="00E15721">
        <w:trPr>
          <w:trHeight w:val="660"/>
          <w:jc w:val="center"/>
        </w:trPr>
        <w:tc>
          <w:tcPr>
            <w:tcW w:w="3297" w:type="dxa"/>
            <w:vAlign w:val="center"/>
          </w:tcPr>
          <w:p w14:paraId="24E983D3" w14:textId="77777777" w:rsidR="000D2517" w:rsidRDefault="000D2517" w:rsidP="00E15721">
            <w:pPr>
              <w:spacing w:line="276" w:lineRule="auto"/>
            </w:pPr>
            <w:r>
              <w:t>General file series</w:t>
            </w:r>
          </w:p>
        </w:tc>
        <w:tc>
          <w:tcPr>
            <w:tcW w:w="3003" w:type="dxa"/>
            <w:vAlign w:val="center"/>
          </w:tcPr>
          <w:p w14:paraId="2D72EE26" w14:textId="77777777" w:rsidR="000D2517" w:rsidRDefault="000D2517" w:rsidP="00E15721">
            <w:pPr>
              <w:spacing w:line="276" w:lineRule="auto"/>
            </w:pPr>
            <w:r>
              <w:t>Current academic year, plus five years</w:t>
            </w:r>
          </w:p>
        </w:tc>
        <w:tc>
          <w:tcPr>
            <w:tcW w:w="3198" w:type="dxa"/>
            <w:vAlign w:val="center"/>
          </w:tcPr>
          <w:p w14:paraId="2D26FFFF" w14:textId="47EA7F3D" w:rsidR="000D2517" w:rsidRDefault="000D2517" w:rsidP="00E15721">
            <w:pPr>
              <w:spacing w:line="276" w:lineRule="auto"/>
            </w:pPr>
            <w:r>
              <w:t>Reviewed and securely disposed of</w:t>
            </w:r>
          </w:p>
        </w:tc>
      </w:tr>
      <w:tr w:rsidR="000D2517" w14:paraId="1A09E6E5" w14:textId="77777777" w:rsidTr="00E15721">
        <w:trPr>
          <w:trHeight w:val="1052"/>
          <w:jc w:val="center"/>
        </w:trPr>
        <w:tc>
          <w:tcPr>
            <w:tcW w:w="3297" w:type="dxa"/>
            <w:vAlign w:val="center"/>
          </w:tcPr>
          <w:p w14:paraId="0EB98ED5" w14:textId="05756FBA" w:rsidR="000D2517" w:rsidRDefault="000D2517" w:rsidP="00E15721">
            <w:pPr>
              <w:spacing w:line="276" w:lineRule="auto"/>
            </w:pPr>
            <w:r>
              <w:t>Records relating to the creation and publication of the school brochure and/or prospectus</w:t>
            </w:r>
          </w:p>
        </w:tc>
        <w:tc>
          <w:tcPr>
            <w:tcW w:w="3003" w:type="dxa"/>
            <w:vAlign w:val="center"/>
          </w:tcPr>
          <w:p w14:paraId="7FA9475C" w14:textId="77777777" w:rsidR="000D2517" w:rsidRDefault="000D2517" w:rsidP="00E15721">
            <w:pPr>
              <w:spacing w:line="276" w:lineRule="auto"/>
            </w:pPr>
            <w:r>
              <w:t>Current academic year, plus three years</w:t>
            </w:r>
          </w:p>
        </w:tc>
        <w:tc>
          <w:tcPr>
            <w:tcW w:w="3198" w:type="dxa"/>
            <w:vAlign w:val="center"/>
          </w:tcPr>
          <w:p w14:paraId="1C23874A" w14:textId="5DE28259" w:rsidR="000D2517" w:rsidRDefault="009351A6" w:rsidP="00E15721">
            <w:pPr>
              <w:spacing w:line="276" w:lineRule="auto"/>
            </w:pPr>
            <w:r>
              <w:t>If a copy is not preserved by the school, standard disposal</w:t>
            </w:r>
          </w:p>
        </w:tc>
      </w:tr>
      <w:tr w:rsidR="000D2517" w14:paraId="5FB85F27" w14:textId="77777777" w:rsidTr="00E15721">
        <w:trPr>
          <w:trHeight w:val="1123"/>
          <w:jc w:val="center"/>
        </w:trPr>
        <w:tc>
          <w:tcPr>
            <w:tcW w:w="3297" w:type="dxa"/>
            <w:vAlign w:val="center"/>
          </w:tcPr>
          <w:p w14:paraId="08EB9DD6" w14:textId="77777777" w:rsidR="000D2517" w:rsidRDefault="000D2517" w:rsidP="00E15721">
            <w:pPr>
              <w:spacing w:line="276" w:lineRule="auto"/>
            </w:pPr>
            <w:r>
              <w:t>Records relating to the creation and distribution of circulars to staff, parents or pupils</w:t>
            </w:r>
          </w:p>
        </w:tc>
        <w:tc>
          <w:tcPr>
            <w:tcW w:w="3003" w:type="dxa"/>
            <w:vAlign w:val="center"/>
          </w:tcPr>
          <w:p w14:paraId="5212C886" w14:textId="77777777" w:rsidR="000D2517" w:rsidRDefault="000D2517" w:rsidP="00E15721">
            <w:pPr>
              <w:spacing w:line="276" w:lineRule="auto"/>
            </w:pPr>
            <w:r>
              <w:t>Current academic year, plus one year</w:t>
            </w:r>
          </w:p>
        </w:tc>
        <w:tc>
          <w:tcPr>
            <w:tcW w:w="3198" w:type="dxa"/>
            <w:vAlign w:val="center"/>
          </w:tcPr>
          <w:p w14:paraId="35A395D8" w14:textId="77777777" w:rsidR="000D2517" w:rsidRDefault="000D2517" w:rsidP="00E15721">
            <w:pPr>
              <w:spacing w:line="276" w:lineRule="auto"/>
            </w:pPr>
            <w:r>
              <w:t>Disposed of against common standards</w:t>
            </w:r>
          </w:p>
        </w:tc>
      </w:tr>
      <w:tr w:rsidR="000D2517" w14:paraId="30259FFA" w14:textId="77777777" w:rsidTr="00E15721">
        <w:trPr>
          <w:trHeight w:val="718"/>
          <w:jc w:val="center"/>
        </w:trPr>
        <w:tc>
          <w:tcPr>
            <w:tcW w:w="3297" w:type="dxa"/>
            <w:vAlign w:val="center"/>
          </w:tcPr>
          <w:p w14:paraId="3F273349" w14:textId="7D11A03F" w:rsidR="000D2517" w:rsidRDefault="000D2517" w:rsidP="00E15721">
            <w:pPr>
              <w:spacing w:line="276" w:lineRule="auto"/>
            </w:pPr>
            <w:r>
              <w:t>Newsletters and other items with short operational use</w:t>
            </w:r>
          </w:p>
        </w:tc>
        <w:tc>
          <w:tcPr>
            <w:tcW w:w="3003" w:type="dxa"/>
            <w:vAlign w:val="center"/>
          </w:tcPr>
          <w:p w14:paraId="5DE7425F" w14:textId="215FC09E" w:rsidR="000D2517" w:rsidRDefault="000D2517" w:rsidP="00E15721">
            <w:pPr>
              <w:spacing w:line="276" w:lineRule="auto"/>
            </w:pPr>
            <w:r>
              <w:t>Current academic year</w:t>
            </w:r>
            <w:r w:rsidR="002D0280">
              <w:t>,</w:t>
            </w:r>
            <w:r>
              <w:t xml:space="preserve"> plus one year</w:t>
            </w:r>
          </w:p>
        </w:tc>
        <w:tc>
          <w:tcPr>
            <w:tcW w:w="3198" w:type="dxa"/>
            <w:vAlign w:val="center"/>
          </w:tcPr>
          <w:p w14:paraId="0BEA21F6" w14:textId="55AF812C" w:rsidR="000D2517" w:rsidRPr="00B179B0" w:rsidRDefault="002D0280" w:rsidP="00E15721">
            <w:pPr>
              <w:spacing w:line="276" w:lineRule="auto"/>
            </w:pPr>
            <w:r>
              <w:t xml:space="preserve">One copy archived, other copies standard disposal </w:t>
            </w:r>
          </w:p>
        </w:tc>
      </w:tr>
      <w:tr w:rsidR="000D2517" w14:paraId="361A9B57" w14:textId="77777777" w:rsidTr="00E15721">
        <w:trPr>
          <w:trHeight w:val="782"/>
          <w:jc w:val="center"/>
        </w:trPr>
        <w:tc>
          <w:tcPr>
            <w:tcW w:w="3297" w:type="dxa"/>
            <w:vAlign w:val="center"/>
          </w:tcPr>
          <w:p w14:paraId="2E7709D8" w14:textId="6CE8B22D" w:rsidR="000D2517" w:rsidRDefault="000D2517" w:rsidP="00E15721">
            <w:r>
              <w:t>Visitors’ books and signing-in sheets</w:t>
            </w:r>
          </w:p>
        </w:tc>
        <w:tc>
          <w:tcPr>
            <w:tcW w:w="3003" w:type="dxa"/>
            <w:vAlign w:val="center"/>
          </w:tcPr>
          <w:p w14:paraId="27C17D03" w14:textId="6F3661DA" w:rsidR="000D2517" w:rsidRDefault="002D0280" w:rsidP="00E15721">
            <w:r>
              <w:t>Last entry in the logbook, plus six years</w:t>
            </w:r>
          </w:p>
        </w:tc>
        <w:tc>
          <w:tcPr>
            <w:tcW w:w="3198" w:type="dxa"/>
            <w:vAlign w:val="center"/>
          </w:tcPr>
          <w:p w14:paraId="44E591E3" w14:textId="4EF4143F" w:rsidR="000D2517" w:rsidRDefault="000D2517" w:rsidP="00E15721">
            <w:r>
              <w:t>Reviewed then securely disposed of</w:t>
            </w:r>
          </w:p>
        </w:tc>
      </w:tr>
      <w:tr w:rsidR="000D2517" w14:paraId="65407457" w14:textId="3424F890" w:rsidTr="00E15721">
        <w:trPr>
          <w:trHeight w:val="1178"/>
          <w:jc w:val="center"/>
        </w:trPr>
        <w:tc>
          <w:tcPr>
            <w:tcW w:w="3297" w:type="dxa"/>
            <w:vAlign w:val="center"/>
          </w:tcPr>
          <w:p w14:paraId="35C62555" w14:textId="4A1C2E64" w:rsidR="000D2517" w:rsidRDefault="000D2517" w:rsidP="00E15721">
            <w:r>
              <w:t>Records relating to the creation and management of parent</w:t>
            </w:r>
            <w:r w:rsidR="00B27E1B">
              <w:t>-</w:t>
            </w:r>
            <w:r>
              <w:t>teacher associations and/or old pupil associations</w:t>
            </w:r>
          </w:p>
        </w:tc>
        <w:tc>
          <w:tcPr>
            <w:tcW w:w="3003" w:type="dxa"/>
            <w:vAlign w:val="center"/>
          </w:tcPr>
          <w:p w14:paraId="0D9307B9" w14:textId="3D5128CA" w:rsidR="000D2517" w:rsidRDefault="000D2517" w:rsidP="00E15721">
            <w:r>
              <w:t>Current academic year, plus six years</w:t>
            </w:r>
          </w:p>
        </w:tc>
        <w:tc>
          <w:tcPr>
            <w:tcW w:w="3198" w:type="dxa"/>
            <w:vAlign w:val="center"/>
          </w:tcPr>
          <w:p w14:paraId="5C9BEF84" w14:textId="1304A46F" w:rsidR="000D2517" w:rsidRDefault="000D2517" w:rsidP="00E15721">
            <w:r>
              <w:t>Reviewed then securely disposed of</w:t>
            </w:r>
          </w:p>
        </w:tc>
      </w:tr>
      <w:tr w:rsidR="002D0280" w14:paraId="2A4750B9" w14:textId="77777777" w:rsidTr="00E15721">
        <w:trPr>
          <w:trHeight w:val="1178"/>
          <w:jc w:val="center"/>
        </w:trPr>
        <w:tc>
          <w:tcPr>
            <w:tcW w:w="3297" w:type="dxa"/>
            <w:vAlign w:val="center"/>
          </w:tcPr>
          <w:p w14:paraId="38016CD4" w14:textId="4AF8740D" w:rsidR="002D0280" w:rsidRPr="00F5277A" w:rsidRDefault="002D0280" w:rsidP="00E15721">
            <w:r>
              <w:t xml:space="preserve">School privacy notice which is sent to parents </w:t>
            </w:r>
          </w:p>
        </w:tc>
        <w:tc>
          <w:tcPr>
            <w:tcW w:w="3003" w:type="dxa"/>
            <w:vAlign w:val="center"/>
          </w:tcPr>
          <w:p w14:paraId="29B8C86D" w14:textId="28E1F559" w:rsidR="002D0280" w:rsidRDefault="002D0280" w:rsidP="00E15721">
            <w:r>
              <w:t xml:space="preserve">Until superseded, plus </w:t>
            </w:r>
            <w:r w:rsidR="00615805">
              <w:t>six</w:t>
            </w:r>
            <w:r>
              <w:t xml:space="preserve"> years </w:t>
            </w:r>
          </w:p>
        </w:tc>
        <w:tc>
          <w:tcPr>
            <w:tcW w:w="3198" w:type="dxa"/>
            <w:vAlign w:val="center"/>
          </w:tcPr>
          <w:p w14:paraId="30EDB50C" w14:textId="006C524B" w:rsidR="002D0280" w:rsidRDefault="002D0280" w:rsidP="00E15721">
            <w:r>
              <w:t xml:space="preserve">Standard disposal </w:t>
            </w:r>
          </w:p>
        </w:tc>
      </w:tr>
      <w:tr w:rsidR="002D0280" w14:paraId="596CD7E7" w14:textId="77777777" w:rsidTr="00E15721">
        <w:trPr>
          <w:trHeight w:val="1178"/>
          <w:jc w:val="center"/>
        </w:trPr>
        <w:tc>
          <w:tcPr>
            <w:tcW w:w="3297" w:type="dxa"/>
            <w:vAlign w:val="center"/>
          </w:tcPr>
          <w:p w14:paraId="6288B1A3" w14:textId="03E9B92E" w:rsidR="002D0280" w:rsidRPr="00F5277A" w:rsidRDefault="002D0280" w:rsidP="00E15721">
            <w:r>
              <w:t xml:space="preserve">Consents relating to school activities </w:t>
            </w:r>
          </w:p>
        </w:tc>
        <w:tc>
          <w:tcPr>
            <w:tcW w:w="3003" w:type="dxa"/>
            <w:vAlign w:val="center"/>
          </w:tcPr>
          <w:p w14:paraId="3113A248" w14:textId="68AAD582" w:rsidR="002D0280" w:rsidRDefault="002D0280" w:rsidP="00E15721">
            <w:r>
              <w:t xml:space="preserve">While pupil attends the school </w:t>
            </w:r>
          </w:p>
        </w:tc>
        <w:tc>
          <w:tcPr>
            <w:tcW w:w="3198" w:type="dxa"/>
            <w:vAlign w:val="center"/>
          </w:tcPr>
          <w:p w14:paraId="59457A2C" w14:textId="58BB12A5" w:rsidR="002D0280" w:rsidRDefault="002D0280" w:rsidP="00E15721">
            <w:r>
              <w:t xml:space="preserve">Secure disposal </w:t>
            </w:r>
          </w:p>
        </w:tc>
      </w:tr>
    </w:tbl>
    <w:p w14:paraId="37947FD4" w14:textId="0ED6D750" w:rsidR="00FE16FF" w:rsidRDefault="00FE16FF" w:rsidP="005C324B"/>
    <w:p w14:paraId="630ED580" w14:textId="45DEB043" w:rsidR="00FE16FF" w:rsidRDefault="00FE16FF" w:rsidP="005C324B"/>
    <w:p w14:paraId="5022D903" w14:textId="513CFFDA" w:rsidR="00A1613A" w:rsidRDefault="00A1613A">
      <w:pPr>
        <w:pStyle w:val="Heading10"/>
        <w:rPr>
          <w:b/>
          <w:sz w:val="28"/>
          <w:szCs w:val="28"/>
        </w:rPr>
      </w:pPr>
      <w:bookmarkStart w:id="34" w:name="_Storing_and_protecting"/>
      <w:bookmarkStart w:id="35" w:name="_Identifying_information"/>
      <w:bookmarkStart w:id="36" w:name="_Retention_of_emails"/>
      <w:bookmarkStart w:id="37" w:name="k"/>
      <w:bookmarkEnd w:id="32"/>
      <w:bookmarkEnd w:id="34"/>
      <w:bookmarkEnd w:id="35"/>
      <w:bookmarkEnd w:id="36"/>
      <w:r>
        <w:rPr>
          <w:b/>
          <w:sz w:val="28"/>
          <w:szCs w:val="28"/>
        </w:rPr>
        <w:t>Retention of emails</w:t>
      </w:r>
    </w:p>
    <w:p w14:paraId="74A913AB" w14:textId="6E668076" w:rsidR="00A1613A" w:rsidRDefault="00417800" w:rsidP="00B53303">
      <w:pPr>
        <w:pStyle w:val="Style2"/>
        <w:ind w:left="1418"/>
        <w:jc w:val="both"/>
      </w:pPr>
      <w:r>
        <w:t xml:space="preserve">Group email addresses will have an assigned member of staff who takes responsibility for managing the account and ensuring the correct disposal of all sent and received emails. </w:t>
      </w:r>
    </w:p>
    <w:p w14:paraId="6DB28884" w14:textId="594A0F69" w:rsidR="00E9306D" w:rsidRDefault="00E9306D" w:rsidP="00B53303">
      <w:pPr>
        <w:pStyle w:val="Style2"/>
        <w:ind w:left="1418"/>
        <w:jc w:val="both"/>
      </w:pPr>
      <w:r>
        <w:t xml:space="preserve">All staff members with an email account </w:t>
      </w:r>
      <w:r w:rsidR="00F04792">
        <w:t>will be</w:t>
      </w:r>
      <w:r>
        <w:t xml:space="preserve"> responsible for managing their inbox. </w:t>
      </w:r>
    </w:p>
    <w:p w14:paraId="34C28CDD" w14:textId="75A5FA4F" w:rsidR="0021185B" w:rsidRDefault="0021185B" w:rsidP="00B53303">
      <w:pPr>
        <w:pStyle w:val="Style2"/>
        <w:ind w:left="1418"/>
        <w:jc w:val="both"/>
      </w:pPr>
      <w:r>
        <w:t xml:space="preserve">Emails can act as evidence of the school’s activities, i.e. in business and fulfilling statutory duties, so all relevant emails (e.g. invoices) will be retained for at least </w:t>
      </w:r>
      <w:r w:rsidRPr="00840F14">
        <w:t xml:space="preserve">12 months. </w:t>
      </w:r>
    </w:p>
    <w:p w14:paraId="2F13F416" w14:textId="240ADE44" w:rsidR="0050164F" w:rsidRDefault="0050164F" w:rsidP="00B53303">
      <w:pPr>
        <w:pStyle w:val="Style2"/>
        <w:ind w:left="1418"/>
        <w:jc w:val="both"/>
      </w:pPr>
      <w:r>
        <w:t xml:space="preserve">Invoices received and sent in emails will be printed off and retained in accordance with </w:t>
      </w:r>
      <w:hyperlink w:anchor="_Retention_of_financial" w:history="1">
        <w:r w:rsidRPr="00840F14">
          <w:rPr>
            <w:rStyle w:val="Hyperlink"/>
            <w:color w:val="auto"/>
            <w:u w:val="none"/>
          </w:rPr>
          <w:t>section 8</w:t>
        </w:r>
      </w:hyperlink>
      <w:r w:rsidRPr="00840F14">
        <w:t xml:space="preserve"> of this policy</w:t>
      </w:r>
      <w:r>
        <w:t xml:space="preserve">. </w:t>
      </w:r>
    </w:p>
    <w:p w14:paraId="083F029C" w14:textId="39EF84B3" w:rsidR="00417800" w:rsidRPr="00840F14" w:rsidRDefault="00417800" w:rsidP="0007087A">
      <w:pPr>
        <w:pStyle w:val="Style2"/>
        <w:ind w:left="1418"/>
        <w:jc w:val="both"/>
      </w:pPr>
      <w:r w:rsidRPr="0007087A">
        <w:t xml:space="preserve">The school’s expectations of staff members in relation to their overall conduct when sending and receiving emails is addressed in the </w:t>
      </w:r>
      <w:r w:rsidRPr="00840F14">
        <w:t>school’s E-safety Policy.</w:t>
      </w:r>
    </w:p>
    <w:p w14:paraId="0EEE1955" w14:textId="0AEC7206" w:rsidR="00417800" w:rsidRPr="0007087A" w:rsidRDefault="00F30F58" w:rsidP="0007087A">
      <w:pPr>
        <w:pStyle w:val="Style2"/>
        <w:ind w:left="1418"/>
        <w:jc w:val="both"/>
      </w:pPr>
      <w:r w:rsidRPr="0007087A">
        <w:t xml:space="preserve">All emails will be automatically deleted after </w:t>
      </w:r>
      <w:r w:rsidRPr="00840F14">
        <w:t>12 months</w:t>
      </w:r>
      <w:r w:rsidRPr="0007087A">
        <w:t>, unless stated otherwise.</w:t>
      </w:r>
    </w:p>
    <w:p w14:paraId="23C3A19B" w14:textId="6A62B22A" w:rsidR="00F30F58" w:rsidRPr="00840F14" w:rsidRDefault="00D45661" w:rsidP="0007087A">
      <w:pPr>
        <w:pStyle w:val="Style2"/>
        <w:ind w:left="1418"/>
        <w:jc w:val="both"/>
      </w:pPr>
      <w:r w:rsidRPr="0007087A">
        <w:t xml:space="preserve">Correspondence created by the </w:t>
      </w:r>
      <w:r w:rsidR="00854C08" w:rsidRPr="00840F14">
        <w:t>SLT</w:t>
      </w:r>
      <w:r w:rsidRPr="00840F14">
        <w:t xml:space="preserve"> and other members of staff with administrative responsibilities</w:t>
      </w:r>
      <w:r w:rsidR="00854C08" w:rsidRPr="00840F14">
        <w:t xml:space="preserve"> will be retained for </w:t>
      </w:r>
      <w:r w:rsidR="00854C08" w:rsidRPr="00840F14">
        <w:rPr>
          <w:bCs/>
        </w:rPr>
        <w:t>three</w:t>
      </w:r>
      <w:r w:rsidR="00854C08" w:rsidRPr="00840F14">
        <w:t xml:space="preserve"> years before being reviewed and, if necessary, securely disposed of. </w:t>
      </w:r>
    </w:p>
    <w:p w14:paraId="0BAC42B4" w14:textId="70F79444" w:rsidR="00C129CA" w:rsidRPr="0007087A" w:rsidRDefault="00854C08" w:rsidP="0007087A">
      <w:pPr>
        <w:pStyle w:val="Style2"/>
        <w:ind w:left="1418"/>
        <w:jc w:val="both"/>
      </w:pPr>
      <w:r w:rsidRPr="0007087A">
        <w:t>Personal emails</w:t>
      </w:r>
      <w:r w:rsidR="00E9306D" w:rsidRPr="0007087A">
        <w:t>, i.e. emails that do not relate to work matters or are from family members,</w:t>
      </w:r>
      <w:r w:rsidRPr="0007087A">
        <w:t xml:space="preserve"> will be deleted as soon as</w:t>
      </w:r>
      <w:r w:rsidR="00E9306D" w:rsidRPr="0007087A">
        <w:t xml:space="preserve"> they are no longer needed</w:t>
      </w:r>
      <w:r w:rsidR="00C129CA" w:rsidRPr="0007087A">
        <w:t>.</w:t>
      </w:r>
    </w:p>
    <w:p w14:paraId="6759DA8F" w14:textId="71600528" w:rsidR="00854C08" w:rsidRPr="00840F14" w:rsidRDefault="00C129CA" w:rsidP="0007087A">
      <w:pPr>
        <w:pStyle w:val="Style2"/>
        <w:ind w:left="1418"/>
        <w:jc w:val="both"/>
      </w:pPr>
      <w:r w:rsidRPr="0007087A">
        <w:t xml:space="preserve">Staff members will </w:t>
      </w:r>
      <w:r w:rsidR="00425B74" w:rsidRPr="0007087A">
        <w:t xml:space="preserve">review and delete any emails they no longer require at the </w:t>
      </w:r>
      <w:r w:rsidR="00425B74" w:rsidRPr="00840F14">
        <w:t xml:space="preserve">end of every term. </w:t>
      </w:r>
      <w:r w:rsidR="00854C08" w:rsidRPr="00840F14">
        <w:t xml:space="preserve"> </w:t>
      </w:r>
    </w:p>
    <w:p w14:paraId="76686B24" w14:textId="098E6B31" w:rsidR="00854C08" w:rsidRPr="0007087A" w:rsidRDefault="00854C08" w:rsidP="0007087A">
      <w:pPr>
        <w:pStyle w:val="Style2"/>
        <w:ind w:left="1418"/>
        <w:jc w:val="both"/>
      </w:pPr>
      <w:r w:rsidRPr="0007087A">
        <w:t>Staff members will not, under any circumstance</w:t>
      </w:r>
      <w:r w:rsidR="0068629C" w:rsidRPr="0007087A">
        <w:t>s</w:t>
      </w:r>
      <w:r w:rsidRPr="0007087A">
        <w:t>, create their own email archives</w:t>
      </w:r>
      <w:r w:rsidR="008B7D45" w:rsidRPr="0007087A">
        <w:t xml:space="preserve">, e.g. </w:t>
      </w:r>
      <w:r w:rsidR="00C129CA" w:rsidRPr="0007087A">
        <w:t>saving emails on to personal hard drives</w:t>
      </w:r>
      <w:r w:rsidRPr="0007087A">
        <w:t xml:space="preserve">. </w:t>
      </w:r>
    </w:p>
    <w:p w14:paraId="1311676F" w14:textId="28064770" w:rsidR="00854C08" w:rsidRPr="0007087A" w:rsidRDefault="00B53303" w:rsidP="0007087A">
      <w:pPr>
        <w:pStyle w:val="Style2"/>
        <w:ind w:left="1418"/>
        <w:jc w:val="both"/>
      </w:pPr>
      <w:r w:rsidRPr="0007087A">
        <w:t xml:space="preserve">Staff members will be aware that the emails they send could be required to fulfil a SAR or </w:t>
      </w:r>
      <w:r w:rsidR="0068629C" w:rsidRPr="0007087A">
        <w:t>f</w:t>
      </w:r>
      <w:r w:rsidRPr="0007087A">
        <w:t xml:space="preserve">reedom of </w:t>
      </w:r>
      <w:r w:rsidR="0068629C" w:rsidRPr="0007087A">
        <w:t>i</w:t>
      </w:r>
      <w:r w:rsidRPr="0007087A">
        <w:t>nformation</w:t>
      </w:r>
      <w:r w:rsidR="00B631A8" w:rsidRPr="0007087A">
        <w:t xml:space="preserve"> (FOI)</w:t>
      </w:r>
      <w:r w:rsidRPr="0007087A">
        <w:t xml:space="preserve"> request. Emails will be drafted carefully, and staff members will review</w:t>
      </w:r>
      <w:r w:rsidR="0050164F" w:rsidRPr="0007087A">
        <w:t xml:space="preserve"> the</w:t>
      </w:r>
      <w:r w:rsidRPr="0007087A">
        <w:t xml:space="preserve"> content before sending. </w:t>
      </w:r>
    </w:p>
    <w:p w14:paraId="04924877" w14:textId="13EF56C0" w:rsidR="00235ABB" w:rsidRPr="0007087A" w:rsidRDefault="00976BF0" w:rsidP="0007087A">
      <w:pPr>
        <w:pStyle w:val="Style2"/>
        <w:ind w:left="1418"/>
        <w:jc w:val="both"/>
      </w:pPr>
      <w:r w:rsidRPr="0007087A">
        <w:t xml:space="preserve">Individuals, including children, have the right to submit an SAR to gain access to their personal data to verify the lawfulness of the processing – this includes accessing emails. </w:t>
      </w:r>
    </w:p>
    <w:p w14:paraId="2E1D36D3" w14:textId="0383967F" w:rsidR="00B53303" w:rsidRPr="00840F14" w:rsidRDefault="00B53303" w:rsidP="0007087A">
      <w:pPr>
        <w:pStyle w:val="Style2"/>
        <w:ind w:left="1418"/>
        <w:jc w:val="both"/>
      </w:pPr>
      <w:r w:rsidRPr="0007087A">
        <w:t xml:space="preserve">All SARs will be </w:t>
      </w:r>
      <w:r w:rsidR="00B631A8" w:rsidRPr="0007087A">
        <w:t>handled</w:t>
      </w:r>
      <w:r w:rsidRPr="0007087A">
        <w:t xml:space="preserve"> in accordance with the school’s </w:t>
      </w:r>
      <w:r w:rsidRPr="00840F14">
        <w:t>Data Protection Policy.</w:t>
      </w:r>
    </w:p>
    <w:p w14:paraId="5A9E4D35" w14:textId="7545088B" w:rsidR="00235ABB" w:rsidRPr="00840F14" w:rsidRDefault="00B631A8" w:rsidP="0007087A">
      <w:pPr>
        <w:pStyle w:val="Style2"/>
        <w:ind w:left="1418"/>
        <w:jc w:val="both"/>
      </w:pPr>
      <w:r w:rsidRPr="00840F14">
        <w:t xml:space="preserve">FOI requests will be handled in accordance with the school’s Freedom of Information Policy. </w:t>
      </w:r>
    </w:p>
    <w:p w14:paraId="535710F1" w14:textId="72B88142" w:rsidR="0021185B" w:rsidRPr="0007087A" w:rsidRDefault="0021185B" w:rsidP="00615805">
      <w:pPr>
        <w:pStyle w:val="Style2"/>
        <w:ind w:left="1418"/>
        <w:jc w:val="both"/>
      </w:pPr>
      <w:r w:rsidRPr="0007087A">
        <w:t>Where a</w:t>
      </w:r>
      <w:r w:rsidR="00C129CA" w:rsidRPr="0007087A">
        <w:t>n</w:t>
      </w:r>
      <w:r w:rsidRPr="0007087A">
        <w:t xml:space="preserve"> SAR has been made electronically, the information will be provided in a commonly used electronic format. </w:t>
      </w:r>
    </w:p>
    <w:p w14:paraId="7D6A8750" w14:textId="77777777" w:rsidR="0021185B" w:rsidRPr="0007087A" w:rsidRDefault="0021185B" w:rsidP="00615805">
      <w:pPr>
        <w:pStyle w:val="Style2"/>
        <w:ind w:left="1418"/>
        <w:jc w:val="both"/>
      </w:pPr>
      <w:r w:rsidRPr="0007087A">
        <w:t xml:space="preserve">All requests will be responded to without delay and at the latest, within one month of receipt. </w:t>
      </w:r>
    </w:p>
    <w:p w14:paraId="7EC1A139" w14:textId="531EDB5F" w:rsidR="0021185B" w:rsidRPr="0007087A" w:rsidRDefault="004B251C" w:rsidP="00615805">
      <w:pPr>
        <w:pStyle w:val="Style2"/>
        <w:ind w:left="1418"/>
        <w:jc w:val="both"/>
      </w:pPr>
      <w:r w:rsidRPr="0007087A">
        <w:t xml:space="preserve">If a request is manifestly unfounded, excessive or repetitive, a fee will be charged. </w:t>
      </w:r>
      <w:r w:rsidR="0021185B" w:rsidRPr="0007087A">
        <w:t xml:space="preserve">All fees will be based on the administrative cost of providing the information. </w:t>
      </w:r>
    </w:p>
    <w:p w14:paraId="62F45B15" w14:textId="10047C2C" w:rsidR="0021185B" w:rsidRPr="0007087A" w:rsidRDefault="0021185B" w:rsidP="00615805">
      <w:pPr>
        <w:pStyle w:val="Style2"/>
        <w:ind w:left="1418"/>
        <w:jc w:val="both"/>
      </w:pPr>
      <w:r w:rsidRPr="0007087A">
        <w:t xml:space="preserve">Where a request is manifestly unfounded or excessive, the school holds the right to refuse to respond to the request. The individual will be informed of this decision and the reasoning behind it, as well as their right to complain to the supervisory authority and to a judicial remedy, within one month of the refusal. </w:t>
      </w:r>
    </w:p>
    <w:p w14:paraId="171C6A0C" w14:textId="3FF0801F" w:rsidR="00561717" w:rsidRDefault="00561717" w:rsidP="0021185B">
      <w:pPr>
        <w:pStyle w:val="Style2"/>
        <w:ind w:left="1418"/>
      </w:pPr>
      <w:r>
        <w:t xml:space="preserve">Staff members will discuss any queries regarding email retention with the </w:t>
      </w:r>
      <w:r w:rsidR="00840F14">
        <w:t>Business Manager</w:t>
      </w:r>
      <w:r>
        <w:t>.</w:t>
      </w:r>
    </w:p>
    <w:p w14:paraId="309F4285" w14:textId="35E93F01" w:rsidR="00DF2085" w:rsidRDefault="00DF2085">
      <w:pPr>
        <w:pStyle w:val="Heading10"/>
        <w:rPr>
          <w:b/>
          <w:sz w:val="28"/>
          <w:szCs w:val="28"/>
        </w:rPr>
      </w:pPr>
      <w:bookmarkStart w:id="38" w:name="_Identifying_information_1"/>
      <w:bookmarkEnd w:id="38"/>
      <w:r>
        <w:rPr>
          <w:b/>
          <w:sz w:val="28"/>
          <w:szCs w:val="28"/>
        </w:rPr>
        <w:t>Identifying information</w:t>
      </w:r>
    </w:p>
    <w:p w14:paraId="1E518444" w14:textId="2F61EAB5" w:rsidR="00DF2085" w:rsidRDefault="00DF2085" w:rsidP="00615805">
      <w:pPr>
        <w:pStyle w:val="Style2"/>
        <w:ind w:left="1418"/>
        <w:jc w:val="both"/>
      </w:pPr>
      <w:r>
        <w:t>Under the GDPR, all individuals have the right to data minimisation and data protection by design and default – as the data controller, the school ensures appropriate measures are in place for individuals to exercise this right.</w:t>
      </w:r>
    </w:p>
    <w:p w14:paraId="756FE6DB" w14:textId="4E568A97" w:rsidR="00DF2085" w:rsidRDefault="00DF2085" w:rsidP="00615805">
      <w:pPr>
        <w:pStyle w:val="Style2"/>
        <w:ind w:left="1418"/>
        <w:jc w:val="both"/>
      </w:pPr>
      <w:r>
        <w:t xml:space="preserve">Wherever possible, the school uses pseudonymisation, also known as the ‘blurring technique’, to reduce </w:t>
      </w:r>
      <w:r w:rsidR="0007087A">
        <w:t xml:space="preserve">the </w:t>
      </w:r>
      <w:r>
        <w:t>risk of identification</w:t>
      </w:r>
      <w:r w:rsidR="00C16E69">
        <w:t>.</w:t>
      </w:r>
    </w:p>
    <w:p w14:paraId="1B8BED12" w14:textId="67633FAB" w:rsidR="00C16E69" w:rsidRDefault="00DF2085" w:rsidP="00615805">
      <w:pPr>
        <w:pStyle w:val="Style2"/>
        <w:ind w:left="1418"/>
        <w:jc w:val="both"/>
      </w:pPr>
      <w:r>
        <w:t xml:space="preserve">Once an individual has left the school, if identifiers such as names and dates of birth are no longer required, these are removed </w:t>
      </w:r>
      <w:r w:rsidR="00C16E69">
        <w:t xml:space="preserve">or less specific personal data is used, e.g. the month of birth rather than specific date </w:t>
      </w:r>
      <w:r>
        <w:t>– the data is blurred</w:t>
      </w:r>
      <w:r w:rsidR="00C16E69">
        <w:t xml:space="preserve"> slightly.</w:t>
      </w:r>
    </w:p>
    <w:p w14:paraId="253D10C0" w14:textId="6389299A" w:rsidR="00C16E69" w:rsidRPr="00DF2085" w:rsidRDefault="00C16E69" w:rsidP="00615805">
      <w:pPr>
        <w:pStyle w:val="Style2"/>
        <w:ind w:left="1418"/>
        <w:jc w:val="both"/>
      </w:pPr>
      <w:r>
        <w:t>Where data is required to be retained over time, e.g. attendance data, the school removes any personal data not required and keeps only the data needed – in this example, the statistics of attendance rather than personal information.</w:t>
      </w:r>
    </w:p>
    <w:p w14:paraId="5F353A6C" w14:textId="770908B0" w:rsidR="006F16BD" w:rsidRPr="006A2F3B" w:rsidRDefault="000D2517">
      <w:pPr>
        <w:pStyle w:val="Heading10"/>
        <w:rPr>
          <w:b/>
          <w:sz w:val="28"/>
          <w:szCs w:val="28"/>
        </w:rPr>
      </w:pPr>
      <w:bookmarkStart w:id="39" w:name="_Storing_and_protecting_1"/>
      <w:bookmarkEnd w:id="39"/>
      <w:r w:rsidRPr="006A2F3B">
        <w:rPr>
          <w:b/>
          <w:sz w:val="28"/>
          <w:szCs w:val="28"/>
        </w:rPr>
        <w:t>Storing and protecting information</w:t>
      </w:r>
    </w:p>
    <w:p w14:paraId="180F292A" w14:textId="51A76ECF" w:rsidR="000D2517" w:rsidRDefault="000D2517" w:rsidP="006A2F3B">
      <w:pPr>
        <w:pStyle w:val="Style2"/>
        <w:ind w:left="1423" w:hanging="431"/>
        <w:jc w:val="both"/>
      </w:pPr>
      <w:r>
        <w:t xml:space="preserve">The </w:t>
      </w:r>
      <w:r w:rsidR="00840F14">
        <w:t>Business Manager</w:t>
      </w:r>
      <w:r w:rsidRPr="009A02E8">
        <w:rPr>
          <w:color w:val="FFD006" w:themeColor="accent5"/>
        </w:rPr>
        <w:t xml:space="preserve"> </w:t>
      </w:r>
      <w:r>
        <w:t xml:space="preserve">will undertake a </w:t>
      </w:r>
      <w:r w:rsidR="002D0280">
        <w:t>business impact assessment</w:t>
      </w:r>
      <w:r>
        <w:t xml:space="preserve"> to identify which records are vital to school management and these records will be stored in the most secure manner.</w:t>
      </w:r>
    </w:p>
    <w:p w14:paraId="18AAE143" w14:textId="1CD2AA10" w:rsidR="000D2517" w:rsidRDefault="000D2517" w:rsidP="006A2F3B">
      <w:pPr>
        <w:pStyle w:val="Style2"/>
        <w:ind w:left="1423" w:hanging="431"/>
        <w:jc w:val="both"/>
      </w:pPr>
      <w:r>
        <w:t xml:space="preserve">The </w:t>
      </w:r>
      <w:r w:rsidR="00840F14">
        <w:t>Business Manager</w:t>
      </w:r>
      <w:r w:rsidRPr="009A02E8">
        <w:rPr>
          <w:color w:val="FFD006" w:themeColor="accent5"/>
        </w:rPr>
        <w:t xml:space="preserve"> </w:t>
      </w:r>
      <w:r>
        <w:t>will conduct a back</w:t>
      </w:r>
      <w:r w:rsidR="00B27E1B">
        <w:t>-</w:t>
      </w:r>
      <w:r>
        <w:t xml:space="preserve">up of information on a </w:t>
      </w:r>
      <w:r w:rsidRPr="00840F14">
        <w:t>termly</w:t>
      </w:r>
      <w:r w:rsidRPr="00281B57">
        <w:rPr>
          <w:color w:val="FFD006"/>
        </w:rPr>
        <w:t xml:space="preserve"> </w:t>
      </w:r>
      <w:r>
        <w:t>basis to ensure that all data can still be accessed in the event of a security breach, e.g. a virus, and prevent any loss or theft of data.</w:t>
      </w:r>
    </w:p>
    <w:p w14:paraId="6E90993C" w14:textId="7A2B2852" w:rsidR="000D2517" w:rsidRDefault="000D2517" w:rsidP="006A2F3B">
      <w:pPr>
        <w:pStyle w:val="Style2"/>
        <w:ind w:left="1423" w:hanging="431"/>
        <w:jc w:val="both"/>
      </w:pPr>
      <w:r>
        <w:t xml:space="preserve">Where possible, backed-up information will be stored off the school premises, using a central back-up </w:t>
      </w:r>
      <w:r w:rsidR="00AB5DA3">
        <w:t xml:space="preserve">cloud </w:t>
      </w:r>
      <w:r>
        <w:t>service operated by the LA.</w:t>
      </w:r>
      <w:r w:rsidR="00AB5DA3">
        <w:t xml:space="preserve"> The </w:t>
      </w:r>
      <w:r w:rsidR="00840F14">
        <w:t>Business Manager</w:t>
      </w:r>
      <w:r w:rsidR="00AB5DA3">
        <w:t xml:space="preserve"> will ensure that the location of the cloud storage and the security offered is appropriate for the information and records stored on it. </w:t>
      </w:r>
    </w:p>
    <w:p w14:paraId="3C538118" w14:textId="510606E2" w:rsidR="000D2517" w:rsidRDefault="000D2517" w:rsidP="006A2F3B">
      <w:pPr>
        <w:pStyle w:val="Style2"/>
        <w:ind w:left="1423" w:hanging="431"/>
        <w:jc w:val="both"/>
      </w:pPr>
      <w:r w:rsidRPr="002367D8">
        <w:t xml:space="preserve">Confidential paper records are kept in a locked filing cabinet, drawer or safe, with restricted access. </w:t>
      </w:r>
    </w:p>
    <w:p w14:paraId="6F42E50A" w14:textId="5B45AAF7" w:rsidR="005D132F" w:rsidRPr="002367D8" w:rsidRDefault="005D132F" w:rsidP="006A2F3B">
      <w:pPr>
        <w:pStyle w:val="Style2"/>
        <w:ind w:left="1423" w:hanging="431"/>
        <w:jc w:val="both"/>
      </w:pPr>
      <w:r>
        <w:t xml:space="preserve">Any room or area where personal or sensitive data is stored will be locked when unattended. </w:t>
      </w:r>
    </w:p>
    <w:p w14:paraId="6A8C3794" w14:textId="77777777" w:rsidR="000D2517" w:rsidRPr="002367D8" w:rsidRDefault="000D2517" w:rsidP="006A2F3B">
      <w:pPr>
        <w:pStyle w:val="Style2"/>
        <w:ind w:left="1423" w:hanging="431"/>
        <w:jc w:val="both"/>
      </w:pPr>
      <w:r w:rsidRPr="002367D8">
        <w:t>Confidential paper records are not left unattended or in clear view</w:t>
      </w:r>
      <w:r>
        <w:t xml:space="preserve"> when held in a location with general access</w:t>
      </w:r>
      <w:r w:rsidRPr="002367D8">
        <w:t xml:space="preserve">. </w:t>
      </w:r>
    </w:p>
    <w:p w14:paraId="203D1C02" w14:textId="1342ADC9" w:rsidR="000D2517" w:rsidRPr="002367D8" w:rsidRDefault="000D2517" w:rsidP="006A2F3B">
      <w:pPr>
        <w:pStyle w:val="Style2"/>
        <w:ind w:left="1423" w:hanging="431"/>
        <w:jc w:val="both"/>
      </w:pPr>
      <w:r w:rsidRPr="002367D8">
        <w:t>Digital data is coded, encrypted or password-protected, both on a local hard drive and on a network drive that is regularly backed</w:t>
      </w:r>
      <w:r w:rsidR="00B27E1B">
        <w:t>-</w:t>
      </w:r>
      <w:r w:rsidRPr="002367D8">
        <w:t>up off-site.</w:t>
      </w:r>
    </w:p>
    <w:p w14:paraId="63683A23" w14:textId="77777777" w:rsidR="000D2517" w:rsidRPr="002367D8" w:rsidRDefault="000D2517" w:rsidP="006A2F3B">
      <w:pPr>
        <w:pStyle w:val="Style2"/>
        <w:ind w:left="1423" w:hanging="431"/>
        <w:jc w:val="both"/>
      </w:pPr>
      <w:r w:rsidRPr="002367D8">
        <w:t>Where data is saved on removable storage or a portable device, the device is kept in a locked</w:t>
      </w:r>
      <w:r>
        <w:t xml:space="preserve"> and fireproof</w:t>
      </w:r>
      <w:r w:rsidRPr="002367D8">
        <w:t xml:space="preserve"> filing cabinet, drawer or safe when not in use.</w:t>
      </w:r>
    </w:p>
    <w:p w14:paraId="308B4082" w14:textId="77777777" w:rsidR="000D2517" w:rsidRPr="002367D8" w:rsidRDefault="000D2517" w:rsidP="006A2F3B">
      <w:pPr>
        <w:pStyle w:val="Style2"/>
        <w:ind w:left="1423" w:hanging="431"/>
        <w:jc w:val="both"/>
      </w:pPr>
      <w:r w:rsidRPr="002367D8">
        <w:t xml:space="preserve">Memory sticks are not used to hold personal information unless they are password-protected and fully encrypted. </w:t>
      </w:r>
    </w:p>
    <w:p w14:paraId="6936955D" w14:textId="77777777" w:rsidR="000D2517" w:rsidRPr="002367D8" w:rsidRDefault="000D2517" w:rsidP="006A2F3B">
      <w:pPr>
        <w:pStyle w:val="Style2"/>
        <w:ind w:left="1423" w:hanging="431"/>
        <w:jc w:val="both"/>
      </w:pPr>
      <w:r w:rsidRPr="002367D8">
        <w:t xml:space="preserve">All electronic devices are password-protected to protect the information on the device in case of theft. </w:t>
      </w:r>
    </w:p>
    <w:p w14:paraId="6E0CFE54" w14:textId="77777777" w:rsidR="000D2517" w:rsidRPr="002367D8" w:rsidRDefault="000D2517" w:rsidP="006A2F3B">
      <w:pPr>
        <w:pStyle w:val="Style2"/>
        <w:ind w:left="1423" w:hanging="431"/>
        <w:jc w:val="both"/>
      </w:pPr>
      <w:r w:rsidRPr="002367D8">
        <w:t xml:space="preserve">Where possible, the school enables electronic devices to allow the remote blocking or deletion of data in case of theft. </w:t>
      </w:r>
    </w:p>
    <w:p w14:paraId="0385CBCA" w14:textId="77777777" w:rsidR="000D2517" w:rsidRPr="002367D8" w:rsidRDefault="000D2517" w:rsidP="006A2F3B">
      <w:pPr>
        <w:pStyle w:val="Style2"/>
        <w:ind w:left="1423" w:hanging="431"/>
        <w:jc w:val="both"/>
      </w:pPr>
      <w:r w:rsidRPr="002367D8">
        <w:t xml:space="preserve">Staff and governors do not use their personal laptops or computers for school purposes. </w:t>
      </w:r>
    </w:p>
    <w:p w14:paraId="3EE7ADD2" w14:textId="77777777" w:rsidR="000D2517" w:rsidRPr="002367D8" w:rsidRDefault="000D2517" w:rsidP="006A2F3B">
      <w:pPr>
        <w:pStyle w:val="Style2"/>
        <w:ind w:left="1423" w:hanging="431"/>
        <w:jc w:val="both"/>
      </w:pPr>
      <w:r w:rsidRPr="002367D8">
        <w:t xml:space="preserve">All members of staff are provided with their own secure login and password, and every computer regularly prompts users to change their password. </w:t>
      </w:r>
    </w:p>
    <w:p w14:paraId="590415EC" w14:textId="6941019E" w:rsidR="000D2517" w:rsidRDefault="000D2517" w:rsidP="006A2F3B">
      <w:pPr>
        <w:pStyle w:val="Style2"/>
        <w:ind w:left="1423" w:hanging="431"/>
        <w:jc w:val="both"/>
      </w:pPr>
      <w:r w:rsidRPr="00A1613A">
        <w:t>Emails containing sensitive or confidential information are password-protected</w:t>
      </w:r>
      <w:r w:rsidR="00CB4819">
        <w:t xml:space="preserve"> or sent via a secure encrypted or data transfer system</w:t>
      </w:r>
      <w:r w:rsidRPr="00A1613A">
        <w:t xml:space="preserve"> to ensure that only the recipient is able to access the information. The password will be shared with the recipient in a separate email.</w:t>
      </w:r>
    </w:p>
    <w:p w14:paraId="4E9063B0" w14:textId="38ADBDEA" w:rsidR="00CB4819" w:rsidRPr="00A1613A" w:rsidRDefault="00CB4819" w:rsidP="006A2F3B">
      <w:pPr>
        <w:pStyle w:val="Style2"/>
        <w:ind w:left="1423" w:hanging="431"/>
        <w:jc w:val="both"/>
      </w:pPr>
      <w:r>
        <w:t xml:space="preserve">Personal information </w:t>
      </w:r>
      <w:r w:rsidR="00380E1B">
        <w:t>is</w:t>
      </w:r>
      <w:r>
        <w:t xml:space="preserve"> never put in the subject line of an email. </w:t>
      </w:r>
    </w:p>
    <w:p w14:paraId="0CC9E743" w14:textId="77777777" w:rsidR="000D2517" w:rsidRPr="002367D8" w:rsidRDefault="000D2517" w:rsidP="006A2F3B">
      <w:pPr>
        <w:pStyle w:val="Style2"/>
        <w:ind w:left="1423" w:hanging="431"/>
        <w:jc w:val="both"/>
      </w:pPr>
      <w:r w:rsidRPr="002367D8">
        <w:t xml:space="preserve">Circular emails to parents are sent blind carbon copy (bcc), so email addresses are not disclosed to other recipients. </w:t>
      </w:r>
    </w:p>
    <w:p w14:paraId="38B9B7BA" w14:textId="77777777" w:rsidR="000D2517" w:rsidRPr="002367D8" w:rsidRDefault="000D2517" w:rsidP="006A2F3B">
      <w:pPr>
        <w:pStyle w:val="Style2"/>
        <w:ind w:left="1423" w:hanging="431"/>
        <w:jc w:val="both"/>
      </w:pPr>
      <w:r w:rsidRPr="002367D8">
        <w:t xml:space="preserve">When sending confidential information by fax, </w:t>
      </w:r>
      <w:r w:rsidR="00281B57">
        <w:t xml:space="preserve">members of </w:t>
      </w:r>
      <w:r w:rsidR="008C35DC" w:rsidRPr="002367D8">
        <w:t>staff always check</w:t>
      </w:r>
      <w:r w:rsidRPr="002367D8">
        <w:t xml:space="preserve"> that the recipient is correct before sending. </w:t>
      </w:r>
    </w:p>
    <w:p w14:paraId="47CA31DD" w14:textId="4AF9FB5D" w:rsidR="000D2517" w:rsidRDefault="000D2517" w:rsidP="006A2F3B">
      <w:pPr>
        <w:pStyle w:val="Style2"/>
        <w:ind w:left="1423" w:hanging="431"/>
        <w:jc w:val="both"/>
      </w:pPr>
      <w:r w:rsidRPr="002367D8">
        <w:t xml:space="preserve">Where personal information that could be considered private or confidential is taken off the </w:t>
      </w:r>
      <w:r w:rsidR="00B6130B" w:rsidRPr="002367D8">
        <w:t>premises</w:t>
      </w:r>
      <w:r w:rsidR="00B6130B">
        <w:t>, to fulfil the purpose of the data in line with the GDPR</w:t>
      </w:r>
      <w:r w:rsidRPr="002367D8">
        <w:t xml:space="preserve">, either in </w:t>
      </w:r>
      <w:r>
        <w:t xml:space="preserve">an </w:t>
      </w:r>
      <w:r w:rsidRPr="002367D8">
        <w:t xml:space="preserve">electronic or paper format, staff take extra care to follow the same procedures for security, e.g. keeping devices under lock and key. The person taking the information from the school premises accepts full responsibility for the security of the data. </w:t>
      </w:r>
    </w:p>
    <w:p w14:paraId="732D061C" w14:textId="0B5B32CE" w:rsidR="00842F00" w:rsidRDefault="00842F00" w:rsidP="006A2F3B">
      <w:pPr>
        <w:pStyle w:val="Style2"/>
        <w:ind w:left="1423" w:hanging="431"/>
        <w:jc w:val="both"/>
      </w:pPr>
      <w:r>
        <w:t>If documents that have been taken off the school premises will be left unattended</w:t>
      </w:r>
      <w:r w:rsidR="008967F8">
        <w:t xml:space="preserve">, </w:t>
      </w:r>
      <w:r>
        <w:t xml:space="preserve">the staff member will leave the documents in the locked boot of a car or keep them on their person. </w:t>
      </w:r>
    </w:p>
    <w:p w14:paraId="645E95CF" w14:textId="376A8AE6" w:rsidR="0014244F" w:rsidRPr="002367D8" w:rsidRDefault="005D132F" w:rsidP="006A2F3B">
      <w:pPr>
        <w:pStyle w:val="Style2"/>
        <w:ind w:left="1423" w:hanging="431"/>
        <w:jc w:val="both"/>
      </w:pPr>
      <w:r>
        <w:t>A</w:t>
      </w:r>
      <w:r w:rsidR="0014244F">
        <w:t xml:space="preserve"> </w:t>
      </w:r>
      <w:r>
        <w:t>record will be kept of any document that is taken off the school premises that logs the location of the document and when it is returned to the school site</w:t>
      </w:r>
      <w:r w:rsidR="00380E1B">
        <w:t>, this includes records that are digitally remotely accessed</w:t>
      </w:r>
      <w:r>
        <w:t xml:space="preserve">.  </w:t>
      </w:r>
    </w:p>
    <w:p w14:paraId="32E7B637" w14:textId="77777777" w:rsidR="000D2517" w:rsidRPr="002367D8" w:rsidRDefault="00BF4A6E" w:rsidP="006A2F3B">
      <w:pPr>
        <w:pStyle w:val="Style2"/>
        <w:ind w:left="1423" w:hanging="431"/>
        <w:jc w:val="both"/>
      </w:pPr>
      <w:r>
        <w:t>Before sharing data,</w:t>
      </w:r>
      <w:r w:rsidR="000D2517" w:rsidRPr="002367D8">
        <w:t xml:space="preserve"> staff always ensure</w:t>
      </w:r>
      <w:r w:rsidR="000D2517">
        <w:t xml:space="preserve"> that</w:t>
      </w:r>
      <w:r w:rsidR="000D2517" w:rsidRPr="002367D8">
        <w:t xml:space="preserve">: </w:t>
      </w:r>
    </w:p>
    <w:p w14:paraId="7E462807" w14:textId="6474777D" w:rsidR="000D2517" w:rsidRPr="009A02E8" w:rsidRDefault="00B6130B" w:rsidP="007408CF">
      <w:pPr>
        <w:pStyle w:val="TSB-PolicyBullets"/>
      </w:pPr>
      <w:r>
        <w:t>They have consent from data subjects to share it</w:t>
      </w:r>
      <w:r w:rsidR="000D2517" w:rsidRPr="009A02E8">
        <w:t>.</w:t>
      </w:r>
    </w:p>
    <w:p w14:paraId="647AA2C1" w14:textId="77777777" w:rsidR="000D2517" w:rsidRPr="009A02E8" w:rsidRDefault="000D2517" w:rsidP="007408CF">
      <w:pPr>
        <w:pStyle w:val="TSB-PolicyBullets"/>
      </w:pPr>
      <w:r>
        <w:t>A</w:t>
      </w:r>
      <w:r w:rsidRPr="009A02E8">
        <w:t>dequate security is in place to protect it.</w:t>
      </w:r>
    </w:p>
    <w:p w14:paraId="4FC2BD06" w14:textId="6318E3BB" w:rsidR="000D2517" w:rsidRDefault="00B27E1B" w:rsidP="007408CF">
      <w:pPr>
        <w:pStyle w:val="TSB-PolicyBullets"/>
      </w:pPr>
      <w:r>
        <w:t>T</w:t>
      </w:r>
      <w:r w:rsidR="000D2517" w:rsidRPr="009A02E8">
        <w:t xml:space="preserve">he data </w:t>
      </w:r>
      <w:r>
        <w:t xml:space="preserve">recipient </w:t>
      </w:r>
      <w:r w:rsidR="000D2517" w:rsidRPr="009A02E8">
        <w:t xml:space="preserve">has been outlined in a privacy notice. </w:t>
      </w:r>
    </w:p>
    <w:p w14:paraId="286CEABD" w14:textId="4C7E9F3C" w:rsidR="0014244F" w:rsidRDefault="0014244F" w:rsidP="00991C67">
      <w:pPr>
        <w:pStyle w:val="Style2"/>
        <w:ind w:left="1423" w:hanging="431"/>
        <w:jc w:val="both"/>
      </w:pPr>
      <w:r>
        <w:t>The school ha</w:t>
      </w:r>
      <w:r w:rsidR="00380E1B">
        <w:t>s</w:t>
      </w:r>
      <w:r>
        <w:t xml:space="preserve"> data sharing agreement</w:t>
      </w:r>
      <w:r w:rsidR="00380E1B">
        <w:t>s</w:t>
      </w:r>
      <w:r>
        <w:t xml:space="preserve"> with all data processors and third parties with whom data is shared. These agreements </w:t>
      </w:r>
      <w:r w:rsidR="00380E1B">
        <w:t>are</w:t>
      </w:r>
      <w:r>
        <w:t xml:space="preserve"> developed by the</w:t>
      </w:r>
      <w:r w:rsidR="00840F14">
        <w:t xml:space="preserve"> Business Manager </w:t>
      </w:r>
      <w:r>
        <w:t xml:space="preserve">and cover information about issues such as access controls and permissions.   </w:t>
      </w:r>
    </w:p>
    <w:p w14:paraId="4B20EA03" w14:textId="020AD184" w:rsidR="0014244F" w:rsidRDefault="0014244F" w:rsidP="00991C67">
      <w:pPr>
        <w:pStyle w:val="Style2"/>
        <w:ind w:left="1423" w:hanging="431"/>
        <w:jc w:val="both"/>
      </w:pPr>
      <w:r w:rsidRPr="00615805">
        <w:rPr>
          <w:b/>
          <w:color w:val="347186"/>
        </w:rPr>
        <w:t xml:space="preserve"> </w:t>
      </w:r>
      <w:r>
        <w:t xml:space="preserve">A record </w:t>
      </w:r>
      <w:r w:rsidR="00380E1B">
        <w:t>is</w:t>
      </w:r>
      <w:r>
        <w:t xml:space="preserve"> kept of what level of access each staff member has to data. This record </w:t>
      </w:r>
      <w:r w:rsidR="00380E1B">
        <w:t>details</w:t>
      </w:r>
      <w:r>
        <w:t xml:space="preserve"> information including</w:t>
      </w:r>
      <w:r w:rsidR="00524296">
        <w:t>:</w:t>
      </w:r>
    </w:p>
    <w:p w14:paraId="1FE73385" w14:textId="008D17E2" w:rsidR="0014244F" w:rsidRDefault="0014244F" w:rsidP="0014244F">
      <w:pPr>
        <w:pStyle w:val="PolicyBullets"/>
      </w:pPr>
      <w:r>
        <w:t xml:space="preserve">What level of access each staff member has. </w:t>
      </w:r>
    </w:p>
    <w:p w14:paraId="44EB5E33" w14:textId="60510986" w:rsidR="0014244F" w:rsidRDefault="0014244F" w:rsidP="0014244F">
      <w:pPr>
        <w:pStyle w:val="PolicyBullets"/>
      </w:pPr>
      <w:r>
        <w:t xml:space="preserve">Limits on how staff members access data. </w:t>
      </w:r>
    </w:p>
    <w:p w14:paraId="1E0A1CBE" w14:textId="0874D216" w:rsidR="0014244F" w:rsidRDefault="0014244F" w:rsidP="0014244F">
      <w:pPr>
        <w:pStyle w:val="PolicyBullets"/>
      </w:pPr>
      <w:r>
        <w:t xml:space="preserve">What actions staff members can perform. </w:t>
      </w:r>
    </w:p>
    <w:p w14:paraId="04AC3BD6" w14:textId="08750B09" w:rsidR="0014244F" w:rsidRDefault="0014244F" w:rsidP="0014244F">
      <w:pPr>
        <w:pStyle w:val="PolicyBullets"/>
      </w:pPr>
      <w:r>
        <w:t>What level of access i</w:t>
      </w:r>
      <w:r w:rsidR="00380E1B">
        <w:t>s</w:t>
      </w:r>
      <w:r>
        <w:t xml:space="preserve"> changed or retained when a </w:t>
      </w:r>
      <w:r w:rsidR="00615805">
        <w:t>staff member changes role</w:t>
      </w:r>
      <w:r>
        <w:t xml:space="preserve"> within the school. </w:t>
      </w:r>
    </w:p>
    <w:p w14:paraId="2FAE2CF3" w14:textId="2F9A4944" w:rsidR="0014244F" w:rsidRDefault="0014244F" w:rsidP="00615805">
      <w:pPr>
        <w:pStyle w:val="PolicyBullets"/>
        <w:spacing w:after="240"/>
      </w:pPr>
      <w:r>
        <w:t xml:space="preserve">Who is able to authorise requests to change permissions and access. </w:t>
      </w:r>
    </w:p>
    <w:p w14:paraId="7CDA7321" w14:textId="793E4ABC" w:rsidR="000D2517" w:rsidRPr="009A02E8" w:rsidRDefault="000D2517" w:rsidP="00991C67">
      <w:pPr>
        <w:pStyle w:val="Style2"/>
        <w:ind w:left="1423" w:hanging="431"/>
        <w:jc w:val="both"/>
      </w:pPr>
      <w:r>
        <w:t xml:space="preserve">All staff members implement a ‘clear desk policy’ to avoid unauthorised access to physical records containing sensitive or personal information. All confidential information </w:t>
      </w:r>
      <w:r w:rsidR="00380E1B">
        <w:t>is</w:t>
      </w:r>
      <w:r>
        <w:t xml:space="preserve"> stored in a securely locked filing cabinet, drawer or safe with restricted access.</w:t>
      </w:r>
      <w:r w:rsidR="005D5B8C">
        <w:t xml:space="preserve"> </w:t>
      </w:r>
    </w:p>
    <w:p w14:paraId="637FC507" w14:textId="44BD7F3B" w:rsidR="000D2517" w:rsidRDefault="000D2517" w:rsidP="00991C67">
      <w:pPr>
        <w:pStyle w:val="Style2"/>
        <w:ind w:left="1423" w:hanging="431"/>
        <w:jc w:val="both"/>
      </w:pPr>
      <w:r w:rsidRPr="002367D8">
        <w:t xml:space="preserve">Under no circumstances are visitors allowed access to confidential or personal information. Visitors to areas of the school containing sensitive information are supervised at all times. </w:t>
      </w:r>
    </w:p>
    <w:p w14:paraId="34C6D194" w14:textId="1D255108" w:rsidR="005D132F" w:rsidRPr="002367D8" w:rsidRDefault="005D132F" w:rsidP="00991C67">
      <w:pPr>
        <w:pStyle w:val="Style2"/>
        <w:ind w:left="1423" w:hanging="431"/>
        <w:jc w:val="both"/>
      </w:pPr>
      <w:r>
        <w:t xml:space="preserve">Staff </w:t>
      </w:r>
      <w:r w:rsidR="00380E1B">
        <w:t>are</w:t>
      </w:r>
      <w:r>
        <w:t xml:space="preserve"> required to use their school login details to use photocopie</w:t>
      </w:r>
      <w:r w:rsidR="00380E1B">
        <w:t>r</w:t>
      </w:r>
      <w:r>
        <w:t xml:space="preserve">s and printers. </w:t>
      </w:r>
    </w:p>
    <w:p w14:paraId="37B68A1D" w14:textId="70CEBCED" w:rsidR="000D2517" w:rsidRPr="00840F14" w:rsidRDefault="000D2517" w:rsidP="00991C67">
      <w:pPr>
        <w:pStyle w:val="Style2"/>
        <w:ind w:left="1423" w:hanging="431"/>
        <w:jc w:val="both"/>
      </w:pPr>
      <w:r w:rsidRPr="002367D8">
        <w:t xml:space="preserve">The physical security of the school’s buildings and storage systems, and access to them, is reviewed </w:t>
      </w:r>
      <w:r w:rsidRPr="00840F14">
        <w:t>termly by the site manager</w:t>
      </w:r>
      <w:r w:rsidR="00B6130B" w:rsidRPr="00840F14">
        <w:t xml:space="preserve"> in conjunction with the </w:t>
      </w:r>
      <w:r w:rsidR="00840F14" w:rsidRPr="00840F14">
        <w:t>Business Manager</w:t>
      </w:r>
      <w:r w:rsidRPr="00840F14">
        <w:t>. If an increased risk in vandalism, burglary or theft is identified, this will be reported to the headteacher and extra measures to secure data storage will be put in place.</w:t>
      </w:r>
    </w:p>
    <w:p w14:paraId="4AF60F6B" w14:textId="3F59AA46" w:rsidR="00315F5A" w:rsidRPr="00840F14" w:rsidRDefault="00315F5A" w:rsidP="00991C67">
      <w:pPr>
        <w:pStyle w:val="Style2"/>
        <w:ind w:left="1423" w:hanging="431"/>
        <w:jc w:val="both"/>
      </w:pPr>
      <w:r w:rsidRPr="00D10967">
        <w:t>All s</w:t>
      </w:r>
      <w:r>
        <w:t xml:space="preserve">ystems that allow staff and pupils to remotely access information from the school’s network whilst they are not physically at the school have strong security controls in place which </w:t>
      </w:r>
      <w:r w:rsidR="00A2440D">
        <w:t>are</w:t>
      </w:r>
      <w:r>
        <w:t xml:space="preserve"> reviewed </w:t>
      </w:r>
      <w:r w:rsidRPr="00840F14">
        <w:t xml:space="preserve">termly by the </w:t>
      </w:r>
      <w:r w:rsidR="00840F14" w:rsidRPr="00840F14">
        <w:t>Business Manager</w:t>
      </w:r>
      <w:r w:rsidRPr="00840F14">
        <w:t xml:space="preserve">. </w:t>
      </w:r>
    </w:p>
    <w:p w14:paraId="59D619C7" w14:textId="5735CE4E" w:rsidR="00B14107" w:rsidRPr="002367D8" w:rsidRDefault="00B14107" w:rsidP="00991C67">
      <w:pPr>
        <w:pStyle w:val="Style2"/>
        <w:ind w:left="1423" w:hanging="431"/>
        <w:jc w:val="both"/>
      </w:pPr>
      <w:r>
        <w:t xml:space="preserve">The </w:t>
      </w:r>
      <w:r w:rsidR="000277EE">
        <w:t>B</w:t>
      </w:r>
      <w:r w:rsidR="000277EE" w:rsidRPr="000277EE">
        <w:t xml:space="preserve">usiness </w:t>
      </w:r>
      <w:r w:rsidR="000277EE">
        <w:t>M</w:t>
      </w:r>
      <w:r w:rsidR="000277EE" w:rsidRPr="000277EE">
        <w:t>anager</w:t>
      </w:r>
      <w:r w:rsidRPr="000277EE">
        <w:t xml:space="preserve"> </w:t>
      </w:r>
      <w:r w:rsidR="00A2440D" w:rsidRPr="00615805">
        <w:t>d</w:t>
      </w:r>
      <w:r>
        <w:t>ecide</w:t>
      </w:r>
      <w:r w:rsidR="00A2440D">
        <w:t>s</w:t>
      </w:r>
      <w:r>
        <w:t xml:space="preserve"> what restrictions are necessary to prevent information or records being downloaded, transferred or printed while the user is not on the school site. </w:t>
      </w:r>
    </w:p>
    <w:p w14:paraId="70DD5BF0" w14:textId="6AD62942" w:rsidR="000D2517" w:rsidRPr="002367D8" w:rsidRDefault="000D2517" w:rsidP="00991C67">
      <w:pPr>
        <w:pStyle w:val="Style2"/>
        <w:ind w:left="1423" w:hanging="431"/>
        <w:jc w:val="both"/>
      </w:pPr>
      <w:r w:rsidRPr="00160E77">
        <w:t xml:space="preserve">The school </w:t>
      </w:r>
      <w:r w:rsidRPr="002367D8">
        <w:t xml:space="preserve">takes its duties under the </w:t>
      </w:r>
      <w:r w:rsidR="00160E77">
        <w:t>GDPR</w:t>
      </w:r>
      <w:r w:rsidRPr="002367D8">
        <w:t xml:space="preserve"> seriously and any unauthorised disclosure</w:t>
      </w:r>
      <w:r w:rsidR="00D10967">
        <w:t>s</w:t>
      </w:r>
      <w:r w:rsidRPr="002367D8">
        <w:t xml:space="preserve"> may result in disciplinary action.</w:t>
      </w:r>
    </w:p>
    <w:p w14:paraId="771D0B7B" w14:textId="17E057E2" w:rsidR="000D2517" w:rsidRDefault="000D2517" w:rsidP="00991C67">
      <w:pPr>
        <w:pStyle w:val="Style2"/>
        <w:ind w:left="1423" w:hanging="431"/>
        <w:jc w:val="both"/>
      </w:pPr>
      <w:r w:rsidRPr="002367D8">
        <w:t xml:space="preserve">The </w:t>
      </w:r>
      <w:r w:rsidR="000277EE">
        <w:t>B</w:t>
      </w:r>
      <w:r w:rsidR="000277EE" w:rsidRPr="000277EE">
        <w:t xml:space="preserve">usiness </w:t>
      </w:r>
      <w:r w:rsidR="000277EE">
        <w:t>M</w:t>
      </w:r>
      <w:r w:rsidR="000277EE" w:rsidRPr="000277EE">
        <w:t xml:space="preserve">anager </w:t>
      </w:r>
      <w:r w:rsidRPr="002367D8">
        <w:t xml:space="preserve">is responsible for </w:t>
      </w:r>
      <w:r w:rsidR="00AA08F2">
        <w:t xml:space="preserve">ensuring </w:t>
      </w:r>
      <w:r w:rsidRPr="002367D8">
        <w:t xml:space="preserve">continuity and recovery measures are in place to ensure the security of protected data. </w:t>
      </w:r>
    </w:p>
    <w:p w14:paraId="304E7348" w14:textId="77777777" w:rsidR="000D2517" w:rsidRPr="00FA1392" w:rsidRDefault="000D2517" w:rsidP="00991C67">
      <w:pPr>
        <w:pStyle w:val="Style2"/>
        <w:ind w:left="1423" w:hanging="431"/>
        <w:jc w:val="both"/>
      </w:pPr>
      <w:r>
        <w:t xml:space="preserve">Any damage to or theft of data will be managed in accordance with the school’s </w:t>
      </w:r>
      <w:r w:rsidRPr="00FA1392">
        <w:t>Security Breach Management Plan.</w:t>
      </w:r>
    </w:p>
    <w:p w14:paraId="4CA965E6" w14:textId="77777777" w:rsidR="000D2517" w:rsidRDefault="000D2517" w:rsidP="00E249A5">
      <w:pPr>
        <w:pStyle w:val="Heading10"/>
        <w:rPr>
          <w:b/>
          <w:sz w:val="28"/>
        </w:rPr>
      </w:pPr>
      <w:bookmarkStart w:id="40" w:name="_Accessing_information"/>
      <w:bookmarkStart w:id="41" w:name="l"/>
      <w:bookmarkEnd w:id="37"/>
      <w:bookmarkEnd w:id="40"/>
      <w:r>
        <w:rPr>
          <w:b/>
          <w:sz w:val="28"/>
        </w:rPr>
        <w:t>Accessing information</w:t>
      </w:r>
    </w:p>
    <w:p w14:paraId="748B0DB3" w14:textId="5C522958" w:rsidR="00A269D3" w:rsidRDefault="00560F2C" w:rsidP="00991C67">
      <w:pPr>
        <w:pStyle w:val="Style2"/>
        <w:ind w:left="1423" w:hanging="431"/>
        <w:jc w:val="both"/>
      </w:pPr>
      <w:r>
        <w:t>We are</w:t>
      </w:r>
      <w:r w:rsidR="00A269D3">
        <w:t xml:space="preserve"> transparent with data subjects, the information we hold and how it can be accessed.</w:t>
      </w:r>
    </w:p>
    <w:p w14:paraId="19B7131B" w14:textId="17CA9308" w:rsidR="000D2517" w:rsidRPr="002367D8" w:rsidRDefault="000D2517" w:rsidP="00991C67">
      <w:pPr>
        <w:pStyle w:val="Style2"/>
        <w:ind w:left="1423" w:hanging="431"/>
        <w:jc w:val="both"/>
      </w:pPr>
      <w:r w:rsidRPr="002367D8">
        <w:t>All members of staff, parents of registered pupils and other users</w:t>
      </w:r>
      <w:r w:rsidR="00A269D3">
        <w:t xml:space="preserve"> of the school, e.g. visitors and third-party clubs,</w:t>
      </w:r>
      <w:r w:rsidRPr="002367D8">
        <w:t xml:space="preserve"> are entitled to:</w:t>
      </w:r>
    </w:p>
    <w:p w14:paraId="1F64B187" w14:textId="34C686A8" w:rsidR="000D2517" w:rsidRPr="002367D8" w:rsidRDefault="000D2517" w:rsidP="007408CF">
      <w:pPr>
        <w:pStyle w:val="TSB-PolicyBullets"/>
      </w:pPr>
      <w:r w:rsidRPr="002367D8">
        <w:t>Know what information the school holds and processes about them or their child</w:t>
      </w:r>
      <w:r>
        <w:t xml:space="preserve"> and why.</w:t>
      </w:r>
    </w:p>
    <w:p w14:paraId="74FB3CCA" w14:textId="77777777" w:rsidR="000D2517" w:rsidRPr="002367D8" w:rsidRDefault="000D2517" w:rsidP="007408CF">
      <w:pPr>
        <w:pStyle w:val="TSB-PolicyBullets"/>
      </w:pPr>
      <w:r w:rsidRPr="002367D8">
        <w:t>Unde</w:t>
      </w:r>
      <w:r>
        <w:t>rstand how to gain access to it.</w:t>
      </w:r>
    </w:p>
    <w:p w14:paraId="65580CCA" w14:textId="1ADDAF89" w:rsidR="000D2517" w:rsidRPr="002367D8" w:rsidRDefault="000D2517" w:rsidP="007408CF">
      <w:pPr>
        <w:pStyle w:val="TSB-PolicyBullets"/>
      </w:pPr>
      <w:r w:rsidRPr="002367D8">
        <w:t xml:space="preserve">Understand how to </w:t>
      </w:r>
      <w:r w:rsidR="00A269D3">
        <w:t>provide and withdraw consent to information being held.</w:t>
      </w:r>
      <w:r w:rsidR="00A269D3" w:rsidRPr="002367D8" w:rsidDel="00A269D3">
        <w:t xml:space="preserve"> </w:t>
      </w:r>
    </w:p>
    <w:p w14:paraId="7DEF8183" w14:textId="77777777" w:rsidR="000D2517" w:rsidRPr="002367D8" w:rsidRDefault="000D2517" w:rsidP="007408CF">
      <w:pPr>
        <w:pStyle w:val="TSB-PolicyBullets"/>
      </w:pPr>
      <w:r w:rsidRPr="002367D8">
        <w:t xml:space="preserve">Understand what the school is doing to comply with its obligations under the </w:t>
      </w:r>
      <w:r w:rsidR="00160E77">
        <w:t>GDPR</w:t>
      </w:r>
      <w:r>
        <w:t>.</w:t>
      </w:r>
    </w:p>
    <w:p w14:paraId="68488083" w14:textId="3A47D825" w:rsidR="000D2517" w:rsidRPr="002367D8" w:rsidRDefault="000D2517" w:rsidP="00991C67">
      <w:pPr>
        <w:pStyle w:val="Style2"/>
        <w:ind w:left="1423" w:hanging="431"/>
        <w:jc w:val="both"/>
      </w:pPr>
      <w:r w:rsidRPr="002367D8">
        <w:t>All members of staff, parents of registered pupils and other users</w:t>
      </w:r>
      <w:r w:rsidR="00A269D3">
        <w:t xml:space="preserve"> of the school and its facilities</w:t>
      </w:r>
      <w:r w:rsidRPr="002367D8">
        <w:t xml:space="preserve"> have the right, under the </w:t>
      </w:r>
      <w:r w:rsidR="00160E77">
        <w:t>GDPR</w:t>
      </w:r>
      <w:r w:rsidRPr="002367D8">
        <w:t xml:space="preserve">, to access certain personal data being held about them or their child. </w:t>
      </w:r>
    </w:p>
    <w:p w14:paraId="40772098" w14:textId="41998BCC" w:rsidR="000D2517" w:rsidRPr="002367D8" w:rsidRDefault="000D2517" w:rsidP="00991C67">
      <w:pPr>
        <w:pStyle w:val="Style2"/>
        <w:ind w:left="1423" w:hanging="431"/>
        <w:jc w:val="both"/>
      </w:pPr>
      <w:r w:rsidRPr="002367D8">
        <w:t xml:space="preserve">Personal information can be shared with pupils once they are </w:t>
      </w:r>
      <w:r>
        <w:t>considered to be at an appropriate age and responsible for their own affairs</w:t>
      </w:r>
      <w:r w:rsidR="00EC7D79">
        <w:t>;</w:t>
      </w:r>
      <w:r w:rsidRPr="002367D8">
        <w:t xml:space="preserve"> although</w:t>
      </w:r>
      <w:r w:rsidR="00EC7D79">
        <w:t>,</w:t>
      </w:r>
      <w:r w:rsidRPr="002367D8">
        <w:t xml:space="preserve"> this information can still be shared with parents. </w:t>
      </w:r>
    </w:p>
    <w:p w14:paraId="352A3C7D" w14:textId="2ABE0F58" w:rsidR="000D2517" w:rsidRDefault="000D2517" w:rsidP="00991C67">
      <w:pPr>
        <w:pStyle w:val="Style2"/>
        <w:ind w:left="1423" w:hanging="431"/>
        <w:jc w:val="both"/>
      </w:pPr>
      <w:r w:rsidRPr="002367D8">
        <w:t xml:space="preserve">Pupils who are </w:t>
      </w:r>
      <w:r>
        <w:t>considered</w:t>
      </w:r>
      <w:r w:rsidR="00AA08F2">
        <w:t xml:space="preserve"> by the school</w:t>
      </w:r>
      <w:r>
        <w:t xml:space="preserve"> to be at an appropriate age</w:t>
      </w:r>
      <w:r w:rsidR="00281B57">
        <w:t xml:space="preserve"> to make decisions for the</w:t>
      </w:r>
      <w:r w:rsidR="00EC7D79">
        <w:t>mselves</w:t>
      </w:r>
      <w:r w:rsidR="00281B57">
        <w:t xml:space="preserve"> </w:t>
      </w:r>
      <w:r w:rsidRPr="002367D8">
        <w:t xml:space="preserve">are entitled to have their personal information handled in accordance with their rights. </w:t>
      </w:r>
    </w:p>
    <w:p w14:paraId="305F5603" w14:textId="55C1D545" w:rsidR="00493406" w:rsidRPr="000D2517" w:rsidRDefault="000D2517" w:rsidP="00991C67">
      <w:pPr>
        <w:pStyle w:val="Style2"/>
        <w:ind w:left="1423" w:hanging="431"/>
        <w:jc w:val="both"/>
      </w:pPr>
      <w:r>
        <w:t xml:space="preserve">The school will adhere to the provisions outlined in the school’s </w:t>
      </w:r>
      <w:r w:rsidRPr="00C83F58">
        <w:t>Data Protection Policy when responding to requests seeking access to person</w:t>
      </w:r>
      <w:r>
        <w:t>al information.</w:t>
      </w:r>
    </w:p>
    <w:p w14:paraId="54737952" w14:textId="77777777" w:rsidR="000D2517" w:rsidRDefault="00BF6859" w:rsidP="00E249A5">
      <w:pPr>
        <w:pStyle w:val="Heading10"/>
        <w:rPr>
          <w:b/>
          <w:sz w:val="28"/>
        </w:rPr>
      </w:pPr>
      <w:bookmarkStart w:id="42" w:name="_Digital_continuity_statement"/>
      <w:bookmarkStart w:id="43" w:name="m"/>
      <w:bookmarkEnd w:id="41"/>
      <w:bookmarkEnd w:id="42"/>
      <w:r>
        <w:rPr>
          <w:b/>
          <w:sz w:val="28"/>
        </w:rPr>
        <w:t>Digital continuity statement</w:t>
      </w:r>
    </w:p>
    <w:p w14:paraId="6D021C86" w14:textId="5DCE2D7F" w:rsidR="000D2517" w:rsidRDefault="000D2517" w:rsidP="00991C67">
      <w:pPr>
        <w:pStyle w:val="Style2"/>
        <w:ind w:left="1423" w:hanging="431"/>
        <w:jc w:val="both"/>
      </w:pPr>
      <w:r>
        <w:t xml:space="preserve">Digital data that is retained for longer than six years will be </w:t>
      </w:r>
      <w:r w:rsidR="00AA08F2">
        <w:t xml:space="preserve">identified by the </w:t>
      </w:r>
      <w:r w:rsidR="00C83F58">
        <w:rPr>
          <w:bCs/>
        </w:rPr>
        <w:t>Business Manger</w:t>
      </w:r>
      <w:r w:rsidR="00AA08F2" w:rsidRPr="00C83F58">
        <w:t xml:space="preserve"> and </w:t>
      </w:r>
      <w:r w:rsidRPr="00C83F58">
        <w:t>named as part of a digital continuity statement.</w:t>
      </w:r>
    </w:p>
    <w:p w14:paraId="641542BF" w14:textId="24FDFC45" w:rsidR="000D2517" w:rsidRPr="00C83F58" w:rsidRDefault="000D2517">
      <w:pPr>
        <w:pStyle w:val="Style2"/>
        <w:ind w:left="1423" w:hanging="431"/>
        <w:jc w:val="both"/>
      </w:pPr>
      <w:r>
        <w:t xml:space="preserve">The data will be archived to dedicated files on the school’s server, which are password-protected – this will be backed-up in accordance with </w:t>
      </w:r>
      <w:hyperlink w:anchor="_Storing_and_protecting_1" w:history="1">
        <w:r w:rsidR="00A1613A" w:rsidRPr="00C83F58">
          <w:rPr>
            <w:rStyle w:val="Hyperlink"/>
            <w:color w:val="auto"/>
            <w:u w:val="none"/>
          </w:rPr>
          <w:t>section 12</w:t>
        </w:r>
      </w:hyperlink>
      <w:r w:rsidRPr="00C83F58">
        <w:t xml:space="preserve"> of this policy.</w:t>
      </w:r>
    </w:p>
    <w:p w14:paraId="1EAE8908" w14:textId="7690988B" w:rsidR="000D2517" w:rsidRPr="00C83F58" w:rsidRDefault="000D2517" w:rsidP="00991C67">
      <w:pPr>
        <w:pStyle w:val="Style2"/>
        <w:ind w:left="1423" w:hanging="431"/>
        <w:jc w:val="both"/>
      </w:pPr>
      <w:r>
        <w:t xml:space="preserve">Memory sticks </w:t>
      </w:r>
      <w:r w:rsidR="00A2440D">
        <w:t xml:space="preserve">are </w:t>
      </w:r>
      <w:r>
        <w:t>never used to store digital data</w:t>
      </w:r>
      <w:r w:rsidR="00EC7D79">
        <w:t>,</w:t>
      </w:r>
      <w:r>
        <w:t xml:space="preserve"> subject to a </w:t>
      </w:r>
      <w:r w:rsidRPr="00C83F58">
        <w:rPr>
          <w:bCs/>
        </w:rPr>
        <w:t>digital continuity statement</w:t>
      </w:r>
      <w:r w:rsidRPr="00C83F58">
        <w:t>.</w:t>
      </w:r>
    </w:p>
    <w:p w14:paraId="4C756162" w14:textId="7780E6F7" w:rsidR="00A269D3" w:rsidRPr="00885AC6" w:rsidRDefault="00A269D3" w:rsidP="00991C67">
      <w:pPr>
        <w:pStyle w:val="Style2"/>
        <w:ind w:left="1423" w:hanging="431"/>
        <w:jc w:val="both"/>
      </w:pPr>
      <w:r w:rsidRPr="00885AC6">
        <w:t xml:space="preserve">The </w:t>
      </w:r>
      <w:r w:rsidR="00885AC6">
        <w:t>Business Manager</w:t>
      </w:r>
      <w:r w:rsidRPr="00885AC6">
        <w:t xml:space="preserve"> will review new and existing storage methods </w:t>
      </w:r>
      <w:r w:rsidRPr="00885AC6">
        <w:rPr>
          <w:bCs/>
        </w:rPr>
        <w:t>annually</w:t>
      </w:r>
      <w:r w:rsidRPr="00885AC6">
        <w:t xml:space="preserve"> and, where appropriate add them to the digital continuity statement.</w:t>
      </w:r>
    </w:p>
    <w:p w14:paraId="2C2F3599" w14:textId="77777777" w:rsidR="000D2517" w:rsidRDefault="000D2517" w:rsidP="00991C67">
      <w:pPr>
        <w:pStyle w:val="Style2"/>
        <w:ind w:left="1423" w:hanging="431"/>
        <w:jc w:val="both"/>
      </w:pPr>
      <w:r>
        <w:t>The following information will be included within the digital continuity statement:</w:t>
      </w:r>
    </w:p>
    <w:p w14:paraId="2A27F6BD" w14:textId="2F1A6DD8" w:rsidR="000D2517" w:rsidRDefault="000D2517" w:rsidP="00991C67">
      <w:pPr>
        <w:pStyle w:val="PolicyBullets"/>
        <w:ind w:left="2137"/>
        <w:jc w:val="both"/>
      </w:pPr>
      <w:r>
        <w:t xml:space="preserve">A statement of </w:t>
      </w:r>
      <w:r w:rsidR="00F71E39">
        <w:t xml:space="preserve">the </w:t>
      </w:r>
      <w:r w:rsidR="00AA08F2">
        <w:t xml:space="preserve">business </w:t>
      </w:r>
      <w:r>
        <w:t>purpose</w:t>
      </w:r>
      <w:r w:rsidR="00AA08F2">
        <w:t>s</w:t>
      </w:r>
      <w:r>
        <w:t xml:space="preserve"> and </w:t>
      </w:r>
      <w:r w:rsidR="00AA08F2">
        <w:t xml:space="preserve">statutory </w:t>
      </w:r>
      <w:r>
        <w:t>requirements for keeping the records</w:t>
      </w:r>
    </w:p>
    <w:p w14:paraId="5A31876D" w14:textId="77777777" w:rsidR="000D2517" w:rsidRDefault="000D2517" w:rsidP="00991C67">
      <w:pPr>
        <w:pStyle w:val="PolicyBullets"/>
        <w:ind w:left="2137"/>
        <w:jc w:val="both"/>
      </w:pPr>
      <w:r>
        <w:t>The names of the individuals responsible for long term data preservation</w:t>
      </w:r>
    </w:p>
    <w:p w14:paraId="3925477A" w14:textId="77777777" w:rsidR="000D2517" w:rsidRDefault="000D2517" w:rsidP="00991C67">
      <w:pPr>
        <w:pStyle w:val="PolicyBullets"/>
        <w:ind w:left="2137"/>
        <w:jc w:val="both"/>
      </w:pPr>
      <w:r>
        <w:t>A description of the information assets to be covered by the digital preservation statement</w:t>
      </w:r>
    </w:p>
    <w:p w14:paraId="6633D5DB" w14:textId="77777777" w:rsidR="000D2517" w:rsidRDefault="000D2517" w:rsidP="00991C67">
      <w:pPr>
        <w:pStyle w:val="PolicyBullets"/>
        <w:ind w:left="2137"/>
        <w:jc w:val="both"/>
      </w:pPr>
      <w:r>
        <w:t>A description of when the record needs to be captured into the approved file formats</w:t>
      </w:r>
    </w:p>
    <w:p w14:paraId="6DA017C9" w14:textId="20BFA0B3" w:rsidR="000D2517" w:rsidRDefault="000D2517" w:rsidP="00991C67">
      <w:pPr>
        <w:pStyle w:val="PolicyBullets"/>
        <w:ind w:left="2137"/>
        <w:jc w:val="both"/>
      </w:pPr>
      <w:r>
        <w:t>A description of the appropriate supported file formats for long</w:t>
      </w:r>
      <w:r w:rsidR="00EC7D79">
        <w:t>-</w:t>
      </w:r>
      <w:r>
        <w:t>term preservation</w:t>
      </w:r>
    </w:p>
    <w:p w14:paraId="31BD6312" w14:textId="77777777" w:rsidR="000D2517" w:rsidRDefault="000D2517" w:rsidP="00991C67">
      <w:pPr>
        <w:pStyle w:val="PolicyBullets"/>
        <w:ind w:left="2137"/>
        <w:jc w:val="both"/>
      </w:pPr>
      <w:r>
        <w:t>A description of the retention of all software specification information and licence information</w:t>
      </w:r>
    </w:p>
    <w:p w14:paraId="498E767D" w14:textId="5709012A" w:rsidR="001C477A" w:rsidRDefault="000D2517" w:rsidP="00991C67">
      <w:pPr>
        <w:pStyle w:val="PolicyBullets"/>
        <w:ind w:left="2137"/>
      </w:pPr>
      <w:r>
        <w:t xml:space="preserve">A description of how access to the information asset </w:t>
      </w:r>
      <w:r w:rsidR="00EC7D79">
        <w:t xml:space="preserve">register </w:t>
      </w:r>
      <w:r>
        <w:t xml:space="preserve">is to be managed in accordance with the </w:t>
      </w:r>
      <w:r w:rsidR="00160E77">
        <w:t>GDPR</w:t>
      </w:r>
    </w:p>
    <w:p w14:paraId="3E21704E" w14:textId="77777777" w:rsidR="00560F2C" w:rsidRDefault="00560F2C" w:rsidP="00560F2C">
      <w:pPr>
        <w:pStyle w:val="Heading10"/>
        <w:numPr>
          <w:ilvl w:val="0"/>
          <w:numId w:val="0"/>
        </w:numPr>
        <w:ind w:left="360"/>
        <w:rPr>
          <w:b/>
          <w:sz w:val="28"/>
        </w:rPr>
      </w:pPr>
      <w:bookmarkStart w:id="44" w:name="_Actions_in_the"/>
      <w:bookmarkStart w:id="45" w:name="_Required_actions_if"/>
      <w:bookmarkStart w:id="46" w:name="_Organisation"/>
      <w:bookmarkStart w:id="47" w:name="_Definitions"/>
      <w:bookmarkStart w:id="48" w:name="_Appendix_1_–"/>
      <w:bookmarkStart w:id="49" w:name="_Appendix_4_–"/>
      <w:bookmarkStart w:id="50" w:name="_Monitoring_and_review"/>
      <w:bookmarkStart w:id="51" w:name="_Information_audit"/>
      <w:bookmarkEnd w:id="43"/>
      <w:bookmarkEnd w:id="44"/>
      <w:bookmarkEnd w:id="45"/>
      <w:bookmarkEnd w:id="46"/>
      <w:bookmarkEnd w:id="47"/>
      <w:bookmarkEnd w:id="48"/>
      <w:bookmarkEnd w:id="49"/>
      <w:bookmarkEnd w:id="50"/>
      <w:bookmarkEnd w:id="51"/>
    </w:p>
    <w:p w14:paraId="20C82BD8" w14:textId="299116B9" w:rsidR="00835D05" w:rsidRPr="00E82801" w:rsidRDefault="00835D05" w:rsidP="00E82801">
      <w:pPr>
        <w:pStyle w:val="Heading10"/>
        <w:rPr>
          <w:b/>
          <w:sz w:val="28"/>
        </w:rPr>
      </w:pPr>
      <w:bookmarkStart w:id="52" w:name="_Information_audit_1"/>
      <w:bookmarkEnd w:id="52"/>
      <w:r w:rsidRPr="00E82801">
        <w:rPr>
          <w:b/>
          <w:sz w:val="28"/>
        </w:rPr>
        <w:t>Information audit</w:t>
      </w:r>
    </w:p>
    <w:p w14:paraId="3A46B1B2" w14:textId="27299934" w:rsidR="00835D05" w:rsidRDefault="00835D05" w:rsidP="00346018">
      <w:pPr>
        <w:pStyle w:val="Style2"/>
        <w:ind w:left="1423" w:hanging="431"/>
        <w:jc w:val="both"/>
      </w:pPr>
      <w:r>
        <w:t xml:space="preserve">The school conducts information audits on an </w:t>
      </w:r>
      <w:r w:rsidRPr="00885AC6">
        <w:t>annual</w:t>
      </w:r>
      <w:r w:rsidRPr="00991C67">
        <w:rPr>
          <w:color w:val="FFD006"/>
        </w:rPr>
        <w:t xml:space="preserve"> </w:t>
      </w:r>
      <w:r>
        <w:t xml:space="preserve">basis against all information held by the school to evaluate the information the school is holding, receiving and using, and to ensure that this is correctly managed in accordance with the </w:t>
      </w:r>
      <w:r w:rsidR="00160E77">
        <w:t>GDPR</w:t>
      </w:r>
      <w:r>
        <w:t>. This includes the following information:</w:t>
      </w:r>
    </w:p>
    <w:p w14:paraId="451BC44B" w14:textId="77777777" w:rsidR="00835D05" w:rsidRDefault="00835D05" w:rsidP="00346018">
      <w:pPr>
        <w:pStyle w:val="PolicyBullets"/>
        <w:ind w:left="2137"/>
        <w:jc w:val="both"/>
      </w:pPr>
      <w:r>
        <w:t>Paper documents and records</w:t>
      </w:r>
    </w:p>
    <w:p w14:paraId="554647CA" w14:textId="77777777" w:rsidR="00835D05" w:rsidRDefault="00835D05" w:rsidP="00346018">
      <w:pPr>
        <w:pStyle w:val="PolicyBullets"/>
        <w:ind w:left="2137"/>
        <w:jc w:val="both"/>
      </w:pPr>
      <w:r>
        <w:t>Electronic documents and records</w:t>
      </w:r>
    </w:p>
    <w:p w14:paraId="043CE25C" w14:textId="77777777" w:rsidR="00835D05" w:rsidRDefault="00835D05" w:rsidP="00346018">
      <w:pPr>
        <w:pStyle w:val="PolicyBullets"/>
        <w:ind w:left="2137"/>
        <w:jc w:val="both"/>
      </w:pPr>
      <w:r>
        <w:t>Databases</w:t>
      </w:r>
    </w:p>
    <w:p w14:paraId="2EC48BF6" w14:textId="77777777" w:rsidR="00835D05" w:rsidRDefault="00835D05" w:rsidP="00346018">
      <w:pPr>
        <w:pStyle w:val="PolicyBullets"/>
        <w:ind w:left="2137"/>
        <w:jc w:val="both"/>
      </w:pPr>
      <w:r>
        <w:t>Microfilm or microfiche</w:t>
      </w:r>
    </w:p>
    <w:p w14:paraId="453A1A1C" w14:textId="77777777" w:rsidR="00835D05" w:rsidRDefault="00835D05" w:rsidP="00346018">
      <w:pPr>
        <w:pStyle w:val="PolicyBullets"/>
        <w:ind w:left="2137"/>
        <w:jc w:val="both"/>
      </w:pPr>
      <w:r>
        <w:t>Sound recordings</w:t>
      </w:r>
    </w:p>
    <w:p w14:paraId="6108716C" w14:textId="77777777" w:rsidR="00835D05" w:rsidRDefault="00835D05" w:rsidP="00346018">
      <w:pPr>
        <w:pStyle w:val="PolicyBullets"/>
        <w:ind w:left="2137"/>
        <w:jc w:val="both"/>
      </w:pPr>
      <w:r>
        <w:t>Video and photographic records</w:t>
      </w:r>
    </w:p>
    <w:p w14:paraId="44FAB795" w14:textId="77777777" w:rsidR="00174BB6" w:rsidRDefault="00835D05" w:rsidP="00346018">
      <w:pPr>
        <w:pStyle w:val="PolicyBullets"/>
        <w:ind w:left="2137"/>
        <w:jc w:val="both"/>
      </w:pPr>
      <w:r>
        <w:t>Hybrid files, containing both paper and electronic information</w:t>
      </w:r>
    </w:p>
    <w:p w14:paraId="63B51A20" w14:textId="77777777" w:rsidR="00174BB6" w:rsidRDefault="00174BB6" w:rsidP="00346018">
      <w:pPr>
        <w:pStyle w:val="PolicyBullets"/>
        <w:ind w:left="2137"/>
        <w:jc w:val="both"/>
      </w:pPr>
      <w:r>
        <w:t xml:space="preserve">Knowledge </w:t>
      </w:r>
    </w:p>
    <w:p w14:paraId="1BF4207E" w14:textId="36DD63B4" w:rsidR="00835D05" w:rsidRDefault="00174BB6" w:rsidP="00615805">
      <w:pPr>
        <w:pStyle w:val="PolicyBullets"/>
        <w:ind w:left="2137"/>
      </w:pPr>
      <w:r>
        <w:t>Apps and portals</w:t>
      </w:r>
      <w:r w:rsidR="00835D05">
        <w:br/>
      </w:r>
    </w:p>
    <w:p w14:paraId="7F8F3698" w14:textId="4F3C2956" w:rsidR="00835D05" w:rsidRDefault="00835D05" w:rsidP="00346018">
      <w:pPr>
        <w:pStyle w:val="Style2"/>
        <w:ind w:left="1423" w:hanging="431"/>
        <w:jc w:val="both"/>
      </w:pPr>
      <w:r>
        <w:t>The information audit may be completed in a number of ways</w:t>
      </w:r>
      <w:r w:rsidR="00A269D3">
        <w:t>, including, but not limited to</w:t>
      </w:r>
      <w:r>
        <w:t>:</w:t>
      </w:r>
    </w:p>
    <w:p w14:paraId="342E6798" w14:textId="77777777" w:rsidR="00835D05" w:rsidRPr="00830DF8" w:rsidRDefault="00835D05" w:rsidP="00615805">
      <w:pPr>
        <w:pStyle w:val="PolicyBullets"/>
      </w:pPr>
      <w:r w:rsidRPr="00830DF8">
        <w:t>Interviews with staff members with key responsibilities – to identify information and information flows, etc.</w:t>
      </w:r>
    </w:p>
    <w:p w14:paraId="73490E27" w14:textId="77777777" w:rsidR="00835D05" w:rsidRPr="00830DF8" w:rsidRDefault="00835D05" w:rsidP="00615805">
      <w:pPr>
        <w:pStyle w:val="PolicyBullets"/>
      </w:pPr>
      <w:r w:rsidRPr="00830DF8">
        <w:t>Questionnaires to key staff members to identify information and information flows, etc.</w:t>
      </w:r>
    </w:p>
    <w:p w14:paraId="54B0E980" w14:textId="77777777" w:rsidR="00835D05" w:rsidRDefault="00835D05" w:rsidP="00615805">
      <w:pPr>
        <w:pStyle w:val="PolicyBullets"/>
      </w:pPr>
      <w:r w:rsidRPr="00830DF8">
        <w:t>A mixture of the above</w:t>
      </w:r>
      <w:r>
        <w:br/>
      </w:r>
    </w:p>
    <w:p w14:paraId="21FAACBE" w14:textId="6A7A4B16" w:rsidR="00835D05" w:rsidRDefault="00835D05" w:rsidP="00346018">
      <w:pPr>
        <w:pStyle w:val="Style2"/>
        <w:ind w:left="1423" w:hanging="431"/>
        <w:jc w:val="both"/>
      </w:pPr>
      <w:r>
        <w:t xml:space="preserve">The </w:t>
      </w:r>
      <w:bookmarkStart w:id="53" w:name="_Hlk20814180"/>
      <w:r w:rsidR="00F33499">
        <w:t>Business Manager</w:t>
      </w:r>
      <w:r w:rsidRPr="009A57CF">
        <w:rPr>
          <w:color w:val="FFD006" w:themeColor="accent5"/>
        </w:rPr>
        <w:t xml:space="preserve"> </w:t>
      </w:r>
      <w:bookmarkEnd w:id="53"/>
      <w:r>
        <w:t>is responsible for completing the information audit. The information audit will include</w:t>
      </w:r>
      <w:r w:rsidR="00B402B8">
        <w:t xml:space="preserve"> the following</w:t>
      </w:r>
      <w:r>
        <w:t>:</w:t>
      </w:r>
    </w:p>
    <w:p w14:paraId="28C1B550" w14:textId="283D8B85" w:rsidR="00835D05" w:rsidRDefault="00835D05" w:rsidP="00615805">
      <w:pPr>
        <w:pStyle w:val="PolicyBullets"/>
      </w:pPr>
      <w:r>
        <w:t xml:space="preserve">The school’s </w:t>
      </w:r>
      <w:r w:rsidR="00A269D3">
        <w:t xml:space="preserve">data </w:t>
      </w:r>
      <w:r>
        <w:t>needs</w:t>
      </w:r>
    </w:p>
    <w:p w14:paraId="2A55920F" w14:textId="77777777" w:rsidR="00835D05" w:rsidRDefault="00835D05" w:rsidP="00615805">
      <w:pPr>
        <w:pStyle w:val="PolicyBullets"/>
      </w:pPr>
      <w:r>
        <w:t>The information needed to meet those needs</w:t>
      </w:r>
    </w:p>
    <w:p w14:paraId="2FD114AE" w14:textId="0F759341" w:rsidR="00835D05" w:rsidRDefault="00835D05" w:rsidP="00615805">
      <w:pPr>
        <w:pStyle w:val="PolicyBullets"/>
      </w:pPr>
      <w:r>
        <w:t>The format in which</w:t>
      </w:r>
      <w:r w:rsidR="00A269D3">
        <w:t xml:space="preserve"> data</w:t>
      </w:r>
      <w:r>
        <w:t xml:space="preserve"> is stored</w:t>
      </w:r>
    </w:p>
    <w:p w14:paraId="031318C7" w14:textId="2C9ED684" w:rsidR="00835D05" w:rsidRDefault="00835D05" w:rsidP="00615805">
      <w:pPr>
        <w:pStyle w:val="PolicyBullets"/>
      </w:pPr>
      <w:r>
        <w:t xml:space="preserve">How long </w:t>
      </w:r>
      <w:r w:rsidR="00A269D3">
        <w:t>data</w:t>
      </w:r>
      <w:r>
        <w:t xml:space="preserve"> needs to be kept for</w:t>
      </w:r>
    </w:p>
    <w:p w14:paraId="0EAA3B4D" w14:textId="77777777" w:rsidR="00835D05" w:rsidRDefault="00835D05" w:rsidP="00615805">
      <w:pPr>
        <w:pStyle w:val="PolicyBullets"/>
      </w:pPr>
      <w:r>
        <w:t>Vital records status and any protective marking</w:t>
      </w:r>
    </w:p>
    <w:p w14:paraId="33B1A482" w14:textId="77777777" w:rsidR="00835D05" w:rsidRDefault="00835D05" w:rsidP="00615805">
      <w:pPr>
        <w:pStyle w:val="PolicyBullets"/>
      </w:pPr>
      <w:r>
        <w:t>Who is responsible for maintaining the original document</w:t>
      </w:r>
      <w:r>
        <w:br/>
      </w:r>
    </w:p>
    <w:p w14:paraId="4100EE29" w14:textId="11E0C0DE" w:rsidR="00835D05" w:rsidRDefault="00835D05" w:rsidP="00346018">
      <w:pPr>
        <w:pStyle w:val="Style2"/>
        <w:ind w:left="1423" w:hanging="431"/>
        <w:jc w:val="both"/>
      </w:pPr>
      <w:r>
        <w:t xml:space="preserve">The </w:t>
      </w:r>
      <w:r w:rsidR="00F33499">
        <w:t>Business Manager</w:t>
      </w:r>
      <w:r w:rsidRPr="00B95656">
        <w:rPr>
          <w:color w:val="FFD006" w:themeColor="accent5"/>
        </w:rPr>
        <w:t xml:space="preserve"> </w:t>
      </w:r>
      <w:r>
        <w:t>will consult with staff members involved in the information audit process to ensure that the information is accurate.</w:t>
      </w:r>
    </w:p>
    <w:p w14:paraId="5BBD7A0D" w14:textId="35AC1258" w:rsidR="00835D05" w:rsidRPr="00F33499" w:rsidRDefault="00835D05" w:rsidP="00346018">
      <w:pPr>
        <w:pStyle w:val="Style2"/>
        <w:ind w:left="1423" w:hanging="431"/>
        <w:jc w:val="both"/>
      </w:pPr>
      <w:r>
        <w:t xml:space="preserve">Once it has been confirmed that the information is accurate, </w:t>
      </w:r>
      <w:r w:rsidR="00A269D3" w:rsidRPr="00F33499">
        <w:t xml:space="preserve">the </w:t>
      </w:r>
      <w:r w:rsidR="00F33499">
        <w:t>Business Manager</w:t>
      </w:r>
      <w:r>
        <w:t xml:space="preserve"> will record all details on the school’s </w:t>
      </w:r>
      <w:r w:rsidR="00174BB6" w:rsidRPr="00F33499">
        <w:t xml:space="preserve">Data </w:t>
      </w:r>
      <w:r w:rsidRPr="00F33499">
        <w:t>Asset Register.</w:t>
      </w:r>
    </w:p>
    <w:p w14:paraId="4907FDE3" w14:textId="1271C259" w:rsidR="00174BB6" w:rsidRDefault="00174BB6" w:rsidP="00346018">
      <w:pPr>
        <w:pStyle w:val="Style2"/>
        <w:ind w:left="1423" w:hanging="431"/>
        <w:jc w:val="both"/>
      </w:pPr>
      <w:r>
        <w:rPr>
          <w:b/>
          <w:color w:val="347186"/>
        </w:rPr>
        <w:t xml:space="preserve"> </w:t>
      </w:r>
      <w:r>
        <w:t xml:space="preserve">An information asset owner </w:t>
      </w:r>
      <w:r w:rsidR="00A2440D">
        <w:t>is</w:t>
      </w:r>
      <w:r>
        <w:t xml:space="preserve"> assigned to each asset or group of assets.</w:t>
      </w:r>
      <w:r w:rsidR="003F46EB">
        <w:t xml:space="preserve"> They will be responsible for managing the asset appropriately, ensuring it meets the school’s requirements, and for monitoring risks and opportunities. </w:t>
      </w:r>
      <w:r>
        <w:t xml:space="preserve"> </w:t>
      </w:r>
    </w:p>
    <w:p w14:paraId="0F0038CA" w14:textId="3C1BFB9A" w:rsidR="00835D05" w:rsidRPr="00F33499" w:rsidRDefault="00835D05" w:rsidP="00346018">
      <w:pPr>
        <w:pStyle w:val="Style2"/>
        <w:ind w:left="1423" w:hanging="431"/>
        <w:jc w:val="both"/>
      </w:pPr>
      <w:r>
        <w:t xml:space="preserve">The information displayed on the </w:t>
      </w:r>
      <w:r w:rsidR="00174BB6" w:rsidRPr="00F33499">
        <w:t xml:space="preserve">Data </w:t>
      </w:r>
      <w:r w:rsidRPr="00F33499">
        <w:t>Asset Register will be shared with the headteacher to gain their approval.</w:t>
      </w:r>
    </w:p>
    <w:p w14:paraId="168F5EB9" w14:textId="77777777" w:rsidR="00835D05" w:rsidRDefault="00835D05" w:rsidP="00E249A5">
      <w:pPr>
        <w:pStyle w:val="Heading10"/>
        <w:jc w:val="both"/>
        <w:rPr>
          <w:b/>
          <w:sz w:val="28"/>
        </w:rPr>
      </w:pPr>
      <w:bookmarkStart w:id="54" w:name="_Disposal_of_data"/>
      <w:bookmarkEnd w:id="54"/>
      <w:r>
        <w:rPr>
          <w:b/>
          <w:sz w:val="28"/>
        </w:rPr>
        <w:t xml:space="preserve">Disposal of data </w:t>
      </w:r>
    </w:p>
    <w:p w14:paraId="1531A1AC" w14:textId="77777777" w:rsidR="00835D05" w:rsidRDefault="00835D05" w:rsidP="00991C67">
      <w:pPr>
        <w:pStyle w:val="Style2"/>
        <w:ind w:left="1423" w:hanging="431"/>
        <w:jc w:val="both"/>
      </w:pPr>
      <w:r>
        <w:t>Where disposal of information is outlined as standard disposal, this will be recycled appropriate to the form of the information, e.g. paper recycling, electronic recycling.</w:t>
      </w:r>
    </w:p>
    <w:p w14:paraId="2C13FB62" w14:textId="4F810925" w:rsidR="00835D05" w:rsidRDefault="00835D05" w:rsidP="00991C67">
      <w:pPr>
        <w:pStyle w:val="Style2"/>
        <w:ind w:left="1423" w:hanging="431"/>
        <w:jc w:val="both"/>
      </w:pPr>
      <w:r>
        <w:t>Where disposal of information is outlined as secure disposal, this will be shredded or pulped and electronic information will be scrubbed clean and, where possible, cut</w:t>
      </w:r>
      <w:r w:rsidR="00174BB6">
        <w:t>, archived or digitalised</w:t>
      </w:r>
      <w:r>
        <w:t xml:space="preserve">. </w:t>
      </w:r>
      <w:r w:rsidRPr="00F33499">
        <w:t xml:space="preserve">The </w:t>
      </w:r>
      <w:r w:rsidR="00F33499">
        <w:t>Business Manager</w:t>
      </w:r>
      <w:r w:rsidR="00F33499" w:rsidRPr="009A57CF">
        <w:rPr>
          <w:color w:val="FFD006" w:themeColor="accent5"/>
        </w:rPr>
        <w:t xml:space="preserve"> </w:t>
      </w:r>
      <w:r w:rsidR="00F33499">
        <w:rPr>
          <w:color w:val="FFD006" w:themeColor="accent5"/>
        </w:rPr>
        <w:t xml:space="preserve"> </w:t>
      </w:r>
      <w:r>
        <w:t>will keep a record of all files that have been destroyed.</w:t>
      </w:r>
    </w:p>
    <w:p w14:paraId="159FA569" w14:textId="1121117D" w:rsidR="00835D05" w:rsidRDefault="00835D05" w:rsidP="00991C67">
      <w:pPr>
        <w:pStyle w:val="Style2"/>
        <w:ind w:left="1423" w:hanging="431"/>
        <w:jc w:val="both"/>
      </w:pPr>
      <w:r>
        <w:t xml:space="preserve">Where the disposal action is indicated as reviewed before it is disposed, the </w:t>
      </w:r>
      <w:r w:rsidRPr="009A57CF">
        <w:rPr>
          <w:color w:val="FFD006" w:themeColor="accent5"/>
        </w:rPr>
        <w:t xml:space="preserve"> </w:t>
      </w:r>
      <w:r w:rsidR="00F33499">
        <w:t>Business Manager</w:t>
      </w:r>
      <w:r w:rsidR="00F33499" w:rsidRPr="009A57CF">
        <w:rPr>
          <w:color w:val="FFD006" w:themeColor="accent5"/>
        </w:rPr>
        <w:t xml:space="preserve"> </w:t>
      </w:r>
      <w:r>
        <w:t>will review the information against its administrative value – if the information should be kept for administrative value</w:t>
      </w:r>
      <w:r w:rsidR="00B402B8">
        <w:t>,</w:t>
      </w:r>
      <w:r>
        <w:t xml:space="preserve"> the</w:t>
      </w:r>
      <w:r w:rsidR="00F33499" w:rsidRPr="00F33499">
        <w:t xml:space="preserve"> </w:t>
      </w:r>
      <w:r w:rsidR="00F33499">
        <w:t>Business Manager</w:t>
      </w:r>
      <w:r>
        <w:t xml:space="preserve"> </w:t>
      </w:r>
      <w:r w:rsidRPr="00315068">
        <w:rPr>
          <w:b/>
          <w:color w:val="FFD006" w:themeColor="accent5"/>
        </w:rPr>
        <w:t xml:space="preserve"> </w:t>
      </w:r>
      <w:r>
        <w:t>will keep a record of this.</w:t>
      </w:r>
    </w:p>
    <w:p w14:paraId="28997993" w14:textId="77777777" w:rsidR="00835D05" w:rsidRDefault="00835D05" w:rsidP="00991C67">
      <w:pPr>
        <w:pStyle w:val="Style2"/>
        <w:ind w:left="1423" w:hanging="431"/>
        <w:jc w:val="both"/>
      </w:pPr>
      <w:r>
        <w:t>If, after the review, it is determined that the data should be disposed of, it will be destroyed in accordance with the disposal action outlined in this policy.</w:t>
      </w:r>
    </w:p>
    <w:p w14:paraId="22D9BA5F" w14:textId="11C6CC4B" w:rsidR="00835D05" w:rsidRDefault="00835D05" w:rsidP="00991C67">
      <w:pPr>
        <w:pStyle w:val="Style2"/>
        <w:ind w:left="1423" w:hanging="431"/>
        <w:jc w:val="both"/>
      </w:pPr>
      <w:r>
        <w:t>Where information has been kept for administrative purposes, the</w:t>
      </w:r>
      <w:r w:rsidR="00F33499" w:rsidRPr="00F33499">
        <w:t xml:space="preserve"> </w:t>
      </w:r>
      <w:r w:rsidR="00F33499">
        <w:t>Business Manager will</w:t>
      </w:r>
      <w:r>
        <w:t xml:space="preserve"> review the information again after </w:t>
      </w:r>
      <w:r w:rsidR="00F33499">
        <w:t>three</w:t>
      </w:r>
      <w:r>
        <w:t xml:space="preserve"> years and conduct the same process. If it </w:t>
      </w:r>
      <w:r w:rsidR="00BF4A6E">
        <w:t>needs to</w:t>
      </w:r>
      <w:r>
        <w:t xml:space="preserve"> be destroyed, it will be destroyed in accordance with the disposal action outlined in this policy. If any information is kept, the information will be reviewed every </w:t>
      </w:r>
      <w:r w:rsidRPr="00F33499">
        <w:t>three</w:t>
      </w:r>
      <w:r w:rsidRPr="00315068">
        <w:rPr>
          <w:b/>
          <w:color w:val="FFD006" w:themeColor="accent5"/>
        </w:rPr>
        <w:t xml:space="preserve"> </w:t>
      </w:r>
      <w:r w:rsidR="00E15721">
        <w:t xml:space="preserve">subsequent </w:t>
      </w:r>
      <w:r>
        <w:t>years.</w:t>
      </w:r>
    </w:p>
    <w:p w14:paraId="15CF8A4F" w14:textId="0AF80B62" w:rsidR="00835D05" w:rsidRDefault="00835D05" w:rsidP="00991C67">
      <w:pPr>
        <w:pStyle w:val="Style2"/>
        <w:ind w:left="1423" w:hanging="431"/>
        <w:jc w:val="both"/>
      </w:pPr>
      <w:r>
        <w:t>Where information must be kept permanently, this information is exempt from the normal review procedures</w:t>
      </w:r>
      <w:r w:rsidR="00174BB6">
        <w:t>.</w:t>
      </w:r>
    </w:p>
    <w:p w14:paraId="40FF49EA" w14:textId="2637C0C8" w:rsidR="00174BB6" w:rsidRDefault="00174BB6" w:rsidP="00174BB6">
      <w:pPr>
        <w:pStyle w:val="Style2"/>
        <w:ind w:left="1423" w:hanging="431"/>
        <w:jc w:val="both"/>
      </w:pPr>
      <w:r w:rsidRPr="00615805">
        <w:rPr>
          <w:b/>
          <w:color w:val="347186"/>
        </w:rPr>
        <w:t xml:space="preserve"> </w:t>
      </w:r>
      <w:r>
        <w:t xml:space="preserve">Records and information that might be of relevant to the Independent Inquiry into Child Sexual Abuse (IICSA) will not be disposed of or destroyed.  </w:t>
      </w:r>
    </w:p>
    <w:p w14:paraId="70447253" w14:textId="48DF5814" w:rsidR="00FE73E3" w:rsidRPr="00615805" w:rsidRDefault="00FE73E3" w:rsidP="00F33499">
      <w:pPr>
        <w:pStyle w:val="Heading10"/>
        <w:numPr>
          <w:ilvl w:val="0"/>
          <w:numId w:val="0"/>
        </w:numPr>
        <w:jc w:val="both"/>
        <w:rPr>
          <w:b/>
          <w:color w:val="347186"/>
        </w:rPr>
      </w:pPr>
      <w:bookmarkStart w:id="55" w:name="_[New]_School_"/>
      <w:bookmarkEnd w:id="55"/>
    </w:p>
    <w:p w14:paraId="55F9AA3A" w14:textId="77777777" w:rsidR="00C96500" w:rsidRPr="007B7475" w:rsidRDefault="00D77899" w:rsidP="00E249A5">
      <w:pPr>
        <w:pStyle w:val="Heading10"/>
        <w:rPr>
          <w:b/>
          <w:sz w:val="28"/>
        </w:rPr>
      </w:pPr>
      <w:bookmarkStart w:id="56" w:name="_Monitoring_and_review_1"/>
      <w:bookmarkEnd w:id="56"/>
      <w:r w:rsidRPr="007B7475">
        <w:rPr>
          <w:b/>
          <w:sz w:val="28"/>
        </w:rPr>
        <w:t>Monitoring and review</w:t>
      </w:r>
    </w:p>
    <w:p w14:paraId="66044F61" w14:textId="0E36015F" w:rsidR="00835D05" w:rsidRPr="00F33499" w:rsidRDefault="00835D05" w:rsidP="00991C67">
      <w:pPr>
        <w:pStyle w:val="Style2"/>
        <w:ind w:left="1423" w:hanging="431"/>
        <w:jc w:val="both"/>
      </w:pPr>
      <w:bookmarkStart w:id="57" w:name="_Appendix_1_–_1"/>
      <w:bookmarkEnd w:id="57"/>
      <w:r>
        <w:t xml:space="preserve">This policy will be reviewed on </w:t>
      </w:r>
      <w:r w:rsidRPr="00F33499">
        <w:t xml:space="preserve">an annual basis by the </w:t>
      </w:r>
      <w:r w:rsidR="00F33499">
        <w:t>Business Manager</w:t>
      </w:r>
      <w:r w:rsidRPr="00F33499">
        <w:t xml:space="preserve"> in conjunction with the headteacher – the next scheduled review date for this policy is </w:t>
      </w:r>
      <w:r w:rsidR="00F33499">
        <w:t>September 2020</w:t>
      </w:r>
      <w:r w:rsidRPr="00F33499">
        <w:t>.</w:t>
      </w:r>
    </w:p>
    <w:p w14:paraId="4E66340C" w14:textId="03CB2554" w:rsidR="00835D05" w:rsidRPr="00315068" w:rsidRDefault="00835D05" w:rsidP="00991C67">
      <w:pPr>
        <w:pStyle w:val="Style2"/>
        <w:ind w:left="1423" w:hanging="431"/>
        <w:jc w:val="both"/>
      </w:pPr>
      <w:r>
        <w:t>Any changes made to this policy will be communicated to all members of staff</w:t>
      </w:r>
      <w:r w:rsidR="00A269D3">
        <w:t xml:space="preserve"> and the governing board</w:t>
      </w:r>
      <w:r>
        <w:t>.</w:t>
      </w:r>
    </w:p>
    <w:sectPr w:rsidR="00835D05" w:rsidRPr="00315068" w:rsidSect="009140FB">
      <w:headerReference w:type="default" r:id="rId12"/>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05BB7E" w14:textId="77777777" w:rsidR="00B47BA1" w:rsidRDefault="00B47BA1" w:rsidP="00AD4155">
      <w:pPr>
        <w:spacing w:after="0" w:line="240" w:lineRule="auto"/>
      </w:pPr>
      <w:r>
        <w:separator/>
      </w:r>
    </w:p>
  </w:endnote>
  <w:endnote w:type="continuationSeparator" w:id="0">
    <w:p w14:paraId="7B4C8293" w14:textId="77777777" w:rsidR="00B47BA1" w:rsidRDefault="00B47BA1" w:rsidP="00AD4155">
      <w:pPr>
        <w:spacing w:after="0" w:line="240" w:lineRule="auto"/>
      </w:pPr>
      <w:r>
        <w:continuationSeparator/>
      </w:r>
    </w:p>
  </w:endnote>
  <w:endnote w:type="continuationNotice" w:id="1">
    <w:p w14:paraId="7401DCE5" w14:textId="77777777" w:rsidR="00B47BA1" w:rsidRDefault="00B47B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8F7AEF" w14:textId="272FC973" w:rsidR="0007287D" w:rsidRDefault="0007287D">
    <w:pPr>
      <w:pStyle w:val="Footer"/>
    </w:pPr>
    <w:r w:rsidRPr="00102095">
      <w:rPr>
        <w:rFonts w:ascii="Arial" w:hAnsi="Arial" w:cs="Arial"/>
        <w:b/>
        <w:noProof/>
        <w:color w:val="004251"/>
        <w:lang w:eastAsia="en-GB"/>
      </w:rPr>
      <mc:AlternateContent>
        <mc:Choice Requires="wps">
          <w:drawing>
            <wp:anchor distT="45720" distB="45720" distL="114300" distR="114300" simplePos="0" relativeHeight="251658241" behindDoc="0" locked="0" layoutInCell="1" allowOverlap="1" wp14:anchorId="6F4FFC45" wp14:editId="10D05745">
              <wp:simplePos x="0" y="0"/>
              <wp:positionH relativeFrom="column">
                <wp:posOffset>0</wp:posOffset>
              </wp:positionH>
              <wp:positionV relativeFrom="paragraph">
                <wp:posOffset>-184150</wp:posOffset>
              </wp:positionV>
              <wp:extent cx="2360930" cy="284480"/>
              <wp:effectExtent l="0" t="0" r="0" b="127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4480"/>
                      </a:xfrm>
                      <a:prstGeom prst="rect">
                        <a:avLst/>
                      </a:prstGeom>
                      <a:solidFill>
                        <a:srgbClr val="FFFFFF"/>
                      </a:solidFill>
                      <a:ln w="9525">
                        <a:noFill/>
                        <a:miter lim="800000"/>
                        <a:headEnd/>
                        <a:tailEnd/>
                      </a:ln>
                    </wps:spPr>
                    <wps:txbx>
                      <w:txbxContent>
                        <w:p w14:paraId="49E667FA" w14:textId="77777777" w:rsidR="0007287D" w:rsidRPr="00102095" w:rsidRDefault="0007287D" w:rsidP="00547F1E">
                          <w:pPr>
                            <w:rPr>
                              <w:rFonts w:ascii="Arial" w:hAnsi="Arial" w:cs="Arial"/>
                              <w:b/>
                              <w:color w:val="FFD006"/>
                            </w:rPr>
                          </w:pPr>
                          <w:r w:rsidRPr="00102095">
                            <w:rPr>
                              <w:rFonts w:ascii="Arial" w:hAnsi="Arial" w:cs="Arial"/>
                              <w:b/>
                              <w:color w:val="004251"/>
                            </w:rPr>
                            <w:t>© Hub4Leaders Ltd</w:t>
                          </w:r>
                          <w:r>
                            <w:rPr>
                              <w:rFonts w:ascii="Arial" w:hAnsi="Arial" w:cs="Arial"/>
                              <w:b/>
                              <w:color w:val="004251"/>
                            </w:rPr>
                            <w: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F4FFC45" id="_x0000_t202" coordsize="21600,21600" o:spt="202" path="m,l,21600r21600,l21600,xe">
              <v:stroke joinstyle="miter"/>
              <v:path gradientshapeok="t" o:connecttype="rect"/>
            </v:shapetype>
            <v:shape id="_x0000_s1028" type="#_x0000_t202" style="position:absolute;margin-left:0;margin-top:-14.5pt;width:185.9pt;height:22.4pt;z-index:251658241;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" stroked="f">
              <v:textbox>
                <w:txbxContent>
                  <w:p w14:paraId="49E667FA" w14:textId="77777777" w:rsidR="0007287D" w:rsidRPr="00102095" w:rsidRDefault="0007287D" w:rsidP="00547F1E">
                    <w:pPr>
                      <w:rPr>
                        <w:rFonts w:ascii="Arial" w:hAnsi="Arial" w:cs="Arial"/>
                        <w:b/>
                        <w:color w:val="FFD006"/>
                      </w:rPr>
                    </w:pPr>
                    <w:r w:rsidRPr="00102095">
                      <w:rPr>
                        <w:rFonts w:ascii="Arial" w:hAnsi="Arial" w:cs="Arial"/>
                        <w:b/>
                        <w:color w:val="004251"/>
                      </w:rPr>
                      <w:t>© Hub4Leaders Ltd</w:t>
                    </w:r>
                    <w:r>
                      <w:rPr>
                        <w:rFonts w:ascii="Arial" w:hAnsi="Arial" w:cs="Arial"/>
                        <w:b/>
                        <w:color w:val="004251"/>
                      </w:rPr>
                      <w:t>.</w:t>
                    </w:r>
                  </w:p>
                </w:txbxContent>
              </v:textbox>
              <w10:wrap type="square"/>
            </v:shape>
          </w:pict>
        </mc:Fallback>
      </mc:AlternateContent>
    </w:r>
    <w:r w:rsidRPr="00102095">
      <w:rPr>
        <w:rFonts w:ascii="Arial" w:hAnsi="Arial" w:cs="Arial"/>
        <w:b/>
        <w:noProof/>
        <w:color w:val="004251"/>
        <w:lang w:eastAsia="en-GB"/>
      </w:rPr>
      <mc:AlternateContent>
        <mc:Choice Requires="wps">
          <w:drawing>
            <wp:anchor distT="45720" distB="45720" distL="114300" distR="114300" simplePos="0" relativeHeight="251658240" behindDoc="0" locked="0" layoutInCell="1" allowOverlap="1" wp14:anchorId="3D588595" wp14:editId="64FDD7DC">
              <wp:simplePos x="0" y="0"/>
              <wp:positionH relativeFrom="column">
                <wp:posOffset>3437890</wp:posOffset>
              </wp:positionH>
              <wp:positionV relativeFrom="paragraph">
                <wp:posOffset>-192405</wp:posOffset>
              </wp:positionV>
              <wp:extent cx="2360930" cy="284480"/>
              <wp:effectExtent l="0" t="0" r="0" b="127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4480"/>
                      </a:xfrm>
                      <a:prstGeom prst="rect">
                        <a:avLst/>
                      </a:prstGeom>
                      <a:solidFill>
                        <a:srgbClr val="FFFFFF"/>
                      </a:solidFill>
                      <a:ln w="9525">
                        <a:noFill/>
                        <a:miter lim="800000"/>
                        <a:headEnd/>
                        <a:tailEnd/>
                      </a:ln>
                    </wps:spPr>
                    <wps:txbx>
                      <w:txbxContent>
                        <w:p w14:paraId="439AD980" w14:textId="77777777" w:rsidR="0007287D" w:rsidRPr="008A5FD8" w:rsidRDefault="0007287D" w:rsidP="00547F1E">
                          <w:pPr>
                            <w:jc w:val="right"/>
                            <w:rPr>
                              <w:rFonts w:ascii="Arial" w:hAnsi="Arial" w:cs="Arial"/>
                              <w:b/>
                              <w:color w:val="004251"/>
                            </w:rPr>
                          </w:pPr>
                          <w:r w:rsidRPr="008A5FD8">
                            <w:rPr>
                              <w:rFonts w:ascii="Arial" w:hAnsi="Arial" w:cs="Arial"/>
                              <w:b/>
                              <w:color w:val="004251"/>
                            </w:rPr>
                            <w:t>www. theschoolbus.ne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588595" id="_x0000_s1029" type="#_x0000_t202" style="position:absolute;margin-left:270.7pt;margin-top:-15.15pt;width:185.9pt;height:22.4pt;z-index:2516582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" stroked="f">
              <v:textbox>
                <w:txbxContent>
                  <w:p w14:paraId="439AD980" w14:textId="77777777" w:rsidR="0007287D" w:rsidRPr="008A5FD8" w:rsidRDefault="0007287D" w:rsidP="00547F1E">
                    <w:pPr>
                      <w:jc w:val="right"/>
                      <w:rPr>
                        <w:rFonts w:ascii="Arial" w:hAnsi="Arial" w:cs="Arial"/>
                        <w:b/>
                        <w:color w:val="004251"/>
                      </w:rPr>
                    </w:pPr>
                    <w:r w:rsidRPr="008A5FD8">
                      <w:rPr>
                        <w:rFonts w:ascii="Arial" w:hAnsi="Arial" w:cs="Arial"/>
                        <w:b/>
                        <w:color w:val="004251"/>
                      </w:rPr>
                      <w:t>www. theschoolbus.net</w:t>
                    </w: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D9F3AC" w14:textId="77777777" w:rsidR="00B47BA1" w:rsidRDefault="00B47BA1" w:rsidP="00AD4155">
      <w:pPr>
        <w:spacing w:after="0" w:line="240" w:lineRule="auto"/>
      </w:pPr>
      <w:r>
        <w:separator/>
      </w:r>
    </w:p>
  </w:footnote>
  <w:footnote w:type="continuationSeparator" w:id="0">
    <w:p w14:paraId="7C3211CF" w14:textId="77777777" w:rsidR="00B47BA1" w:rsidRDefault="00B47BA1" w:rsidP="00AD4155">
      <w:pPr>
        <w:spacing w:after="0" w:line="240" w:lineRule="auto"/>
      </w:pPr>
      <w:r>
        <w:continuationSeparator/>
      </w:r>
    </w:p>
  </w:footnote>
  <w:footnote w:type="continuationNotice" w:id="1">
    <w:p w14:paraId="2A0AFE4E" w14:textId="77777777" w:rsidR="00B47BA1" w:rsidRDefault="00B47BA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34BE74" w14:textId="77777777" w:rsidR="0007287D" w:rsidRPr="00827A27" w:rsidRDefault="0007287D" w:rsidP="00827A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B4687"/>
    <w:multiLevelType w:val="multilevel"/>
    <w:tmpl w:val="68224E72"/>
    <w:lvl w:ilvl="0">
      <w:start w:val="1"/>
      <w:numFmt w:val="decimal"/>
      <w:lvlText w:val="%1"/>
      <w:lvlJc w:val="left"/>
      <w:pPr>
        <w:ind w:left="360" w:hanging="360"/>
      </w:pPr>
      <w:rPr>
        <w:rFonts w:hint="default"/>
      </w:rPr>
    </w:lvl>
    <w:lvl w:ilvl="1">
      <w:start w:val="1"/>
      <w:numFmt w:val="decimal"/>
      <w:lvlText w:val="%1.%2"/>
      <w:lvlJc w:val="left"/>
      <w:pPr>
        <w:ind w:left="794" w:hanging="437"/>
      </w:pPr>
      <w:rPr>
        <w:rFonts w:hint="default"/>
        <w:b w:val="0"/>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438C22A1"/>
    <w:multiLevelType w:val="multilevel"/>
    <w:tmpl w:val="61FA2E4A"/>
    <w:numStyleLink w:val="Style1"/>
  </w:abstractNum>
  <w:abstractNum w:abstractNumId="3"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46200BB"/>
    <w:multiLevelType w:val="hybridMultilevel"/>
    <w:tmpl w:val="7F348B9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557A63EB"/>
    <w:multiLevelType w:val="hybridMultilevel"/>
    <w:tmpl w:val="10D4DF08"/>
    <w:lvl w:ilvl="0" w:tplc="F8CAF40C">
      <w:start w:val="1"/>
      <w:numFmt w:val="bullet"/>
      <w:pStyle w:val="PolicyBullets"/>
      <w:lvlText w:val=""/>
      <w:lvlJc w:val="left"/>
      <w:pPr>
        <w:ind w:left="2203" w:hanging="360"/>
      </w:pPr>
      <w:rPr>
        <w:rFonts w:ascii="Symbol" w:hAnsi="Symbol" w:hint="default"/>
      </w:rPr>
    </w:lvl>
    <w:lvl w:ilvl="1" w:tplc="08090003">
      <w:start w:val="1"/>
      <w:numFmt w:val="bullet"/>
      <w:lvlText w:val="o"/>
      <w:lvlJc w:val="left"/>
      <w:pPr>
        <w:ind w:left="2923" w:hanging="360"/>
      </w:pPr>
      <w:rPr>
        <w:rFonts w:ascii="Courier New" w:hAnsi="Courier New" w:cs="Courier New" w:hint="default"/>
      </w:rPr>
    </w:lvl>
    <w:lvl w:ilvl="2" w:tplc="08090005" w:tentative="1">
      <w:start w:val="1"/>
      <w:numFmt w:val="bullet"/>
      <w:lvlText w:val=""/>
      <w:lvlJc w:val="left"/>
      <w:pPr>
        <w:ind w:left="3643" w:hanging="360"/>
      </w:pPr>
      <w:rPr>
        <w:rFonts w:ascii="Wingdings" w:hAnsi="Wingdings" w:hint="default"/>
      </w:rPr>
    </w:lvl>
    <w:lvl w:ilvl="3" w:tplc="08090001" w:tentative="1">
      <w:start w:val="1"/>
      <w:numFmt w:val="bullet"/>
      <w:lvlText w:val=""/>
      <w:lvlJc w:val="left"/>
      <w:pPr>
        <w:ind w:left="4363" w:hanging="360"/>
      </w:pPr>
      <w:rPr>
        <w:rFonts w:ascii="Symbol" w:hAnsi="Symbol" w:hint="default"/>
      </w:rPr>
    </w:lvl>
    <w:lvl w:ilvl="4" w:tplc="08090003" w:tentative="1">
      <w:start w:val="1"/>
      <w:numFmt w:val="bullet"/>
      <w:lvlText w:val="o"/>
      <w:lvlJc w:val="left"/>
      <w:pPr>
        <w:ind w:left="5083" w:hanging="360"/>
      </w:pPr>
      <w:rPr>
        <w:rFonts w:ascii="Courier New" w:hAnsi="Courier New" w:cs="Courier New" w:hint="default"/>
      </w:rPr>
    </w:lvl>
    <w:lvl w:ilvl="5" w:tplc="08090005" w:tentative="1">
      <w:start w:val="1"/>
      <w:numFmt w:val="bullet"/>
      <w:lvlText w:val=""/>
      <w:lvlJc w:val="left"/>
      <w:pPr>
        <w:ind w:left="5803" w:hanging="360"/>
      </w:pPr>
      <w:rPr>
        <w:rFonts w:ascii="Wingdings" w:hAnsi="Wingdings" w:hint="default"/>
      </w:rPr>
    </w:lvl>
    <w:lvl w:ilvl="6" w:tplc="08090001" w:tentative="1">
      <w:start w:val="1"/>
      <w:numFmt w:val="bullet"/>
      <w:lvlText w:val=""/>
      <w:lvlJc w:val="left"/>
      <w:pPr>
        <w:ind w:left="6523" w:hanging="360"/>
      </w:pPr>
      <w:rPr>
        <w:rFonts w:ascii="Symbol" w:hAnsi="Symbol" w:hint="default"/>
      </w:rPr>
    </w:lvl>
    <w:lvl w:ilvl="7" w:tplc="08090003" w:tentative="1">
      <w:start w:val="1"/>
      <w:numFmt w:val="bullet"/>
      <w:lvlText w:val="o"/>
      <w:lvlJc w:val="left"/>
      <w:pPr>
        <w:ind w:left="7243" w:hanging="360"/>
      </w:pPr>
      <w:rPr>
        <w:rFonts w:ascii="Courier New" w:hAnsi="Courier New" w:cs="Courier New" w:hint="default"/>
      </w:rPr>
    </w:lvl>
    <w:lvl w:ilvl="8" w:tplc="08090005" w:tentative="1">
      <w:start w:val="1"/>
      <w:numFmt w:val="bullet"/>
      <w:lvlText w:val=""/>
      <w:lvlJc w:val="left"/>
      <w:pPr>
        <w:ind w:left="7963" w:hanging="360"/>
      </w:pPr>
      <w:rPr>
        <w:rFonts w:ascii="Wingdings" w:hAnsi="Wingdings" w:hint="default"/>
      </w:rPr>
    </w:lvl>
  </w:abstractNum>
  <w:abstractNum w:abstractNumId="6" w15:restartNumberingAfterBreak="0">
    <w:nsid w:val="5A1B15AD"/>
    <w:multiLevelType w:val="hybridMultilevel"/>
    <w:tmpl w:val="38740E06"/>
    <w:lvl w:ilvl="0" w:tplc="7B608922">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7" w15:restartNumberingAfterBreak="0">
    <w:nsid w:val="6A686244"/>
    <w:multiLevelType w:val="hybridMultilevel"/>
    <w:tmpl w:val="603E98B6"/>
    <w:lvl w:ilvl="0" w:tplc="5F84DA06">
      <w:start w:val="1"/>
      <w:numFmt w:val="decimal"/>
      <w:lvlText w:val="%1."/>
      <w:lvlJc w:val="left"/>
      <w:pPr>
        <w:ind w:left="1080" w:hanging="360"/>
      </w:pPr>
      <w:rPr>
        <w:color w:val="auto"/>
        <w:sz w:val="22"/>
        <w:szCs w:val="22"/>
      </w:rPr>
    </w:lvl>
    <w:lvl w:ilvl="1" w:tplc="0809000F">
      <w:start w:val="1"/>
      <w:numFmt w:val="decimal"/>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7"/>
  </w:num>
  <w:num w:numId="2">
    <w:abstractNumId w:val="9"/>
  </w:num>
  <w:num w:numId="3">
    <w:abstractNumId w:val="3"/>
  </w:num>
  <w:num w:numId="4">
    <w:abstractNumId w:val="2"/>
    <w:lvlOverride w:ilvl="0">
      <w:lvl w:ilvl="0">
        <w:start w:val="1"/>
        <w:numFmt w:val="decimal"/>
        <w:pStyle w:val="Heading10"/>
        <w:lvlText w:val="%1."/>
        <w:lvlJc w:val="left"/>
        <w:pPr>
          <w:ind w:left="360" w:hanging="360"/>
        </w:pPr>
        <w:rPr>
          <w:rFonts w:hint="default"/>
          <w:b/>
          <w:sz w:val="28"/>
          <w:szCs w:val="28"/>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5"/>
  </w:num>
  <w:num w:numId="7">
    <w:abstractNumId w:val="8"/>
  </w:num>
  <w:num w:numId="8">
    <w:abstractNumId w:val="6"/>
  </w:num>
  <w:num w:numId="9">
    <w:abstractNumId w:val="0"/>
  </w:num>
  <w:num w:numId="10">
    <w:abstractNumId w:val="4"/>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MDMzMzSzNDQyNjRX0lEKTi0uzszPAykwrQUAfoi7AiwAAAA="/>
  </w:docVars>
  <w:rsids>
    <w:rsidRoot w:val="00C8446D"/>
    <w:rsid w:val="00000162"/>
    <w:rsid w:val="000023CA"/>
    <w:rsid w:val="000100B6"/>
    <w:rsid w:val="0001177F"/>
    <w:rsid w:val="000118E2"/>
    <w:rsid w:val="000138E1"/>
    <w:rsid w:val="0001398D"/>
    <w:rsid w:val="00014CF2"/>
    <w:rsid w:val="00017081"/>
    <w:rsid w:val="000214D0"/>
    <w:rsid w:val="00022F89"/>
    <w:rsid w:val="000277EE"/>
    <w:rsid w:val="000309F5"/>
    <w:rsid w:val="000332F2"/>
    <w:rsid w:val="00037174"/>
    <w:rsid w:val="00040C15"/>
    <w:rsid w:val="00040E9B"/>
    <w:rsid w:val="0004203D"/>
    <w:rsid w:val="00042069"/>
    <w:rsid w:val="00044B91"/>
    <w:rsid w:val="00047288"/>
    <w:rsid w:val="00051F9B"/>
    <w:rsid w:val="00055FA4"/>
    <w:rsid w:val="000567E2"/>
    <w:rsid w:val="00063006"/>
    <w:rsid w:val="00063E52"/>
    <w:rsid w:val="00063F8C"/>
    <w:rsid w:val="000646B7"/>
    <w:rsid w:val="0006470D"/>
    <w:rsid w:val="00065C6B"/>
    <w:rsid w:val="0007087A"/>
    <w:rsid w:val="0007251B"/>
    <w:rsid w:val="0007287D"/>
    <w:rsid w:val="00080091"/>
    <w:rsid w:val="00081631"/>
    <w:rsid w:val="00082150"/>
    <w:rsid w:val="000865E0"/>
    <w:rsid w:val="000907A9"/>
    <w:rsid w:val="000A1F0D"/>
    <w:rsid w:val="000A217A"/>
    <w:rsid w:val="000A28A0"/>
    <w:rsid w:val="000B1080"/>
    <w:rsid w:val="000B16CC"/>
    <w:rsid w:val="000B213E"/>
    <w:rsid w:val="000B2A1C"/>
    <w:rsid w:val="000B4624"/>
    <w:rsid w:val="000B72B8"/>
    <w:rsid w:val="000B7B80"/>
    <w:rsid w:val="000C00DA"/>
    <w:rsid w:val="000C061E"/>
    <w:rsid w:val="000C07AC"/>
    <w:rsid w:val="000C50B6"/>
    <w:rsid w:val="000C6665"/>
    <w:rsid w:val="000C66A9"/>
    <w:rsid w:val="000D2517"/>
    <w:rsid w:val="000D618A"/>
    <w:rsid w:val="000D6CB9"/>
    <w:rsid w:val="000D782B"/>
    <w:rsid w:val="000E0741"/>
    <w:rsid w:val="000E2242"/>
    <w:rsid w:val="000E24CE"/>
    <w:rsid w:val="000E2C37"/>
    <w:rsid w:val="000E3A6F"/>
    <w:rsid w:val="000E3DB7"/>
    <w:rsid w:val="000E4979"/>
    <w:rsid w:val="000F0BDC"/>
    <w:rsid w:val="000F2717"/>
    <w:rsid w:val="000F3ECF"/>
    <w:rsid w:val="000F6641"/>
    <w:rsid w:val="000F66F3"/>
    <w:rsid w:val="001006CB"/>
    <w:rsid w:val="0010076A"/>
    <w:rsid w:val="00102F13"/>
    <w:rsid w:val="001041F9"/>
    <w:rsid w:val="001048BA"/>
    <w:rsid w:val="0011144A"/>
    <w:rsid w:val="00111AB1"/>
    <w:rsid w:val="00112B99"/>
    <w:rsid w:val="00112BEB"/>
    <w:rsid w:val="00114F0B"/>
    <w:rsid w:val="001161EF"/>
    <w:rsid w:val="00122ED0"/>
    <w:rsid w:val="001242C9"/>
    <w:rsid w:val="001246BD"/>
    <w:rsid w:val="001248F4"/>
    <w:rsid w:val="0012519B"/>
    <w:rsid w:val="00126BBC"/>
    <w:rsid w:val="00127C83"/>
    <w:rsid w:val="001303D4"/>
    <w:rsid w:val="00134ABF"/>
    <w:rsid w:val="001352CE"/>
    <w:rsid w:val="00135B56"/>
    <w:rsid w:val="00137E98"/>
    <w:rsid w:val="0014244F"/>
    <w:rsid w:val="001469A9"/>
    <w:rsid w:val="00150A2B"/>
    <w:rsid w:val="00152349"/>
    <w:rsid w:val="00152D6B"/>
    <w:rsid w:val="0015398A"/>
    <w:rsid w:val="00156CED"/>
    <w:rsid w:val="00160A81"/>
    <w:rsid w:val="00160E77"/>
    <w:rsid w:val="001635E9"/>
    <w:rsid w:val="00164909"/>
    <w:rsid w:val="00165D98"/>
    <w:rsid w:val="00166C2A"/>
    <w:rsid w:val="0017087A"/>
    <w:rsid w:val="00171113"/>
    <w:rsid w:val="00174BB6"/>
    <w:rsid w:val="00180455"/>
    <w:rsid w:val="00182077"/>
    <w:rsid w:val="00182B05"/>
    <w:rsid w:val="001833B5"/>
    <w:rsid w:val="00184FE3"/>
    <w:rsid w:val="00191CCB"/>
    <w:rsid w:val="00192C68"/>
    <w:rsid w:val="00194662"/>
    <w:rsid w:val="00194D86"/>
    <w:rsid w:val="00196AEB"/>
    <w:rsid w:val="00196E4A"/>
    <w:rsid w:val="001977AF"/>
    <w:rsid w:val="001A18B6"/>
    <w:rsid w:val="001A4B45"/>
    <w:rsid w:val="001A5122"/>
    <w:rsid w:val="001A65D3"/>
    <w:rsid w:val="001A6604"/>
    <w:rsid w:val="001A72DD"/>
    <w:rsid w:val="001A79FA"/>
    <w:rsid w:val="001B0D61"/>
    <w:rsid w:val="001B3EEF"/>
    <w:rsid w:val="001B4BEB"/>
    <w:rsid w:val="001B76C4"/>
    <w:rsid w:val="001C0534"/>
    <w:rsid w:val="001C0EBA"/>
    <w:rsid w:val="001C181C"/>
    <w:rsid w:val="001C477A"/>
    <w:rsid w:val="001C55C2"/>
    <w:rsid w:val="001C6D2B"/>
    <w:rsid w:val="001D25F2"/>
    <w:rsid w:val="001D508E"/>
    <w:rsid w:val="001E146D"/>
    <w:rsid w:val="001E1528"/>
    <w:rsid w:val="001E403E"/>
    <w:rsid w:val="001E5AF6"/>
    <w:rsid w:val="001E5BB1"/>
    <w:rsid w:val="001E6910"/>
    <w:rsid w:val="001F16AD"/>
    <w:rsid w:val="001F3CFB"/>
    <w:rsid w:val="001F5142"/>
    <w:rsid w:val="001F516E"/>
    <w:rsid w:val="001F755B"/>
    <w:rsid w:val="001F7D5A"/>
    <w:rsid w:val="0020142B"/>
    <w:rsid w:val="0020203E"/>
    <w:rsid w:val="00203B7F"/>
    <w:rsid w:val="00203CF1"/>
    <w:rsid w:val="0020593B"/>
    <w:rsid w:val="00206835"/>
    <w:rsid w:val="002076E4"/>
    <w:rsid w:val="00207C5A"/>
    <w:rsid w:val="00207DE9"/>
    <w:rsid w:val="0021069D"/>
    <w:rsid w:val="0021185B"/>
    <w:rsid w:val="00211FFD"/>
    <w:rsid w:val="00212E86"/>
    <w:rsid w:val="00213141"/>
    <w:rsid w:val="002145B6"/>
    <w:rsid w:val="002169BF"/>
    <w:rsid w:val="00216F85"/>
    <w:rsid w:val="00224985"/>
    <w:rsid w:val="002255EF"/>
    <w:rsid w:val="002305CE"/>
    <w:rsid w:val="00230971"/>
    <w:rsid w:val="00233382"/>
    <w:rsid w:val="00234463"/>
    <w:rsid w:val="00235ABB"/>
    <w:rsid w:val="00235ACB"/>
    <w:rsid w:val="00237825"/>
    <w:rsid w:val="00237B28"/>
    <w:rsid w:val="00237C2D"/>
    <w:rsid w:val="00240743"/>
    <w:rsid w:val="00240E20"/>
    <w:rsid w:val="0024163C"/>
    <w:rsid w:val="00242D19"/>
    <w:rsid w:val="00245588"/>
    <w:rsid w:val="002455D7"/>
    <w:rsid w:val="002470C8"/>
    <w:rsid w:val="002575E7"/>
    <w:rsid w:val="002614E8"/>
    <w:rsid w:val="00262540"/>
    <w:rsid w:val="00263F49"/>
    <w:rsid w:val="00271865"/>
    <w:rsid w:val="002718DF"/>
    <w:rsid w:val="00271E4C"/>
    <w:rsid w:val="0027209F"/>
    <w:rsid w:val="002724C1"/>
    <w:rsid w:val="002724FB"/>
    <w:rsid w:val="002769C8"/>
    <w:rsid w:val="00281B57"/>
    <w:rsid w:val="0028203B"/>
    <w:rsid w:val="002828E2"/>
    <w:rsid w:val="002862F2"/>
    <w:rsid w:val="00287985"/>
    <w:rsid w:val="0029265C"/>
    <w:rsid w:val="002954B1"/>
    <w:rsid w:val="00295FFE"/>
    <w:rsid w:val="002A39DE"/>
    <w:rsid w:val="002A43B2"/>
    <w:rsid w:val="002A513D"/>
    <w:rsid w:val="002A726E"/>
    <w:rsid w:val="002B6711"/>
    <w:rsid w:val="002B6901"/>
    <w:rsid w:val="002C220C"/>
    <w:rsid w:val="002C3AF5"/>
    <w:rsid w:val="002C3E24"/>
    <w:rsid w:val="002C4AE2"/>
    <w:rsid w:val="002D0280"/>
    <w:rsid w:val="002D1CB8"/>
    <w:rsid w:val="002D3074"/>
    <w:rsid w:val="002D427B"/>
    <w:rsid w:val="002D4C91"/>
    <w:rsid w:val="002E2188"/>
    <w:rsid w:val="002E404D"/>
    <w:rsid w:val="002E6879"/>
    <w:rsid w:val="002E795E"/>
    <w:rsid w:val="002F09DF"/>
    <w:rsid w:val="002F2CF8"/>
    <w:rsid w:val="002F2E2E"/>
    <w:rsid w:val="002F2FAB"/>
    <w:rsid w:val="002F5D9A"/>
    <w:rsid w:val="002F77C9"/>
    <w:rsid w:val="00300C24"/>
    <w:rsid w:val="0030340E"/>
    <w:rsid w:val="00304D5C"/>
    <w:rsid w:val="00310EF5"/>
    <w:rsid w:val="003129E4"/>
    <w:rsid w:val="00314964"/>
    <w:rsid w:val="003153AF"/>
    <w:rsid w:val="00315F5A"/>
    <w:rsid w:val="00316537"/>
    <w:rsid w:val="003251F2"/>
    <w:rsid w:val="0032566E"/>
    <w:rsid w:val="00330BD2"/>
    <w:rsid w:val="00336C06"/>
    <w:rsid w:val="00343313"/>
    <w:rsid w:val="00343B0C"/>
    <w:rsid w:val="00345CDF"/>
    <w:rsid w:val="00346018"/>
    <w:rsid w:val="00350000"/>
    <w:rsid w:val="00350295"/>
    <w:rsid w:val="00351E65"/>
    <w:rsid w:val="0035319B"/>
    <w:rsid w:val="003573B4"/>
    <w:rsid w:val="00361211"/>
    <w:rsid w:val="00361B79"/>
    <w:rsid w:val="003625AB"/>
    <w:rsid w:val="00370F77"/>
    <w:rsid w:val="00371002"/>
    <w:rsid w:val="00373D5D"/>
    <w:rsid w:val="00375EB1"/>
    <w:rsid w:val="00380E1B"/>
    <w:rsid w:val="00382ADF"/>
    <w:rsid w:val="0039018A"/>
    <w:rsid w:val="003909B6"/>
    <w:rsid w:val="00391AAC"/>
    <w:rsid w:val="003923A2"/>
    <w:rsid w:val="003932D7"/>
    <w:rsid w:val="00393B37"/>
    <w:rsid w:val="0039734F"/>
    <w:rsid w:val="003A184B"/>
    <w:rsid w:val="003A1880"/>
    <w:rsid w:val="003A4C04"/>
    <w:rsid w:val="003A567B"/>
    <w:rsid w:val="003B0141"/>
    <w:rsid w:val="003B1ABB"/>
    <w:rsid w:val="003B25E8"/>
    <w:rsid w:val="003B2C96"/>
    <w:rsid w:val="003B5C2D"/>
    <w:rsid w:val="003B628D"/>
    <w:rsid w:val="003B7E94"/>
    <w:rsid w:val="003C12BF"/>
    <w:rsid w:val="003C1B7E"/>
    <w:rsid w:val="003C2C91"/>
    <w:rsid w:val="003C35A4"/>
    <w:rsid w:val="003C7E1B"/>
    <w:rsid w:val="003D3904"/>
    <w:rsid w:val="003D4877"/>
    <w:rsid w:val="003D4CAA"/>
    <w:rsid w:val="003D5A79"/>
    <w:rsid w:val="003D6082"/>
    <w:rsid w:val="003D7107"/>
    <w:rsid w:val="003E15EC"/>
    <w:rsid w:val="003E2874"/>
    <w:rsid w:val="003E50AF"/>
    <w:rsid w:val="003E574B"/>
    <w:rsid w:val="003E5C84"/>
    <w:rsid w:val="003F05B5"/>
    <w:rsid w:val="003F06AD"/>
    <w:rsid w:val="003F0A4B"/>
    <w:rsid w:val="003F0E8E"/>
    <w:rsid w:val="003F17BC"/>
    <w:rsid w:val="003F2506"/>
    <w:rsid w:val="003F46EB"/>
    <w:rsid w:val="003F5934"/>
    <w:rsid w:val="003F5C52"/>
    <w:rsid w:val="003F66F7"/>
    <w:rsid w:val="003F7C85"/>
    <w:rsid w:val="00402FF6"/>
    <w:rsid w:val="00410192"/>
    <w:rsid w:val="004130B9"/>
    <w:rsid w:val="00413263"/>
    <w:rsid w:val="00414B63"/>
    <w:rsid w:val="00415607"/>
    <w:rsid w:val="004174B0"/>
    <w:rsid w:val="00417800"/>
    <w:rsid w:val="00417DAB"/>
    <w:rsid w:val="00421A4E"/>
    <w:rsid w:val="00421F70"/>
    <w:rsid w:val="00425B74"/>
    <w:rsid w:val="0042635A"/>
    <w:rsid w:val="004276DE"/>
    <w:rsid w:val="00430D7A"/>
    <w:rsid w:val="0043256B"/>
    <w:rsid w:val="00432DA9"/>
    <w:rsid w:val="00435227"/>
    <w:rsid w:val="004354E8"/>
    <w:rsid w:val="00441947"/>
    <w:rsid w:val="00443697"/>
    <w:rsid w:val="004571F2"/>
    <w:rsid w:val="004573E7"/>
    <w:rsid w:val="0045782A"/>
    <w:rsid w:val="00461D57"/>
    <w:rsid w:val="00462C4F"/>
    <w:rsid w:val="00463E76"/>
    <w:rsid w:val="004648BE"/>
    <w:rsid w:val="00465987"/>
    <w:rsid w:val="00466259"/>
    <w:rsid w:val="00466A8B"/>
    <w:rsid w:val="00472C64"/>
    <w:rsid w:val="004740D0"/>
    <w:rsid w:val="004749B4"/>
    <w:rsid w:val="00475044"/>
    <w:rsid w:val="00475594"/>
    <w:rsid w:val="00480907"/>
    <w:rsid w:val="00482C00"/>
    <w:rsid w:val="00483431"/>
    <w:rsid w:val="00483D02"/>
    <w:rsid w:val="0048415A"/>
    <w:rsid w:val="004843E1"/>
    <w:rsid w:val="00486B92"/>
    <w:rsid w:val="00491F60"/>
    <w:rsid w:val="00492151"/>
    <w:rsid w:val="00493406"/>
    <w:rsid w:val="00493B72"/>
    <w:rsid w:val="004A2EE9"/>
    <w:rsid w:val="004A4984"/>
    <w:rsid w:val="004A6A53"/>
    <w:rsid w:val="004A78A0"/>
    <w:rsid w:val="004B0546"/>
    <w:rsid w:val="004B251C"/>
    <w:rsid w:val="004B33DD"/>
    <w:rsid w:val="004B4B1C"/>
    <w:rsid w:val="004B4E32"/>
    <w:rsid w:val="004B78EB"/>
    <w:rsid w:val="004C00CD"/>
    <w:rsid w:val="004C0C85"/>
    <w:rsid w:val="004C1698"/>
    <w:rsid w:val="004C1B0D"/>
    <w:rsid w:val="004C44C5"/>
    <w:rsid w:val="004C5E57"/>
    <w:rsid w:val="004C69B5"/>
    <w:rsid w:val="004C6B7F"/>
    <w:rsid w:val="004D36A1"/>
    <w:rsid w:val="004D5CF7"/>
    <w:rsid w:val="004D7D52"/>
    <w:rsid w:val="004E018D"/>
    <w:rsid w:val="004E4E2B"/>
    <w:rsid w:val="004E5BBD"/>
    <w:rsid w:val="004E7B1C"/>
    <w:rsid w:val="004F014D"/>
    <w:rsid w:val="004F03DD"/>
    <w:rsid w:val="004F1637"/>
    <w:rsid w:val="004F364C"/>
    <w:rsid w:val="004F3E07"/>
    <w:rsid w:val="004F6057"/>
    <w:rsid w:val="004F62DC"/>
    <w:rsid w:val="0050164F"/>
    <w:rsid w:val="00501E77"/>
    <w:rsid w:val="005025ED"/>
    <w:rsid w:val="00504FA7"/>
    <w:rsid w:val="00510B45"/>
    <w:rsid w:val="00511050"/>
    <w:rsid w:val="005138C6"/>
    <w:rsid w:val="00516D92"/>
    <w:rsid w:val="00517D18"/>
    <w:rsid w:val="00522DC2"/>
    <w:rsid w:val="00524296"/>
    <w:rsid w:val="0052476C"/>
    <w:rsid w:val="00527A84"/>
    <w:rsid w:val="00527B30"/>
    <w:rsid w:val="005319D8"/>
    <w:rsid w:val="0053371E"/>
    <w:rsid w:val="005337C6"/>
    <w:rsid w:val="00535442"/>
    <w:rsid w:val="00540E55"/>
    <w:rsid w:val="00547F1E"/>
    <w:rsid w:val="00551A19"/>
    <w:rsid w:val="00557FBC"/>
    <w:rsid w:val="00560F2C"/>
    <w:rsid w:val="00561717"/>
    <w:rsid w:val="00561E61"/>
    <w:rsid w:val="005628D8"/>
    <w:rsid w:val="00562D6D"/>
    <w:rsid w:val="00563A69"/>
    <w:rsid w:val="00566EA3"/>
    <w:rsid w:val="005708DC"/>
    <w:rsid w:val="005709B6"/>
    <w:rsid w:val="00570D08"/>
    <w:rsid w:val="00574935"/>
    <w:rsid w:val="00575376"/>
    <w:rsid w:val="00583213"/>
    <w:rsid w:val="00585773"/>
    <w:rsid w:val="00585A1B"/>
    <w:rsid w:val="00586D0C"/>
    <w:rsid w:val="005907AC"/>
    <w:rsid w:val="0059141E"/>
    <w:rsid w:val="005915C7"/>
    <w:rsid w:val="005918E9"/>
    <w:rsid w:val="00592B81"/>
    <w:rsid w:val="005965EF"/>
    <w:rsid w:val="005970E7"/>
    <w:rsid w:val="0059794F"/>
    <w:rsid w:val="00597AE2"/>
    <w:rsid w:val="005A5344"/>
    <w:rsid w:val="005A5E4C"/>
    <w:rsid w:val="005A68F3"/>
    <w:rsid w:val="005B132B"/>
    <w:rsid w:val="005B1709"/>
    <w:rsid w:val="005B1C5F"/>
    <w:rsid w:val="005B268E"/>
    <w:rsid w:val="005B4515"/>
    <w:rsid w:val="005C15E4"/>
    <w:rsid w:val="005C30E9"/>
    <w:rsid w:val="005C31A9"/>
    <w:rsid w:val="005C324B"/>
    <w:rsid w:val="005C4279"/>
    <w:rsid w:val="005C6396"/>
    <w:rsid w:val="005D132F"/>
    <w:rsid w:val="005D1F6B"/>
    <w:rsid w:val="005D2900"/>
    <w:rsid w:val="005D391F"/>
    <w:rsid w:val="005D5B8C"/>
    <w:rsid w:val="005E0408"/>
    <w:rsid w:val="005E041B"/>
    <w:rsid w:val="005E0AC7"/>
    <w:rsid w:val="005E1E09"/>
    <w:rsid w:val="005E2C99"/>
    <w:rsid w:val="005E3BDC"/>
    <w:rsid w:val="005E6A58"/>
    <w:rsid w:val="005F1427"/>
    <w:rsid w:val="005F292F"/>
    <w:rsid w:val="005F3775"/>
    <w:rsid w:val="005F3E9D"/>
    <w:rsid w:val="00603B1D"/>
    <w:rsid w:val="006055E4"/>
    <w:rsid w:val="006062F7"/>
    <w:rsid w:val="00607B2C"/>
    <w:rsid w:val="00607CD5"/>
    <w:rsid w:val="00611ABB"/>
    <w:rsid w:val="00615805"/>
    <w:rsid w:val="0061771B"/>
    <w:rsid w:val="00621FA8"/>
    <w:rsid w:val="0062541C"/>
    <w:rsid w:val="006265B3"/>
    <w:rsid w:val="00626EF8"/>
    <w:rsid w:val="006272AA"/>
    <w:rsid w:val="00630884"/>
    <w:rsid w:val="006310D7"/>
    <w:rsid w:val="00631F57"/>
    <w:rsid w:val="006343C9"/>
    <w:rsid w:val="0064440E"/>
    <w:rsid w:val="00646318"/>
    <w:rsid w:val="0064735F"/>
    <w:rsid w:val="00653A10"/>
    <w:rsid w:val="00653F3E"/>
    <w:rsid w:val="0065484A"/>
    <w:rsid w:val="0066073B"/>
    <w:rsid w:val="0066271E"/>
    <w:rsid w:val="0066442C"/>
    <w:rsid w:val="00667DBC"/>
    <w:rsid w:val="00667E55"/>
    <w:rsid w:val="00673E6A"/>
    <w:rsid w:val="00674172"/>
    <w:rsid w:val="00675537"/>
    <w:rsid w:val="006758DD"/>
    <w:rsid w:val="00675E4A"/>
    <w:rsid w:val="00680CEE"/>
    <w:rsid w:val="0068106C"/>
    <w:rsid w:val="00681D42"/>
    <w:rsid w:val="00682EB6"/>
    <w:rsid w:val="00683C65"/>
    <w:rsid w:val="00684ECC"/>
    <w:rsid w:val="0068629C"/>
    <w:rsid w:val="00686E2E"/>
    <w:rsid w:val="0069698D"/>
    <w:rsid w:val="006A2F3B"/>
    <w:rsid w:val="006A3B8D"/>
    <w:rsid w:val="006A6754"/>
    <w:rsid w:val="006A6867"/>
    <w:rsid w:val="006A6F6A"/>
    <w:rsid w:val="006B2F2F"/>
    <w:rsid w:val="006B7008"/>
    <w:rsid w:val="006B77D1"/>
    <w:rsid w:val="006C3085"/>
    <w:rsid w:val="006C3665"/>
    <w:rsid w:val="006C618C"/>
    <w:rsid w:val="006D2701"/>
    <w:rsid w:val="006E060F"/>
    <w:rsid w:val="006E0F5F"/>
    <w:rsid w:val="006E2008"/>
    <w:rsid w:val="006E203B"/>
    <w:rsid w:val="006E2A7A"/>
    <w:rsid w:val="006E3879"/>
    <w:rsid w:val="006E4D56"/>
    <w:rsid w:val="006E5714"/>
    <w:rsid w:val="006E770D"/>
    <w:rsid w:val="006F16BD"/>
    <w:rsid w:val="006F1ED9"/>
    <w:rsid w:val="006F4770"/>
    <w:rsid w:val="006F57D3"/>
    <w:rsid w:val="006F5BC9"/>
    <w:rsid w:val="0070233F"/>
    <w:rsid w:val="007112DF"/>
    <w:rsid w:val="00711732"/>
    <w:rsid w:val="00712725"/>
    <w:rsid w:val="007169F5"/>
    <w:rsid w:val="007208D6"/>
    <w:rsid w:val="007211A0"/>
    <w:rsid w:val="00721934"/>
    <w:rsid w:val="0072396F"/>
    <w:rsid w:val="00725AC9"/>
    <w:rsid w:val="007268CE"/>
    <w:rsid w:val="007271AF"/>
    <w:rsid w:val="00730303"/>
    <w:rsid w:val="007325CF"/>
    <w:rsid w:val="007325DC"/>
    <w:rsid w:val="00733AB1"/>
    <w:rsid w:val="007361A2"/>
    <w:rsid w:val="007403D0"/>
    <w:rsid w:val="007408CF"/>
    <w:rsid w:val="00741651"/>
    <w:rsid w:val="00742389"/>
    <w:rsid w:val="00744EE0"/>
    <w:rsid w:val="007524EB"/>
    <w:rsid w:val="00752A20"/>
    <w:rsid w:val="007611B3"/>
    <w:rsid w:val="00761B33"/>
    <w:rsid w:val="00762BE2"/>
    <w:rsid w:val="0076600A"/>
    <w:rsid w:val="00766C6A"/>
    <w:rsid w:val="00766EF5"/>
    <w:rsid w:val="00771AAA"/>
    <w:rsid w:val="007737C4"/>
    <w:rsid w:val="00775F83"/>
    <w:rsid w:val="00777073"/>
    <w:rsid w:val="00783359"/>
    <w:rsid w:val="00785641"/>
    <w:rsid w:val="007872D9"/>
    <w:rsid w:val="0079156C"/>
    <w:rsid w:val="00791597"/>
    <w:rsid w:val="00791C9E"/>
    <w:rsid w:val="00792AA5"/>
    <w:rsid w:val="00793950"/>
    <w:rsid w:val="00796480"/>
    <w:rsid w:val="007A17AE"/>
    <w:rsid w:val="007A65B0"/>
    <w:rsid w:val="007B104A"/>
    <w:rsid w:val="007B3740"/>
    <w:rsid w:val="007B72E5"/>
    <w:rsid w:val="007B7475"/>
    <w:rsid w:val="007C0E8C"/>
    <w:rsid w:val="007C15C2"/>
    <w:rsid w:val="007C18D2"/>
    <w:rsid w:val="007D3062"/>
    <w:rsid w:val="007D5B99"/>
    <w:rsid w:val="007E0CAA"/>
    <w:rsid w:val="007E535E"/>
    <w:rsid w:val="007E61A0"/>
    <w:rsid w:val="007E7B36"/>
    <w:rsid w:val="007E7E23"/>
    <w:rsid w:val="007F0945"/>
    <w:rsid w:val="007F6ABE"/>
    <w:rsid w:val="007F7982"/>
    <w:rsid w:val="00800008"/>
    <w:rsid w:val="0080065E"/>
    <w:rsid w:val="008016C3"/>
    <w:rsid w:val="0080195A"/>
    <w:rsid w:val="00803C2D"/>
    <w:rsid w:val="008047B5"/>
    <w:rsid w:val="00810848"/>
    <w:rsid w:val="0081170D"/>
    <w:rsid w:val="00813091"/>
    <w:rsid w:val="008215CE"/>
    <w:rsid w:val="00826091"/>
    <w:rsid w:val="00827A27"/>
    <w:rsid w:val="00830223"/>
    <w:rsid w:val="00830DF8"/>
    <w:rsid w:val="0083125F"/>
    <w:rsid w:val="0083174A"/>
    <w:rsid w:val="00834F64"/>
    <w:rsid w:val="00835D05"/>
    <w:rsid w:val="00840F14"/>
    <w:rsid w:val="00841497"/>
    <w:rsid w:val="00842F00"/>
    <w:rsid w:val="00844782"/>
    <w:rsid w:val="00844F89"/>
    <w:rsid w:val="00847389"/>
    <w:rsid w:val="00847A42"/>
    <w:rsid w:val="00847CDD"/>
    <w:rsid w:val="008521DD"/>
    <w:rsid w:val="008540C8"/>
    <w:rsid w:val="008548E0"/>
    <w:rsid w:val="00854B50"/>
    <w:rsid w:val="00854C08"/>
    <w:rsid w:val="00854F34"/>
    <w:rsid w:val="00855196"/>
    <w:rsid w:val="00856C32"/>
    <w:rsid w:val="00861083"/>
    <w:rsid w:val="00863548"/>
    <w:rsid w:val="00865449"/>
    <w:rsid w:val="00867141"/>
    <w:rsid w:val="008674AC"/>
    <w:rsid w:val="008679CC"/>
    <w:rsid w:val="0087014D"/>
    <w:rsid w:val="008702FE"/>
    <w:rsid w:val="008726B8"/>
    <w:rsid w:val="00873834"/>
    <w:rsid w:val="0087447C"/>
    <w:rsid w:val="008800F3"/>
    <w:rsid w:val="00881284"/>
    <w:rsid w:val="00882352"/>
    <w:rsid w:val="00883F81"/>
    <w:rsid w:val="00885AC6"/>
    <w:rsid w:val="00886D58"/>
    <w:rsid w:val="0089113B"/>
    <w:rsid w:val="0089581D"/>
    <w:rsid w:val="008967F8"/>
    <w:rsid w:val="00897DE6"/>
    <w:rsid w:val="008A25FA"/>
    <w:rsid w:val="008A360D"/>
    <w:rsid w:val="008A4101"/>
    <w:rsid w:val="008A7AF5"/>
    <w:rsid w:val="008B2BDD"/>
    <w:rsid w:val="008B50BA"/>
    <w:rsid w:val="008B5448"/>
    <w:rsid w:val="008B71E6"/>
    <w:rsid w:val="008B7D45"/>
    <w:rsid w:val="008C1A59"/>
    <w:rsid w:val="008C1D03"/>
    <w:rsid w:val="008C2CD3"/>
    <w:rsid w:val="008C35DC"/>
    <w:rsid w:val="008C666D"/>
    <w:rsid w:val="008C76CF"/>
    <w:rsid w:val="008D0A38"/>
    <w:rsid w:val="008D1CEE"/>
    <w:rsid w:val="008D57D4"/>
    <w:rsid w:val="008D6794"/>
    <w:rsid w:val="008D78AF"/>
    <w:rsid w:val="008E3CAA"/>
    <w:rsid w:val="008E451A"/>
    <w:rsid w:val="008E4A9F"/>
    <w:rsid w:val="008E5549"/>
    <w:rsid w:val="008E5BE6"/>
    <w:rsid w:val="008E6AF8"/>
    <w:rsid w:val="008E6D44"/>
    <w:rsid w:val="008E736E"/>
    <w:rsid w:val="008E7702"/>
    <w:rsid w:val="008E7B04"/>
    <w:rsid w:val="008F2879"/>
    <w:rsid w:val="008F301C"/>
    <w:rsid w:val="008F6E3B"/>
    <w:rsid w:val="00902457"/>
    <w:rsid w:val="0090570C"/>
    <w:rsid w:val="00905817"/>
    <w:rsid w:val="00906D77"/>
    <w:rsid w:val="00910CC6"/>
    <w:rsid w:val="00911CD5"/>
    <w:rsid w:val="009140FB"/>
    <w:rsid w:val="0091417B"/>
    <w:rsid w:val="00916653"/>
    <w:rsid w:val="0091682F"/>
    <w:rsid w:val="00917E5A"/>
    <w:rsid w:val="00920445"/>
    <w:rsid w:val="00921DCB"/>
    <w:rsid w:val="009229DA"/>
    <w:rsid w:val="00922BA1"/>
    <w:rsid w:val="00922CF2"/>
    <w:rsid w:val="009232B4"/>
    <w:rsid w:val="00925A59"/>
    <w:rsid w:val="00925EF4"/>
    <w:rsid w:val="00927253"/>
    <w:rsid w:val="009301FC"/>
    <w:rsid w:val="00930DAB"/>
    <w:rsid w:val="009315E2"/>
    <w:rsid w:val="009321EA"/>
    <w:rsid w:val="009351A6"/>
    <w:rsid w:val="0094103E"/>
    <w:rsid w:val="00941993"/>
    <w:rsid w:val="009456B7"/>
    <w:rsid w:val="00945961"/>
    <w:rsid w:val="009475B4"/>
    <w:rsid w:val="00947970"/>
    <w:rsid w:val="00952DFC"/>
    <w:rsid w:val="009530AA"/>
    <w:rsid w:val="00953821"/>
    <w:rsid w:val="00955ADF"/>
    <w:rsid w:val="00956989"/>
    <w:rsid w:val="00957DC5"/>
    <w:rsid w:val="00960986"/>
    <w:rsid w:val="00962950"/>
    <w:rsid w:val="00965A1D"/>
    <w:rsid w:val="00965E82"/>
    <w:rsid w:val="00967A20"/>
    <w:rsid w:val="00970666"/>
    <w:rsid w:val="00970816"/>
    <w:rsid w:val="00971632"/>
    <w:rsid w:val="009718AF"/>
    <w:rsid w:val="00974411"/>
    <w:rsid w:val="00976BF0"/>
    <w:rsid w:val="00977AA4"/>
    <w:rsid w:val="00980670"/>
    <w:rsid w:val="00981ACB"/>
    <w:rsid w:val="00982106"/>
    <w:rsid w:val="00983066"/>
    <w:rsid w:val="0098375A"/>
    <w:rsid w:val="009847F8"/>
    <w:rsid w:val="009850CB"/>
    <w:rsid w:val="00991C67"/>
    <w:rsid w:val="00993A5C"/>
    <w:rsid w:val="009946AD"/>
    <w:rsid w:val="009949C1"/>
    <w:rsid w:val="00995AF2"/>
    <w:rsid w:val="00996FF7"/>
    <w:rsid w:val="00997F7A"/>
    <w:rsid w:val="009A078A"/>
    <w:rsid w:val="009A0FA9"/>
    <w:rsid w:val="009A2D22"/>
    <w:rsid w:val="009A4052"/>
    <w:rsid w:val="009A5551"/>
    <w:rsid w:val="009A623E"/>
    <w:rsid w:val="009A6AB2"/>
    <w:rsid w:val="009A702B"/>
    <w:rsid w:val="009A758E"/>
    <w:rsid w:val="009B00B0"/>
    <w:rsid w:val="009B3E6F"/>
    <w:rsid w:val="009B494D"/>
    <w:rsid w:val="009B4985"/>
    <w:rsid w:val="009B4C7D"/>
    <w:rsid w:val="009B702B"/>
    <w:rsid w:val="009C2698"/>
    <w:rsid w:val="009C4014"/>
    <w:rsid w:val="009C72C0"/>
    <w:rsid w:val="009D1A1B"/>
    <w:rsid w:val="009D2C41"/>
    <w:rsid w:val="009D3F73"/>
    <w:rsid w:val="009D42C6"/>
    <w:rsid w:val="009D5A9F"/>
    <w:rsid w:val="009E53B1"/>
    <w:rsid w:val="009F0D88"/>
    <w:rsid w:val="009F1DD3"/>
    <w:rsid w:val="009F2744"/>
    <w:rsid w:val="009F3A48"/>
    <w:rsid w:val="009F7721"/>
    <w:rsid w:val="00A01E1C"/>
    <w:rsid w:val="00A0662C"/>
    <w:rsid w:val="00A06FE5"/>
    <w:rsid w:val="00A07E77"/>
    <w:rsid w:val="00A11D22"/>
    <w:rsid w:val="00A12F1B"/>
    <w:rsid w:val="00A13932"/>
    <w:rsid w:val="00A15691"/>
    <w:rsid w:val="00A15919"/>
    <w:rsid w:val="00A1613A"/>
    <w:rsid w:val="00A163C9"/>
    <w:rsid w:val="00A1763E"/>
    <w:rsid w:val="00A20004"/>
    <w:rsid w:val="00A206BF"/>
    <w:rsid w:val="00A21769"/>
    <w:rsid w:val="00A21C65"/>
    <w:rsid w:val="00A22D50"/>
    <w:rsid w:val="00A22F42"/>
    <w:rsid w:val="00A2440D"/>
    <w:rsid w:val="00A25A44"/>
    <w:rsid w:val="00A25AD5"/>
    <w:rsid w:val="00A269D3"/>
    <w:rsid w:val="00A26DC9"/>
    <w:rsid w:val="00A30472"/>
    <w:rsid w:val="00A306D0"/>
    <w:rsid w:val="00A31F06"/>
    <w:rsid w:val="00A33F35"/>
    <w:rsid w:val="00A34652"/>
    <w:rsid w:val="00A373D0"/>
    <w:rsid w:val="00A525ED"/>
    <w:rsid w:val="00A547CF"/>
    <w:rsid w:val="00A55B34"/>
    <w:rsid w:val="00A572F3"/>
    <w:rsid w:val="00A61358"/>
    <w:rsid w:val="00A61CB9"/>
    <w:rsid w:val="00A63332"/>
    <w:rsid w:val="00A6540D"/>
    <w:rsid w:val="00A66CE5"/>
    <w:rsid w:val="00A67184"/>
    <w:rsid w:val="00A7242F"/>
    <w:rsid w:val="00A73535"/>
    <w:rsid w:val="00A74C4C"/>
    <w:rsid w:val="00A7597D"/>
    <w:rsid w:val="00A769E5"/>
    <w:rsid w:val="00A76D09"/>
    <w:rsid w:val="00A82E67"/>
    <w:rsid w:val="00A838EF"/>
    <w:rsid w:val="00A83B26"/>
    <w:rsid w:val="00A848E9"/>
    <w:rsid w:val="00A87A8B"/>
    <w:rsid w:val="00A9084D"/>
    <w:rsid w:val="00A92638"/>
    <w:rsid w:val="00A963FE"/>
    <w:rsid w:val="00AA0338"/>
    <w:rsid w:val="00AA08F2"/>
    <w:rsid w:val="00AA0B75"/>
    <w:rsid w:val="00AA24A8"/>
    <w:rsid w:val="00AA515B"/>
    <w:rsid w:val="00AA5A13"/>
    <w:rsid w:val="00AB43BC"/>
    <w:rsid w:val="00AB5DA3"/>
    <w:rsid w:val="00AC0555"/>
    <w:rsid w:val="00AC160E"/>
    <w:rsid w:val="00AC1FA5"/>
    <w:rsid w:val="00AC20DA"/>
    <w:rsid w:val="00AC3765"/>
    <w:rsid w:val="00AC76C9"/>
    <w:rsid w:val="00AC7D29"/>
    <w:rsid w:val="00AD2A2C"/>
    <w:rsid w:val="00AD2B43"/>
    <w:rsid w:val="00AD4155"/>
    <w:rsid w:val="00AD4442"/>
    <w:rsid w:val="00AD5F92"/>
    <w:rsid w:val="00AE1D08"/>
    <w:rsid w:val="00AE1D91"/>
    <w:rsid w:val="00AE1F7F"/>
    <w:rsid w:val="00AE273A"/>
    <w:rsid w:val="00AE2923"/>
    <w:rsid w:val="00AE62B7"/>
    <w:rsid w:val="00AF00AB"/>
    <w:rsid w:val="00AF00B6"/>
    <w:rsid w:val="00AF0866"/>
    <w:rsid w:val="00AF23EC"/>
    <w:rsid w:val="00AF31E5"/>
    <w:rsid w:val="00AF4375"/>
    <w:rsid w:val="00AF5C72"/>
    <w:rsid w:val="00AF7E0E"/>
    <w:rsid w:val="00B00D9F"/>
    <w:rsid w:val="00B00DC9"/>
    <w:rsid w:val="00B01464"/>
    <w:rsid w:val="00B03D43"/>
    <w:rsid w:val="00B04553"/>
    <w:rsid w:val="00B050F4"/>
    <w:rsid w:val="00B061C4"/>
    <w:rsid w:val="00B0737B"/>
    <w:rsid w:val="00B10C3A"/>
    <w:rsid w:val="00B11932"/>
    <w:rsid w:val="00B11D08"/>
    <w:rsid w:val="00B14107"/>
    <w:rsid w:val="00B15432"/>
    <w:rsid w:val="00B1714E"/>
    <w:rsid w:val="00B23F1B"/>
    <w:rsid w:val="00B2430E"/>
    <w:rsid w:val="00B27B9F"/>
    <w:rsid w:val="00B27E1B"/>
    <w:rsid w:val="00B319DE"/>
    <w:rsid w:val="00B326BD"/>
    <w:rsid w:val="00B33428"/>
    <w:rsid w:val="00B339F1"/>
    <w:rsid w:val="00B358B9"/>
    <w:rsid w:val="00B40022"/>
    <w:rsid w:val="00B402B8"/>
    <w:rsid w:val="00B42F4D"/>
    <w:rsid w:val="00B454C2"/>
    <w:rsid w:val="00B46620"/>
    <w:rsid w:val="00B46687"/>
    <w:rsid w:val="00B47BA1"/>
    <w:rsid w:val="00B5076A"/>
    <w:rsid w:val="00B50959"/>
    <w:rsid w:val="00B53303"/>
    <w:rsid w:val="00B611CA"/>
    <w:rsid w:val="00B6130B"/>
    <w:rsid w:val="00B631A8"/>
    <w:rsid w:val="00B6643E"/>
    <w:rsid w:val="00B666E4"/>
    <w:rsid w:val="00B66A78"/>
    <w:rsid w:val="00B66EB9"/>
    <w:rsid w:val="00B72C8D"/>
    <w:rsid w:val="00B7381C"/>
    <w:rsid w:val="00B76721"/>
    <w:rsid w:val="00B81BF1"/>
    <w:rsid w:val="00B84183"/>
    <w:rsid w:val="00B86FF4"/>
    <w:rsid w:val="00B877CC"/>
    <w:rsid w:val="00B87DFE"/>
    <w:rsid w:val="00B9340B"/>
    <w:rsid w:val="00B942D5"/>
    <w:rsid w:val="00BA08A1"/>
    <w:rsid w:val="00BA0E44"/>
    <w:rsid w:val="00BA25A5"/>
    <w:rsid w:val="00BA4A5D"/>
    <w:rsid w:val="00BA7C96"/>
    <w:rsid w:val="00BB53DD"/>
    <w:rsid w:val="00BB7263"/>
    <w:rsid w:val="00BC018F"/>
    <w:rsid w:val="00BC01F7"/>
    <w:rsid w:val="00BC6018"/>
    <w:rsid w:val="00BC7B61"/>
    <w:rsid w:val="00BD1FEF"/>
    <w:rsid w:val="00BD69AF"/>
    <w:rsid w:val="00BD7245"/>
    <w:rsid w:val="00BE135F"/>
    <w:rsid w:val="00BE21CF"/>
    <w:rsid w:val="00BE482A"/>
    <w:rsid w:val="00BE4904"/>
    <w:rsid w:val="00BE5F0D"/>
    <w:rsid w:val="00BE7DF8"/>
    <w:rsid w:val="00BF2BDC"/>
    <w:rsid w:val="00BF31D2"/>
    <w:rsid w:val="00BF4A6E"/>
    <w:rsid w:val="00BF5916"/>
    <w:rsid w:val="00BF6859"/>
    <w:rsid w:val="00C008E4"/>
    <w:rsid w:val="00C0098B"/>
    <w:rsid w:val="00C04D58"/>
    <w:rsid w:val="00C06F35"/>
    <w:rsid w:val="00C129CA"/>
    <w:rsid w:val="00C15C14"/>
    <w:rsid w:val="00C16E69"/>
    <w:rsid w:val="00C17653"/>
    <w:rsid w:val="00C206A3"/>
    <w:rsid w:val="00C21072"/>
    <w:rsid w:val="00C2373C"/>
    <w:rsid w:val="00C2487B"/>
    <w:rsid w:val="00C33A53"/>
    <w:rsid w:val="00C34FDF"/>
    <w:rsid w:val="00C351BD"/>
    <w:rsid w:val="00C37375"/>
    <w:rsid w:val="00C40B63"/>
    <w:rsid w:val="00C40B7C"/>
    <w:rsid w:val="00C41284"/>
    <w:rsid w:val="00C42F7A"/>
    <w:rsid w:val="00C46E7E"/>
    <w:rsid w:val="00C50E27"/>
    <w:rsid w:val="00C54B21"/>
    <w:rsid w:val="00C55C33"/>
    <w:rsid w:val="00C55FDB"/>
    <w:rsid w:val="00C562AD"/>
    <w:rsid w:val="00C61466"/>
    <w:rsid w:val="00C623DA"/>
    <w:rsid w:val="00C64947"/>
    <w:rsid w:val="00C65C3C"/>
    <w:rsid w:val="00C66572"/>
    <w:rsid w:val="00C71CAC"/>
    <w:rsid w:val="00C72015"/>
    <w:rsid w:val="00C723FA"/>
    <w:rsid w:val="00C72791"/>
    <w:rsid w:val="00C73B22"/>
    <w:rsid w:val="00C75B5A"/>
    <w:rsid w:val="00C82610"/>
    <w:rsid w:val="00C83F58"/>
    <w:rsid w:val="00C8446D"/>
    <w:rsid w:val="00C84C06"/>
    <w:rsid w:val="00C869E2"/>
    <w:rsid w:val="00C90FE4"/>
    <w:rsid w:val="00C916B3"/>
    <w:rsid w:val="00C91830"/>
    <w:rsid w:val="00C918A4"/>
    <w:rsid w:val="00C92E68"/>
    <w:rsid w:val="00C95D0F"/>
    <w:rsid w:val="00C96500"/>
    <w:rsid w:val="00CA2627"/>
    <w:rsid w:val="00CA738C"/>
    <w:rsid w:val="00CB09E1"/>
    <w:rsid w:val="00CB0DBC"/>
    <w:rsid w:val="00CB2979"/>
    <w:rsid w:val="00CB4819"/>
    <w:rsid w:val="00CB5C92"/>
    <w:rsid w:val="00CC1633"/>
    <w:rsid w:val="00CC5483"/>
    <w:rsid w:val="00CD05D9"/>
    <w:rsid w:val="00CD0982"/>
    <w:rsid w:val="00CD20CB"/>
    <w:rsid w:val="00CD2975"/>
    <w:rsid w:val="00CD4C43"/>
    <w:rsid w:val="00CD6512"/>
    <w:rsid w:val="00CE1A35"/>
    <w:rsid w:val="00CE5026"/>
    <w:rsid w:val="00CE5CDC"/>
    <w:rsid w:val="00CF0D45"/>
    <w:rsid w:val="00CF47ED"/>
    <w:rsid w:val="00CF4EAB"/>
    <w:rsid w:val="00D067C0"/>
    <w:rsid w:val="00D06B48"/>
    <w:rsid w:val="00D06CE6"/>
    <w:rsid w:val="00D06E03"/>
    <w:rsid w:val="00D10967"/>
    <w:rsid w:val="00D109E8"/>
    <w:rsid w:val="00D1382B"/>
    <w:rsid w:val="00D16710"/>
    <w:rsid w:val="00D2054E"/>
    <w:rsid w:val="00D244CB"/>
    <w:rsid w:val="00D3437B"/>
    <w:rsid w:val="00D34AC2"/>
    <w:rsid w:val="00D3592E"/>
    <w:rsid w:val="00D36009"/>
    <w:rsid w:val="00D37437"/>
    <w:rsid w:val="00D40433"/>
    <w:rsid w:val="00D40690"/>
    <w:rsid w:val="00D4270D"/>
    <w:rsid w:val="00D434DE"/>
    <w:rsid w:val="00D43792"/>
    <w:rsid w:val="00D441E0"/>
    <w:rsid w:val="00D45661"/>
    <w:rsid w:val="00D50DEA"/>
    <w:rsid w:val="00D51BE9"/>
    <w:rsid w:val="00D51E45"/>
    <w:rsid w:val="00D53967"/>
    <w:rsid w:val="00D540A7"/>
    <w:rsid w:val="00D559E2"/>
    <w:rsid w:val="00D55C4F"/>
    <w:rsid w:val="00D565A0"/>
    <w:rsid w:val="00D56B69"/>
    <w:rsid w:val="00D57097"/>
    <w:rsid w:val="00D6119F"/>
    <w:rsid w:val="00D62E67"/>
    <w:rsid w:val="00D62EC2"/>
    <w:rsid w:val="00D673EF"/>
    <w:rsid w:val="00D67C4E"/>
    <w:rsid w:val="00D70413"/>
    <w:rsid w:val="00D71EFE"/>
    <w:rsid w:val="00D748C2"/>
    <w:rsid w:val="00D74EB6"/>
    <w:rsid w:val="00D76004"/>
    <w:rsid w:val="00D76708"/>
    <w:rsid w:val="00D77899"/>
    <w:rsid w:val="00D808F6"/>
    <w:rsid w:val="00D81985"/>
    <w:rsid w:val="00D83975"/>
    <w:rsid w:val="00D87076"/>
    <w:rsid w:val="00D9360D"/>
    <w:rsid w:val="00D9522E"/>
    <w:rsid w:val="00D96E4C"/>
    <w:rsid w:val="00DA129B"/>
    <w:rsid w:val="00DA3947"/>
    <w:rsid w:val="00DA4E5D"/>
    <w:rsid w:val="00DA5D36"/>
    <w:rsid w:val="00DB1EB3"/>
    <w:rsid w:val="00DB26DD"/>
    <w:rsid w:val="00DB5726"/>
    <w:rsid w:val="00DB662F"/>
    <w:rsid w:val="00DB7188"/>
    <w:rsid w:val="00DC58C7"/>
    <w:rsid w:val="00DC68C3"/>
    <w:rsid w:val="00DC6B61"/>
    <w:rsid w:val="00DC75B6"/>
    <w:rsid w:val="00DC7ED7"/>
    <w:rsid w:val="00DD053F"/>
    <w:rsid w:val="00DD0975"/>
    <w:rsid w:val="00DD3C82"/>
    <w:rsid w:val="00DD3D7E"/>
    <w:rsid w:val="00DD3EF1"/>
    <w:rsid w:val="00DD6EE4"/>
    <w:rsid w:val="00DD788B"/>
    <w:rsid w:val="00DF1F47"/>
    <w:rsid w:val="00DF2085"/>
    <w:rsid w:val="00DF73DB"/>
    <w:rsid w:val="00DF7667"/>
    <w:rsid w:val="00E00078"/>
    <w:rsid w:val="00E0759D"/>
    <w:rsid w:val="00E13ABB"/>
    <w:rsid w:val="00E14F08"/>
    <w:rsid w:val="00E1518C"/>
    <w:rsid w:val="00E15644"/>
    <w:rsid w:val="00E15721"/>
    <w:rsid w:val="00E15EAE"/>
    <w:rsid w:val="00E1780F"/>
    <w:rsid w:val="00E20992"/>
    <w:rsid w:val="00E20E63"/>
    <w:rsid w:val="00E228D7"/>
    <w:rsid w:val="00E23C56"/>
    <w:rsid w:val="00E2481A"/>
    <w:rsid w:val="00E249A5"/>
    <w:rsid w:val="00E26D4F"/>
    <w:rsid w:val="00E27E36"/>
    <w:rsid w:val="00E3160D"/>
    <w:rsid w:val="00E33814"/>
    <w:rsid w:val="00E33ADC"/>
    <w:rsid w:val="00E33F82"/>
    <w:rsid w:val="00E37A90"/>
    <w:rsid w:val="00E40CED"/>
    <w:rsid w:val="00E41881"/>
    <w:rsid w:val="00E4204D"/>
    <w:rsid w:val="00E46CA4"/>
    <w:rsid w:val="00E4705C"/>
    <w:rsid w:val="00E51116"/>
    <w:rsid w:val="00E51B07"/>
    <w:rsid w:val="00E524CD"/>
    <w:rsid w:val="00E52638"/>
    <w:rsid w:val="00E52CB1"/>
    <w:rsid w:val="00E52DFD"/>
    <w:rsid w:val="00E52FDC"/>
    <w:rsid w:val="00E546F2"/>
    <w:rsid w:val="00E56EAB"/>
    <w:rsid w:val="00E57720"/>
    <w:rsid w:val="00E6064D"/>
    <w:rsid w:val="00E61271"/>
    <w:rsid w:val="00E627C5"/>
    <w:rsid w:val="00E6287D"/>
    <w:rsid w:val="00E648AA"/>
    <w:rsid w:val="00E65387"/>
    <w:rsid w:val="00E65A8E"/>
    <w:rsid w:val="00E678A4"/>
    <w:rsid w:val="00E71253"/>
    <w:rsid w:val="00E723CE"/>
    <w:rsid w:val="00E73D6D"/>
    <w:rsid w:val="00E741B4"/>
    <w:rsid w:val="00E7538B"/>
    <w:rsid w:val="00E76457"/>
    <w:rsid w:val="00E818E2"/>
    <w:rsid w:val="00E82801"/>
    <w:rsid w:val="00E82FB9"/>
    <w:rsid w:val="00E858EF"/>
    <w:rsid w:val="00E86535"/>
    <w:rsid w:val="00E91A40"/>
    <w:rsid w:val="00E9293C"/>
    <w:rsid w:val="00E9306D"/>
    <w:rsid w:val="00EA0783"/>
    <w:rsid w:val="00EA1886"/>
    <w:rsid w:val="00EA2BA5"/>
    <w:rsid w:val="00EA39E1"/>
    <w:rsid w:val="00EA5BE8"/>
    <w:rsid w:val="00EB0FBB"/>
    <w:rsid w:val="00EB1995"/>
    <w:rsid w:val="00EB26E4"/>
    <w:rsid w:val="00EB6940"/>
    <w:rsid w:val="00EB6B5C"/>
    <w:rsid w:val="00EC03B6"/>
    <w:rsid w:val="00EC0798"/>
    <w:rsid w:val="00EC1520"/>
    <w:rsid w:val="00EC2338"/>
    <w:rsid w:val="00EC26A8"/>
    <w:rsid w:val="00EC7D79"/>
    <w:rsid w:val="00ED23A0"/>
    <w:rsid w:val="00ED2F51"/>
    <w:rsid w:val="00ED3E71"/>
    <w:rsid w:val="00ED5994"/>
    <w:rsid w:val="00ED59E6"/>
    <w:rsid w:val="00ED66B9"/>
    <w:rsid w:val="00EE024B"/>
    <w:rsid w:val="00EE412A"/>
    <w:rsid w:val="00EE7E62"/>
    <w:rsid w:val="00EF10DF"/>
    <w:rsid w:val="00EF13B6"/>
    <w:rsid w:val="00EF1528"/>
    <w:rsid w:val="00EF7A9D"/>
    <w:rsid w:val="00F02279"/>
    <w:rsid w:val="00F04792"/>
    <w:rsid w:val="00F056DF"/>
    <w:rsid w:val="00F05C3D"/>
    <w:rsid w:val="00F076F2"/>
    <w:rsid w:val="00F07DC1"/>
    <w:rsid w:val="00F10437"/>
    <w:rsid w:val="00F12615"/>
    <w:rsid w:val="00F14900"/>
    <w:rsid w:val="00F14FF7"/>
    <w:rsid w:val="00F1569A"/>
    <w:rsid w:val="00F161D3"/>
    <w:rsid w:val="00F165AD"/>
    <w:rsid w:val="00F17B92"/>
    <w:rsid w:val="00F26DDB"/>
    <w:rsid w:val="00F27AC8"/>
    <w:rsid w:val="00F30F58"/>
    <w:rsid w:val="00F33499"/>
    <w:rsid w:val="00F36907"/>
    <w:rsid w:val="00F43B46"/>
    <w:rsid w:val="00F45E9D"/>
    <w:rsid w:val="00F50EF4"/>
    <w:rsid w:val="00F51F4E"/>
    <w:rsid w:val="00F5277A"/>
    <w:rsid w:val="00F54992"/>
    <w:rsid w:val="00F5549C"/>
    <w:rsid w:val="00F55EF0"/>
    <w:rsid w:val="00F574E8"/>
    <w:rsid w:val="00F578D2"/>
    <w:rsid w:val="00F61CA5"/>
    <w:rsid w:val="00F65CED"/>
    <w:rsid w:val="00F6640C"/>
    <w:rsid w:val="00F66EBD"/>
    <w:rsid w:val="00F67F3D"/>
    <w:rsid w:val="00F71E39"/>
    <w:rsid w:val="00F74788"/>
    <w:rsid w:val="00F7498A"/>
    <w:rsid w:val="00F75296"/>
    <w:rsid w:val="00F761A9"/>
    <w:rsid w:val="00F77BCB"/>
    <w:rsid w:val="00F804E7"/>
    <w:rsid w:val="00F8210E"/>
    <w:rsid w:val="00F84274"/>
    <w:rsid w:val="00F8689A"/>
    <w:rsid w:val="00F872D5"/>
    <w:rsid w:val="00F87336"/>
    <w:rsid w:val="00F901F7"/>
    <w:rsid w:val="00F95F2F"/>
    <w:rsid w:val="00FA1392"/>
    <w:rsid w:val="00FA6D88"/>
    <w:rsid w:val="00FA7639"/>
    <w:rsid w:val="00FB1658"/>
    <w:rsid w:val="00FB779C"/>
    <w:rsid w:val="00FB7E88"/>
    <w:rsid w:val="00FC267E"/>
    <w:rsid w:val="00FC62A8"/>
    <w:rsid w:val="00FC7117"/>
    <w:rsid w:val="00FC79E6"/>
    <w:rsid w:val="00FD051D"/>
    <w:rsid w:val="00FD2A15"/>
    <w:rsid w:val="00FD4016"/>
    <w:rsid w:val="00FD5201"/>
    <w:rsid w:val="00FD5D67"/>
    <w:rsid w:val="00FD5F9A"/>
    <w:rsid w:val="00FD67B7"/>
    <w:rsid w:val="00FD7D8C"/>
    <w:rsid w:val="00FE16FF"/>
    <w:rsid w:val="00FE3B13"/>
    <w:rsid w:val="00FE73E3"/>
    <w:rsid w:val="00FF07B6"/>
    <w:rsid w:val="00FF0D90"/>
    <w:rsid w:val="00FF4C7B"/>
    <w:rsid w:val="00FF517C"/>
    <w:rsid w:val="00FF5CA8"/>
    <w:rsid w:val="00FF5D2D"/>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E37BFB"/>
  <w15:docId w15:val="{095215C6-3C83-422B-A39F-1D852E2A6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Level1Numbers">
    <w:name w:val="TSB - Level 1 Numbers"/>
    <w:basedOn w:val="Heading10"/>
    <w:link w:val="TSB-Level1NumbersChar"/>
    <w:qFormat/>
    <w:rsid w:val="00D109E8"/>
    <w:pPr>
      <w:numPr>
        <w:numId w:val="0"/>
      </w:numPr>
      <w:ind w:left="792" w:hanging="432"/>
      <w:contextualSpacing w:val="0"/>
      <w:jc w:val="both"/>
    </w:pPr>
    <w:rPr>
      <w:rFonts w:cstheme="minorHAnsi"/>
      <w:sz w:val="22"/>
    </w:rPr>
  </w:style>
  <w:style w:type="paragraph" w:customStyle="1" w:styleId="TSB-PolicyBullets">
    <w:name w:val="TSB - Policy Bullets"/>
    <w:basedOn w:val="ListParagraph"/>
    <w:link w:val="TSB-PolicyBulletsChar"/>
    <w:autoRedefine/>
    <w:qFormat/>
    <w:rsid w:val="007408CF"/>
    <w:pPr>
      <w:numPr>
        <w:numId w:val="8"/>
      </w:numPr>
      <w:tabs>
        <w:tab w:val="left" w:pos="3686"/>
      </w:tabs>
      <w:spacing w:after="120"/>
      <w:ind w:left="2137" w:hanging="357"/>
      <w:contextualSpacing w:val="0"/>
    </w:pPr>
  </w:style>
  <w:style w:type="paragraph" w:customStyle="1" w:styleId="TSB-Level2Numbers">
    <w:name w:val="TSB - Level 2 Numbers"/>
    <w:basedOn w:val="TSB-Level1Numbers"/>
    <w:autoRedefine/>
    <w:qFormat/>
    <w:rsid w:val="00D109E8"/>
    <w:pPr>
      <w:tabs>
        <w:tab w:val="num" w:pos="360"/>
      </w:tabs>
      <w:ind w:left="720" w:hanging="720"/>
    </w:pPr>
  </w:style>
  <w:style w:type="character" w:customStyle="1" w:styleId="TSB-PolicyBulletsChar">
    <w:name w:val="TSB - Policy Bullets Char"/>
    <w:basedOn w:val="DefaultParagraphFont"/>
    <w:link w:val="TSB-PolicyBullets"/>
    <w:rsid w:val="007408CF"/>
  </w:style>
  <w:style w:type="character" w:customStyle="1" w:styleId="TSB-Level1NumbersChar">
    <w:name w:val="TSB - Level 1 Numbers Char"/>
    <w:basedOn w:val="DefaultParagraphFont"/>
    <w:link w:val="TSB-Level1Numbers"/>
    <w:rsid w:val="00D109E8"/>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E2481A"/>
    <w:rPr>
      <w:color w:val="808080"/>
      <w:shd w:val="clear" w:color="auto" w:fill="E6E6E6"/>
    </w:rPr>
  </w:style>
  <w:style w:type="character" w:customStyle="1" w:styleId="UnresolvedMention2">
    <w:name w:val="Unresolved Mention2"/>
    <w:basedOn w:val="DefaultParagraphFont"/>
    <w:uiPriority w:val="99"/>
    <w:semiHidden/>
    <w:unhideWhenUsed/>
    <w:rsid w:val="000B72B8"/>
    <w:rPr>
      <w:color w:val="808080"/>
      <w:shd w:val="clear" w:color="auto" w:fill="E6E6E6"/>
    </w:rPr>
  </w:style>
  <w:style w:type="character" w:customStyle="1" w:styleId="UnresolvedMention3">
    <w:name w:val="Unresolved Mention3"/>
    <w:basedOn w:val="DefaultParagraphFont"/>
    <w:uiPriority w:val="99"/>
    <w:semiHidden/>
    <w:unhideWhenUsed/>
    <w:rsid w:val="00415607"/>
    <w:rPr>
      <w:color w:val="808080"/>
      <w:shd w:val="clear" w:color="auto" w:fill="E6E6E6"/>
    </w:rPr>
  </w:style>
  <w:style w:type="character" w:customStyle="1" w:styleId="UnresolvedMention">
    <w:name w:val="Unresolved Mention"/>
    <w:basedOn w:val="DefaultParagraphFont"/>
    <w:uiPriority w:val="99"/>
    <w:semiHidden/>
    <w:unhideWhenUsed/>
    <w:rsid w:val="00E828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17205394">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9ABBD41CE4D1438414CC9038D33059" ma:contentTypeVersion="2" ma:contentTypeDescription="Create a new document." ma:contentTypeScope="" ma:versionID="908745bf18c84ece4fdbd9ab34c2ef23">
  <xsd:schema xmlns:xsd="http://www.w3.org/2001/XMLSchema" xmlns:xs="http://www.w3.org/2001/XMLSchema" xmlns:p="http://schemas.microsoft.com/office/2006/metadata/properties" xmlns:ns3="a2b49c87-0de8-4a6a-82c2-fc6956b33359" targetNamespace="http://schemas.microsoft.com/office/2006/metadata/properties" ma:root="true" ma:fieldsID="2b3ad64df4f5e11db56bedbaa33ba721" ns3:_="">
    <xsd:import namespace="a2b49c87-0de8-4a6a-82c2-fc6956b33359"/>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49c87-0de8-4a6a-82c2-fc6956b333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07145-2486-452D-8307-CE8AB5AA5CDB}">
  <ds:schemaRefs>
    <ds:schemaRef ds:uri="http://schemas.microsoft.com/office/2006/documentManagement/types"/>
    <ds:schemaRef ds:uri="a2b49c87-0de8-4a6a-82c2-fc6956b33359"/>
    <ds:schemaRef ds:uri="http://purl.org/dc/elements/1.1/"/>
    <ds:schemaRef ds:uri="http://purl.org/dc/dcmitype/"/>
    <ds:schemaRef ds:uri="http://purl.org/dc/term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CF7B413D-B4F7-4395-96B3-E9D33657C5E1}">
  <ds:schemaRefs>
    <ds:schemaRef ds:uri="http://schemas.microsoft.com/sharepoint/v3/contenttype/forms"/>
  </ds:schemaRefs>
</ds:datastoreItem>
</file>

<file path=customXml/itemProps3.xml><?xml version="1.0" encoding="utf-8"?>
<ds:datastoreItem xmlns:ds="http://schemas.openxmlformats.org/officeDocument/2006/customXml" ds:itemID="{CE6CD037-7EDB-49FD-9901-C1F3B4EDA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49c87-0de8-4a6a-82c2-fc6956b333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C2E8EC-252D-49C4-9203-9B697C065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7528</Words>
  <Characters>42912</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340</CharactersWithSpaces>
  <SharedDoc>false</SharedDoc>
  <HLinks>
    <vt:vector size="138" baseType="variant">
      <vt:variant>
        <vt:i4>2621490</vt:i4>
      </vt:variant>
      <vt:variant>
        <vt:i4>66</vt:i4>
      </vt:variant>
      <vt:variant>
        <vt:i4>0</vt:i4>
      </vt:variant>
      <vt:variant>
        <vt:i4>5</vt:i4>
      </vt:variant>
      <vt:variant>
        <vt:lpwstr/>
      </vt:variant>
      <vt:variant>
        <vt:lpwstr>_Storing_and_protecting_1</vt:lpwstr>
      </vt:variant>
      <vt:variant>
        <vt:i4>5570674</vt:i4>
      </vt:variant>
      <vt:variant>
        <vt:i4>63</vt:i4>
      </vt:variant>
      <vt:variant>
        <vt:i4>0</vt:i4>
      </vt:variant>
      <vt:variant>
        <vt:i4>5</vt:i4>
      </vt:variant>
      <vt:variant>
        <vt:lpwstr/>
      </vt:variant>
      <vt:variant>
        <vt:lpwstr>_Retention_of_financial</vt:lpwstr>
      </vt:variant>
      <vt:variant>
        <vt:i4>97</vt:i4>
      </vt:variant>
      <vt:variant>
        <vt:i4>60</vt:i4>
      </vt:variant>
      <vt:variant>
        <vt:i4>0</vt:i4>
      </vt:variant>
      <vt:variant>
        <vt:i4>5</vt:i4>
      </vt:variant>
      <vt:variant>
        <vt:lpwstr/>
      </vt:variant>
      <vt:variant>
        <vt:lpwstr>A</vt:lpwstr>
      </vt:variant>
      <vt:variant>
        <vt:i4>2621490</vt:i4>
      </vt:variant>
      <vt:variant>
        <vt:i4>57</vt:i4>
      </vt:variant>
      <vt:variant>
        <vt:i4>0</vt:i4>
      </vt:variant>
      <vt:variant>
        <vt:i4>5</vt:i4>
      </vt:variant>
      <vt:variant>
        <vt:lpwstr/>
      </vt:variant>
      <vt:variant>
        <vt:lpwstr>_Storing_and_protecting_1</vt:lpwstr>
      </vt:variant>
      <vt:variant>
        <vt:i4>5177347</vt:i4>
      </vt:variant>
      <vt:variant>
        <vt:i4>54</vt:i4>
      </vt:variant>
      <vt:variant>
        <vt:i4>0</vt:i4>
      </vt:variant>
      <vt:variant>
        <vt:i4>5</vt:i4>
      </vt:variant>
      <vt:variant>
        <vt:lpwstr/>
      </vt:variant>
      <vt:variant>
        <vt:lpwstr>_Monitoring_and_review_1</vt:lpwstr>
      </vt:variant>
      <vt:variant>
        <vt:i4>4718713</vt:i4>
      </vt:variant>
      <vt:variant>
        <vt:i4>51</vt:i4>
      </vt:variant>
      <vt:variant>
        <vt:i4>0</vt:i4>
      </vt:variant>
      <vt:variant>
        <vt:i4>5</vt:i4>
      </vt:variant>
      <vt:variant>
        <vt:lpwstr/>
      </vt:variant>
      <vt:variant>
        <vt:lpwstr>_[New]_School_</vt:lpwstr>
      </vt:variant>
      <vt:variant>
        <vt:i4>3145736</vt:i4>
      </vt:variant>
      <vt:variant>
        <vt:i4>48</vt:i4>
      </vt:variant>
      <vt:variant>
        <vt:i4>0</vt:i4>
      </vt:variant>
      <vt:variant>
        <vt:i4>5</vt:i4>
      </vt:variant>
      <vt:variant>
        <vt:lpwstr/>
      </vt:variant>
      <vt:variant>
        <vt:lpwstr>_Disposal_of_data</vt:lpwstr>
      </vt:variant>
      <vt:variant>
        <vt:i4>5963828</vt:i4>
      </vt:variant>
      <vt:variant>
        <vt:i4>45</vt:i4>
      </vt:variant>
      <vt:variant>
        <vt:i4>0</vt:i4>
      </vt:variant>
      <vt:variant>
        <vt:i4>5</vt:i4>
      </vt:variant>
      <vt:variant>
        <vt:lpwstr/>
      </vt:variant>
      <vt:variant>
        <vt:lpwstr>_Information_audit_1</vt:lpwstr>
      </vt:variant>
      <vt:variant>
        <vt:i4>2228246</vt:i4>
      </vt:variant>
      <vt:variant>
        <vt:i4>42</vt:i4>
      </vt:variant>
      <vt:variant>
        <vt:i4>0</vt:i4>
      </vt:variant>
      <vt:variant>
        <vt:i4>5</vt:i4>
      </vt:variant>
      <vt:variant>
        <vt:lpwstr/>
      </vt:variant>
      <vt:variant>
        <vt:lpwstr>_Digital_continuity_statement</vt:lpwstr>
      </vt:variant>
      <vt:variant>
        <vt:i4>6553708</vt:i4>
      </vt:variant>
      <vt:variant>
        <vt:i4>39</vt:i4>
      </vt:variant>
      <vt:variant>
        <vt:i4>0</vt:i4>
      </vt:variant>
      <vt:variant>
        <vt:i4>5</vt:i4>
      </vt:variant>
      <vt:variant>
        <vt:lpwstr/>
      </vt:variant>
      <vt:variant>
        <vt:lpwstr>_Accessing_information</vt:lpwstr>
      </vt:variant>
      <vt:variant>
        <vt:i4>2621490</vt:i4>
      </vt:variant>
      <vt:variant>
        <vt:i4>36</vt:i4>
      </vt:variant>
      <vt:variant>
        <vt:i4>0</vt:i4>
      </vt:variant>
      <vt:variant>
        <vt:i4>5</vt:i4>
      </vt:variant>
      <vt:variant>
        <vt:lpwstr/>
      </vt:variant>
      <vt:variant>
        <vt:lpwstr>_Storing_and_protecting_1</vt:lpwstr>
      </vt:variant>
      <vt:variant>
        <vt:i4>3801180</vt:i4>
      </vt:variant>
      <vt:variant>
        <vt:i4>33</vt:i4>
      </vt:variant>
      <vt:variant>
        <vt:i4>0</vt:i4>
      </vt:variant>
      <vt:variant>
        <vt:i4>5</vt:i4>
      </vt:variant>
      <vt:variant>
        <vt:lpwstr/>
      </vt:variant>
      <vt:variant>
        <vt:lpwstr>_Identifying_information_1</vt:lpwstr>
      </vt:variant>
      <vt:variant>
        <vt:i4>2621461</vt:i4>
      </vt:variant>
      <vt:variant>
        <vt:i4>30</vt:i4>
      </vt:variant>
      <vt:variant>
        <vt:i4>0</vt:i4>
      </vt:variant>
      <vt:variant>
        <vt:i4>5</vt:i4>
      </vt:variant>
      <vt:variant>
        <vt:lpwstr/>
      </vt:variant>
      <vt:variant>
        <vt:lpwstr>_Retention_of_emails</vt:lpwstr>
      </vt:variant>
      <vt:variant>
        <vt:i4>5111930</vt:i4>
      </vt:variant>
      <vt:variant>
        <vt:i4>27</vt:i4>
      </vt:variant>
      <vt:variant>
        <vt:i4>0</vt:i4>
      </vt:variant>
      <vt:variant>
        <vt:i4>5</vt:i4>
      </vt:variant>
      <vt:variant>
        <vt:lpwstr/>
      </vt:variant>
      <vt:variant>
        <vt:lpwstr>_Retention_of_other</vt:lpwstr>
      </vt:variant>
      <vt:variant>
        <vt:i4>5570674</vt:i4>
      </vt:variant>
      <vt:variant>
        <vt:i4>24</vt:i4>
      </vt:variant>
      <vt:variant>
        <vt:i4>0</vt:i4>
      </vt:variant>
      <vt:variant>
        <vt:i4>5</vt:i4>
      </vt:variant>
      <vt:variant>
        <vt:lpwstr/>
      </vt:variant>
      <vt:variant>
        <vt:lpwstr>_Retention_of_financial</vt:lpwstr>
      </vt:variant>
      <vt:variant>
        <vt:i4>4063232</vt:i4>
      </vt:variant>
      <vt:variant>
        <vt:i4>21</vt:i4>
      </vt:variant>
      <vt:variant>
        <vt:i4>0</vt:i4>
      </vt:variant>
      <vt:variant>
        <vt:i4>5</vt:i4>
      </vt:variant>
      <vt:variant>
        <vt:lpwstr/>
      </vt:variant>
      <vt:variant>
        <vt:lpwstr>_Retention_of_health</vt:lpwstr>
      </vt:variant>
      <vt:variant>
        <vt:i4>2162703</vt:i4>
      </vt:variant>
      <vt:variant>
        <vt:i4>18</vt:i4>
      </vt:variant>
      <vt:variant>
        <vt:i4>0</vt:i4>
      </vt:variant>
      <vt:variant>
        <vt:i4>5</vt:i4>
      </vt:variant>
      <vt:variant>
        <vt:lpwstr/>
      </vt:variant>
      <vt:variant>
        <vt:lpwstr>_Retention_of_senior</vt:lpwstr>
      </vt:variant>
      <vt:variant>
        <vt:i4>1179657</vt:i4>
      </vt:variant>
      <vt:variant>
        <vt:i4>15</vt:i4>
      </vt:variant>
      <vt:variant>
        <vt:i4>0</vt:i4>
      </vt:variant>
      <vt:variant>
        <vt:i4>5</vt:i4>
      </vt:variant>
      <vt:variant>
        <vt:lpwstr/>
      </vt:variant>
      <vt:variant>
        <vt:lpwstr>_Retention_of_staff_1</vt:lpwstr>
      </vt:variant>
      <vt:variant>
        <vt:i4>4391037</vt:i4>
      </vt:variant>
      <vt:variant>
        <vt:i4>12</vt:i4>
      </vt:variant>
      <vt:variant>
        <vt:i4>0</vt:i4>
      </vt:variant>
      <vt:variant>
        <vt:i4>5</vt:i4>
      </vt:variant>
      <vt:variant>
        <vt:lpwstr/>
      </vt:variant>
      <vt:variant>
        <vt:lpwstr>_Retention_of_pupil</vt:lpwstr>
      </vt:variant>
      <vt:variant>
        <vt:i4>3276807</vt:i4>
      </vt:variant>
      <vt:variant>
        <vt:i4>9</vt:i4>
      </vt:variant>
      <vt:variant>
        <vt:i4>0</vt:i4>
      </vt:variant>
      <vt:variant>
        <vt:i4>5</vt:i4>
      </vt:variant>
      <vt:variant>
        <vt:lpwstr/>
      </vt:variant>
      <vt:variant>
        <vt:lpwstr>_Management_of_pupil</vt:lpwstr>
      </vt:variant>
      <vt:variant>
        <vt:i4>6094935</vt:i4>
      </vt:variant>
      <vt:variant>
        <vt:i4>6</vt:i4>
      </vt:variant>
      <vt:variant>
        <vt:i4>0</vt:i4>
      </vt:variant>
      <vt:variant>
        <vt:i4>5</vt:i4>
      </vt:variant>
      <vt:variant>
        <vt:lpwstr/>
      </vt:variant>
      <vt:variant>
        <vt:lpwstr>_Responsibilities_1</vt:lpwstr>
      </vt:variant>
      <vt:variant>
        <vt:i4>65566</vt:i4>
      </vt:variant>
      <vt:variant>
        <vt:i4>3</vt:i4>
      </vt:variant>
      <vt:variant>
        <vt:i4>0</vt:i4>
      </vt:variant>
      <vt:variant>
        <vt:i4>5</vt:i4>
      </vt:variant>
      <vt:variant>
        <vt:lpwstr/>
      </vt:variant>
      <vt:variant>
        <vt:lpwstr>_Legal_framework</vt:lpwstr>
      </vt:variant>
      <vt:variant>
        <vt:i4>1572937</vt:i4>
      </vt:variant>
      <vt:variant>
        <vt:i4>0</vt:i4>
      </vt:variant>
      <vt:variant>
        <vt:i4>0</vt:i4>
      </vt:variant>
      <vt:variant>
        <vt:i4>5</vt:i4>
      </vt:variant>
      <vt:variant>
        <vt:lpwstr/>
      </vt:variant>
      <vt:variant>
        <vt:lpwstr>_Statement_of_intent_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Bernsmeier-Rullow</dc:creator>
  <cp:keywords/>
  <cp:lastModifiedBy>Becky Hawkins</cp:lastModifiedBy>
  <cp:revision>2</cp:revision>
  <cp:lastPrinted>2017-12-04T18:50:00Z</cp:lastPrinted>
  <dcterms:created xsi:type="dcterms:W3CDTF">2019-10-15T10:33:00Z</dcterms:created>
  <dcterms:modified xsi:type="dcterms:W3CDTF">2019-10-1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9ABBD41CE4D1438414CC9038D33059</vt:lpwstr>
  </property>
</Properties>
</file>